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2A00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t xml:space="preserve">Name of Journal: </w:t>
      </w:r>
      <w:r w:rsidRPr="0028615D">
        <w:rPr>
          <w:rFonts w:ascii="Book Antiqua" w:eastAsia="Book Antiqua" w:hAnsi="Book Antiqua" w:cs="Book Antiqua"/>
          <w:i/>
        </w:rPr>
        <w:t>World Journal of Diabetes</w:t>
      </w:r>
    </w:p>
    <w:p w14:paraId="57E1309C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t xml:space="preserve">Manuscript NO: </w:t>
      </w:r>
      <w:r w:rsidRPr="0028615D">
        <w:rPr>
          <w:rFonts w:ascii="Book Antiqua" w:eastAsia="Book Antiqua" w:hAnsi="Book Antiqua" w:cs="Book Antiqua"/>
        </w:rPr>
        <w:t>87886</w:t>
      </w:r>
    </w:p>
    <w:p w14:paraId="7512C06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t xml:space="preserve">Manuscript Type: </w:t>
      </w:r>
      <w:r w:rsidRPr="0028615D">
        <w:rPr>
          <w:rFonts w:ascii="Book Antiqua" w:eastAsia="Book Antiqua" w:hAnsi="Book Antiqua" w:cs="Book Antiqua"/>
        </w:rPr>
        <w:t>REVIEW</w:t>
      </w:r>
    </w:p>
    <w:p w14:paraId="6B6B8F7F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186CECF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Mechanisms of action of natural products on type 2 diabetes</w:t>
      </w:r>
    </w:p>
    <w:p w14:paraId="25CB232F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7D11940B" w14:textId="77777777" w:rsidR="008827EB" w:rsidRPr="0028615D" w:rsidRDefault="00702FF8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</w:rPr>
        <w:t>Wang T</w:t>
      </w:r>
      <w:r w:rsidRPr="0028615D">
        <w:rPr>
          <w:rFonts w:ascii="Book Antiqua" w:eastAsia="Book Antiqua" w:hAnsi="Book Antiqua" w:cs="Book Antiqua"/>
          <w:i/>
          <w:iCs/>
        </w:rPr>
        <w:t xml:space="preserve"> et al. </w:t>
      </w:r>
      <w:r w:rsidRPr="0028615D">
        <w:rPr>
          <w:rFonts w:ascii="Book Antiqua" w:eastAsia="Book Antiqua" w:hAnsi="Book Antiqua" w:cs="Book Antiqua"/>
        </w:rPr>
        <w:t>Natural products on type 2 diabetes</w:t>
      </w:r>
    </w:p>
    <w:p w14:paraId="26695F43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33784B2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Tao Wang, Yang-Yang Wang, Meng-Yue Shi, Lian Liu</w:t>
      </w:r>
    </w:p>
    <w:p w14:paraId="28E811C1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69FDD2E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 xml:space="preserve">Tao Wang, Yang-Yang Wang, 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Meng-Yue Shi, </w:t>
      </w:r>
      <w:r w:rsidRPr="0028615D">
        <w:rPr>
          <w:rFonts w:ascii="Book Antiqua" w:eastAsia="Book Antiqua" w:hAnsi="Book Antiqua" w:cs="Book Antiqua"/>
        </w:rPr>
        <w:t xml:space="preserve">Clinical Molecular Immunology Center, Yangtze University, </w:t>
      </w:r>
      <w:r w:rsidR="00702FF8" w:rsidRPr="0028615D">
        <w:rPr>
          <w:rFonts w:ascii="Book Antiqua" w:eastAsia="Book Antiqua" w:hAnsi="Book Antiqua" w:cs="Book Antiqua"/>
        </w:rPr>
        <w:t>J</w:t>
      </w:r>
      <w:r w:rsidRPr="0028615D">
        <w:rPr>
          <w:rFonts w:ascii="Book Antiqua" w:eastAsia="Book Antiqua" w:hAnsi="Book Antiqua" w:cs="Book Antiqua"/>
        </w:rPr>
        <w:t xml:space="preserve">ingzhou 434023, </w:t>
      </w:r>
      <w:r w:rsidR="00702FF8" w:rsidRPr="0028615D">
        <w:rPr>
          <w:rFonts w:ascii="Book Antiqua" w:eastAsia="Book Antiqua" w:hAnsi="Book Antiqua" w:cs="Book Antiqua"/>
        </w:rPr>
        <w:t xml:space="preserve">Hubei Province, </w:t>
      </w:r>
      <w:r w:rsidRPr="0028615D">
        <w:rPr>
          <w:rFonts w:ascii="Book Antiqua" w:eastAsia="Book Antiqua" w:hAnsi="Book Antiqua" w:cs="Book Antiqua"/>
        </w:rPr>
        <w:t>China</w:t>
      </w:r>
    </w:p>
    <w:p w14:paraId="499003AA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34E96940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Lian Liu,</w:t>
      </w:r>
      <w:r w:rsidRPr="0028615D">
        <w:rPr>
          <w:rFonts w:ascii="Book Antiqua" w:eastAsia="Book Antiqua" w:hAnsi="Book Antiqua" w:cs="Book Antiqua"/>
        </w:rPr>
        <w:t xml:space="preserve"> </w:t>
      </w:r>
      <w:r w:rsidR="008265D6" w:rsidRPr="0028615D">
        <w:rPr>
          <w:rFonts w:ascii="Book Antiqua" w:eastAsia="Book Antiqua" w:hAnsi="Book Antiqua" w:cs="Book Antiqua"/>
        </w:rPr>
        <w:t xml:space="preserve">Department of </w:t>
      </w:r>
      <w:r w:rsidRPr="0028615D">
        <w:rPr>
          <w:rFonts w:ascii="Book Antiqua" w:eastAsia="Book Antiqua" w:hAnsi="Book Antiqua" w:cs="Book Antiqua"/>
        </w:rPr>
        <w:t xml:space="preserve">Pharmacology, Yangtze University, </w:t>
      </w:r>
      <w:r w:rsidR="008265D6" w:rsidRPr="0028615D">
        <w:rPr>
          <w:rFonts w:ascii="Book Antiqua" w:eastAsia="Book Antiqua" w:hAnsi="Book Antiqua" w:cs="Book Antiqua"/>
        </w:rPr>
        <w:t>J</w:t>
      </w:r>
      <w:r w:rsidRPr="0028615D">
        <w:rPr>
          <w:rFonts w:ascii="Book Antiqua" w:eastAsia="Book Antiqua" w:hAnsi="Book Antiqua" w:cs="Book Antiqua"/>
        </w:rPr>
        <w:t xml:space="preserve">ingzhou 434023, </w:t>
      </w:r>
      <w:r w:rsidR="008265D6" w:rsidRPr="0028615D">
        <w:rPr>
          <w:rFonts w:ascii="Book Antiqua" w:eastAsia="Book Antiqua" w:hAnsi="Book Antiqua" w:cs="Book Antiqua"/>
        </w:rPr>
        <w:t xml:space="preserve">Hubei Province, </w:t>
      </w:r>
      <w:r w:rsidRPr="0028615D">
        <w:rPr>
          <w:rFonts w:ascii="Book Antiqua" w:eastAsia="Book Antiqua" w:hAnsi="Book Antiqua" w:cs="Book Antiqua"/>
        </w:rPr>
        <w:t>China</w:t>
      </w:r>
    </w:p>
    <w:p w14:paraId="79778394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78FFC1F8" w14:textId="77777777" w:rsidR="002B1591" w:rsidRPr="0028615D" w:rsidRDefault="002B1591" w:rsidP="002B1591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hAnsi="Book Antiqua"/>
          <w:b/>
          <w:bCs/>
        </w:rPr>
        <w:t xml:space="preserve">Co-first authors: </w:t>
      </w:r>
      <w:r w:rsidRPr="0028615D">
        <w:rPr>
          <w:rFonts w:ascii="Book Antiqua" w:eastAsia="Book Antiqua" w:hAnsi="Book Antiqua" w:cs="Book Antiqua" w:hint="eastAsia"/>
        </w:rPr>
        <w:t>Tao</w:t>
      </w:r>
      <w:r w:rsidR="0096209C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 and Y</w:t>
      </w:r>
      <w:r w:rsidRPr="0028615D">
        <w:rPr>
          <w:rFonts w:ascii="Book Antiqua" w:eastAsia="Book Antiqua" w:hAnsi="Book Antiqua" w:cs="Book Antiqua" w:hint="eastAsia"/>
        </w:rPr>
        <w:t xml:space="preserve">ang-Yang </w:t>
      </w:r>
      <w:r w:rsidRPr="0028615D">
        <w:rPr>
          <w:rFonts w:ascii="Book Antiqua" w:eastAsia="Book Antiqua" w:hAnsi="Book Antiqua" w:cs="Book Antiqua"/>
        </w:rPr>
        <w:t>Wang.</w:t>
      </w:r>
    </w:p>
    <w:p w14:paraId="06C13504" w14:textId="77777777" w:rsidR="002B1591" w:rsidRPr="0028615D" w:rsidRDefault="002B1591" w:rsidP="002B1591">
      <w:pPr>
        <w:spacing w:line="360" w:lineRule="auto"/>
        <w:jc w:val="both"/>
      </w:pPr>
    </w:p>
    <w:p w14:paraId="3D1B9FEA" w14:textId="77777777" w:rsidR="00A77B3E" w:rsidRPr="0028615D" w:rsidRDefault="002B1591" w:rsidP="002B1591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28615D">
        <w:rPr>
          <w:rFonts w:ascii="Book Antiqua" w:eastAsia="Book Antiqua" w:hAnsi="Book Antiqua" w:cs="Book Antiqua"/>
          <w:b/>
          <w:bCs/>
        </w:rPr>
        <w:t xml:space="preserve">Author contributions: </w:t>
      </w:r>
      <w:r w:rsidRPr="0028615D">
        <w:rPr>
          <w:rFonts w:ascii="Book Antiqua" w:hAnsi="Book Antiqua" w:cs="Book Antiqua"/>
          <w:lang w:eastAsia="zh-CN"/>
        </w:rPr>
        <w:t>Wang T and Wang YY reviewed and summarized the literature and wrote the paper; Shi MY revised the manuscript; Liu L</w:t>
      </w:r>
      <w:r w:rsidRPr="0028615D">
        <w:rPr>
          <w:rFonts w:ascii="Book Antiqua" w:hAnsi="Book Antiqua" w:cs="Book Antiqua" w:hint="eastAsia"/>
          <w:lang w:eastAsia="zh-CN"/>
        </w:rPr>
        <w:t xml:space="preserve"> </w:t>
      </w:r>
      <w:r w:rsidRPr="0028615D">
        <w:rPr>
          <w:rFonts w:ascii="Book Antiqua" w:hAnsi="Book Antiqua" w:cs="Book Antiqua"/>
          <w:lang w:eastAsia="zh-CN"/>
        </w:rPr>
        <w:t>designed and revised the manuscript; Liu L is the guarantor of this work. All</w:t>
      </w:r>
      <w:r w:rsidRPr="0028615D">
        <w:rPr>
          <w:rFonts w:ascii="Book Antiqua" w:hAnsi="Book Antiqua" w:cs="Book Antiqua" w:hint="eastAsia"/>
          <w:lang w:eastAsia="zh-CN"/>
        </w:rPr>
        <w:t xml:space="preserve"> </w:t>
      </w:r>
      <w:r w:rsidRPr="0028615D">
        <w:rPr>
          <w:rFonts w:ascii="Book Antiqua" w:hAnsi="Book Antiqua" w:cs="Book Antiqua"/>
          <w:lang w:eastAsia="zh-CN"/>
        </w:rPr>
        <w:t>authors were involved in the critical review of the results and have</w:t>
      </w:r>
      <w:r w:rsidRPr="0028615D">
        <w:rPr>
          <w:rFonts w:ascii="Book Antiqua" w:hAnsi="Book Antiqua" w:cs="Book Antiqua" w:hint="eastAsia"/>
          <w:lang w:eastAsia="zh-CN"/>
        </w:rPr>
        <w:t xml:space="preserve"> </w:t>
      </w:r>
      <w:r w:rsidRPr="0028615D">
        <w:rPr>
          <w:rFonts w:ascii="Book Antiqua" w:hAnsi="Book Antiqua" w:cs="Book Antiqua"/>
          <w:lang w:eastAsia="zh-CN"/>
        </w:rPr>
        <w:t>contributed to, read, and approved the final manuscript. Wang T and Wang</w:t>
      </w:r>
      <w:r w:rsidRPr="0028615D">
        <w:rPr>
          <w:rFonts w:ascii="Book Antiqua" w:hAnsi="Book Antiqua" w:cs="Book Antiqua" w:hint="eastAsia"/>
          <w:lang w:eastAsia="zh-CN"/>
        </w:rPr>
        <w:t xml:space="preserve"> </w:t>
      </w:r>
      <w:r w:rsidRPr="0028615D">
        <w:rPr>
          <w:rFonts w:ascii="Book Antiqua" w:hAnsi="Book Antiqua" w:cs="Book Antiqua"/>
          <w:lang w:eastAsia="zh-CN"/>
        </w:rPr>
        <w:t>YY contributed equally to this work as co-first authors. The reasons for</w:t>
      </w:r>
      <w:r w:rsidRPr="0028615D">
        <w:rPr>
          <w:rFonts w:ascii="Book Antiqua" w:hAnsi="Book Antiqua" w:cs="Book Antiqua" w:hint="eastAsia"/>
          <w:lang w:eastAsia="zh-CN"/>
        </w:rPr>
        <w:t xml:space="preserve"> </w:t>
      </w:r>
      <w:r w:rsidRPr="0028615D">
        <w:rPr>
          <w:rFonts w:ascii="Book Antiqua" w:hAnsi="Book Antiqua" w:cs="Book Antiqua"/>
          <w:lang w:eastAsia="zh-CN"/>
        </w:rPr>
        <w:t>designating Wang T and Wang YY as co-first authors are threefold. First, the</w:t>
      </w:r>
      <w:r w:rsidRPr="0028615D">
        <w:rPr>
          <w:rFonts w:ascii="Book Antiqua" w:hAnsi="Book Antiqua" w:cs="Book Antiqua" w:hint="eastAsia"/>
          <w:lang w:eastAsia="zh-CN"/>
        </w:rPr>
        <w:t xml:space="preserve"> </w:t>
      </w:r>
      <w:r w:rsidRPr="0028615D">
        <w:rPr>
          <w:rFonts w:ascii="Book Antiqua" w:hAnsi="Book Antiqua" w:cs="Book Antiqua"/>
          <w:lang w:eastAsia="zh-CN"/>
        </w:rPr>
        <w:t>research was performed as a collaborative effort, and the designation of</w:t>
      </w:r>
      <w:r w:rsidRPr="0028615D">
        <w:rPr>
          <w:rFonts w:ascii="Book Antiqua" w:hAnsi="Book Antiqua" w:cs="Book Antiqua" w:hint="eastAsia"/>
          <w:lang w:eastAsia="zh-CN"/>
        </w:rPr>
        <w:t xml:space="preserve"> </w:t>
      </w:r>
      <w:r w:rsidRPr="0028615D">
        <w:rPr>
          <w:rFonts w:ascii="Book Antiqua" w:hAnsi="Book Antiqua" w:cs="Book Antiqua"/>
          <w:lang w:eastAsia="zh-CN"/>
        </w:rPr>
        <w:t>co-corresponding authorship accurately reflects the distribution of responsibilities and burdens associated with the time and effort required to</w:t>
      </w:r>
      <w:r w:rsidRPr="0028615D">
        <w:rPr>
          <w:rFonts w:ascii="Book Antiqua" w:hAnsi="Book Antiqua" w:cs="Book Antiqua" w:hint="eastAsia"/>
          <w:lang w:eastAsia="zh-CN"/>
        </w:rPr>
        <w:t xml:space="preserve"> </w:t>
      </w:r>
      <w:r w:rsidRPr="0028615D">
        <w:rPr>
          <w:rFonts w:ascii="Book Antiqua" w:hAnsi="Book Antiqua" w:cs="Book Antiqua"/>
          <w:lang w:eastAsia="zh-CN"/>
        </w:rPr>
        <w:t xml:space="preserve">complete the study and the resultant paper. This also ensures effective communication and management of post-submission matters, ultimately enhancing the paper's quality and reliability. Second, </w:t>
      </w:r>
      <w:r w:rsidRPr="0028615D">
        <w:rPr>
          <w:rFonts w:ascii="Book Antiqua" w:hAnsi="Book Antiqua" w:cs="Book Antiqua"/>
          <w:lang w:eastAsia="zh-CN"/>
        </w:rPr>
        <w:lastRenderedPageBreak/>
        <w:t>the overall research team encompassed authors with a variety of expertise and skills from different fields, and the designation of co-corresponding authors best reflects this diversity. This also promotes the most comprehensive and in-depth examination of the research topic, ultimately enriching readers' understanding by offering various expert perspectives. Third, Wang T and Wang YY contributed efforts of equal substance throughout the research process. The choice of these researchers as co-first authors acknowledges and respects this equal contribution, while recognizing the spirit of teamwork and collaboration of this study. In summary, we believe that designating Wang T and Wang YY as co-first authors of is fitting for our manuscript as it accurately reflects our team's collaborative spirit, equal contributions, and diversity.</w:t>
      </w:r>
    </w:p>
    <w:p w14:paraId="67D29618" w14:textId="77777777" w:rsidR="002B1591" w:rsidRPr="0028615D" w:rsidRDefault="002B1591" w:rsidP="002B1591">
      <w:pPr>
        <w:spacing w:line="360" w:lineRule="auto"/>
        <w:jc w:val="both"/>
        <w:rPr>
          <w:rFonts w:ascii="Book Antiqua" w:hAnsi="Book Antiqua"/>
        </w:rPr>
      </w:pPr>
    </w:p>
    <w:p w14:paraId="14D4F88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Supported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by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shd w:val="clear" w:color="auto" w:fill="FFFFFF"/>
        </w:rPr>
        <w:t>the</w:t>
      </w:r>
      <w:r w:rsidR="008265D6" w:rsidRPr="0028615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28615D">
        <w:rPr>
          <w:rFonts w:ascii="Book Antiqua" w:eastAsia="Book Antiqua" w:hAnsi="Book Antiqua" w:cs="Book Antiqua"/>
          <w:shd w:val="clear" w:color="auto" w:fill="FFFFFF"/>
        </w:rPr>
        <w:t>Nature</w:t>
      </w:r>
      <w:r w:rsidR="008265D6" w:rsidRPr="0028615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28615D">
        <w:rPr>
          <w:rFonts w:ascii="Book Antiqua" w:eastAsia="Book Antiqua" w:hAnsi="Book Antiqua" w:cs="Book Antiqua"/>
          <w:shd w:val="clear" w:color="auto" w:fill="FFFFFF"/>
        </w:rPr>
        <w:t>Science</w:t>
      </w:r>
      <w:r w:rsidR="008265D6" w:rsidRPr="0028615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28615D">
        <w:rPr>
          <w:rFonts w:ascii="Book Antiqua" w:eastAsia="Book Antiqua" w:hAnsi="Book Antiqua" w:cs="Book Antiqua"/>
          <w:shd w:val="clear" w:color="auto" w:fill="FFFFFF"/>
        </w:rPr>
        <w:t>Foundation</w:t>
      </w:r>
      <w:r w:rsidR="008265D6" w:rsidRPr="0028615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28615D">
        <w:rPr>
          <w:rFonts w:ascii="Book Antiqua" w:eastAsia="Book Antiqua" w:hAnsi="Book Antiqua" w:cs="Book Antiqua"/>
          <w:shd w:val="clear" w:color="auto" w:fill="FFFFFF"/>
        </w:rPr>
        <w:t>of</w:t>
      </w:r>
      <w:r w:rsidR="008265D6" w:rsidRPr="0028615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28615D">
        <w:rPr>
          <w:rFonts w:ascii="Book Antiqua" w:eastAsia="Book Antiqua" w:hAnsi="Book Antiqua" w:cs="Book Antiqua"/>
          <w:shd w:val="clear" w:color="auto" w:fill="FFFFFF"/>
        </w:rPr>
        <w:t>Hubei</w:t>
      </w:r>
      <w:r w:rsidR="008265D6" w:rsidRPr="0028615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28615D">
        <w:rPr>
          <w:rFonts w:ascii="Book Antiqua" w:eastAsia="Book Antiqua" w:hAnsi="Book Antiqua" w:cs="Book Antiqua"/>
          <w:shd w:val="clear" w:color="auto" w:fill="FFFFFF"/>
        </w:rPr>
        <w:t>Province,</w:t>
      </w:r>
      <w:r w:rsidR="008265D6" w:rsidRPr="0028615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28615D">
        <w:rPr>
          <w:rFonts w:ascii="Book Antiqua" w:eastAsia="Book Antiqua" w:hAnsi="Book Antiqua" w:cs="Book Antiqua"/>
          <w:shd w:val="clear" w:color="auto" w:fill="FFFFFF"/>
        </w:rPr>
        <w:t>No.</w:t>
      </w:r>
      <w:r w:rsidR="008265D6" w:rsidRPr="0028615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28615D">
        <w:rPr>
          <w:rFonts w:ascii="Book Antiqua" w:eastAsia="Book Antiqua" w:hAnsi="Book Antiqua" w:cs="Book Antiqua"/>
          <w:shd w:val="clear" w:color="auto" w:fill="FFFFFF"/>
        </w:rPr>
        <w:t>2023AFB839.</w:t>
      </w:r>
    </w:p>
    <w:p w14:paraId="494E21EA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5577D88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Correspondi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uthor: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a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u,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hD,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ssociat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rofessor,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="008265D6" w:rsidRPr="0028615D">
        <w:rPr>
          <w:rFonts w:ascii="Book Antiqua" w:eastAsia="Book Antiqua" w:hAnsi="Book Antiqua" w:cs="Book Antiqua"/>
        </w:rPr>
        <w:t>Department of Pharmacology, Yangtze Universit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No. 1 </w:t>
      </w:r>
      <w:r w:rsidRPr="0028615D">
        <w:rPr>
          <w:rFonts w:ascii="Book Antiqua" w:eastAsia="Book Antiqua" w:hAnsi="Book Antiqua" w:cs="Book Antiqua"/>
        </w:rPr>
        <w:t>Nanhu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ad,</w:t>
      </w:r>
      <w:r w:rsidR="008265D6" w:rsidRPr="0028615D">
        <w:rPr>
          <w:rFonts w:ascii="Book Antiqua" w:eastAsia="Book Antiqua" w:hAnsi="Book Antiqua" w:cs="Book Antiqua"/>
        </w:rPr>
        <w:t xml:space="preserve"> Jingzhou 434023, Hubei Province, China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lian@yangtzeu.edu.cn</w:t>
      </w:r>
    </w:p>
    <w:p w14:paraId="71BBDBE2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4EEF698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Received: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</w:rPr>
        <w:t>Augu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3</w:t>
      </w:r>
    </w:p>
    <w:p w14:paraId="51B1618C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Revised: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</w:rPr>
        <w:t>Septemb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4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3</w:t>
      </w:r>
    </w:p>
    <w:p w14:paraId="1CF82675" w14:textId="67A4CDBA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Accepted: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="00E835DB" w:rsidRPr="0028615D">
        <w:rPr>
          <w:rFonts w:ascii="Book Antiqua" w:eastAsia="Book Antiqua" w:hAnsi="Book Antiqua" w:cs="Book Antiqua"/>
        </w:rPr>
        <w:t>October 23, 2023</w:t>
      </w:r>
    </w:p>
    <w:p w14:paraId="463EFE17" w14:textId="3CAB507F" w:rsidR="002B1591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  <w:r w:rsidRPr="0028615D">
        <w:rPr>
          <w:rFonts w:ascii="Book Antiqua" w:eastAsia="Book Antiqua" w:hAnsi="Book Antiqua" w:cs="Book Antiqua"/>
          <w:b/>
          <w:bCs/>
        </w:rPr>
        <w:t>Published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online: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="00484FDA" w:rsidRPr="0028615D">
        <w:rPr>
          <w:rFonts w:ascii="Book Antiqua" w:hAnsi="Book Antiqua"/>
          <w:color w:val="000000"/>
          <w:shd w:val="clear" w:color="auto" w:fill="FFFFFF"/>
        </w:rPr>
        <w:t>November 15, 2023</w:t>
      </w:r>
    </w:p>
    <w:p w14:paraId="76E80DDF" w14:textId="77777777" w:rsidR="00023A8D" w:rsidRPr="0028615D" w:rsidRDefault="00023A8D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  <w:sectPr w:rsidR="00023A8D" w:rsidRPr="0028615D" w:rsidSect="00AD1295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692D2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lastRenderedPageBreak/>
        <w:t>Abstract</w:t>
      </w:r>
    </w:p>
    <w:p w14:paraId="40F5346A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Ov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ve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ad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T2DM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sider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ob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b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al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cer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rentl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r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alit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vailab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agemen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lu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a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ification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er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cis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oglyce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-lower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ation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th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ug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ifican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o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ver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ological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bstan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ort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ve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gred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ri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ditio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o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ile</w:t>
      </w:r>
      <w:r w:rsidR="00E871A3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ort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ticl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ar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gred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1A6599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ditionall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vide</w:t>
      </w:r>
      <w:r w:rsidR="001A6599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-dep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nderstan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ltip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ffer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rg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oret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in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plication.</w:t>
      </w:r>
    </w:p>
    <w:p w14:paraId="19E88FCA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09E10497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Key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Words: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</w:p>
    <w:p w14:paraId="55E3F9A8" w14:textId="77777777" w:rsidR="00AF1554" w:rsidRDefault="00AF1554" w:rsidP="00AF1554"/>
    <w:p w14:paraId="25ED94C0" w14:textId="77777777" w:rsidR="00AF1554" w:rsidRDefault="00AF1554" w:rsidP="00AF1554">
      <w:pPr>
        <w:spacing w:line="360" w:lineRule="auto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 w:hint="eastAsia"/>
          <w:b/>
          <w:color w:val="000000"/>
        </w:rPr>
        <w:t>©</w:t>
      </w:r>
      <w:r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 xml:space="preserve">Author(s) 2023. </w:t>
      </w:r>
      <w:r>
        <w:rPr>
          <w:rFonts w:ascii="Book Antiqua" w:eastAsia="Book Antiqua" w:hAnsi="Book Antiqua" w:cs="Book Antiqua"/>
          <w:color w:val="000000"/>
        </w:rPr>
        <w:t>Published by Baishideng Publishing Group Inc. All rights reserved.</w:t>
      </w:r>
    </w:p>
    <w:p w14:paraId="1879BDEB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672D8980" w14:textId="4FBD83A1" w:rsidR="00AF1554" w:rsidRDefault="00AF1554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654AFC">
        <w:rPr>
          <w:rFonts w:ascii="Book Antiqua" w:eastAsia="Book Antiqua" w:hAnsi="Book Antiqua" w:cs="Book Antiqua"/>
          <w:b/>
          <w:bCs/>
        </w:rPr>
        <w:t>Citation</w:t>
      </w:r>
      <w:r>
        <w:rPr>
          <w:rFonts w:ascii="Book Antiqua" w:eastAsia="Book Antiqua" w:hAnsi="Book Antiqua" w:cs="Book Antiqua"/>
        </w:rPr>
        <w:t xml:space="preserve">: </w:t>
      </w:r>
      <w:r w:rsidR="00151FEB"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Y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S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M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Mechanism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rodu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diabe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  <w:i/>
          <w:iCs/>
        </w:rPr>
        <w:t>Worl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="00151FEB"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="00151FEB" w:rsidRPr="0028615D">
        <w:rPr>
          <w:rFonts w:ascii="Book Antiqua" w:eastAsia="Book Antiqua" w:hAnsi="Book Antiqua" w:cs="Book Antiqua"/>
          <w:i/>
          <w:iCs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2023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84FDA" w:rsidRPr="0028615D">
        <w:rPr>
          <w:rFonts w:ascii="Book Antiqua" w:eastAsia="Book Antiqua" w:hAnsi="Book Antiqua" w:cs="Book Antiqua"/>
        </w:rPr>
        <w:t xml:space="preserve">14(11): </w:t>
      </w:r>
      <w:r w:rsidR="00E6715D" w:rsidRPr="00E6715D">
        <w:rPr>
          <w:rFonts w:ascii="Book Antiqua" w:eastAsia="Book Antiqua" w:hAnsi="Book Antiqua" w:cs="Book Antiqua"/>
        </w:rPr>
        <w:t>1603-1620</w:t>
      </w:r>
    </w:p>
    <w:p w14:paraId="707C1861" w14:textId="302476FB" w:rsidR="00AF1554" w:rsidRDefault="00484FDA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AF1554">
        <w:rPr>
          <w:rFonts w:ascii="Book Antiqua" w:eastAsia="Book Antiqua" w:hAnsi="Book Antiqua" w:cs="Book Antiqua"/>
          <w:b/>
          <w:bCs/>
        </w:rPr>
        <w:t>URL</w:t>
      </w:r>
      <w:r w:rsidRPr="0028615D">
        <w:rPr>
          <w:rFonts w:ascii="Book Antiqua" w:eastAsia="Book Antiqua" w:hAnsi="Book Antiqua" w:cs="Book Antiqua"/>
        </w:rPr>
        <w:t>: https://www.wjgnet.com/1948-9358/full/v14/i11/</w:t>
      </w:r>
      <w:r w:rsidR="00E6715D" w:rsidRPr="00E6715D">
        <w:rPr>
          <w:rFonts w:ascii="Book Antiqua" w:eastAsia="Book Antiqua" w:hAnsi="Book Antiqua" w:cs="Book Antiqua"/>
        </w:rPr>
        <w:t>1603</w:t>
      </w:r>
      <w:r w:rsidRPr="0028615D">
        <w:rPr>
          <w:rFonts w:ascii="Book Antiqua" w:eastAsia="Book Antiqua" w:hAnsi="Book Antiqua" w:cs="Book Antiqua"/>
        </w:rPr>
        <w:t>.htm</w:t>
      </w:r>
    </w:p>
    <w:p w14:paraId="1177A888" w14:textId="1D554A60" w:rsidR="00A77B3E" w:rsidRPr="0028615D" w:rsidRDefault="00484FDA" w:rsidP="00E6715D">
      <w:pPr>
        <w:spacing w:line="360" w:lineRule="auto"/>
        <w:jc w:val="both"/>
        <w:rPr>
          <w:rFonts w:ascii="Book Antiqua" w:hAnsi="Book Antiqua"/>
        </w:rPr>
      </w:pPr>
      <w:r w:rsidRPr="00AF1554">
        <w:rPr>
          <w:rFonts w:ascii="Book Antiqua" w:eastAsia="Book Antiqua" w:hAnsi="Book Antiqua" w:cs="Book Antiqua"/>
          <w:b/>
          <w:bCs/>
        </w:rPr>
        <w:t>DOI</w:t>
      </w:r>
      <w:r w:rsidRPr="0028615D">
        <w:rPr>
          <w:rFonts w:ascii="Book Antiqua" w:eastAsia="Book Antiqua" w:hAnsi="Book Antiqua" w:cs="Book Antiqua"/>
        </w:rPr>
        <w:t>: https://dx.doi.org/10.4239/wjd.v14.i11.</w:t>
      </w:r>
      <w:r w:rsidR="00E6715D" w:rsidRPr="00E6715D">
        <w:rPr>
          <w:rFonts w:ascii="Book Antiqua" w:eastAsia="Book Antiqua" w:hAnsi="Book Antiqua" w:cs="Book Antiqua"/>
        </w:rPr>
        <w:t>1603</w:t>
      </w:r>
    </w:p>
    <w:p w14:paraId="368919D0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44B0011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Cor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Tip: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</w:rPr>
        <w:t>Th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ile</w:t>
      </w:r>
      <w:r w:rsidR="001A6599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a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ticl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bou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gred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1A6599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A6599" w:rsidRPr="0028615D">
        <w:rPr>
          <w:rFonts w:ascii="Book Antiqua" w:eastAsia="Book Antiqua" w:hAnsi="Book Antiqua" w:cs="Book Antiqua"/>
        </w:rPr>
        <w:t>provid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-dep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nderstan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multip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ffer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rg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C34AC0" w:rsidRPr="0028615D">
        <w:rPr>
          <w:rFonts w:ascii="Book Antiqua" w:eastAsia="Book Antiqua" w:hAnsi="Book Antiqua" w:cs="Book Antiqua"/>
        </w:rPr>
        <w:t>type 2 diabetes mellitus</w:t>
      </w:r>
      <w:r w:rsidRPr="0028615D">
        <w:rPr>
          <w:rFonts w:ascii="Book Antiqua" w:eastAsia="Book Antiqua" w:hAnsi="Book Antiqua" w:cs="Book Antiqua"/>
        </w:rPr>
        <w:t>.</w:t>
      </w:r>
    </w:p>
    <w:p w14:paraId="2F261ECE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647883B3" w14:textId="77777777" w:rsidR="005377FB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caps/>
          <w:u w:val="single"/>
        </w:rPr>
        <w:t>INTRODUCTION</w:t>
      </w:r>
    </w:p>
    <w:p w14:paraId="7E615313" w14:textId="77777777" w:rsidR="009E1F4B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Accor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natio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eder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mb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DM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orldw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53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ll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ec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a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78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ll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45</w:t>
      </w:r>
      <w:r w:rsidRPr="0028615D">
        <w:rPr>
          <w:rFonts w:ascii="Book Antiqua" w:eastAsia="Book Antiqua" w:hAnsi="Book Antiqua" w:cs="Book Antiqua"/>
          <w:vertAlign w:val="superscript"/>
        </w:rPr>
        <w:t>[1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oball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i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e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mb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ale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eadil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45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t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mb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i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ec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ce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7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llion</w:t>
      </w:r>
      <w:r w:rsidRPr="0028615D">
        <w:rPr>
          <w:rFonts w:ascii="Book Antiqua" w:eastAsia="Book Antiqua" w:hAnsi="Book Antiqua" w:cs="Book Antiqua"/>
          <w:vertAlign w:val="superscript"/>
        </w:rPr>
        <w:t>[1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tiolog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in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ifestation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assifi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T2DM)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pecif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us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statio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</w:t>
      </w:r>
      <w:r w:rsidRPr="0028615D">
        <w:rPr>
          <w:rFonts w:ascii="Book Antiqua" w:eastAsia="Book Antiqua" w:hAnsi="Book Antiqua" w:cs="Book Antiqua"/>
          <w:vertAlign w:val="superscript"/>
        </w:rPr>
        <w:t>[2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in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cou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0%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es</w:t>
      </w:r>
      <w:r w:rsidRPr="0028615D">
        <w:rPr>
          <w:rFonts w:ascii="Book Antiqua" w:eastAsia="Book Antiqua" w:hAnsi="Book Antiqua" w:cs="Book Antiqua"/>
          <w:vertAlign w:val="superscript"/>
        </w:rPr>
        <w:t>[3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in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u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IR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soc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ficienc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815D7" w:rsidRPr="0028615D">
        <w:rPr>
          <w:rFonts w:ascii="Book Antiqua" w:eastAsia="Book Antiqua" w:hAnsi="Book Antiqua" w:cs="Book Antiqua"/>
        </w:rPr>
        <w:t>insulin secretion (INS)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mb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Pr="0028615D">
        <w:rPr>
          <w:rFonts w:ascii="Book Antiqua" w:eastAsia="Book Antiqua" w:hAnsi="Book Antiqua" w:cs="Book Antiqua"/>
          <w:vertAlign w:val="superscript"/>
        </w:rPr>
        <w:t>[3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licat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al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cono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blem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ividua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orldw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qui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rg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ar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vention.</w:t>
      </w:r>
    </w:p>
    <w:p w14:paraId="76BCF310" w14:textId="77777777" w:rsidR="008050B6" w:rsidRPr="0028615D" w:rsidRDefault="00151FEB" w:rsidP="00AD1295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agemen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festy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ng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guanid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lfonylurea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g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ive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troll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th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alit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lie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ymptom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’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dition</w:t>
      </w:r>
      <w:r w:rsidR="00E71968" w:rsidRPr="0028615D">
        <w:rPr>
          <w:rFonts w:ascii="Book Antiqua" w:eastAsia="Book Antiqua" w:hAnsi="Book Antiqua" w:cs="Book Antiqua"/>
        </w:rPr>
        <w:t>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rta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en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no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lete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ccurre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g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lication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reov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x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4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co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tspo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lo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tern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w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nim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in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f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ma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molecu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bstan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pert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nt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ima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roorganism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licat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ltip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rg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E71968" w:rsidRPr="0028615D">
        <w:rPr>
          <w:rFonts w:ascii="Book Antiqua" w:eastAsia="Book Antiqua" w:hAnsi="Book Antiqua" w:cs="Book Antiqua"/>
        </w:rPr>
        <w:t>s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gred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lud</w:t>
      </w:r>
      <w:r w:rsidR="00E71968" w:rsidRPr="0028615D">
        <w:rPr>
          <w:rFonts w:ascii="Book Antiqua" w:eastAsia="Book Antiqua" w:hAnsi="Book Antiqua" w:cs="Book Antiqua"/>
        </w:rPr>
        <w:t>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nome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oun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avonoid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kaloid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erpen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lypheno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ponin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inines</w:t>
      </w:r>
      <w:r w:rsidRPr="0028615D">
        <w:rPr>
          <w:rFonts w:ascii="Book Antiqua" w:eastAsia="Book Antiqua" w:hAnsi="Book Antiqua" w:cs="Book Antiqua"/>
          <w:vertAlign w:val="superscript"/>
        </w:rPr>
        <w:t>[5]</w:t>
      </w:r>
      <w:r w:rsidRPr="0028615D">
        <w:rPr>
          <w:rFonts w:ascii="Book Antiqua" w:eastAsia="Book Antiqua" w:hAnsi="Book Antiqua" w:cs="Book Antiqua"/>
        </w:rPr>
        <w:t>.</w:t>
      </w:r>
    </w:p>
    <w:p w14:paraId="49C5B40F" w14:textId="77777777" w:rsidR="00A77B3E" w:rsidRPr="0028615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r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terat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st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ffer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gredient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weve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acking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i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mmariz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/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nom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Tab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)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vide</w:t>
      </w:r>
      <w:r w:rsidR="00AD4BF2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oret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rehensive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nderstan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in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plic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mmariz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vol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on.</w:t>
      </w:r>
    </w:p>
    <w:p w14:paraId="4099780B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5A9F1A9B" w14:textId="77777777" w:rsidR="008050B6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Protection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of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islet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β</w:t>
      </w:r>
      <w:r w:rsidR="00CD5109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cells</w:t>
      </w:r>
    </w:p>
    <w:p w14:paraId="24CC99A2" w14:textId="77777777" w:rsidR="00A77B3E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</w:rPr>
        <w:t>Inhibi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3C589A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requisi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ccurren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3C589A" w:rsidRPr="0028615D">
        <w:rPr>
          <w:rFonts w:ascii="Book Antiqua" w:eastAsia="Book Antiqua" w:hAnsi="Book Antiqua" w:cs="Book Antiqua"/>
        </w:rPr>
        <w:t xml:space="preserve">β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air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ruc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velop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ogene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Pr="0028615D">
        <w:rPr>
          <w:rFonts w:ascii="Book Antiqua" w:eastAsia="Book Antiqua" w:hAnsi="Book Antiqua" w:cs="Book Antiqua"/>
          <w:vertAlign w:val="superscript"/>
        </w:rPr>
        <w:t>[6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r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ur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lnes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C65320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il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ser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equ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pisod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acerbation</w:t>
      </w:r>
      <w:r w:rsidRPr="0028615D">
        <w:rPr>
          <w:rFonts w:ascii="Book Antiqua" w:eastAsia="Book Antiqua" w:hAnsi="Book Antiqua" w:cs="Book Antiqua"/>
          <w:vertAlign w:val="superscript"/>
        </w:rPr>
        <w:t>[7,8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hib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tab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iven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C65320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C65320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Fig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).</w:t>
      </w:r>
    </w:p>
    <w:p w14:paraId="582E8FDA" w14:textId="77777777" w:rsidR="008050B6" w:rsidRPr="0028615D" w:rsidRDefault="008050B6" w:rsidP="00AD1295">
      <w:pPr>
        <w:spacing w:line="360" w:lineRule="auto"/>
        <w:jc w:val="both"/>
        <w:rPr>
          <w:rFonts w:ascii="Book Antiqua" w:hAnsi="Book Antiqua"/>
        </w:rPr>
      </w:pPr>
    </w:p>
    <w:p w14:paraId="0D517A49" w14:textId="77777777" w:rsidR="008050B6" w:rsidRPr="0028615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28615D">
        <w:rPr>
          <w:rFonts w:ascii="Book Antiqua" w:eastAsia="Book Antiqua" w:hAnsi="Book Antiqua" w:cs="Book Antiqua"/>
          <w:b/>
          <w:bCs/>
          <w:i/>
          <w:iCs/>
        </w:rPr>
        <w:t>Reduction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in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the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inflammation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islet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β</w:t>
      </w:r>
      <w:r w:rsidR="00B17CBD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cells</w:t>
      </w:r>
    </w:p>
    <w:p w14:paraId="09CCFF1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cum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ra-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phag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ser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res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ima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our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k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Pr="0028615D">
        <w:rPr>
          <w:rFonts w:ascii="Book Antiqua" w:eastAsia="Book Antiqua" w:hAnsi="Book Antiqua" w:cs="Book Antiqua"/>
          <w:vertAlign w:val="superscript"/>
        </w:rPr>
        <w:t>[9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nocy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phag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le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ator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um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cr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TNF-α)</w:t>
      </w:r>
      <w:r w:rsidR="00B17CBD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leukin-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IL-6)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nocy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moattract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-1</w:t>
      </w:r>
      <w:r w:rsidR="002B7385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MCP-1)</w:t>
      </w:r>
      <w:r w:rsidRPr="0028615D">
        <w:rPr>
          <w:rFonts w:ascii="Book Antiqua" w:eastAsia="Book Antiqua" w:hAnsi="Book Antiqua" w:cs="Book Antiqua"/>
          <w:vertAlign w:val="superscript"/>
        </w:rPr>
        <w:t>[10]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pp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-J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-termi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JNK)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a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inosit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-kin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PI3K)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(Akt).</w:t>
      </w:r>
    </w:p>
    <w:p w14:paraId="1861D9AA" w14:textId="77777777" w:rsidR="00221634" w:rsidRPr="0028615D" w:rsidRDefault="00221634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7CE801DB" w14:textId="77777777" w:rsidR="00B55373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Flavonoids</w:t>
      </w:r>
      <w:r w:rsidR="00BD6FCC" w:rsidRPr="0028615D">
        <w:rPr>
          <w:rFonts w:ascii="Book Antiqua" w:eastAsia="Book Antiqua" w:hAnsi="Book Antiqua" w:cs="Book Antiqua"/>
        </w:rPr>
        <w:t xml:space="preserve">: </w:t>
      </w:r>
      <w:r w:rsidR="00221634"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ort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oflavonoi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egetabl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rea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uit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n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de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tec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r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e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ion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pl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fibro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11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preg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roxiso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liferator-activ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γ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PPAR-γ)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fe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criptio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duc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crip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STAT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cle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43115E" w:rsidRPr="0028615D">
        <w:rPr>
          <w:rFonts w:ascii="Book Antiqua" w:eastAsia="Book Antiqua" w:hAnsi="Book Antiqua" w:cs="Book Antiqua"/>
        </w:rPr>
        <w:t>-</w:t>
      </w:r>
      <w:r w:rsidRPr="0028615D">
        <w:rPr>
          <w:rFonts w:ascii="Book Antiqua" w:eastAsia="Book Antiqua" w:hAnsi="Book Antiqua" w:cs="Book Antiqua"/>
        </w:rPr>
        <w:t>kapp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NF-κB)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β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Pr="0028615D">
        <w:rPr>
          <w:rFonts w:ascii="Book Antiqua" w:eastAsia="Book Antiqua" w:hAnsi="Book Antiqua" w:cs="Book Antiqua"/>
          <w:vertAlign w:val="superscript"/>
        </w:rPr>
        <w:t>[12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ED2082" w:rsidRPr="0028615D">
        <w:rPr>
          <w:rFonts w:ascii="Book Antiqua" w:eastAsia="Book Antiqua" w:hAnsi="Book Antiqua" w:cs="Book Antiqua"/>
        </w:rPr>
        <w:t>Abdelkad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l</w:t>
      </w:r>
      <w:r w:rsidRPr="0028615D">
        <w:rPr>
          <w:rFonts w:ascii="Book Antiqua" w:eastAsia="Book Antiqua" w:hAnsi="Book Antiqua" w:cs="Book Antiqua"/>
          <w:vertAlign w:val="superscript"/>
        </w:rPr>
        <w:t>[13]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monstr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</w:t>
      </w:r>
      <w:r w:rsidR="00ED2082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κB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KK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KK-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ED2082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.</w:t>
      </w:r>
    </w:p>
    <w:p w14:paraId="6B9C2A1D" w14:textId="77777777" w:rsidR="00A77B3E" w:rsidRPr="0028615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Naring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sperid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bund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itr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u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diabeti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-lowerin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atheroscleroti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14,15]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it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NO)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activ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rox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action</w:t>
      </w:r>
      <w:r w:rsidR="00ED2082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dica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-f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/streptozoc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HFD/STZ)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Pr="0028615D">
        <w:rPr>
          <w:rFonts w:ascii="Book Antiqua" w:eastAsia="Book Antiqua" w:hAnsi="Book Antiqua" w:cs="Book Antiqua"/>
          <w:vertAlign w:val="superscript"/>
        </w:rPr>
        <w:t>[16]</w:t>
      </w:r>
      <w:r w:rsidRPr="0028615D">
        <w:rPr>
          <w:rFonts w:ascii="Book Antiqua" w:eastAsia="Book Antiqua" w:hAnsi="Book Antiqua" w:cs="Book Antiqua"/>
        </w:rPr>
        <w:t>.</w:t>
      </w:r>
    </w:p>
    <w:p w14:paraId="6108889A" w14:textId="77777777" w:rsidR="00BD6FCC" w:rsidRPr="0028615D" w:rsidRDefault="00BD6FCC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1F6D75B5" w14:textId="77777777" w:rsidR="0071568C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  <w:b/>
          <w:bCs/>
        </w:rPr>
        <w:t>Polyphenols</w:t>
      </w:r>
      <w:r w:rsidR="00BD6FCC" w:rsidRPr="0028615D">
        <w:rPr>
          <w:rFonts w:ascii="Book Antiqua" w:hAnsi="Book Antiqua"/>
          <w:lang w:eastAsia="zh-CN"/>
        </w:rPr>
        <w:t xml:space="preserve">: </w:t>
      </w:r>
      <w:r w:rsidRPr="0028615D">
        <w:rPr>
          <w:rFonts w:ascii="Book Antiqua" w:eastAsia="Book Antiqua" w:hAnsi="Book Antiqua" w:cs="Book Antiqua"/>
        </w:rPr>
        <w:t>Curcum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o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lecu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hizo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urme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nt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ens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i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oglyce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ED2082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ED2082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at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Pr="0028615D">
        <w:rPr>
          <w:rFonts w:ascii="Book Antiqua" w:eastAsia="Book Antiqua" w:hAnsi="Book Antiqua" w:cs="Book Antiqua"/>
          <w:vertAlign w:val="superscript"/>
        </w:rPr>
        <w:t>[17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cum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irect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κB</w:t>
      </w:r>
      <w:r w:rsidR="002931D7" w:rsidRPr="0028615D">
        <w:rPr>
          <w:rFonts w:ascii="Book Antiqua" w:eastAsia="Book Antiqua" w:hAnsi="Book Antiqua" w:cs="Book Antiqua"/>
        </w:rPr>
        <w:t>-</w:t>
      </w:r>
      <w:r w:rsidRPr="0028615D">
        <w:rPr>
          <w:rFonts w:ascii="Book Antiqua" w:eastAsia="Book Antiqua" w:hAnsi="Book Antiqua" w:cs="Book Antiqua"/>
        </w:rPr>
        <w:t>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grad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CP-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</w:t>
      </w:r>
      <w:r w:rsidR="002931D7" w:rsidRPr="0028615D">
        <w:rPr>
          <w:rFonts w:ascii="Book Antiqua" w:eastAsia="Book Antiqua" w:hAnsi="Book Antiqua" w:cs="Book Antiqua"/>
        </w:rPr>
        <w:t>es</w:t>
      </w:r>
      <w:r w:rsidRPr="0028615D">
        <w:rPr>
          <w:rFonts w:ascii="Book Antiqua" w:eastAsia="Book Antiqua" w:hAnsi="Book Antiqua" w:cs="Book Antiqua"/>
          <w:vertAlign w:val="superscript"/>
        </w:rPr>
        <w:t>[18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cum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</w:t>
      </w:r>
      <w:r w:rsidR="002931D7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clooxygenase-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COX-2)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ellu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-regu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ERK)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38</w:t>
      </w:r>
      <w:r w:rsidR="002931D7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</w:t>
      </w:r>
      <w:r w:rsidR="002931D7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londialdehy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MDA)</w:t>
      </w:r>
      <w:r w:rsidR="002931D7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</w:t>
      </w:r>
      <w:r w:rsidR="002931D7" w:rsidRPr="0028615D">
        <w:rPr>
          <w:rFonts w:ascii="Book Antiqua" w:eastAsia="Book Antiqua" w:hAnsi="Book Antiqua" w:cs="Book Antiqua"/>
        </w:rPr>
        <w:t>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Pr="0028615D">
        <w:rPr>
          <w:rFonts w:ascii="Book Antiqua" w:eastAsia="Book Antiqua" w:hAnsi="Book Antiqua" w:cs="Book Antiqua"/>
          <w:vertAlign w:val="superscript"/>
        </w:rPr>
        <w:t>[19]</w:t>
      </w:r>
      <w:r w:rsidRPr="0028615D">
        <w:rPr>
          <w:rFonts w:ascii="Book Antiqua" w:eastAsia="Book Antiqua" w:hAnsi="Book Antiqua" w:cs="Book Antiqua"/>
        </w:rPr>
        <w:t>.</w:t>
      </w:r>
    </w:p>
    <w:p w14:paraId="45495A99" w14:textId="77777777" w:rsidR="005E26B7" w:rsidRPr="0028615D" w:rsidRDefault="00151FEB" w:rsidP="00AD1295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</w:rPr>
        <w:t>Gal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couma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e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go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coa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bes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20,21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ndin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ib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E6707E" w:rsidRPr="0028615D">
        <w:rPr>
          <w:rFonts w:ascii="Book Antiqua" w:eastAsia="Book Antiqua" w:hAnsi="Book Antiqua" w:cs="Book Antiqua"/>
        </w:rPr>
        <w:t>N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ynth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iNOS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B82CB4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grav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ju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B82CB4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minist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l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couma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PAR-γ</w:t>
      </w:r>
      <w:r w:rsidRPr="0028615D">
        <w:rPr>
          <w:rFonts w:ascii="Book Antiqua" w:eastAsia="Book Antiqua" w:hAnsi="Book Antiqua" w:cs="Book Antiqua"/>
          <w:vertAlign w:val="superscript"/>
        </w:rPr>
        <w:t>[22]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pro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k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IL-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)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O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itri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nsitivity</w:t>
      </w:r>
      <w:r w:rsidRPr="0028615D">
        <w:rPr>
          <w:rFonts w:ascii="Book Antiqua" w:eastAsia="Book Antiqua" w:hAnsi="Book Antiqua" w:cs="Book Antiqua"/>
          <w:vertAlign w:val="superscript"/>
        </w:rPr>
        <w:t>[23]</w:t>
      </w:r>
      <w:r w:rsidRPr="0028615D">
        <w:rPr>
          <w:rFonts w:ascii="Book Antiqua" w:eastAsia="Book Antiqua" w:hAnsi="Book Antiqua" w:cs="Book Antiqua"/>
        </w:rPr>
        <w:t>.</w:t>
      </w:r>
    </w:p>
    <w:p w14:paraId="2A25821D" w14:textId="77777777" w:rsidR="00B1109D" w:rsidRPr="0028615D" w:rsidRDefault="00151FEB" w:rsidP="00AD1295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</w:rPr>
        <w:t>Luteo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de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egetabl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uits</w:t>
      </w:r>
      <w:r w:rsidR="00B82CB4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rb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rsle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y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ery</w:t>
      </w:r>
      <w:r w:rsidR="00B82CB4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B82CB4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r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tum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B82CB4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pectively</w:t>
      </w:r>
      <w:r w:rsidRPr="0028615D">
        <w:rPr>
          <w:rFonts w:ascii="Book Antiqua" w:eastAsia="Book Antiqua" w:hAnsi="Book Antiqua" w:cs="Book Antiqua"/>
          <w:vertAlign w:val="superscript"/>
        </w:rPr>
        <w:t>[24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teo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5E26B7" w:rsidRPr="0028615D">
        <w:rPr>
          <w:rFonts w:ascii="Book Antiqua" w:eastAsia="Book Antiqua" w:hAnsi="Book Antiqua" w:cs="Book Antiqua"/>
        </w:rPr>
        <w:t>l</w:t>
      </w:r>
      <w:r w:rsidRPr="0028615D">
        <w:rPr>
          <w:rFonts w:ascii="Book Antiqua" w:eastAsia="Book Antiqua" w:hAnsi="Book Antiqua" w:cs="Book Antiqua"/>
        </w:rPr>
        <w:t>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opolysaccharide-activ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phage-li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n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Pr="0028615D">
        <w:rPr>
          <w:rFonts w:ascii="Book Antiqua" w:eastAsia="Book Antiqua" w:hAnsi="Book Antiqua" w:cs="Book Antiqua"/>
          <w:vertAlign w:val="superscript"/>
        </w:rPr>
        <w:t>[25]</w:t>
      </w:r>
      <w:r w:rsidRPr="0028615D">
        <w:rPr>
          <w:rFonts w:ascii="Book Antiqua" w:eastAsia="Book Antiqua" w:hAnsi="Book Antiqua" w:cs="Book Antiqua"/>
        </w:rPr>
        <w:t>.</w:t>
      </w:r>
    </w:p>
    <w:p w14:paraId="7BFD66E7" w14:textId="77777777" w:rsidR="00B1109D" w:rsidRPr="0028615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Resvera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FB2C21" w:rsidRPr="0028615D">
        <w:rPr>
          <w:rFonts w:ascii="Book Antiqua" w:eastAsia="Book Antiqua" w:hAnsi="Book Antiqua" w:cs="Book Antiqua"/>
        </w:rPr>
        <w:t xml:space="preserve">is </w:t>
      </w:r>
      <w:r w:rsidRPr="0028615D">
        <w:rPr>
          <w:rFonts w:ascii="Book Antiqua" w:eastAsia="Book Antiqua" w:hAnsi="Book Antiqua" w:cs="Book Antiqua"/>
        </w:rPr>
        <w:t>detec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rea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uit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rived-beverages</w:t>
      </w:r>
      <w:r w:rsidR="00FB2C21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FB2C21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diabeti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FB2C21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26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uin</w:t>
      </w:r>
      <w:r w:rsidR="00B1109D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</w:t>
      </w:r>
      <w:r w:rsidR="00B1109D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SIRT1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65/Rel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etyl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ul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R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ICAM-1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MCP-1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TNF-α</w:t>
      </w:r>
      <w:r w:rsidRPr="0028615D">
        <w:rPr>
          <w:rFonts w:ascii="Book Antiqua" w:eastAsia="Book Antiqua" w:hAnsi="Book Antiqua" w:cs="Book Antiqua"/>
          <w:vertAlign w:val="superscript"/>
        </w:rPr>
        <w:t>[27-29]</w:t>
      </w:r>
      <w:r w:rsidRPr="0028615D">
        <w:rPr>
          <w:rFonts w:ascii="Book Antiqua" w:eastAsia="Book Antiqua" w:hAnsi="Book Antiqua" w:cs="Book Antiqua"/>
        </w:rPr>
        <w:t>.</w:t>
      </w:r>
    </w:p>
    <w:p w14:paraId="436199FD" w14:textId="77777777" w:rsidR="00A77B3E" w:rsidRPr="0028615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Genis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oflav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gum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rbs</w:t>
      </w:r>
      <w:r w:rsidR="00C83DE0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C83DE0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strog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ros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olipidemi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</w:t>
      </w:r>
      <w:r w:rsidR="00C83DE0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apopto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30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s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6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et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β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variectomiz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</w:t>
      </w:r>
      <w:r w:rsidR="00C83DE0" w:rsidRPr="0028615D">
        <w:rPr>
          <w:rFonts w:ascii="Book Antiqua" w:eastAsia="Book Antiqua" w:hAnsi="Book Antiqua" w:cs="Book Antiqua"/>
        </w:rPr>
        <w:t>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Pr="0028615D">
        <w:rPr>
          <w:rFonts w:ascii="Book Antiqua" w:eastAsia="Book Antiqua" w:hAnsi="Book Antiqua" w:cs="Book Antiqua"/>
          <w:shd w:val="clear" w:color="auto" w:fill="FFFFFF"/>
          <w:vertAlign w:val="superscript"/>
        </w:rPr>
        <w:t>[31]</w:t>
      </w:r>
      <w:r w:rsidRPr="0028615D">
        <w:rPr>
          <w:rFonts w:ascii="Book Antiqua" w:eastAsia="Book Antiqua" w:hAnsi="Book Antiqua" w:cs="Book Antiqua"/>
        </w:rPr>
        <w:t>.</w:t>
      </w:r>
    </w:p>
    <w:p w14:paraId="125D524F" w14:textId="77777777" w:rsidR="00E6707E" w:rsidRPr="0028615D" w:rsidRDefault="00E6707E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212B5A8C" w14:textId="77777777" w:rsidR="00A77B3E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  <w:b/>
          <w:bCs/>
        </w:rPr>
        <w:t>Alkaloids</w:t>
      </w:r>
      <w:r w:rsidR="00E6707E" w:rsidRPr="0028615D">
        <w:rPr>
          <w:rFonts w:ascii="Book Antiqua" w:eastAsia="Book Antiqua" w:hAnsi="Book Antiqua" w:cs="Book Antiqua"/>
        </w:rPr>
        <w:t xml:space="preserve">: </w:t>
      </w:r>
      <w:r w:rsidRPr="0028615D">
        <w:rPr>
          <w:rFonts w:ascii="Book Antiqua" w:eastAsia="Book Antiqua" w:hAnsi="Book Antiqua" w:cs="Book Antiqua"/>
        </w:rPr>
        <w:t>Bruce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avanic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long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t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mil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eral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</w:t>
      </w:r>
      <w:r w:rsidRPr="0028615D">
        <w:rPr>
          <w:rFonts w:ascii="Book Antiqua" w:eastAsia="Book Antiqua" w:hAnsi="Book Antiqua" w:cs="Book Antiqua"/>
          <w:vertAlign w:val="superscript"/>
        </w:rPr>
        <w:t>[32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ow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ive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</w:t>
      </w:r>
      <w:r w:rsidR="00C83DE0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e</w:t>
      </w:r>
      <w:r w:rsidR="005C131F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hance</w:t>
      </w:r>
      <w:r w:rsidR="00C83DE0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p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bstrate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IRS-1)</w:t>
      </w:r>
      <w:r w:rsidR="00C83DE0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T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ye</w:t>
      </w:r>
      <w:r w:rsidR="00C83DE0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Pr="0028615D">
        <w:rPr>
          <w:rFonts w:ascii="Book Antiqua" w:eastAsia="Book Antiqua" w:hAnsi="Book Antiqua" w:cs="Book Antiqua"/>
          <w:vertAlign w:val="superscript"/>
        </w:rPr>
        <w:t>[33]</w:t>
      </w:r>
      <w:r w:rsidRPr="0028615D">
        <w:rPr>
          <w:rFonts w:ascii="Book Antiqua" w:eastAsia="Book Antiqua" w:hAnsi="Book Antiqua" w:cs="Book Antiqua"/>
        </w:rPr>
        <w:t>.</w:t>
      </w:r>
    </w:p>
    <w:p w14:paraId="173D6908" w14:textId="77777777" w:rsidR="00E6707E" w:rsidRPr="0028615D" w:rsidRDefault="00E6707E" w:rsidP="00AD1295">
      <w:pPr>
        <w:spacing w:line="360" w:lineRule="auto"/>
        <w:jc w:val="both"/>
        <w:rPr>
          <w:rFonts w:ascii="Book Antiqua" w:hAnsi="Book Antiqua"/>
        </w:rPr>
      </w:pPr>
    </w:p>
    <w:p w14:paraId="29F305EA" w14:textId="77777777" w:rsidR="00E6707E" w:rsidRPr="0028615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28615D">
        <w:rPr>
          <w:rFonts w:ascii="Book Antiqua" w:eastAsia="Book Antiqua" w:hAnsi="Book Antiqua" w:cs="Book Antiqua"/>
          <w:b/>
          <w:bCs/>
          <w:i/>
          <w:iCs/>
        </w:rPr>
        <w:t>Promotion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β</w:t>
      </w:r>
      <w:r w:rsidR="005C131F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regeneration</w:t>
      </w:r>
    </w:p>
    <w:p w14:paraId="6B36A9B6" w14:textId="77777777" w:rsidR="00A77B3E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</w:rPr>
        <w:t>β</w:t>
      </w:r>
      <w:r w:rsidR="005C131F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intain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l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lis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mb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4321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a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ffici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ogene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4321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sider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proa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Pr="0028615D">
        <w:rPr>
          <w:rFonts w:ascii="Book Antiqua" w:eastAsia="Book Antiqua" w:hAnsi="Book Antiqua" w:cs="Book Antiqua"/>
          <w:vertAlign w:val="superscript"/>
        </w:rPr>
        <w:t>[34]</w:t>
      </w:r>
      <w:r w:rsidRPr="0028615D">
        <w:rPr>
          <w:rFonts w:ascii="Book Antiqua" w:eastAsia="Book Antiqua" w:hAnsi="Book Antiqua" w:cs="Book Antiqua"/>
        </w:rPr>
        <w:t>.</w:t>
      </w:r>
    </w:p>
    <w:p w14:paraId="2B19A4CD" w14:textId="77777777" w:rsidR="0060233C" w:rsidRPr="0028615D" w:rsidRDefault="0060233C" w:rsidP="00AD1295">
      <w:pPr>
        <w:spacing w:line="360" w:lineRule="auto"/>
        <w:jc w:val="both"/>
        <w:rPr>
          <w:rFonts w:ascii="Book Antiqua" w:hAnsi="Book Antiqua"/>
        </w:rPr>
      </w:pPr>
    </w:p>
    <w:p w14:paraId="11D425B7" w14:textId="77777777" w:rsidR="000F72AF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Flavonoids</w:t>
      </w:r>
      <w:r w:rsidR="0060233C" w:rsidRPr="0028615D">
        <w:rPr>
          <w:rFonts w:ascii="Book Antiqua" w:eastAsia="Book Antiqua" w:hAnsi="Book Antiqua" w:cs="Book Antiqua"/>
        </w:rPr>
        <w:t xml:space="preserve">: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</w:t>
      </w:r>
      <w:r w:rsidR="0074321B" w:rsidRPr="0028615D">
        <w:rPr>
          <w:rFonts w:ascii="Book Antiqua" w:eastAsia="Book Antiqua" w:hAnsi="Book Antiqua" w:cs="Book Antiqua"/>
        </w:rPr>
        <w:t>e</w:t>
      </w:r>
      <w:r w:rsidRPr="0028615D">
        <w:rPr>
          <w:rFonts w:ascii="Book Antiqua" w:eastAsia="Book Antiqua" w:hAnsi="Book Antiqua" w:cs="Book Antiqua"/>
        </w:rPr>
        <w:t>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fferenti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4321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Pr="0028615D">
        <w:rPr>
          <w:rFonts w:ascii="Book Antiqua" w:eastAsia="Book Antiqua" w:hAnsi="Book Antiqua" w:cs="Book Antiqua"/>
          <w:vertAlign w:val="superscript"/>
        </w:rPr>
        <w:t>[13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eal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xO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uctose-f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cle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xO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uctose-tre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Pr="0028615D">
        <w:rPr>
          <w:rFonts w:ascii="Book Antiqua" w:eastAsia="Book Antiqua" w:hAnsi="Book Antiqua" w:cs="Book Antiqua"/>
          <w:vertAlign w:val="superscript"/>
        </w:rPr>
        <w:t>[35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ificant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D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zy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i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han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ain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servation</w:t>
      </w:r>
      <w:r w:rsidRPr="0028615D">
        <w:rPr>
          <w:rFonts w:ascii="Book Antiqua" w:eastAsia="Book Antiqua" w:hAnsi="Book Antiqua" w:cs="Book Antiqua"/>
          <w:vertAlign w:val="superscript"/>
        </w:rPr>
        <w:t>[36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74321B" w:rsidRPr="0028615D">
        <w:rPr>
          <w:rFonts w:ascii="Book Antiqua" w:eastAsia="Book Antiqua" w:hAnsi="Book Antiqua" w:cs="Book Antiqua"/>
        </w:rPr>
        <w:t>Oyedem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l</w:t>
      </w:r>
      <w:r w:rsidRPr="0028615D">
        <w:rPr>
          <w:rFonts w:ascii="Book Antiqua" w:eastAsia="Book Antiqua" w:hAnsi="Book Antiqua" w:cs="Book Antiqua"/>
          <w:vertAlign w:val="superscript"/>
        </w:rPr>
        <w:t>[37]</w:t>
      </w:r>
      <w:r w:rsidR="006B4862" w:rsidRPr="0028615D">
        <w:rPr>
          <w:rFonts w:ascii="Book Antiqua" w:eastAsia="Book Antiqua" w:hAnsi="Book Antiqua" w:cs="Book Antiqua"/>
        </w:rPr>
        <w:t xml:space="preserve"> r</w:t>
      </w:r>
      <w:r w:rsidRPr="0028615D">
        <w:rPr>
          <w:rFonts w:ascii="Book Antiqua" w:eastAsia="Book Antiqua" w:hAnsi="Book Antiqua" w:cs="Book Antiqua"/>
        </w:rPr>
        <w:t>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</w:t>
      </w:r>
      <w:r w:rsidR="0074321B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mb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4321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rmaliz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igh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i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gges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4321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rthermor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u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l</w:t>
      </w:r>
      <w:r w:rsidRPr="0028615D">
        <w:rPr>
          <w:rFonts w:ascii="Book Antiqua" w:eastAsia="Book Antiqua" w:hAnsi="Book Antiqua" w:cs="Book Antiqua"/>
          <w:vertAlign w:val="superscript"/>
        </w:rPr>
        <w:t>[38]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</w:t>
      </w:r>
      <w:r w:rsidR="0074321B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cuo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4321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</w:t>
      </w:r>
      <w:r w:rsidR="0074321B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mb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b/d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sist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Z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</w:t>
      </w:r>
      <w:r w:rsidR="0074321B" w:rsidRPr="0028615D">
        <w:rPr>
          <w:rFonts w:ascii="Book Antiqua" w:eastAsia="Book Antiqua" w:hAnsi="Book Antiqua" w:cs="Book Antiqua"/>
        </w:rPr>
        <w:t>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f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</w:t>
      </w:r>
      <w:r w:rsidR="000F72AF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Pr="0028615D">
        <w:rPr>
          <w:rFonts w:ascii="Book Antiqua" w:eastAsia="Book Antiqua" w:hAnsi="Book Antiqua" w:cs="Book Antiqua"/>
          <w:vertAlign w:val="superscript"/>
        </w:rPr>
        <w:t>[39]</w:t>
      </w:r>
      <w:r w:rsidRPr="0028615D">
        <w:rPr>
          <w:rFonts w:ascii="Book Antiqua" w:eastAsia="Book Antiqua" w:hAnsi="Book Antiqua" w:cs="Book Antiqua"/>
        </w:rPr>
        <w:t>.</w:t>
      </w:r>
    </w:p>
    <w:p w14:paraId="12B79DC6" w14:textId="77777777" w:rsidR="00A77B3E" w:rsidRPr="0028615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Puerar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o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erari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uroprotecti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74321B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apopto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40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lif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4321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a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agon-li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pt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p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Pr="0028615D">
        <w:rPr>
          <w:rFonts w:ascii="Book Antiqua" w:eastAsia="Book Antiqua" w:hAnsi="Book Antiqua" w:cs="Book Antiqua"/>
          <w:vertAlign w:val="superscript"/>
        </w:rPr>
        <w:t>[41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fir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era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4321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rviv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xic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bal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loride</w:t>
      </w:r>
      <w:r w:rsidRPr="0028615D">
        <w:rPr>
          <w:rFonts w:ascii="Book Antiqua" w:eastAsia="Book Antiqua" w:hAnsi="Book Antiqua" w:cs="Book Antiqua"/>
          <w:vertAlign w:val="superscript"/>
        </w:rPr>
        <w:t>[42,43]</w:t>
      </w:r>
      <w:r w:rsidRPr="0028615D">
        <w:rPr>
          <w:rFonts w:ascii="Book Antiqua" w:eastAsia="Book Antiqua" w:hAnsi="Book Antiqua" w:cs="Book Antiqua"/>
        </w:rPr>
        <w:t>.</w:t>
      </w:r>
    </w:p>
    <w:p w14:paraId="292C6290" w14:textId="77777777" w:rsidR="000F72AF" w:rsidRPr="0028615D" w:rsidRDefault="000F72AF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26CDF98B" w14:textId="77777777" w:rsidR="00F213AF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Polyphenols</w:t>
      </w:r>
      <w:r w:rsidR="0018209A" w:rsidRPr="0028615D">
        <w:rPr>
          <w:rFonts w:ascii="Book Antiqua" w:eastAsia="Book Antiqua" w:hAnsi="Book Antiqua" w:cs="Book Antiqua"/>
          <w:b/>
          <w:bCs/>
        </w:rPr>
        <w:t>:</w:t>
      </w:r>
      <w:r w:rsidR="000F72AF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 xml:space="preserve">Sargassum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row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alga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allo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adow</w:t>
      </w:r>
      <w:r w:rsidR="0094666C" w:rsidRPr="0028615D">
        <w:rPr>
          <w:rFonts w:ascii="Book Antiqua" w:eastAsia="Book Antiqua" w:hAnsi="Book Antiqua" w:cs="Book Antiqua"/>
        </w:rPr>
        <w:t>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94666C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mu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44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aly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eal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Sargass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to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mag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uctur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eal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rcentag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f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</w:t>
      </w:r>
      <w:r w:rsidR="00F213AF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lement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droalcoho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Sargassum</w:t>
      </w:r>
      <w:r w:rsidRPr="0028615D">
        <w:rPr>
          <w:rFonts w:ascii="Book Antiqua" w:eastAsia="Book Antiqua" w:hAnsi="Book Antiqua" w:cs="Book Antiqua"/>
          <w:vertAlign w:val="superscript"/>
        </w:rPr>
        <w:t>[45,46]</w:t>
      </w:r>
      <w:r w:rsidRPr="0028615D">
        <w:rPr>
          <w:rFonts w:ascii="Book Antiqua" w:eastAsia="Book Antiqua" w:hAnsi="Book Antiqua" w:cs="Book Antiqua"/>
        </w:rPr>
        <w:t>.</w:t>
      </w:r>
    </w:p>
    <w:p w14:paraId="46EB0B0F" w14:textId="77777777" w:rsidR="00F213AF" w:rsidRPr="0028615D" w:rsidRDefault="00151FEB" w:rsidP="00AD1295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</w:rPr>
        <w:t>Genis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a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glycemi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h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ler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</w:t>
      </w:r>
      <w:r w:rsidR="0094666C" w:rsidRPr="0028615D">
        <w:rPr>
          <w:rFonts w:ascii="Book Antiqua" w:eastAsia="Book Antiqua" w:hAnsi="Book Antiqua" w:cs="Book Antiqua"/>
        </w:rPr>
        <w:t>es</w:t>
      </w:r>
      <w:r w:rsidRPr="0028615D">
        <w:rPr>
          <w:rFonts w:ascii="Book Antiqua" w:eastAsia="Book Antiqua" w:hAnsi="Book Antiqua" w:cs="Book Antiqua"/>
          <w:vertAlign w:val="superscript"/>
        </w:rPr>
        <w:t>[47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RK1/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rk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lif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rowth</w:t>
      </w:r>
      <w:r w:rsidRPr="0028615D">
        <w:rPr>
          <w:rFonts w:ascii="Book Antiqua" w:eastAsia="Book Antiqua" w:hAnsi="Book Antiqua" w:cs="Book Antiqua"/>
          <w:vertAlign w:val="superscript"/>
        </w:rPr>
        <w:t>[48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s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ERK1/2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p-Ak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cl-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3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comit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rpholo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94666C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Pr="0028615D">
        <w:rPr>
          <w:rFonts w:ascii="Book Antiqua" w:eastAsia="Book Antiqua" w:hAnsi="Book Antiqua" w:cs="Book Antiqua"/>
          <w:vertAlign w:val="superscript"/>
        </w:rPr>
        <w:t>[49]</w:t>
      </w:r>
      <w:r w:rsidRPr="0028615D">
        <w:rPr>
          <w:rFonts w:ascii="Book Antiqua" w:eastAsia="Book Antiqua" w:hAnsi="Book Antiqua" w:cs="Book Antiqua"/>
        </w:rPr>
        <w:t>.</w:t>
      </w:r>
    </w:p>
    <w:p w14:paraId="421415D1" w14:textId="77777777" w:rsidR="00A77B3E" w:rsidRPr="0028615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Mangife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lypheno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o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Anemarrhena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-glycosid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o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g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aves,</w:t>
      </w:r>
      <w:r w:rsidR="00F213AF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gife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ies</w:t>
      </w:r>
      <w:r w:rsidR="00754C5B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754C5B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tribu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</w:t>
      </w:r>
      <w:r w:rsidR="00754C5B" w:rsidRPr="0028615D">
        <w:rPr>
          <w:rFonts w:ascii="Book Antiqua" w:eastAsia="Book Antiqua" w:hAnsi="Book Antiqua" w:cs="Book Antiqua"/>
        </w:rPr>
        <w:t>es</w:t>
      </w:r>
      <w:r w:rsidRPr="0028615D">
        <w:rPr>
          <w:rFonts w:ascii="Book Antiqua" w:eastAsia="Book Antiqua" w:hAnsi="Book Antiqua" w:cs="Book Antiqua"/>
          <w:vertAlign w:val="superscript"/>
        </w:rPr>
        <w:t>[50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urogenin-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Ngn3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rk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docr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geni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54C5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Pr="0028615D">
        <w:rPr>
          <w:rFonts w:ascii="Book Antiqua" w:eastAsia="Book Antiqua" w:hAnsi="Book Antiqua" w:cs="Book Antiqua"/>
          <w:vertAlign w:val="superscript"/>
        </w:rPr>
        <w:t>[51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gife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</w:t>
      </w:r>
      <w:r w:rsidR="00754C5B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gn3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xO-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DX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f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r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ectom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tribute</w:t>
      </w:r>
      <w:r w:rsidR="00754C5B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lif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54C5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gife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c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16INK4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Pr="0028615D">
        <w:rPr>
          <w:rFonts w:ascii="Book Antiqua" w:eastAsia="Book Antiqua" w:hAnsi="Book Antiqua" w:cs="Book Antiqua"/>
          <w:vertAlign w:val="superscript"/>
        </w:rPr>
        <w:t>[52,53]</w:t>
      </w:r>
      <w:r w:rsidRPr="0028615D">
        <w:rPr>
          <w:rFonts w:ascii="Book Antiqua" w:eastAsia="Book Antiqua" w:hAnsi="Book Antiqua" w:cs="Book Antiqua"/>
        </w:rPr>
        <w:t>.</w:t>
      </w:r>
    </w:p>
    <w:p w14:paraId="1795C4D3" w14:textId="77777777" w:rsidR="00103866" w:rsidRPr="0028615D" w:rsidRDefault="00103866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67AC9A9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Terpenoids</w:t>
      </w:r>
      <w:r w:rsidR="00103866" w:rsidRPr="0028615D">
        <w:rPr>
          <w:rFonts w:ascii="Book Antiqua" w:eastAsia="宋体" w:hAnsi="Book Antiqua" w:cs="宋体"/>
          <w:lang w:eastAsia="zh-CN"/>
        </w:rPr>
        <w:t xml:space="preserve">: </w:t>
      </w:r>
      <w:r w:rsidRPr="0028615D">
        <w:rPr>
          <w:rFonts w:ascii="Book Antiqua" w:eastAsia="Book Antiqua" w:hAnsi="Book Antiqua" w:cs="Book Antiqua"/>
        </w:rPr>
        <w:t>Genip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de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rbs</w:t>
      </w:r>
      <w:r w:rsidR="00754C5B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754C5B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54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crip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7-li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TCF7L2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vol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nt/β-cate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ort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54C5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rviv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p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CF7L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Pr="0028615D">
        <w:rPr>
          <w:rFonts w:ascii="Book Antiqua" w:eastAsia="Book Antiqua" w:hAnsi="Book Antiqua" w:cs="Book Antiqua"/>
          <w:vertAlign w:val="superscript"/>
        </w:rPr>
        <w:t>[55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rthermor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SK3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cle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loc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ate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54C5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p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ct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fferenti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p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CF7L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AK2/STAT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u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54C5B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rviv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atenin/TCF7L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Pr="0028615D">
        <w:rPr>
          <w:rFonts w:ascii="Book Antiqua" w:eastAsia="Book Antiqua" w:hAnsi="Book Antiqua" w:cs="Book Antiqua"/>
          <w:vertAlign w:val="superscript"/>
        </w:rPr>
        <w:t>[56]</w:t>
      </w:r>
      <w:r w:rsidRPr="0028615D">
        <w:rPr>
          <w:rFonts w:ascii="Book Antiqua" w:eastAsia="Book Antiqua" w:hAnsi="Book Antiqua" w:cs="Book Antiqua"/>
        </w:rPr>
        <w:t>.</w:t>
      </w:r>
    </w:p>
    <w:p w14:paraId="63B32E5A" w14:textId="77777777" w:rsidR="00A77B3E" w:rsidRPr="0028615D" w:rsidRDefault="0018209A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i/>
          <w:iCs/>
        </w:rPr>
        <w:t>Astragal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belong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legu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fami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oss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man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harmac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roperti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nclu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tidiabeti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tioxidati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ti-inflammator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tiapopto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effects</w:t>
      </w:r>
      <w:r w:rsidR="00151FEB" w:rsidRPr="0028615D">
        <w:rPr>
          <w:rFonts w:ascii="Book Antiqua" w:eastAsia="Book Antiqua" w:hAnsi="Book Antiqua" w:cs="Book Antiqua"/>
          <w:vertAlign w:val="superscript"/>
        </w:rPr>
        <w:t>[57]</w:t>
      </w:r>
      <w:r w:rsidR="00151FEB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stragal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strengthe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struct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ell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research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ppear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n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bund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apillar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r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slet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romo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β</w:t>
      </w:r>
      <w:r w:rsidR="004218ED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HDF/STZ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Wist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diabetes</w:t>
      </w:r>
      <w:r w:rsidR="00151FEB" w:rsidRPr="0028615D">
        <w:rPr>
          <w:rFonts w:ascii="Book Antiqua" w:eastAsia="Book Antiqua" w:hAnsi="Book Antiqua" w:cs="Book Antiqua"/>
          <w:vertAlign w:val="superscript"/>
        </w:rPr>
        <w:t>[58]</w:t>
      </w:r>
      <w:r w:rsidR="00151FEB" w:rsidRPr="0028615D">
        <w:rPr>
          <w:rFonts w:ascii="Book Antiqua" w:eastAsia="Book Antiqua" w:hAnsi="Book Antiqua" w:cs="Book Antiqua"/>
        </w:rPr>
        <w:t>.</w:t>
      </w:r>
    </w:p>
    <w:p w14:paraId="6C0625EF" w14:textId="77777777" w:rsidR="006266BD" w:rsidRPr="0028615D" w:rsidRDefault="006266BD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42EA299A" w14:textId="77777777" w:rsidR="00A77B3E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  <w:b/>
          <w:bCs/>
        </w:rPr>
        <w:t>Quinones</w:t>
      </w:r>
      <w:r w:rsidR="006266BD" w:rsidRPr="0028615D">
        <w:rPr>
          <w:rFonts w:ascii="Book Antiqua" w:eastAsia="Book Antiqua" w:hAnsi="Book Antiqua" w:cs="Book Antiqua"/>
        </w:rPr>
        <w:t xml:space="preserve">: </w:t>
      </w:r>
      <w:r w:rsidRPr="0028615D">
        <w:rPr>
          <w:rFonts w:ascii="Book Antiqua" w:eastAsia="Book Antiqua" w:hAnsi="Book Antiqua" w:cs="Book Antiqua"/>
        </w:rPr>
        <w:t>Thymoquin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bund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stitu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olati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i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Nigella sativ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eds</w:t>
      </w:r>
      <w:r w:rsidR="00D46EAD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46EAD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munomodul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59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ymoquin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icient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elior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stomorph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teriorat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="00D46EAD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lenis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D46EAD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to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D46EAD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Pr="0028615D">
        <w:rPr>
          <w:rFonts w:ascii="Book Antiqua" w:eastAsia="Book Antiqua" w:hAnsi="Book Antiqua" w:cs="Book Antiqua"/>
          <w:vertAlign w:val="superscript"/>
        </w:rPr>
        <w:t>[60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ow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ymoquin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</w:t>
      </w:r>
      <w:r w:rsidR="00D46EAD" w:rsidRPr="0028615D">
        <w:rPr>
          <w:rFonts w:ascii="Book Antiqua" w:eastAsia="Book Antiqua" w:hAnsi="Book Antiqua" w:cs="Book Antiqua"/>
        </w:rPr>
        <w:t>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X-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lie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roxid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han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zy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s</w:t>
      </w:r>
      <w:r w:rsidRPr="0028615D">
        <w:rPr>
          <w:rFonts w:ascii="Book Antiqua" w:eastAsia="Book Antiqua" w:hAnsi="Book Antiqua" w:cs="Book Antiqua"/>
          <w:vertAlign w:val="superscript"/>
        </w:rPr>
        <w:t>[61]</w:t>
      </w:r>
      <w:r w:rsidRPr="0028615D">
        <w:rPr>
          <w:rFonts w:ascii="Book Antiqua" w:eastAsia="Book Antiqua" w:hAnsi="Book Antiqua" w:cs="Book Antiqua"/>
        </w:rPr>
        <w:t>.</w:t>
      </w:r>
    </w:p>
    <w:p w14:paraId="2C4AC274" w14:textId="77777777" w:rsidR="00D46EAD" w:rsidRPr="0028615D" w:rsidRDefault="00D46EAD" w:rsidP="00AD1295">
      <w:pPr>
        <w:spacing w:line="360" w:lineRule="auto"/>
        <w:jc w:val="both"/>
        <w:rPr>
          <w:rFonts w:ascii="Book Antiqua" w:hAnsi="Book Antiqua"/>
        </w:rPr>
      </w:pPr>
    </w:p>
    <w:p w14:paraId="4B1296E2" w14:textId="77777777" w:rsidR="006266BD" w:rsidRPr="0028615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28615D">
        <w:rPr>
          <w:rFonts w:ascii="Book Antiqua" w:eastAsia="Book Antiqua" w:hAnsi="Book Antiqua" w:cs="Book Antiqua"/>
          <w:b/>
          <w:bCs/>
          <w:i/>
          <w:iCs/>
        </w:rPr>
        <w:t>Inhibition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β</w:t>
      </w:r>
      <w:r w:rsidR="00D46EAD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i/>
          <w:iCs/>
        </w:rPr>
        <w:t>apoptosis</w:t>
      </w:r>
    </w:p>
    <w:p w14:paraId="23334587" w14:textId="77777777" w:rsidR="00A77B3E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</w:rPr>
        <w:t>β</w:t>
      </w:r>
      <w:r w:rsidR="00D46EAD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m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eat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erox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doplas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ticul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u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centrat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2604F3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ysfunc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rthermor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air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l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w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2604F3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ysfunction</w:t>
      </w:r>
      <w:r w:rsidRPr="0028615D">
        <w:rPr>
          <w:rFonts w:ascii="Book Antiqua" w:eastAsia="Book Antiqua" w:hAnsi="Book Antiqua" w:cs="Book Antiqua"/>
          <w:vertAlign w:val="superscript"/>
        </w:rPr>
        <w:t>[62,63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cess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yg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pec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ROS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itrog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pec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ron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bnorm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ng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racellu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</w:t>
      </w:r>
      <w:r w:rsidRPr="0028615D">
        <w:rPr>
          <w:rFonts w:ascii="Book Antiqua" w:eastAsia="Book Antiqua" w:hAnsi="Book Antiqua" w:cs="Book Antiqua"/>
          <w:vertAlign w:val="superscript"/>
        </w:rPr>
        <w:t>[64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2604F3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ysfunction</w:t>
      </w:r>
      <w:r w:rsidRPr="0028615D">
        <w:rPr>
          <w:rFonts w:ascii="Book Antiqua" w:eastAsia="Book Antiqua" w:hAnsi="Book Antiqua" w:cs="Book Antiqua"/>
          <w:vertAlign w:val="superscript"/>
        </w:rPr>
        <w:t>[64,65]</w:t>
      </w:r>
      <w:r w:rsidRPr="0028615D">
        <w:rPr>
          <w:rFonts w:ascii="Book Antiqua" w:eastAsia="Book Antiqua" w:hAnsi="Book Antiqua" w:cs="Book Antiqua"/>
        </w:rPr>
        <w:t>.</w:t>
      </w:r>
    </w:p>
    <w:p w14:paraId="00FF1554" w14:textId="77777777" w:rsidR="005230D8" w:rsidRPr="0028615D" w:rsidRDefault="005230D8" w:rsidP="00AD1295">
      <w:pPr>
        <w:spacing w:line="360" w:lineRule="auto"/>
        <w:jc w:val="both"/>
        <w:rPr>
          <w:rFonts w:ascii="Book Antiqua" w:hAnsi="Book Antiqua"/>
        </w:rPr>
      </w:pPr>
    </w:p>
    <w:p w14:paraId="54E1DD5A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Flavonoids</w:t>
      </w:r>
      <w:r w:rsidR="005230D8" w:rsidRPr="0028615D">
        <w:rPr>
          <w:rFonts w:ascii="Book Antiqua" w:eastAsia="Book Antiqua" w:hAnsi="Book Antiqua" w:cs="Book Antiqua"/>
        </w:rPr>
        <w:t xml:space="preserve">: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tochondr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mbra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ar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ic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Pr="0028615D">
        <w:rPr>
          <w:rFonts w:ascii="Book Antiqua" w:eastAsia="Book Antiqua" w:hAnsi="Book Antiqua" w:cs="Book Antiqua"/>
          <w:vertAlign w:val="superscript"/>
        </w:rPr>
        <w:t>[66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er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tochondr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mbra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2604F3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3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9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12</w:t>
      </w:r>
      <w:r w:rsidR="002604F3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cl-2/Bax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io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Pr="0028615D">
        <w:rPr>
          <w:rFonts w:ascii="Book Antiqua" w:eastAsia="Book Antiqua" w:hAnsi="Book Antiqua" w:cs="Book Antiqua"/>
          <w:vertAlign w:val="superscript"/>
        </w:rPr>
        <w:t>[38,67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2604F3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o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3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f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</w:t>
      </w:r>
      <w:r w:rsidR="00A37627" w:rsidRPr="0028615D">
        <w:rPr>
          <w:rFonts w:ascii="Book Antiqua" w:eastAsia="Book Antiqua" w:hAnsi="Book Antiqua" w:cs="Book Antiqua"/>
        </w:rPr>
        <w:t>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CC5B05" w:rsidRPr="0028615D">
        <w:rPr>
          <w:rFonts w:ascii="Book Antiqua" w:eastAsia="Book Antiqua" w:hAnsi="Book Antiqua" w:cs="Book Antiqua"/>
        </w:rPr>
        <w:t xml:space="preserve">superoxide dismutase 2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ere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eaved</w:t>
      </w:r>
      <w:r w:rsidR="00A37627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A37627" w:rsidRPr="0028615D">
        <w:rPr>
          <w:rFonts w:ascii="Book Antiqua" w:eastAsia="Book Antiqua" w:hAnsi="Book Antiqua" w:cs="Book Antiqua"/>
        </w:rPr>
        <w:t>l</w:t>
      </w:r>
      <w:r w:rsidRPr="0028615D">
        <w:rPr>
          <w:rFonts w:ascii="Book Antiqua" w:eastAsia="Book Antiqua" w:hAnsi="Book Antiqua" w:cs="Book Antiqua"/>
        </w:rPr>
        <w:t>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x/Bcl-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i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lev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Pr="0028615D">
        <w:rPr>
          <w:rFonts w:ascii="Book Antiqua" w:eastAsia="Book Antiqua" w:hAnsi="Book Antiqua" w:cs="Book Antiqua"/>
          <w:vertAlign w:val="superscript"/>
        </w:rPr>
        <w:t>[68]</w:t>
      </w:r>
      <w:r w:rsidRPr="0028615D">
        <w:rPr>
          <w:rFonts w:ascii="Book Antiqua" w:eastAsia="Book Antiqua" w:hAnsi="Book Antiqua" w:cs="Book Antiqua"/>
        </w:rPr>
        <w:t>.</w:t>
      </w:r>
    </w:p>
    <w:p w14:paraId="77F5BB7B" w14:textId="77777777" w:rsidR="00A77B3E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Accor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anidin-3-gluc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</w:t>
      </w:r>
      <w:r w:rsidR="00A37627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racellu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er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</w:t>
      </w:r>
      <w:r w:rsidR="00A37627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N-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Pr="0028615D">
        <w:rPr>
          <w:rFonts w:ascii="Book Antiqua" w:eastAsia="Book Antiqua" w:hAnsi="Book Antiqua" w:cs="Book Antiqua"/>
          <w:vertAlign w:val="superscript"/>
        </w:rPr>
        <w:t>[69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ul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ser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N-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</w:t>
      </w:r>
      <w:r w:rsidRPr="0028615D">
        <w:rPr>
          <w:rFonts w:ascii="Book Antiqua" w:eastAsia="Book Antiqua" w:hAnsi="Book Antiqua" w:cs="Book Antiqua"/>
          <w:vertAlign w:val="subscript"/>
        </w:rPr>
        <w:t>2</w:t>
      </w:r>
      <w:r w:rsidRPr="0028615D">
        <w:rPr>
          <w:rFonts w:ascii="Book Antiqua" w:eastAsia="Book Antiqua" w:hAnsi="Book Antiqua" w:cs="Book Antiqua"/>
        </w:rPr>
        <w:t>O</w:t>
      </w:r>
      <w:r w:rsidRPr="0028615D">
        <w:rPr>
          <w:rFonts w:ascii="Book Antiqua" w:eastAsia="Book Antiqua" w:hAnsi="Book Antiqua" w:cs="Book Antiqua"/>
          <w:vertAlign w:val="subscript"/>
        </w:rPr>
        <w:t>2</w:t>
      </w:r>
      <w:r w:rsidRPr="0028615D">
        <w:rPr>
          <w:rFonts w:ascii="Book Antiqua" w:eastAsia="Book Antiqua" w:hAnsi="Book Antiqua" w:cs="Book Antiqua"/>
          <w:vertAlign w:val="superscript"/>
        </w:rPr>
        <w:t>[70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A37627" w:rsidRPr="0028615D">
        <w:rPr>
          <w:rFonts w:ascii="Book Antiqua" w:eastAsia="Book Antiqua" w:hAnsi="Book Antiqua" w:cs="Book Antiqua"/>
        </w:rPr>
        <w:t xml:space="preserve">study </w:t>
      </w:r>
      <w:r w:rsidRPr="0028615D">
        <w:rPr>
          <w:rFonts w:ascii="Book Antiqua" w:eastAsia="Book Antiqua" w:hAnsi="Book Antiqua" w:cs="Book Antiqua"/>
        </w:rPr>
        <w:t>reveal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anthocyan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</w:t>
      </w:r>
      <w:r w:rsidR="00A37627" w:rsidRPr="0028615D">
        <w:rPr>
          <w:rFonts w:ascii="Book Antiqua" w:eastAsia="Book Antiqua" w:hAnsi="Book Antiqua" w:cs="Book Antiqua"/>
        </w:rPr>
        <w:t>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Z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3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cl-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</w:t>
      </w:r>
      <w:r w:rsidR="00A37627" w:rsidRPr="0028615D">
        <w:rPr>
          <w:rFonts w:ascii="Book Antiqua" w:eastAsia="Book Antiqua" w:hAnsi="Book Antiqua" w:cs="Book Antiqua"/>
        </w:rPr>
        <w:t>es</w:t>
      </w:r>
      <w:r w:rsidRPr="0028615D">
        <w:rPr>
          <w:rFonts w:ascii="Book Antiqua" w:eastAsia="Book Antiqua" w:hAnsi="Book Antiqua" w:cs="Book Antiqua"/>
          <w:vertAlign w:val="superscript"/>
        </w:rPr>
        <w:t>[71]</w:t>
      </w:r>
      <w:r w:rsidRPr="0028615D">
        <w:rPr>
          <w:rFonts w:ascii="Book Antiqua" w:eastAsia="Book Antiqua" w:hAnsi="Book Antiqua" w:cs="Book Antiqua"/>
        </w:rPr>
        <w:t>.</w:t>
      </w:r>
    </w:p>
    <w:p w14:paraId="292657AB" w14:textId="77777777" w:rsidR="00A77B3E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Kaempfe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av</w:t>
      </w:r>
      <w:r w:rsidR="008602A1" w:rsidRPr="0028615D">
        <w:rPr>
          <w:rFonts w:ascii="Book Antiqua" w:eastAsia="Book Antiqua" w:hAnsi="Book Antiqua" w:cs="Book Antiqua"/>
        </w:rPr>
        <w:t>a</w:t>
      </w:r>
      <w:r w:rsidRPr="0028615D">
        <w:rPr>
          <w:rFonts w:ascii="Book Antiqua" w:eastAsia="Book Antiqua" w:hAnsi="Book Antiqua" w:cs="Book Antiqua"/>
        </w:rPr>
        <w:t>n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r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in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rbs</w:t>
      </w:r>
      <w:r w:rsidRPr="0028615D">
        <w:rPr>
          <w:rFonts w:ascii="Book Antiqua" w:eastAsia="Book Antiqua" w:hAnsi="Book Antiqua" w:cs="Book Antiqua"/>
          <w:vertAlign w:val="superscript"/>
        </w:rPr>
        <w:t>[72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empfe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A37627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lmitate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preg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DX-1/cAMP/PKA/CRE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cade</w:t>
      </w:r>
      <w:r w:rsidRPr="0028615D">
        <w:rPr>
          <w:rFonts w:ascii="Book Antiqua" w:eastAsia="Book Antiqua" w:hAnsi="Book Antiqua" w:cs="Book Antiqua"/>
          <w:vertAlign w:val="superscript"/>
        </w:rPr>
        <w:t>[73]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cl-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RE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intain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rviv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nd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-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ditions</w:t>
      </w:r>
      <w:r w:rsidR="00A37627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3</w:t>
      </w:r>
      <w:r w:rsidRPr="0028615D">
        <w:rPr>
          <w:rFonts w:ascii="Book Antiqua" w:eastAsia="Book Antiqua" w:hAnsi="Book Antiqua" w:cs="Book Antiqua"/>
          <w:vertAlign w:val="superscript"/>
        </w:rPr>
        <w:t>[74]</w:t>
      </w:r>
      <w:r w:rsidRPr="0028615D">
        <w:rPr>
          <w:rFonts w:ascii="Book Antiqua" w:eastAsia="Book Antiqua" w:hAnsi="Book Antiqua" w:cs="Book Antiqua"/>
        </w:rPr>
        <w:t>.</w:t>
      </w:r>
    </w:p>
    <w:p w14:paraId="3EFE09DF" w14:textId="77777777" w:rsidR="00A77B3E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Icari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gredi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pimediu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sider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r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now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neuroinflammator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apopto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75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cari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GLUT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R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FD6971" w:rsidRPr="0028615D">
        <w:rPr>
          <w:rFonts w:ascii="Book Antiqua" w:eastAsia="Book Antiqua" w:hAnsi="Book Antiqua" w:cs="Book Antiqua"/>
        </w:rPr>
        <w:t>AMP-activated protein kinase (AMPK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Pr="0028615D">
        <w:rPr>
          <w:rFonts w:ascii="Book Antiqua" w:eastAsia="Book Antiqua" w:hAnsi="Book Antiqua" w:cs="Book Antiqua"/>
          <w:vertAlign w:val="superscript"/>
        </w:rPr>
        <w:t>[76]</w:t>
      </w:r>
      <w:r w:rsidRPr="0028615D">
        <w:rPr>
          <w:rFonts w:ascii="Book Antiqua" w:eastAsia="Book Antiqua" w:hAnsi="Book Antiqua" w:cs="Book Antiqua"/>
        </w:rPr>
        <w:t>.</w:t>
      </w:r>
    </w:p>
    <w:p w14:paraId="32CD862E" w14:textId="77777777" w:rsidR="00A77B3E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Puera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lif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s</w:t>
      </w:r>
      <w:r w:rsidR="000B2D0C" w:rsidRPr="0028615D">
        <w:rPr>
          <w:rFonts w:ascii="Book Antiqua" w:eastAsia="Book Antiqua" w:hAnsi="Book Antiqua" w:cs="Book Antiqua"/>
        </w:rPr>
        <w:t>. I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er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air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lerance</w:t>
      </w:r>
      <w:r w:rsidRPr="0028615D">
        <w:rPr>
          <w:rFonts w:ascii="Book Antiqua" w:eastAsia="Book Antiqua" w:hAnsi="Book Antiqua" w:cs="Book Antiqua"/>
          <w:vertAlign w:val="superscript"/>
        </w:rPr>
        <w:t>[41,42]</w:t>
      </w:r>
      <w:r w:rsidR="000B2D0C" w:rsidRPr="0028615D">
        <w:rPr>
          <w:rFonts w:ascii="Book Antiqua" w:eastAsia="Book Antiqua" w:hAnsi="Book Antiqua" w:cs="Book Antiqua"/>
        </w:rPr>
        <w:t xml:space="preserve">. </w:t>
      </w:r>
      <w:r w:rsidRPr="0028615D">
        <w:rPr>
          <w:rFonts w:ascii="Book Antiqua" w:eastAsia="Book Antiqua" w:hAnsi="Book Antiqua" w:cs="Book Antiqua"/>
        </w:rPr>
        <w:t>Isoflav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ycosid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on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erarin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0B2D0C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</w:t>
      </w:r>
      <w:r w:rsidRPr="0028615D">
        <w:rPr>
          <w:rFonts w:ascii="Book Antiqua" w:eastAsia="Book Antiqua" w:hAnsi="Book Antiqua" w:cs="Book Antiqua"/>
          <w:vertAlign w:val="superscript"/>
        </w:rPr>
        <w:t>[43]</w:t>
      </w:r>
      <w:r w:rsidRPr="0028615D">
        <w:rPr>
          <w:rFonts w:ascii="Book Antiqua" w:eastAsia="Book Antiqua" w:hAnsi="Book Antiqua" w:cs="Book Antiqua"/>
        </w:rPr>
        <w:t>.</w:t>
      </w:r>
    </w:p>
    <w:p w14:paraId="11A16835" w14:textId="77777777" w:rsidR="00635D81" w:rsidRPr="0028615D" w:rsidRDefault="00635D81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78277664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Polyphenols</w:t>
      </w:r>
      <w:r w:rsidR="00635D81" w:rsidRPr="0028615D">
        <w:rPr>
          <w:rFonts w:ascii="Book Antiqua" w:eastAsia="Book Antiqua" w:hAnsi="Book Antiqua" w:cs="Book Antiqua"/>
        </w:rPr>
        <w:t xml:space="preserve">: </w:t>
      </w:r>
      <w:r w:rsidRPr="0028615D">
        <w:rPr>
          <w:rFonts w:ascii="Book Antiqua" w:eastAsia="Book Antiqua" w:hAnsi="Book Antiqua" w:cs="Book Antiqua"/>
        </w:rPr>
        <w:t>Resvera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69385E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eaved-caspase-3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OS</w:t>
      </w:r>
      <w:r w:rsidR="0069385E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p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R-126</w:t>
      </w:r>
      <w:r w:rsidRPr="0028615D">
        <w:rPr>
          <w:rFonts w:ascii="Book Antiqua" w:eastAsia="Book Antiqua" w:hAnsi="Book Antiqua" w:cs="Book Antiqua"/>
          <w:vertAlign w:val="superscript"/>
        </w:rPr>
        <w:t>[77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monstr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verpro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ffect</w:t>
      </w:r>
      <w:r w:rsidR="0069385E" w:rsidRPr="0028615D">
        <w:rPr>
          <w:rFonts w:ascii="Book Antiqua" w:eastAsia="Book Antiqua" w:hAnsi="Book Antiqua" w:cs="Book Antiqua"/>
        </w:rPr>
        <w:t>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stroy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tochondr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mbran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leas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chro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abiliz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F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53</w:t>
      </w:r>
      <w:r w:rsidRPr="0028615D">
        <w:rPr>
          <w:rFonts w:ascii="Book Antiqua" w:eastAsia="Book Antiqua" w:hAnsi="Book Antiqua" w:cs="Book Antiqua"/>
          <w:vertAlign w:val="superscript"/>
        </w:rPr>
        <w:t>[78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ear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eal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</w:t>
      </w:r>
      <w:r w:rsidR="0069385E" w:rsidRPr="0028615D">
        <w:rPr>
          <w:rFonts w:ascii="Book Antiqua" w:eastAsia="Book Antiqua" w:hAnsi="Book Antiqua" w:cs="Book Antiqua"/>
        </w:rPr>
        <w:t>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F-1α</w:t>
      </w:r>
      <w:r w:rsidRPr="0028615D">
        <w:rPr>
          <w:rFonts w:ascii="Book Antiqua" w:eastAsia="Book Antiqua" w:hAnsi="Book Antiqua" w:cs="Book Antiqua"/>
          <w:vertAlign w:val="superscript"/>
        </w:rPr>
        <w:t>[79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ow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</w:t>
      </w:r>
      <w:r w:rsidR="0069385E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</w:t>
      </w:r>
      <w:r w:rsidR="0069385E" w:rsidRPr="0028615D">
        <w:rPr>
          <w:rFonts w:ascii="Book Antiqua" w:eastAsia="Book Antiqua" w:hAnsi="Book Antiqua" w:cs="Book Antiqua"/>
        </w:rPr>
        <w:t>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5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Pr="0028615D">
        <w:rPr>
          <w:rFonts w:ascii="Book Antiqua" w:eastAsia="Book Antiqua" w:hAnsi="Book Antiqua" w:cs="Book Antiqua"/>
          <w:vertAlign w:val="superscript"/>
        </w:rPr>
        <w:t>[80]</w:t>
      </w:r>
      <w:r w:rsidRPr="0028615D">
        <w:rPr>
          <w:rFonts w:ascii="Book Antiqua" w:eastAsia="Book Antiqua" w:hAnsi="Book Antiqua" w:cs="Book Antiqua"/>
        </w:rPr>
        <w:t>.</w:t>
      </w:r>
    </w:p>
    <w:p w14:paraId="1CF5E2ED" w14:textId="77777777" w:rsidR="00A77B3E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Curcum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ss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apopto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n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fe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a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clin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cl-2</w:t>
      </w:r>
      <w:r w:rsidR="005463F6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transi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w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utophagy</w:t>
      </w:r>
      <w:r w:rsidRPr="0028615D">
        <w:rPr>
          <w:rFonts w:ascii="Book Antiqua" w:eastAsia="Book Antiqua" w:hAnsi="Book Antiqua" w:cs="Book Antiqua"/>
          <w:vertAlign w:val="superscript"/>
        </w:rPr>
        <w:t>[81,82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n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lmitate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DP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ea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Pr="0028615D">
        <w:rPr>
          <w:rFonts w:ascii="Book Antiqua" w:eastAsia="Book Antiqua" w:hAnsi="Book Antiqua" w:cs="Book Antiqua"/>
          <w:vertAlign w:val="superscript"/>
        </w:rPr>
        <w:t>[83]</w:t>
      </w:r>
      <w:r w:rsidRPr="0028615D">
        <w:rPr>
          <w:rFonts w:ascii="Book Antiqua" w:eastAsia="Book Antiqua" w:hAnsi="Book Antiqua" w:cs="Book Antiqua"/>
        </w:rPr>
        <w:t>.</w:t>
      </w:r>
    </w:p>
    <w:p w14:paraId="200F56AC" w14:textId="77777777" w:rsidR="00635D81" w:rsidRPr="0028615D" w:rsidRDefault="00635D81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077CBD49" w14:textId="77777777" w:rsidR="00A77B3E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  <w:b/>
          <w:bCs/>
        </w:rPr>
        <w:t>Alkaloids</w:t>
      </w:r>
      <w:r w:rsidR="00635D81" w:rsidRPr="0028615D">
        <w:rPr>
          <w:rFonts w:ascii="Book Antiqua" w:eastAsia="Book Antiqua" w:hAnsi="Book Antiqua" w:cs="Book Antiqua"/>
        </w:rPr>
        <w:t xml:space="preserve">: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ver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epend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lip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2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rber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ificant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enu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lmitate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rthermor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lenc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epend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lip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2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rtial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bolish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apopto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rber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rdiolipin/Opa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N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Pr="0028615D">
        <w:rPr>
          <w:rFonts w:ascii="Book Antiqua" w:eastAsia="Book Antiqua" w:hAnsi="Book Antiqua" w:cs="Book Antiqua"/>
          <w:vertAlign w:val="superscript"/>
        </w:rPr>
        <w:t>[84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ff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ges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6439F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Z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toxic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glycemi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6439F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76439F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intain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t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P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ib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lymerase</w:t>
      </w:r>
      <w:r w:rsidRPr="0028615D">
        <w:rPr>
          <w:rFonts w:ascii="Book Antiqua" w:eastAsia="Book Antiqua" w:hAnsi="Book Antiqua" w:cs="Book Antiqua"/>
          <w:vertAlign w:val="superscript"/>
        </w:rPr>
        <w:t>[85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earc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ffe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ing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T2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2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dx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kt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cl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sp70/90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x</w:t>
      </w:r>
      <w:r w:rsidR="007A6FC0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-1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Pr="0028615D">
        <w:rPr>
          <w:rFonts w:ascii="Book Antiqua" w:eastAsia="Book Antiqua" w:hAnsi="Book Antiqua" w:cs="Book Antiqua"/>
          <w:vertAlign w:val="superscript"/>
        </w:rPr>
        <w:t>[86]</w:t>
      </w:r>
      <w:r w:rsidRPr="0028615D">
        <w:rPr>
          <w:rFonts w:ascii="Book Antiqua" w:eastAsia="Book Antiqua" w:hAnsi="Book Antiqua" w:cs="Book Antiqua"/>
        </w:rPr>
        <w:t>.</w:t>
      </w:r>
    </w:p>
    <w:p w14:paraId="577640DB" w14:textId="77777777" w:rsidR="00D1727A" w:rsidRPr="0028615D" w:rsidRDefault="00D1727A" w:rsidP="00AD1295">
      <w:pPr>
        <w:spacing w:line="360" w:lineRule="auto"/>
        <w:jc w:val="both"/>
        <w:rPr>
          <w:rFonts w:ascii="Book Antiqua" w:hAnsi="Book Antiqua"/>
        </w:rPr>
      </w:pPr>
    </w:p>
    <w:p w14:paraId="6EA2F942" w14:textId="77777777" w:rsidR="00FD6971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Terpenoids</w:t>
      </w:r>
      <w:r w:rsidR="00D1727A" w:rsidRPr="0028615D">
        <w:rPr>
          <w:rFonts w:ascii="Book Antiqua" w:eastAsia="Book Antiqua" w:hAnsi="Book Antiqua" w:cs="Book Antiqua"/>
        </w:rPr>
        <w:t xml:space="preserve">: </w:t>
      </w:r>
      <w:r w:rsidRPr="0028615D">
        <w:rPr>
          <w:rFonts w:ascii="Book Antiqua" w:eastAsia="Book Antiqua" w:hAnsi="Book Antiqua" w:cs="Book Antiqua"/>
        </w:rPr>
        <w:t>Mangos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38</w:t>
      </w:r>
      <w:r w:rsidR="007A6FC0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to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air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cre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7A6FC0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7A6FC0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apopto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Z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Pr="0028615D">
        <w:rPr>
          <w:rFonts w:ascii="Book Antiqua" w:eastAsia="Book Antiqua" w:hAnsi="Book Antiqua" w:cs="Book Antiqua"/>
          <w:vertAlign w:val="superscript"/>
        </w:rPr>
        <w:t>[87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p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eavag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r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ear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monstr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enu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p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-assoc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iabil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gges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y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F651DD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-glucose</w:t>
      </w:r>
      <w:r w:rsidR="00F651DD" w:rsidRPr="0028615D">
        <w:rPr>
          <w:rFonts w:ascii="Book Antiqua" w:eastAsia="Book Antiqua" w:hAnsi="Book Antiqua" w:cs="Book Antiqua"/>
        </w:rPr>
        <w:t>-</w:t>
      </w:r>
      <w:r w:rsidRPr="0028615D">
        <w:rPr>
          <w:rFonts w:ascii="Book Antiqua" w:eastAsia="Book Antiqua" w:hAnsi="Book Antiqua" w:cs="Book Antiqua"/>
        </w:rPr>
        <w:t>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Pr="0028615D">
        <w:rPr>
          <w:rFonts w:ascii="Book Antiqua" w:eastAsia="Book Antiqua" w:hAnsi="Book Antiqua" w:cs="Book Antiqua"/>
          <w:vertAlign w:val="superscript"/>
        </w:rPr>
        <w:t>[88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cor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cor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3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8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9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STAT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nder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Z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F651DD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Pr="0028615D">
        <w:rPr>
          <w:rFonts w:ascii="Book Antiqua" w:eastAsia="Book Antiqua" w:hAnsi="Book Antiqua" w:cs="Book Antiqua"/>
          <w:vertAlign w:val="superscript"/>
        </w:rPr>
        <w:t>[89]</w:t>
      </w:r>
      <w:r w:rsidRPr="0028615D">
        <w:rPr>
          <w:rFonts w:ascii="Book Antiqua" w:eastAsia="Book Antiqua" w:hAnsi="Book Antiqua" w:cs="Book Antiqua"/>
        </w:rPr>
        <w:t>.</w:t>
      </w:r>
    </w:p>
    <w:p w14:paraId="7D4141CC" w14:textId="77777777" w:rsidR="00A77B3E" w:rsidRPr="0028615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Paeoniflo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yc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o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Paeonia lactiflor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l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F651DD" w:rsidRPr="0028615D">
        <w:rPr>
          <w:rFonts w:ascii="Book Antiqua" w:eastAsia="Book Antiqua" w:hAnsi="Book Antiqua" w:cs="Book Antiqua"/>
        </w:rPr>
        <w:t xml:space="preserve">the </w:t>
      </w:r>
      <w:r w:rsidRPr="0028615D">
        <w:rPr>
          <w:rFonts w:ascii="Book Antiqua" w:eastAsia="Book Antiqua" w:hAnsi="Book Antiqua" w:cs="Book Antiqua"/>
        </w:rPr>
        <w:t>p38MA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38MA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RK1/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cl-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x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pase-3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rviv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Z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Pr="0028615D">
        <w:rPr>
          <w:rFonts w:ascii="Book Antiqua" w:eastAsia="Book Antiqua" w:hAnsi="Book Antiqua" w:cs="Book Antiqua"/>
          <w:vertAlign w:val="superscript"/>
        </w:rPr>
        <w:t>[90]</w:t>
      </w:r>
      <w:r w:rsidRPr="0028615D">
        <w:rPr>
          <w:rFonts w:ascii="Book Antiqua" w:eastAsia="Book Antiqua" w:hAnsi="Book Antiqua" w:cs="Book Antiqua"/>
        </w:rPr>
        <w:t>.</w:t>
      </w:r>
    </w:p>
    <w:p w14:paraId="4B8633CF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767E5A0C" w14:textId="77777777" w:rsidR="00FD6971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Reduction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of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adipose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tissue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inflammation</w:t>
      </w:r>
    </w:p>
    <w:p w14:paraId="685173FF" w14:textId="77777777" w:rsidR="00A77B3E" w:rsidRPr="0028615D" w:rsidRDefault="00F651DD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</w:rPr>
        <w:t>A</w:t>
      </w:r>
      <w:r w:rsidR="00151FEB" w:rsidRPr="0028615D">
        <w:rPr>
          <w:rFonts w:ascii="Book Antiqua" w:eastAsia="Book Antiqua" w:hAnsi="Book Antiqua" w:cs="Book Antiqua"/>
        </w:rPr>
        <w:t>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mport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endocr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org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regul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sensi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ener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homeosta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roughou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bod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secre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var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hormo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diponect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lept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resist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visfa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w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yp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ytok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NF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L-6</w:t>
      </w:r>
      <w:r w:rsidR="00954232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954232" w:rsidRPr="0028615D">
        <w:rPr>
          <w:rFonts w:ascii="Book Antiqua" w:eastAsia="Book Antiqua" w:hAnsi="Book Antiqua" w:cs="Book Antiqua"/>
        </w:rPr>
        <w:t>I</w:t>
      </w:r>
      <w:r w:rsidR="00151FEB"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ctiv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954232" w:rsidRPr="0028615D">
        <w:rPr>
          <w:rFonts w:ascii="Book Antiqua" w:eastAsia="Book Antiqua" w:hAnsi="Book Antiqua" w:cs="Book Antiqua"/>
        </w:rPr>
        <w:t xml:space="preserve">the </w:t>
      </w:r>
      <w:r w:rsidR="00151FEB" w:rsidRPr="0028615D">
        <w:rPr>
          <w:rFonts w:ascii="Book Antiqua" w:eastAsia="Book Antiqua" w:hAnsi="Book Antiqua" w:cs="Book Antiqua"/>
        </w:rPr>
        <w:t>MA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NF-κ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athways</w:t>
      </w:r>
      <w:r w:rsidR="00151FEB" w:rsidRPr="0028615D">
        <w:rPr>
          <w:rFonts w:ascii="Book Antiqua" w:eastAsia="Book Antiqua" w:hAnsi="Book Antiqua" w:cs="Book Antiqua"/>
          <w:vertAlign w:val="superscript"/>
        </w:rPr>
        <w:t>[10,91]</w:t>
      </w:r>
      <w:r w:rsidR="00151FEB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mechanis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athogene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2D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Fat-infiltr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macrophag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basophi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regul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ooper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dipocy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medi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secre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ro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factors</w:t>
      </w:r>
      <w:r w:rsidR="00151FEB" w:rsidRPr="0028615D">
        <w:rPr>
          <w:rFonts w:ascii="Book Antiqua" w:eastAsia="Book Antiqua" w:hAnsi="Book Antiqua" w:cs="Book Antiqua"/>
          <w:vertAlign w:val="superscript"/>
        </w:rPr>
        <w:t>[92]</w:t>
      </w:r>
      <w:r w:rsidR="00151FEB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monocy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rele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MCP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a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ransfor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whi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f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n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ro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henotype</w:t>
      </w:r>
      <w:r w:rsidR="00151FEB" w:rsidRPr="0028615D">
        <w:rPr>
          <w:rFonts w:ascii="Book Antiqua" w:eastAsia="Book Antiqua" w:hAnsi="Book Antiqua" w:cs="Book Antiqua"/>
          <w:vertAlign w:val="superscript"/>
        </w:rPr>
        <w:t>[93]</w:t>
      </w:r>
      <w:r w:rsidR="00151FEB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MCP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recru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macrophag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n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issu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ur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rod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ytokin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PPARα/γ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gonis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red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CXC-L10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MCP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hu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51FEB" w:rsidRPr="0028615D">
        <w:rPr>
          <w:rFonts w:ascii="Book Antiqua" w:eastAsia="Book Antiqua" w:hAnsi="Book Antiqua" w:cs="Book Antiqua"/>
        </w:rPr>
        <w:t>adipocytes</w:t>
      </w:r>
      <w:r w:rsidR="00151FEB" w:rsidRPr="0028615D">
        <w:rPr>
          <w:rFonts w:ascii="Book Antiqua" w:eastAsia="Book Antiqua" w:hAnsi="Book Antiqua" w:cs="Book Antiqua"/>
          <w:vertAlign w:val="superscript"/>
        </w:rPr>
        <w:t>[94]</w:t>
      </w:r>
      <w:r w:rsidR="00151FEB" w:rsidRPr="0028615D">
        <w:rPr>
          <w:rFonts w:ascii="Book Antiqua" w:eastAsia="Book Antiqua" w:hAnsi="Book Antiqua" w:cs="Book Antiqua"/>
        </w:rPr>
        <w:t>.</w:t>
      </w:r>
    </w:p>
    <w:p w14:paraId="17DBDE5F" w14:textId="77777777" w:rsidR="001C73B6" w:rsidRPr="0028615D" w:rsidRDefault="001C73B6" w:rsidP="00AD1295">
      <w:pPr>
        <w:spacing w:line="360" w:lineRule="auto"/>
        <w:jc w:val="both"/>
        <w:rPr>
          <w:rFonts w:ascii="Book Antiqua" w:hAnsi="Book Antiqua"/>
        </w:rPr>
      </w:pPr>
    </w:p>
    <w:p w14:paraId="68EEA918" w14:textId="77777777" w:rsidR="001C73B6" w:rsidRPr="0028615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28615D">
        <w:rPr>
          <w:rFonts w:ascii="Book Antiqua" w:eastAsia="Book Antiqua" w:hAnsi="Book Antiqua" w:cs="Book Antiqua"/>
          <w:b/>
          <w:bCs/>
          <w:i/>
          <w:iCs/>
        </w:rPr>
        <w:t>Flavonoids</w:t>
      </w:r>
    </w:p>
    <w:p w14:paraId="26D9DB9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Bu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o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r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ma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e</w:t>
      </w:r>
      <w:r w:rsidR="00954232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954232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diabeti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uroprote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Pr="0028615D">
        <w:rPr>
          <w:rFonts w:ascii="Book Antiqua" w:eastAsia="Book Antiqua" w:hAnsi="Book Antiqua" w:cs="Book Antiqua"/>
          <w:vertAlign w:val="superscript"/>
        </w:rPr>
        <w:t>[95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te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ul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le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cka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-induce</w:t>
      </w:r>
      <w:r w:rsidR="00954232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κB</w:t>
      </w:r>
      <w:r w:rsidR="00954232" w:rsidRPr="0028615D">
        <w:rPr>
          <w:rFonts w:ascii="Book Antiqua" w:eastAsia="Book Antiqua" w:hAnsi="Book Antiqua" w:cs="Book Antiqua"/>
        </w:rPr>
        <w:t>-</w:t>
      </w:r>
      <w:r w:rsidRPr="0028615D">
        <w:rPr>
          <w:rFonts w:ascii="Book Antiqua" w:eastAsia="Book Antiqua" w:hAnsi="Book Antiqua" w:cs="Book Antiqua"/>
        </w:rPr>
        <w:t>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gradation</w:t>
      </w:r>
      <w:r w:rsidR="00954232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6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31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536</w:t>
      </w:r>
      <w:r w:rsidR="00954232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R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954232" w:rsidRPr="0028615D">
        <w:rPr>
          <w:rFonts w:ascii="Book Antiqua" w:eastAsia="Book Antiqua" w:hAnsi="Book Antiqua" w:cs="Book Antiqua"/>
        </w:rPr>
        <w:t>p</w:t>
      </w:r>
      <w:r w:rsidRPr="0028615D">
        <w:rPr>
          <w:rFonts w:ascii="Book Antiqua" w:eastAsia="Book Antiqua" w:hAnsi="Book Antiqua" w:cs="Book Antiqua"/>
        </w:rPr>
        <w:t>38MA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T3-L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</w:t>
      </w:r>
      <w:r w:rsidRPr="0028615D">
        <w:rPr>
          <w:rFonts w:ascii="Book Antiqua" w:eastAsia="Book Antiqua" w:hAnsi="Book Antiqua" w:cs="Book Antiqua"/>
          <w:vertAlign w:val="superscript"/>
        </w:rPr>
        <w:t>[96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ul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sist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inding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ic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CP-1</w:t>
      </w:r>
      <w:r w:rsidR="00954232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-1</w:t>
      </w:r>
      <w:r w:rsidR="00954232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954232" w:rsidRPr="0028615D">
        <w:rPr>
          <w:rFonts w:ascii="Book Antiqua" w:eastAsia="Book Antiqua" w:hAnsi="Book Antiqua" w:cs="Book Antiqua"/>
        </w:rPr>
        <w:t>p</w:t>
      </w:r>
      <w:r w:rsidRPr="0028615D">
        <w:rPr>
          <w:rFonts w:ascii="Book Antiqua" w:eastAsia="Book Antiqua" w:hAnsi="Book Antiqua" w:cs="Book Antiqua"/>
        </w:rPr>
        <w:t>38MAPK/Nrf2/HO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pididym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FD-f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Pr="0028615D">
        <w:rPr>
          <w:rFonts w:ascii="Book Antiqua" w:eastAsia="Book Antiqua" w:hAnsi="Book Antiqua" w:cs="Book Antiqua"/>
          <w:vertAlign w:val="superscript"/>
        </w:rPr>
        <w:t>[97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inding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gge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y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tr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vo</w:t>
      </w:r>
      <w:r w:rsidRPr="0028615D">
        <w:rPr>
          <w:rFonts w:ascii="Book Antiqua" w:eastAsia="Book Antiqua" w:hAnsi="Book Antiqua" w:cs="Book Antiqua"/>
        </w:rPr>
        <w:t>.</w:t>
      </w:r>
    </w:p>
    <w:p w14:paraId="0ECA93A4" w14:textId="77777777" w:rsidR="00A77B3E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Naring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ss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AB59CF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AB59CF" w:rsidRPr="0028615D">
        <w:rPr>
          <w:rFonts w:ascii="Book Antiqua" w:eastAsia="Book Antiqua" w:hAnsi="Book Antiqua" w:cs="Book Antiqua"/>
        </w:rPr>
        <w:t>P</w:t>
      </w:r>
      <w:r w:rsidRPr="0028615D">
        <w:rPr>
          <w:rFonts w:ascii="Book Antiqua" w:eastAsia="Book Antiqua" w:hAnsi="Book Antiqua" w:cs="Book Antiqua"/>
        </w:rPr>
        <w:t>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monstr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ing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–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R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pathway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T3-L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</w:t>
      </w:r>
      <w:r w:rsidRPr="0028615D">
        <w:rPr>
          <w:rFonts w:ascii="Book Antiqua" w:eastAsia="Book Antiqua" w:hAnsi="Book Antiqua" w:cs="Book Antiqua"/>
          <w:vertAlign w:val="superscript"/>
        </w:rPr>
        <w:t>[98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inge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sumab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κB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grad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JN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LR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</w:t>
      </w:r>
      <w:r w:rsidRPr="0028615D">
        <w:rPr>
          <w:rFonts w:ascii="Book Antiqua" w:eastAsia="Book Antiqua" w:hAnsi="Book Antiqua" w:cs="Book Antiqua"/>
          <w:vertAlign w:val="superscript"/>
        </w:rPr>
        <w:t>[99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u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phag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ilt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CP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ion</w:t>
      </w:r>
      <w:r w:rsidRPr="0028615D">
        <w:rPr>
          <w:rFonts w:ascii="Book Antiqua" w:eastAsia="Book Antiqua" w:hAnsi="Book Antiqua" w:cs="Book Antiqua"/>
          <w:vertAlign w:val="superscript"/>
        </w:rPr>
        <w:t>[100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monstr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inge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utrophi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ilt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CP-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phag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iltration</w:t>
      </w:r>
      <w:r w:rsidRPr="0028615D">
        <w:rPr>
          <w:rFonts w:ascii="Book Antiqua" w:eastAsia="Book Antiqua" w:hAnsi="Book Antiqua" w:cs="Book Antiqua"/>
          <w:vertAlign w:val="superscript"/>
        </w:rPr>
        <w:t>[101]</w:t>
      </w:r>
      <w:r w:rsidRPr="0028615D">
        <w:rPr>
          <w:rFonts w:ascii="Book Antiqua" w:eastAsia="Book Antiqua" w:hAnsi="Book Antiqua" w:cs="Book Antiqua"/>
        </w:rPr>
        <w:t>.</w:t>
      </w:r>
    </w:p>
    <w:p w14:paraId="0C8EB540" w14:textId="77777777" w:rsidR="00A77B3E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SIRT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o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pon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6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acet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</w:t>
      </w:r>
      <w:r w:rsidRPr="0028615D">
        <w:rPr>
          <w:rFonts w:ascii="Book Antiqua" w:eastAsia="Book Antiqua" w:hAnsi="Book Antiqua" w:cs="Book Antiqua"/>
          <w:vertAlign w:val="superscript"/>
        </w:rPr>
        <w:t>[102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AM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FD-f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64299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864299" w:rsidRPr="0028615D">
        <w:rPr>
          <w:rFonts w:ascii="Book Antiqua" w:eastAsia="Book Antiqua" w:hAnsi="Book Antiqua" w:cs="Book Antiqua"/>
        </w:rPr>
        <w:t>M</w:t>
      </w:r>
      <w:r w:rsidRPr="0028615D">
        <w:rPr>
          <w:rFonts w:ascii="Book Antiqua" w:eastAsia="Book Antiqua" w:hAnsi="Book Antiqua" w:cs="Book Antiqua"/>
        </w:rPr>
        <w:t>oreove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zym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k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Pr="0028615D">
        <w:rPr>
          <w:rFonts w:ascii="Book Antiqua" w:eastAsia="Book Antiqua" w:hAnsi="Book Antiqua" w:cs="Book Antiqua"/>
          <w:vertAlign w:val="superscript"/>
        </w:rPr>
        <w:t>[103]</w:t>
      </w:r>
      <w:r w:rsidRPr="0028615D">
        <w:rPr>
          <w:rFonts w:ascii="Book Antiqua" w:eastAsia="Book Antiqua" w:hAnsi="Book Antiqua" w:cs="Book Antiqua"/>
        </w:rPr>
        <w:t>.</w:t>
      </w:r>
    </w:p>
    <w:p w14:paraId="59CC1457" w14:textId="77777777" w:rsidR="004A3BE6" w:rsidRPr="0028615D" w:rsidRDefault="004A3BE6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05354160" w14:textId="77777777" w:rsidR="004A3BE6" w:rsidRPr="0028615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28615D">
        <w:rPr>
          <w:rFonts w:ascii="Book Antiqua" w:eastAsia="Book Antiqua" w:hAnsi="Book Antiqua" w:cs="Book Antiqua"/>
          <w:b/>
          <w:bCs/>
          <w:i/>
          <w:iCs/>
        </w:rPr>
        <w:t>Polyphenols</w:t>
      </w:r>
    </w:p>
    <w:p w14:paraId="6719A556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Cranber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ta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r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o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on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s</w:t>
      </w:r>
      <w:r w:rsidR="00864299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864299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er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nefic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gene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l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tro</w:t>
      </w:r>
      <w:r w:rsidRPr="0028615D">
        <w:rPr>
          <w:rFonts w:ascii="Book Antiqua" w:eastAsia="Book Antiqua" w:hAnsi="Book Antiqua" w:cs="Book Antiqua"/>
          <w:vertAlign w:val="superscript"/>
        </w:rPr>
        <w:t>[104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ranberr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cum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r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fferenti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-bin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opro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as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ynthase</w:t>
      </w:r>
      <w:r w:rsidR="00864299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rilip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</w:t>
      </w:r>
      <w:r w:rsidRPr="0028615D">
        <w:rPr>
          <w:rFonts w:ascii="Book Antiqua" w:eastAsia="Book Antiqua" w:hAnsi="Book Antiqua" w:cs="Book Antiqua"/>
          <w:vertAlign w:val="superscript"/>
        </w:rPr>
        <w:t>[105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di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</w:t>
      </w:r>
      <w:r w:rsidRPr="0028615D">
        <w:rPr>
          <w:rFonts w:ascii="Book Antiqua" w:eastAsia="Book Antiqua" w:hAnsi="Book Antiqua" w:cs="Book Antiqua"/>
          <w:vertAlign w:val="subscript"/>
        </w:rPr>
        <w:t>2</w:t>
      </w:r>
      <w:r w:rsidRPr="0028615D">
        <w:rPr>
          <w:rFonts w:ascii="Book Antiqua" w:eastAsia="Book Antiqua" w:hAnsi="Book Antiqua" w:cs="Book Antiqua"/>
        </w:rPr>
        <w:t>O</w:t>
      </w:r>
      <w:r w:rsidRPr="0028615D">
        <w:rPr>
          <w:rFonts w:ascii="Book Antiqua" w:eastAsia="Book Antiqua" w:hAnsi="Book Antiqua" w:cs="Book Antiqua"/>
          <w:vertAlign w:val="subscript"/>
        </w:rPr>
        <w:t>2</w:t>
      </w:r>
      <w:r w:rsidRPr="0028615D">
        <w:rPr>
          <w:rFonts w:ascii="Book Antiqua" w:eastAsia="Book Antiqua" w:hAnsi="Book Antiqua" w:cs="Book Antiqua"/>
        </w:rPr>
        <w:t>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T3-L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I-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CP-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p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Pr="0028615D">
        <w:rPr>
          <w:rFonts w:ascii="Book Antiqua" w:eastAsia="Book Antiqua" w:hAnsi="Book Antiqua" w:cs="Book Antiqua"/>
          <w:vertAlign w:val="superscript"/>
        </w:rPr>
        <w:t>[106]</w:t>
      </w:r>
      <w:r w:rsidRPr="0028615D">
        <w:rPr>
          <w:rFonts w:ascii="Book Antiqua" w:eastAsia="Book Antiqua" w:hAnsi="Book Antiqua" w:cs="Book Antiqua"/>
        </w:rPr>
        <w:t>.</w:t>
      </w:r>
    </w:p>
    <w:p w14:paraId="5DE8CD8D" w14:textId="77777777" w:rsidR="004A3BE6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Peanu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k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our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lyphenols</w:t>
      </w:r>
      <w:r w:rsidRPr="0028615D">
        <w:rPr>
          <w:rFonts w:ascii="Book Antiqua" w:eastAsia="Book Antiqua" w:hAnsi="Book Antiqua" w:cs="Book Antiqua"/>
          <w:vertAlign w:val="superscript"/>
        </w:rPr>
        <w:t>[107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r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eas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Pr="0028615D">
        <w:rPr>
          <w:rFonts w:ascii="Book Antiqua" w:eastAsia="Book Antiqua" w:hAnsi="Book Antiqua" w:cs="Book Antiqua"/>
          <w:vertAlign w:val="superscript"/>
        </w:rPr>
        <w:t>[108-110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anu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k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ificant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β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I-1</w:t>
      </w:r>
      <w:r w:rsidRPr="0028615D">
        <w:rPr>
          <w:rFonts w:ascii="Book Antiqua" w:eastAsia="Book Antiqua" w:hAnsi="Book Antiqua" w:cs="Book Antiqua"/>
          <w:vertAlign w:val="superscript"/>
        </w:rPr>
        <w:t>[109]</w:t>
      </w:r>
      <w:r w:rsidRPr="0028615D">
        <w:rPr>
          <w:rFonts w:ascii="Book Antiqua" w:eastAsia="Book Antiqua" w:hAnsi="Book Antiqua" w:cs="Book Antiqua"/>
        </w:rPr>
        <w:t>.</w:t>
      </w:r>
    </w:p>
    <w:p w14:paraId="472276FC" w14:textId="77777777" w:rsidR="00A77B3E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Accor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bin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cum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</w:t>
      </w:r>
      <w:r w:rsidR="009F0414" w:rsidRPr="0028615D">
        <w:rPr>
          <w:rFonts w:ascii="Book Antiqua" w:eastAsia="Book Antiqua" w:hAnsi="Book Antiqua" w:cs="Book Antiqua"/>
        </w:rPr>
        <w:t>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β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</w:t>
      </w:r>
      <w:r w:rsidR="009F0414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X2</w:t>
      </w:r>
      <w:r w:rsidR="009F0414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mag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ron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</w:t>
      </w:r>
      <w:r w:rsidRPr="0028615D">
        <w:rPr>
          <w:rFonts w:ascii="Book Antiqua" w:eastAsia="Book Antiqua" w:hAnsi="Book Antiqua" w:cs="Book Antiqua"/>
          <w:vertAlign w:val="superscript"/>
        </w:rPr>
        <w:t>[111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teo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AM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p65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R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TNF-α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IL-6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MCP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T3-L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Pr="0028615D">
        <w:rPr>
          <w:rFonts w:ascii="Book Antiqua" w:eastAsia="Book Antiqua" w:hAnsi="Book Antiqua" w:cs="Book Antiqua"/>
          <w:vertAlign w:val="superscript"/>
        </w:rPr>
        <w:t>[112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ow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Pr="0028615D">
        <w:rPr>
          <w:rFonts w:ascii="Book Antiqua" w:eastAsia="Book Antiqua" w:hAnsi="Book Antiqua" w:cs="Book Antiqua"/>
          <w:vertAlign w:val="superscript"/>
        </w:rPr>
        <w:t>[113]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agoniz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1</w:t>
      </w:r>
      <w:r w:rsidRPr="0028615D">
        <w:rPr>
          <w:rFonts w:ascii="Book Antiqua" w:eastAsia="Book Antiqua" w:hAnsi="Book Antiqua" w:cs="Book Antiqua"/>
          <w:vertAlign w:val="superscript"/>
        </w:rPr>
        <w:t>[114]</w:t>
      </w:r>
      <w:r w:rsidRPr="0028615D">
        <w:rPr>
          <w:rFonts w:ascii="Book Antiqua" w:eastAsia="Book Antiqua" w:hAnsi="Book Antiqua" w:cs="Book Antiqua"/>
        </w:rPr>
        <w:t>.</w:t>
      </w:r>
    </w:p>
    <w:p w14:paraId="103B7672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543B9F2C" w14:textId="77777777" w:rsidR="00D815D7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Natural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products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can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treat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T2DM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by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inhibiting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IR</w:t>
      </w:r>
    </w:p>
    <w:p w14:paraId="0E5637D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ual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f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pta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tiliz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icienc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scl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</w:t>
      </w:r>
      <w:r w:rsidR="009F0414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ve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a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ens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ltimate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ul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in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ifestat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glycemi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insulinemia</w:t>
      </w:r>
      <w:r w:rsidR="009F0414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yslipidemia</w:t>
      </w:r>
      <w:r w:rsidRPr="0028615D">
        <w:rPr>
          <w:rFonts w:ascii="Book Antiqua" w:eastAsia="Book Antiqua" w:hAnsi="Book Antiqua" w:cs="Book Antiqua"/>
          <w:vertAlign w:val="superscript"/>
        </w:rPr>
        <w:t>[115,116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cum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v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celer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Pr="0028615D">
        <w:rPr>
          <w:rFonts w:ascii="Book Antiqua" w:eastAsia="Book Antiqua" w:hAnsi="Book Antiqua" w:cs="Book Antiqua"/>
          <w:vertAlign w:val="superscript"/>
        </w:rPr>
        <w:t>[117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S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T4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Pr="0028615D">
        <w:rPr>
          <w:rFonts w:ascii="Book Antiqua" w:eastAsia="Book Antiqua" w:hAnsi="Book Antiqua" w:cs="Book Antiqua"/>
          <w:vertAlign w:val="superscript"/>
        </w:rPr>
        <w:t>[118,119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S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Pr="0028615D">
        <w:rPr>
          <w:rFonts w:ascii="Book Antiqua" w:eastAsia="Book Antiqua" w:hAnsi="Book Antiqua" w:cs="Book Antiqua"/>
          <w:vertAlign w:val="superscript"/>
        </w:rPr>
        <w:t>[120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era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9F0414" w:rsidRPr="0028615D">
        <w:rPr>
          <w:rFonts w:ascii="Book Antiqua" w:eastAsia="Book Antiqua" w:hAnsi="Book Antiqua" w:cs="Book Antiqua"/>
        </w:rPr>
        <w:t xml:space="preserve">the </w:t>
      </w:r>
      <w:r w:rsidRPr="0028615D">
        <w:rPr>
          <w:rFonts w:ascii="Book Antiqua" w:eastAsia="Book Antiqua" w:hAnsi="Book Antiqua" w:cs="Book Antiqua"/>
        </w:rPr>
        <w:t>NF-κ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38MAP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er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a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Pr="0028615D">
        <w:rPr>
          <w:rFonts w:ascii="Book Antiqua" w:eastAsia="Book Antiqua" w:hAnsi="Book Antiqua" w:cs="Book Antiqua"/>
          <w:vertAlign w:val="superscript"/>
        </w:rPr>
        <w:t>[121]</w:t>
      </w:r>
      <w:r w:rsidRPr="0028615D">
        <w:rPr>
          <w:rFonts w:ascii="Book Antiqua" w:eastAsia="Book Antiqua" w:hAnsi="Book Antiqua" w:cs="Book Antiqua"/>
        </w:rPr>
        <w:t>(Fig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).</w:t>
      </w:r>
    </w:p>
    <w:p w14:paraId="1CA84F27" w14:textId="77777777" w:rsidR="008C4F9E" w:rsidRPr="0028615D" w:rsidRDefault="008C4F9E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7FF1592A" w14:textId="77777777" w:rsidR="008C4F9E" w:rsidRPr="0028615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28615D">
        <w:rPr>
          <w:rFonts w:ascii="Book Antiqua" w:eastAsia="Book Antiqua" w:hAnsi="Book Antiqua" w:cs="Book Antiqua"/>
          <w:b/>
          <w:bCs/>
          <w:i/>
          <w:iCs/>
        </w:rPr>
        <w:t>Flavonoids</w:t>
      </w:r>
    </w:p>
    <w:p w14:paraId="68F6A3D4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Anthocyan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Pr="0028615D">
        <w:rPr>
          <w:rFonts w:ascii="Book Antiqua" w:eastAsia="Book Antiqua" w:hAnsi="Book Antiqua" w:cs="Book Antiqua"/>
          <w:vertAlign w:val="superscript"/>
        </w:rPr>
        <w:t>[122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ow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</w:rPr>
        <w:t>mulberry anthocya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wnstrea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rg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SK3β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YS2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pG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lmi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cor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v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eriments,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</w:rPr>
        <w:t>mulber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hocya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cre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p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nec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u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Pr="0028615D">
        <w:rPr>
          <w:rFonts w:ascii="Book Antiqua" w:eastAsia="Book Antiqua" w:hAnsi="Book Antiqua" w:cs="Book Antiqua"/>
          <w:vertAlign w:val="superscript"/>
        </w:rPr>
        <w:t>[123]</w:t>
      </w:r>
      <w:r w:rsidRPr="0028615D">
        <w:rPr>
          <w:rFonts w:ascii="Book Antiqua" w:eastAsia="Book Antiqua" w:hAnsi="Book Antiqua" w:cs="Book Antiqua"/>
        </w:rPr>
        <w:t>.</w:t>
      </w:r>
    </w:p>
    <w:p w14:paraId="58F7FAB8" w14:textId="77777777" w:rsidR="00A77B3E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Accor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ical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4/80</w:t>
      </w:r>
      <w:r w:rsidR="004A3716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AK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S-1</w:t>
      </w:r>
      <w:r w:rsidR="004A3716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phosphor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R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Pr="0028615D">
        <w:rPr>
          <w:rFonts w:ascii="Book Antiqua" w:eastAsia="Book Antiqua" w:hAnsi="Book Antiqua" w:cs="Book Antiqua"/>
          <w:vertAlign w:val="superscript"/>
        </w:rPr>
        <w:t>[124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</w:t>
      </w:r>
      <w:r w:rsidR="008C4F9E" w:rsidRPr="0028615D">
        <w:rPr>
          <w:rFonts w:ascii="Book Antiqua" w:eastAsia="Book Antiqua" w:hAnsi="Book Antiqua" w:cs="Book Antiqua"/>
        </w:rPr>
        <w:t>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l</w:t>
      </w:r>
      <w:r w:rsidRPr="0028615D">
        <w:rPr>
          <w:rFonts w:ascii="Book Antiqua" w:eastAsia="Book Antiqua" w:hAnsi="Book Antiqua" w:cs="Book Antiqua"/>
          <w:vertAlign w:val="superscript"/>
        </w:rPr>
        <w:t>[125]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fir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ical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S1/PI3K/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.</w:t>
      </w:r>
    </w:p>
    <w:p w14:paraId="3C5A449A" w14:textId="77777777" w:rsidR="00A77B3E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Naring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ss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4A3716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A3716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T4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nectin</w:t>
      </w:r>
      <w:r w:rsidR="004A3716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-REBP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</w:t>
      </w:r>
      <w:r w:rsidR="004A3716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er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sump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nsitivity</w:t>
      </w:r>
      <w:r w:rsidR="004A3716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lif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Pr="0028615D">
        <w:rPr>
          <w:rFonts w:ascii="Book Antiqua" w:eastAsia="Book Antiqua" w:hAnsi="Book Antiqua" w:cs="Book Antiqua"/>
          <w:vertAlign w:val="superscript"/>
        </w:rPr>
        <w:t>[126]</w:t>
      </w:r>
      <w:r w:rsidRPr="0028615D">
        <w:rPr>
          <w:rFonts w:ascii="Book Antiqua" w:eastAsia="Book Antiqua" w:hAnsi="Book Antiqua" w:cs="Book Antiqua"/>
        </w:rPr>
        <w:t>.</w:t>
      </w:r>
    </w:p>
    <w:p w14:paraId="6E06A707" w14:textId="77777777" w:rsidR="001714AC" w:rsidRPr="0028615D" w:rsidRDefault="001714AC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1042A4A4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28615D">
        <w:rPr>
          <w:rFonts w:ascii="Book Antiqua" w:eastAsia="Book Antiqua" w:hAnsi="Book Antiqua" w:cs="Book Antiqua"/>
          <w:b/>
          <w:bCs/>
          <w:i/>
          <w:iCs/>
        </w:rPr>
        <w:t>Polyphenols</w:t>
      </w:r>
    </w:p>
    <w:p w14:paraId="67B2ED09" w14:textId="77777777" w:rsidR="002428C9" w:rsidRPr="0028615D" w:rsidRDefault="00151FEB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Gal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PAR-γ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ver</w:t>
      </w:r>
      <w:r w:rsidR="004A3716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kelet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scle</w:t>
      </w:r>
      <w:r w:rsidR="004A3716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han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ros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</w:t>
      </w:r>
      <w:r w:rsidR="004A3716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-depend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por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T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p-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pend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Pr="0028615D">
        <w:rPr>
          <w:rFonts w:ascii="Book Antiqua" w:eastAsia="Book Antiqua" w:hAnsi="Book Antiqua" w:cs="Book Antiqua"/>
          <w:vertAlign w:val="superscript"/>
        </w:rPr>
        <w:t>[127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nec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y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ort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ccurre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velop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Pr="0028615D">
        <w:rPr>
          <w:rFonts w:ascii="Book Antiqua" w:eastAsia="Book Antiqua" w:hAnsi="Book Antiqua" w:cs="Book Antiqua"/>
          <w:vertAlign w:val="superscript"/>
        </w:rPr>
        <w:t>[128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l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t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oleste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iglycerid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gene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nec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bin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l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couma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R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PAR-γ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nec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Z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</w:t>
      </w:r>
      <w:r w:rsidR="0070417C" w:rsidRPr="0028615D">
        <w:rPr>
          <w:rFonts w:ascii="Book Antiqua" w:eastAsia="Book Antiqua" w:hAnsi="Book Antiqua" w:cs="Book Antiqua"/>
        </w:rPr>
        <w:t>es</w:t>
      </w:r>
      <w:r w:rsidRPr="0028615D">
        <w:rPr>
          <w:rFonts w:ascii="Book Antiqua" w:eastAsia="Book Antiqua" w:hAnsi="Book Antiqua" w:cs="Book Antiqua"/>
          <w:vertAlign w:val="superscript"/>
        </w:rPr>
        <w:t>[23]</w:t>
      </w:r>
      <w:r w:rsidRPr="0028615D">
        <w:rPr>
          <w:rFonts w:ascii="Book Antiqua" w:eastAsia="Book Antiqua" w:hAnsi="Book Antiqua" w:cs="Book Antiqua"/>
        </w:rPr>
        <w:t>.</w:t>
      </w:r>
    </w:p>
    <w:p w14:paraId="563C5AB8" w14:textId="77777777" w:rsidR="00A77B3E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Luteo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70417C" w:rsidRPr="0028615D">
        <w:rPr>
          <w:rFonts w:ascii="Book Antiqua" w:eastAsia="Book Antiqua" w:hAnsi="Book Antiqua" w:cs="Book Antiqua"/>
        </w:rPr>
        <w:t xml:space="preserve"> 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insulinem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PAR-γ</w:t>
      </w:r>
      <w:r w:rsidRPr="0028615D">
        <w:rPr>
          <w:rFonts w:ascii="Book Antiqua" w:eastAsia="Book Antiqua" w:hAnsi="Book Antiqua" w:cs="Book Antiqua"/>
          <w:vertAlign w:val="superscript"/>
        </w:rPr>
        <w:t>[129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bsorp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irc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v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xic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PARγ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Pr="0028615D">
        <w:rPr>
          <w:rFonts w:ascii="Book Antiqua" w:eastAsia="Book Antiqua" w:hAnsi="Book Antiqua" w:cs="Book Antiqua"/>
          <w:vertAlign w:val="superscript"/>
        </w:rPr>
        <w:t>[130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FD-f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teo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m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ificant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I-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e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orders</w:t>
      </w:r>
      <w:r w:rsidRPr="0028615D">
        <w:rPr>
          <w:rFonts w:ascii="Book Antiqua" w:eastAsia="Book Antiqua" w:hAnsi="Book Antiqua" w:cs="Book Antiqua"/>
          <w:vertAlign w:val="superscript"/>
        </w:rPr>
        <w:t>[131]</w:t>
      </w:r>
      <w:r w:rsidRPr="0028615D">
        <w:rPr>
          <w:rFonts w:ascii="Book Antiqua" w:eastAsia="Book Antiqua" w:hAnsi="Book Antiqua" w:cs="Book Antiqua"/>
        </w:rPr>
        <w:t>.</w:t>
      </w:r>
    </w:p>
    <w:p w14:paraId="647126A0" w14:textId="77777777" w:rsidR="001A01F4" w:rsidRPr="0028615D" w:rsidRDefault="001A01F4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63E3A389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28615D">
        <w:rPr>
          <w:rFonts w:ascii="Book Antiqua" w:eastAsia="Book Antiqua" w:hAnsi="Book Antiqua" w:cs="Book Antiqua"/>
          <w:b/>
          <w:bCs/>
          <w:i/>
          <w:iCs/>
        </w:rPr>
        <w:t>Terpenoids</w:t>
      </w:r>
    </w:p>
    <w:p w14:paraId="2F05AFB0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HFD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isce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racteriz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ER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oscorea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atat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ER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S6K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han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loc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T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sm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mbra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isce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pecu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oscorea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atat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enu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p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T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sm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mbra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isce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FD-f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Pr="0028615D">
        <w:rPr>
          <w:rFonts w:ascii="Book Antiqua" w:eastAsia="Book Antiqua" w:hAnsi="Book Antiqua" w:cs="Book Antiqua"/>
          <w:vertAlign w:val="superscript"/>
        </w:rPr>
        <w:t>[132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colo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xt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stragalu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mbranace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otentilla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nseri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increa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R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PPARγ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PI3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ve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P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Pr="0028615D">
        <w:rPr>
          <w:rFonts w:ascii="Book Antiqua" w:eastAsia="Book Antiqua" w:hAnsi="Book Antiqua" w:cs="Book Antiqua"/>
          <w:vertAlign w:val="superscript"/>
        </w:rPr>
        <w:t>[133]</w:t>
      </w:r>
      <w:r w:rsidRPr="0028615D">
        <w:rPr>
          <w:rFonts w:ascii="Book Antiqua" w:eastAsia="Book Antiqua" w:hAnsi="Book Antiqua" w:cs="Book Antiqua"/>
        </w:rPr>
        <w:t>.</w:t>
      </w:r>
    </w:p>
    <w:p w14:paraId="0831C284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77FFF1AE" w14:textId="77777777" w:rsidR="001A01F4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Clinical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study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on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natural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products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in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the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treatment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of</w:t>
      </w:r>
      <w:r w:rsidR="008265D6" w:rsidRPr="0028615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  <w:caps/>
          <w:u w:val="single"/>
        </w:rPr>
        <w:t>DM</w:t>
      </w:r>
    </w:p>
    <w:p w14:paraId="30E7951A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t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in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cu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di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am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ex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di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olub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ib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sylli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rm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ificant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8B0CC1" w:rsidRPr="0028615D">
        <w:rPr>
          <w:rFonts w:ascii="Book Antiqua" w:eastAsia="Book Antiqua" w:hAnsi="Book Antiqua" w:cs="Book Antiqua"/>
        </w:rPr>
        <w:t>fasting blood sugar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8B0CC1" w:rsidRPr="0028615D">
        <w:rPr>
          <w:rFonts w:ascii="Book Antiqua" w:eastAsia="Book Antiqua" w:hAnsi="Book Antiqua" w:cs="Book Antiqua"/>
        </w:rPr>
        <w:t>hemoglobin A1c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-peptid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5D54B1" w:rsidRPr="0028615D">
        <w:rPr>
          <w:rFonts w:ascii="Book Antiqua" w:eastAsia="Book Antiqua" w:hAnsi="Book Antiqua" w:cs="Book Antiqua"/>
        </w:rPr>
        <w:t>Homeostasis Model Assessment</w:t>
      </w:r>
      <w:r w:rsidRPr="0028615D">
        <w:rPr>
          <w:rFonts w:ascii="Book Antiqua" w:eastAsia="Book Antiqua" w:hAnsi="Book Antiqua" w:cs="Book Antiqua"/>
        </w:rPr>
        <w:t>-I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E741E9" w:rsidRPr="0028615D">
        <w:rPr>
          <w:rFonts w:ascii="Book Antiqua" w:eastAsia="Book Antiqua" w:hAnsi="Book Antiqua" w:cs="Book Antiqua"/>
        </w:rPr>
        <w:t>Homeostasis Model Assessment</w:t>
      </w:r>
      <w:r w:rsidRPr="0028615D">
        <w:rPr>
          <w:rFonts w:ascii="Book Antiqua" w:eastAsia="Book Antiqua" w:hAnsi="Book Antiqua" w:cs="Book Antiqua"/>
        </w:rPr>
        <w:t>-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f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ministration</w:t>
      </w:r>
      <w:r w:rsidRPr="0028615D">
        <w:rPr>
          <w:rFonts w:ascii="Book Antiqua" w:eastAsia="Book Antiqua" w:hAnsi="Book Antiqua" w:cs="Book Antiqua"/>
          <w:vertAlign w:val="superscript"/>
        </w:rPr>
        <w:t>[134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</w:t>
      </w:r>
      <w:r w:rsidR="00E741E9" w:rsidRPr="0028615D">
        <w:rPr>
          <w:rFonts w:ascii="Book Antiqua" w:eastAsia="Book Antiqua" w:hAnsi="Book Antiqua" w:cs="Book Antiqua"/>
        </w:rPr>
        <w:t>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uredd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l</w:t>
      </w:r>
      <w:r w:rsidRPr="0028615D">
        <w:rPr>
          <w:rFonts w:ascii="Book Antiqua" w:eastAsia="Book Antiqua" w:hAnsi="Book Antiqua" w:cs="Book Antiqua"/>
          <w:vertAlign w:val="superscript"/>
        </w:rPr>
        <w:t>[135]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ow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sylli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lement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igh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oleste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016717" w:rsidRPr="0028615D">
        <w:rPr>
          <w:rFonts w:ascii="Book Antiqua" w:eastAsia="Book Antiqua" w:hAnsi="Book Antiqua" w:cs="Book Antiqua"/>
        </w:rPr>
        <w:t>high-density lipoprotein choleste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.</w:t>
      </w:r>
      <w:r w:rsidR="00016717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mi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ul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in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ials</w:t>
      </w:r>
      <w:r w:rsidRPr="0028615D">
        <w:rPr>
          <w:rFonts w:ascii="Book Antiqua" w:eastAsia="Book Antiqua" w:hAnsi="Book Antiqua" w:cs="Book Antiqua"/>
          <w:vertAlign w:val="superscript"/>
        </w:rPr>
        <w:t>[136,137]</w:t>
      </w:r>
      <w:r w:rsidRPr="0028615D">
        <w:rPr>
          <w:rFonts w:ascii="Book Antiqua" w:eastAsia="Book Antiqua" w:hAnsi="Book Antiqua" w:cs="Book Antiqua"/>
        </w:rPr>
        <w:t>.</w:t>
      </w:r>
    </w:p>
    <w:p w14:paraId="3F4FC7B5" w14:textId="77777777" w:rsidR="00A77B3E" w:rsidRPr="0028615D" w:rsidRDefault="00151FEB" w:rsidP="00AD1295">
      <w:pPr>
        <w:spacing w:line="360" w:lineRule="auto"/>
        <w:ind w:firstLine="397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ow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a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spberr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ificant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016717" w:rsidRPr="0028615D">
        <w:rPr>
          <w:rFonts w:ascii="Book Antiqua" w:eastAsia="Book Antiqua" w:hAnsi="Book Antiqua" w:cs="Book Antiqua"/>
        </w:rPr>
        <w:t xml:space="preserve"> 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f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a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Pr="0028615D">
        <w:rPr>
          <w:rFonts w:ascii="Book Antiqua" w:eastAsia="Book Antiqua" w:hAnsi="Book Antiqua" w:cs="Book Antiqua"/>
          <w:vertAlign w:val="superscript"/>
        </w:rPr>
        <w:t>[138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ul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ic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pol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</w:t>
      </w:r>
      <w:r w:rsidR="005602C0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A37627" w:rsidRPr="0028615D">
        <w:rPr>
          <w:rFonts w:ascii="Book Antiqua" w:eastAsia="Book Antiqua" w:hAnsi="Book Antiqua" w:cs="Book Antiqua"/>
        </w:rPr>
        <w:t>superoxide dismut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P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</w:t>
      </w:r>
      <w:r w:rsidR="005602C0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E741E9" w:rsidRPr="0028615D">
        <w:rPr>
          <w:rFonts w:ascii="Book Antiqua" w:eastAsia="Book Antiqua" w:hAnsi="Book Antiqua" w:cs="Book Antiqua"/>
        </w:rPr>
        <w:t>fasting blood sugar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-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stprand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e</w:t>
      </w:r>
      <w:r w:rsidR="005602C0"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Pr="0028615D">
        <w:rPr>
          <w:rFonts w:ascii="Book Antiqua" w:eastAsia="Book Antiqua" w:hAnsi="Book Antiqua" w:cs="Book Antiqua"/>
          <w:vertAlign w:val="superscript"/>
        </w:rPr>
        <w:t>[139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ul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nd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v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sump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t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igh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e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ssib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ncoup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PAR-γ</w:t>
      </w:r>
      <w:r w:rsidRPr="0028615D">
        <w:rPr>
          <w:rFonts w:ascii="Book Antiqua" w:eastAsia="Book Antiqua" w:hAnsi="Book Antiqua" w:cs="Book Antiqua"/>
          <w:vertAlign w:val="superscript"/>
        </w:rPr>
        <w:t>[140]</w:t>
      </w:r>
      <w:r w:rsidRPr="0028615D">
        <w:rPr>
          <w:rFonts w:ascii="Book Antiqua" w:eastAsia="Book Antiqua" w:hAnsi="Book Antiqua" w:cs="Book Antiqua"/>
        </w:rPr>
        <w:t>.</w:t>
      </w:r>
    </w:p>
    <w:p w14:paraId="72AD4C9C" w14:textId="77777777" w:rsidR="00A77B3E" w:rsidRPr="0028615D" w:rsidRDefault="00151FEB" w:rsidP="00AD1295">
      <w:pPr>
        <w:spacing w:line="360" w:lineRule="auto"/>
        <w:ind w:firstLine="397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Th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ul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ic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a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verse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rre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ale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in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pulation</w:t>
      </w:r>
      <w:r w:rsidR="005602C0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5602C0" w:rsidRPr="0028615D">
        <w:rPr>
          <w:rFonts w:ascii="Book Antiqua" w:eastAsia="Book Antiqua" w:hAnsi="Book Antiqua" w:cs="Book Antiqua"/>
        </w:rPr>
        <w:t>M</w:t>
      </w:r>
      <w:r w:rsidRPr="0028615D">
        <w:rPr>
          <w:rFonts w:ascii="Book Antiqua" w:eastAsia="Book Antiqua" w:hAnsi="Book Antiqua" w:cs="Book Antiqua"/>
        </w:rPr>
        <w:t>oreove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a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cessful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Pr="0028615D">
        <w:rPr>
          <w:rFonts w:ascii="Book Antiqua" w:eastAsia="Book Antiqua" w:hAnsi="Book Antiqua" w:cs="Book Antiqua"/>
          <w:vertAlign w:val="superscript"/>
        </w:rPr>
        <w:t>[141]</w:t>
      </w:r>
      <w:r w:rsidRPr="0028615D">
        <w:rPr>
          <w:rFonts w:ascii="Book Antiqua" w:eastAsia="Book Antiqua" w:hAnsi="Book Antiqua" w:cs="Book Antiqua"/>
        </w:rPr>
        <w:t>.</w:t>
      </w:r>
    </w:p>
    <w:p w14:paraId="7D60DF0D" w14:textId="77777777" w:rsidR="00BC136A" w:rsidRPr="0028615D" w:rsidRDefault="00BC136A" w:rsidP="00AD1295">
      <w:pPr>
        <w:spacing w:line="360" w:lineRule="auto"/>
        <w:jc w:val="both"/>
        <w:rPr>
          <w:rFonts w:ascii="Book Antiqua" w:hAnsi="Book Antiqua"/>
        </w:rPr>
      </w:pPr>
    </w:p>
    <w:p w14:paraId="0859E299" w14:textId="77777777" w:rsidR="00BC136A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caps/>
          <w:u w:val="single"/>
        </w:rPr>
        <w:t>CONCLUSION</w:t>
      </w:r>
    </w:p>
    <w:p w14:paraId="7B56B83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Accumulat</w:t>
      </w:r>
      <w:r w:rsidR="005602C0" w:rsidRPr="0028615D">
        <w:rPr>
          <w:rFonts w:ascii="Book Antiqua" w:eastAsia="Book Antiqua" w:hAnsi="Book Antiqua" w:cs="Book Antiqua"/>
        </w:rPr>
        <w:t>in</w:t>
      </w:r>
      <w:r w:rsidR="008602A1" w:rsidRPr="0028615D">
        <w:rPr>
          <w:rFonts w:ascii="Book Antiqua" w:eastAsia="Book Antiqua" w:hAnsi="Book Antiqua" w:cs="Book Antiqua"/>
        </w:rPr>
        <w:t>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lu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in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ia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im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erim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fir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iven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.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vo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tro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monstr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gred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nome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ound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avonoid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lypheno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kaloid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erpen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ino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le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ato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5602C0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5602C0" w:rsidRPr="0028615D">
        <w:rPr>
          <w:rFonts w:ascii="Book Antiqua" w:eastAsia="Book Antiqua" w:hAnsi="Book Antiqua" w:cs="Book Antiqua"/>
        </w:rPr>
        <w:t>T</w:t>
      </w:r>
      <w:r w:rsidRPr="0028615D">
        <w:rPr>
          <w:rFonts w:ascii="Book Antiqua" w:eastAsia="Book Antiqua" w:hAnsi="Book Antiqua" w:cs="Book Antiqua"/>
        </w:rPr>
        <w:t>hu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cum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lu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llowing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1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3A267C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in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KK/IκB/NF-κ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</w:t>
      </w:r>
      <w:r w:rsidR="003A267C"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1/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2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3A267C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in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RK1/2/MD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/mTO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nt/β-caten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AK2/STAT3/Ngn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3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3A267C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PK/caspase-3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/caspase-3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1/HIF-1/P5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4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3A267C" w:rsidRPr="0028615D">
        <w:rPr>
          <w:rFonts w:ascii="Book Antiqua" w:eastAsia="Book Antiqua" w:hAnsi="Book Antiqua" w:cs="Book Antiqua"/>
        </w:rPr>
        <w:t>A</w:t>
      </w:r>
      <w:r w:rsidRPr="0028615D">
        <w:rPr>
          <w:rFonts w:ascii="Book Antiqua" w:eastAsia="Book Antiqua" w:hAnsi="Book Antiqua" w:cs="Book Antiqua"/>
        </w:rPr>
        <w:t>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enu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PAR-γ/SREB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GF-β/STAT3/Smad2/3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38MAPK/Nrf2/HO-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/MCP-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K/SIRT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5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in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S1/PI3K/Ak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GF-β/Sma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KB1/AMPK/PGC1α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TOR/S6K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Fig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).</w:t>
      </w:r>
    </w:p>
    <w:p w14:paraId="48E5C509" w14:textId="77777777" w:rsidR="00015016" w:rsidRPr="0028615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Common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ug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α-glutamin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or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lfonylurea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guanid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italacton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bin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602A1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8602A1" w:rsidRPr="0028615D">
        <w:rPr>
          <w:rFonts w:ascii="Book Antiqua" w:eastAsia="Book Antiqua" w:hAnsi="Book Antiqua" w:cs="Book Antiqua"/>
        </w:rPr>
        <w:t>H</w:t>
      </w:r>
      <w:r w:rsidRPr="0028615D">
        <w:rPr>
          <w:rFonts w:ascii="Book Antiqua" w:eastAsia="Book Antiqua" w:hAnsi="Book Antiqua" w:cs="Book Antiqua"/>
        </w:rPr>
        <w:t>oweve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ltip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ug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rg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lo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ear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mb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lor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ri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gred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cov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tern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on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por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rta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v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oret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velop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ug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r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llow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i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rrante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BC136A" w:rsidRPr="0028615D">
        <w:rPr>
          <w:rFonts w:ascii="Book Antiqua" w:eastAsia="Book Antiqua" w:hAnsi="Book Antiqua" w:cs="Book Antiqua"/>
        </w:rPr>
        <w:t>(</w:t>
      </w:r>
      <w:r w:rsidRPr="0028615D">
        <w:rPr>
          <w:rFonts w:ascii="Book Antiqua" w:eastAsia="Book Antiqua" w:hAnsi="Book Antiqua" w:cs="Book Antiqua"/>
        </w:rPr>
        <w:t>1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xic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act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w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u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atibilit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ma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nclear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m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ver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soc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a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lu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strointesti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turban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bdomi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rrhe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stip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use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omiting</w:t>
      </w:r>
      <w:r w:rsidRPr="0028615D">
        <w:rPr>
          <w:rFonts w:ascii="Book Antiqua" w:eastAsia="Book Antiqua" w:hAnsi="Book Antiqua" w:cs="Book Antiqua"/>
          <w:vertAlign w:val="superscript"/>
        </w:rPr>
        <w:t>[142-145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weve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ve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xicit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ccu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’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rdiovascu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ystem</w:t>
      </w:r>
      <w:r w:rsidR="008602A1" w:rsidRPr="0028615D">
        <w:rPr>
          <w:rFonts w:ascii="Book Antiqua" w:eastAsia="Book Antiqua" w:hAnsi="Book Antiqua" w:cs="Book Antiqua"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udi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602A1" w:rsidRPr="0028615D">
        <w:rPr>
          <w:rFonts w:ascii="Book Antiqua" w:eastAsia="Book Antiqua" w:hAnsi="Book Antiqua" w:cs="Book Antiqua"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reprodu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alth</w:t>
      </w:r>
      <w:r w:rsidRPr="0028615D">
        <w:rPr>
          <w:rFonts w:ascii="Book Antiqua" w:eastAsia="Book Antiqua" w:hAnsi="Book Antiqua" w:cs="Book Antiqua"/>
          <w:vertAlign w:val="superscript"/>
        </w:rPr>
        <w:t>[146,147]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rthermor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comit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stablish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ug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re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is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oglycem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</w:t>
      </w:r>
      <w:r w:rsidRPr="0028615D">
        <w:rPr>
          <w:rFonts w:ascii="Book Antiqua" w:eastAsia="Book Antiqua" w:hAnsi="Book Antiqua" w:cs="Book Antiqua"/>
          <w:vertAlign w:val="superscript"/>
        </w:rPr>
        <w:t>[148]</w:t>
      </w:r>
      <w:r w:rsidRPr="0028615D">
        <w:rPr>
          <w:rFonts w:ascii="Book Antiqua" w:eastAsia="Book Antiqua" w:hAnsi="Book Antiqua" w:cs="Book Antiqua"/>
        </w:rPr>
        <w:t>.</w:t>
      </w:r>
      <w:r w:rsidR="0001501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u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r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rran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pecif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ng-ter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x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;</w:t>
      </w:r>
      <w:r w:rsidR="00015016" w:rsidRPr="0028615D">
        <w:rPr>
          <w:rFonts w:ascii="Book Antiqua" w:eastAsia="Book Antiqua" w:hAnsi="Book Antiqua" w:cs="Book Antiqua"/>
        </w:rPr>
        <w:t xml:space="preserve"> 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015016" w:rsidRPr="0028615D">
        <w:rPr>
          <w:rFonts w:ascii="Book Antiqua" w:eastAsia="Book Antiqua" w:hAnsi="Book Antiqua" w:cs="Book Antiqua"/>
        </w:rPr>
        <w:t>(</w:t>
      </w:r>
      <w:r w:rsidRPr="0028615D">
        <w:rPr>
          <w:rFonts w:ascii="Book Antiqua" w:eastAsia="Book Antiqua" w:hAnsi="Book Antiqua" w:cs="Book Antiqua"/>
        </w:rPr>
        <w:t>2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th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o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ow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si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im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el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erified</w:t>
      </w:r>
      <w:r w:rsidR="008602A1"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8602A1" w:rsidRPr="0028615D">
        <w:rPr>
          <w:rFonts w:ascii="Book Antiqua" w:eastAsia="Book Antiqua" w:hAnsi="Book Antiqua" w:cs="Book Antiqua"/>
        </w:rPr>
        <w:t>T</w:t>
      </w:r>
      <w:r w:rsidRPr="0028615D">
        <w:rPr>
          <w:rFonts w:ascii="Book Antiqua" w:eastAsia="Book Antiqua" w:hAnsi="Book Antiqua" w:cs="Book Antiqua"/>
        </w:rPr>
        <w:t>hu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r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in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rran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fir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icac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s.</w:t>
      </w:r>
    </w:p>
    <w:p w14:paraId="31C4C6CF" w14:textId="77777777" w:rsidR="00015016" w:rsidRPr="0028615D" w:rsidRDefault="00015016" w:rsidP="00AD1295">
      <w:pPr>
        <w:spacing w:line="360" w:lineRule="auto"/>
        <w:jc w:val="both"/>
        <w:rPr>
          <w:rFonts w:ascii="Book Antiqua" w:hAnsi="Book Antiqua"/>
        </w:rPr>
      </w:pPr>
    </w:p>
    <w:p w14:paraId="650BB330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t>REFERENCES</w:t>
      </w:r>
    </w:p>
    <w:p w14:paraId="0CE616ED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u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eed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rurang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nkepan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gurtsov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n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C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bany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vkov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machandar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l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am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r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mm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u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yk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glian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D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la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oba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io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untry-leve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ale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stim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ject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45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abete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l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8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0911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487997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I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0.1016/j.diabres.2021.109119]</w:t>
      </w:r>
    </w:p>
    <w:p w14:paraId="720A377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F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cka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enu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SS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ron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lit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LRP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so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ro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mmun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78325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532093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I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0.3389/fimmu.2022.783254]</w:t>
      </w:r>
    </w:p>
    <w:p w14:paraId="0CFDF6D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e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B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ob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etiolo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pidemiolo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lication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a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v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88-9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21914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I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0.1038/nrendo.2017.151]</w:t>
      </w:r>
    </w:p>
    <w:p w14:paraId="05F37BA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accard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F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b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v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ophysiolo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0-ye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rspectiv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ostgra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92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63-6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662182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I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0.1136/postgradmedj-2015-133281]</w:t>
      </w:r>
    </w:p>
    <w:p w14:paraId="68DAD469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X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lo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3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51-46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39544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I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0.1016/j.phrs.2018.01.015]</w:t>
      </w:r>
    </w:p>
    <w:p w14:paraId="2E13A2D4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guayo-Mazzucat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ar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ru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rawfor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llister-Loc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lliv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ohns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brahim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eyfu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urs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nner-W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rk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terogene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tribu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ta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898-910.e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380379</w:t>
      </w:r>
      <w:r w:rsidR="00AE55EC" w:rsidRPr="0028615D">
        <w:rPr>
          <w:rFonts w:ascii="Book Antiqua" w:eastAsia="Book Antiqua" w:hAnsi="Book Antiqua" w:cs="Book Antiqua"/>
        </w:rPr>
        <w:t xml:space="preserve"> DOI: 10.1016/j.cmet.2017.03.015</w:t>
      </w:r>
      <w:r w:rsidRPr="0028615D">
        <w:rPr>
          <w:rFonts w:ascii="Book Antiqua" w:eastAsia="Book Antiqua" w:hAnsi="Book Antiqua" w:cs="Book Antiqua"/>
        </w:rPr>
        <w:t>]</w:t>
      </w:r>
    </w:p>
    <w:p w14:paraId="425A5AF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Gerber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A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ut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ox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a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ys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ntioxi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dox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ig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501-51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7225690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1089/ars.2016.6755</w:t>
      </w:r>
      <w:r w:rsidRPr="0028615D">
        <w:rPr>
          <w:rFonts w:ascii="Book Antiqua" w:eastAsia="Book Antiqua" w:hAnsi="Book Antiqua" w:cs="Book Antiqua"/>
        </w:rPr>
        <w:t>]</w:t>
      </w:r>
    </w:p>
    <w:p w14:paraId="1F604ED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upal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r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echl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tochondr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ys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Trend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ta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77-48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2766318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1016/j.tem.2012.06.002</w:t>
      </w:r>
      <w:r w:rsidRPr="0028615D">
        <w:rPr>
          <w:rFonts w:ascii="Book Antiqua" w:eastAsia="Book Antiqua" w:hAnsi="Book Antiqua" w:cs="Book Antiqua"/>
        </w:rPr>
        <w:t>]</w:t>
      </w:r>
    </w:p>
    <w:p w14:paraId="4CBD157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W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nderly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lysaccharid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arbohyd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oly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4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74-49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7083840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1016/j.carbpol.2016.02.040</w:t>
      </w:r>
      <w:r w:rsidRPr="0028615D">
        <w:rPr>
          <w:rFonts w:ascii="Book Antiqua" w:eastAsia="Book Antiqua" w:hAnsi="Book Antiqua" w:cs="Book Antiqua"/>
        </w:rPr>
        <w:t>]</w:t>
      </w:r>
    </w:p>
    <w:p w14:paraId="0CECAEFA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i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W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lefsk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phag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-assoc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bnormaliti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a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v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81-9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836875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1038/s41574-019-0286-3</w:t>
      </w:r>
      <w:r w:rsidRPr="0028615D">
        <w:rPr>
          <w:rFonts w:ascii="Book Antiqua" w:eastAsia="Book Antiqua" w:hAnsi="Book Antiqua" w:cs="Book Antiqua"/>
        </w:rPr>
        <w:t>]</w:t>
      </w:r>
    </w:p>
    <w:p w14:paraId="6F016A4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at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ka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ron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nefic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flam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21-43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848440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2147/JIR.S228361</w:t>
      </w:r>
      <w:r w:rsidRPr="0028615D">
        <w:rPr>
          <w:rFonts w:ascii="Book Antiqua" w:eastAsia="Book Antiqua" w:hAnsi="Book Antiqua" w:cs="Book Antiqua"/>
        </w:rPr>
        <w:t>]</w:t>
      </w:r>
    </w:p>
    <w:p w14:paraId="2456641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he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i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iator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flam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01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34063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003714</w:t>
      </w:r>
      <w:r w:rsidR="00AE55EC" w:rsidRPr="0028615D">
        <w:rPr>
          <w:rFonts w:ascii="Book Antiqua" w:eastAsia="Book Antiqua" w:hAnsi="Book Antiqua" w:cs="Book Antiqua"/>
        </w:rPr>
        <w:t xml:space="preserve"> DOI: 10.1155/2016/9340637</w:t>
      </w:r>
      <w:r w:rsidRPr="0028615D">
        <w:rPr>
          <w:rFonts w:ascii="Book Antiqua" w:eastAsia="Book Antiqua" w:hAnsi="Book Antiqua" w:cs="Book Antiqua"/>
        </w:rPr>
        <w:t>]</w:t>
      </w:r>
      <w:r w:rsidR="00AE55EC" w:rsidRPr="0028615D">
        <w:rPr>
          <w:rFonts w:ascii="Book Antiqua" w:hAnsi="Book Antiqua"/>
        </w:rPr>
        <w:t xml:space="preserve"> </w:t>
      </w:r>
    </w:p>
    <w:p w14:paraId="214A481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bdelkader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F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ita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kl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maleld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daw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enaw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bin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iclaz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ain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Z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Life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4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1745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092333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1016/j.lfs.2020.117458</w:t>
      </w:r>
      <w:r w:rsidRPr="0028615D">
        <w:rPr>
          <w:rFonts w:ascii="Book Antiqua" w:eastAsia="Book Antiqua" w:hAnsi="Book Antiqua" w:cs="Book Antiqua"/>
        </w:rPr>
        <w:t>]</w:t>
      </w:r>
    </w:p>
    <w:p w14:paraId="39BC07ED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1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Bab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V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ilber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R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van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nderstan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a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avonoid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3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777-178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029069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1016/j.jnutbio.2013.06.003</w:t>
      </w:r>
      <w:r w:rsidRPr="0028615D">
        <w:rPr>
          <w:rFonts w:ascii="Book Antiqua" w:eastAsia="Book Antiqua" w:hAnsi="Book Antiqua" w:cs="Book Antiqua"/>
        </w:rPr>
        <w:t>]</w:t>
      </w:r>
    </w:p>
    <w:p w14:paraId="7D88CEB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Elshazly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b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ttele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brah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AA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sperid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ain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st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lc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roxiso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lifer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p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mm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he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te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9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53-16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944876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1016/j.cbi.2018.06.027</w:t>
      </w:r>
      <w:r w:rsidRPr="0028615D">
        <w:rPr>
          <w:rFonts w:ascii="Book Antiqua" w:eastAsia="Book Antiqua" w:hAnsi="Book Antiqua" w:cs="Book Antiqua"/>
        </w:rPr>
        <w:t>]</w:t>
      </w:r>
    </w:p>
    <w:p w14:paraId="046EFE2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ahmoud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hou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bdel-Mone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h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sperid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ing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enu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glycemia-med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k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ed/streptozot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abete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omplicat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83-49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2809898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1016/j.jdiacomp.2012.06.001</w:t>
      </w:r>
      <w:r w:rsidRPr="0028615D">
        <w:rPr>
          <w:rFonts w:ascii="Book Antiqua" w:eastAsia="Book Antiqua" w:hAnsi="Book Antiqua" w:cs="Book Antiqua"/>
        </w:rPr>
        <w:t>]</w:t>
      </w:r>
    </w:p>
    <w:p w14:paraId="3117DB9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ivar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F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ngi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rasacchi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oldat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cum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398884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3390/nu11081837</w:t>
      </w:r>
      <w:r w:rsidRPr="0028615D">
        <w:rPr>
          <w:rFonts w:ascii="Book Antiqua" w:eastAsia="Book Antiqua" w:hAnsi="Book Antiqua" w:cs="Book Antiqua"/>
        </w:rPr>
        <w:t>]</w:t>
      </w:r>
    </w:p>
    <w:p w14:paraId="7B4FA15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ai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K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ro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ars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o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cum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lement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w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alph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8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CP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cre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-tre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ltur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nocy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alph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6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CP-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ycosy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moglob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ntioxi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dox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ig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1-24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8976114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1089/ars.2008.2140</w:t>
      </w:r>
      <w:r w:rsidRPr="0028615D">
        <w:rPr>
          <w:rFonts w:ascii="Book Antiqua" w:eastAsia="Book Antiqua" w:hAnsi="Book Antiqua" w:cs="Book Antiqua"/>
        </w:rPr>
        <w:t>]</w:t>
      </w:r>
    </w:p>
    <w:p w14:paraId="38EC977D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aithilikarpagaselv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ridh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waminath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acharia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cum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pons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uct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st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he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te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4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87-19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6713546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1016/j.cbi.2015.12.012</w:t>
      </w:r>
      <w:r w:rsidRPr="0028615D">
        <w:rPr>
          <w:rFonts w:ascii="Book Antiqua" w:eastAsia="Book Antiqua" w:hAnsi="Book Antiqua" w:cs="Book Antiqua"/>
        </w:rPr>
        <w:t>]</w:t>
      </w:r>
    </w:p>
    <w:p w14:paraId="677C620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2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houbey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oy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rugh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um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arm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niw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b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l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ro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pectr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plication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ini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v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283-129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600764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2174/1389557518666180330114010</w:t>
      </w:r>
      <w:r w:rsidRPr="0028615D">
        <w:rPr>
          <w:rFonts w:ascii="Book Antiqua" w:eastAsia="Book Antiqua" w:hAnsi="Book Antiqua" w:cs="Book Antiqua"/>
        </w:rPr>
        <w:t>]</w:t>
      </w:r>
    </w:p>
    <w:p w14:paraId="29C8F17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2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e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Couma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jugate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a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ourc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kin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pert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i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oo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g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9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52-296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6692250</w:t>
      </w:r>
      <w:r w:rsidR="00AE55EC" w:rsidRPr="0028615D">
        <w:rPr>
          <w:rFonts w:ascii="Book Antiqua" w:eastAsia="Book Antiqua" w:hAnsi="Book Antiqua" w:cs="Book Antiqua"/>
        </w:rPr>
        <w:t xml:space="preserve"> DOI:</w:t>
      </w:r>
      <w:r w:rsidR="00AE55EC" w:rsidRPr="0028615D">
        <w:rPr>
          <w:rFonts w:ascii="Book Antiqua" w:hAnsi="Book Antiqua"/>
        </w:rPr>
        <w:t xml:space="preserve"> </w:t>
      </w:r>
      <w:r w:rsidR="00AE55EC" w:rsidRPr="0028615D">
        <w:rPr>
          <w:rFonts w:ascii="Book Antiqua" w:eastAsia="Book Antiqua" w:hAnsi="Book Antiqua" w:cs="Book Antiqua"/>
        </w:rPr>
        <w:t>10.1002/jsfa.7578</w:t>
      </w:r>
      <w:r w:rsidRPr="0028615D">
        <w:rPr>
          <w:rFonts w:ascii="Book Antiqua" w:eastAsia="Book Antiqua" w:hAnsi="Book Antiqua" w:cs="Book Antiqua"/>
        </w:rPr>
        <w:t>]</w:t>
      </w:r>
    </w:p>
    <w:p w14:paraId="1CE557E6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2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ieślak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ojtcza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ieśla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k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sp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labo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ho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cta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chi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62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5-2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781159</w:t>
      </w:r>
      <w:r w:rsidR="00955DBB" w:rsidRPr="0028615D">
        <w:rPr>
          <w:rFonts w:ascii="Book Antiqua" w:eastAsia="Book Antiqua" w:hAnsi="Book Antiqua" w:cs="Book Antiqua"/>
        </w:rPr>
        <w:t xml:space="preserve"> DOI: 10.18388/abp.2014_853</w:t>
      </w:r>
      <w:r w:rsidRPr="0028615D">
        <w:rPr>
          <w:rFonts w:ascii="Book Antiqua" w:eastAsia="Book Antiqua" w:hAnsi="Book Antiqua" w:cs="Book Antiqua"/>
        </w:rPr>
        <w:t>]</w:t>
      </w:r>
    </w:p>
    <w:p w14:paraId="2569E654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2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bdel-Moneim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l-Twa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M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ouse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I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he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S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hou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B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glycem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yslipidem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eriment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l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-couma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ok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PARγ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091-109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021345</w:t>
      </w:r>
      <w:r w:rsidR="00955DBB" w:rsidRPr="0028615D">
        <w:rPr>
          <w:rFonts w:ascii="Book Antiqua" w:eastAsia="Book Antiqua" w:hAnsi="Book Antiqua" w:cs="Book Antiqua"/>
        </w:rPr>
        <w:t xml:space="preserve"> DOI:</w:t>
      </w:r>
      <w:r w:rsidR="00955DBB" w:rsidRPr="0028615D">
        <w:rPr>
          <w:rFonts w:ascii="Book Antiqua" w:hAnsi="Book Antiqua"/>
        </w:rPr>
        <w:t xml:space="preserve"> </w:t>
      </w:r>
      <w:r w:rsidR="00955DBB" w:rsidRPr="0028615D">
        <w:rPr>
          <w:rFonts w:ascii="Book Antiqua" w:eastAsia="Book Antiqua" w:hAnsi="Book Antiqua" w:cs="Book Antiqua"/>
        </w:rPr>
        <w:t>10.1016/j.biopha.2018.06.096</w:t>
      </w:r>
      <w:r w:rsidRPr="0028615D">
        <w:rPr>
          <w:rFonts w:ascii="Book Antiqua" w:eastAsia="Book Antiqua" w:hAnsi="Book Antiqua" w:cs="Book Antiqua"/>
        </w:rPr>
        <w:t>]</w:t>
      </w:r>
    </w:p>
    <w:p w14:paraId="6AB5DAD6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2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ziz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teolin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itro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ivo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lic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thnopharmac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2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42-35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801717</w:t>
      </w:r>
      <w:r w:rsidR="00955DBB" w:rsidRPr="0028615D">
        <w:rPr>
          <w:rFonts w:ascii="Book Antiqua" w:eastAsia="Book Antiqua" w:hAnsi="Book Antiqua" w:cs="Book Antiqua"/>
        </w:rPr>
        <w:t xml:space="preserve"> DOI:</w:t>
      </w:r>
      <w:r w:rsidR="00955DBB" w:rsidRPr="0028615D">
        <w:rPr>
          <w:rFonts w:ascii="Book Antiqua" w:hAnsi="Book Antiqua"/>
        </w:rPr>
        <w:t xml:space="preserve"> </w:t>
      </w:r>
      <w:r w:rsidR="00955DBB" w:rsidRPr="0028615D">
        <w:rPr>
          <w:rFonts w:ascii="Book Antiqua" w:eastAsia="Book Antiqua" w:hAnsi="Book Antiqua" w:cs="Book Antiqua"/>
        </w:rPr>
        <w:t>10.1016/j.jep.2018.05.019</w:t>
      </w:r>
      <w:r w:rsidRPr="0028615D">
        <w:rPr>
          <w:rFonts w:ascii="Book Antiqua" w:eastAsia="Book Antiqua" w:hAnsi="Book Antiqua" w:cs="Book Antiqua"/>
        </w:rPr>
        <w:t>]</w:t>
      </w:r>
    </w:p>
    <w:p w14:paraId="5D99380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2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Xagorar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papetropoulo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uromat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conomo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t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usso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teo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dotoxin-stimu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sca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k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phag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xp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9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81-18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bookmarkStart w:id="0" w:name="OLE_LINK1"/>
      <w:r w:rsidRPr="0028615D">
        <w:rPr>
          <w:rFonts w:ascii="Book Antiqua" w:eastAsia="Book Antiqua" w:hAnsi="Book Antiqua" w:cs="Book Antiqua"/>
        </w:rPr>
        <w:t>11123379</w:t>
      </w:r>
      <w:bookmarkEnd w:id="0"/>
      <w:r w:rsidRPr="0028615D">
        <w:rPr>
          <w:rFonts w:ascii="Book Antiqua" w:eastAsia="Book Antiqua" w:hAnsi="Book Antiqua" w:cs="Book Antiqua"/>
        </w:rPr>
        <w:t>]</w:t>
      </w:r>
    </w:p>
    <w:p w14:paraId="5A076126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2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alaguarner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ue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mu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pons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035454</w:t>
      </w:r>
      <w:r w:rsidR="006A2689" w:rsidRPr="0028615D">
        <w:rPr>
          <w:rFonts w:ascii="Book Antiqua" w:eastAsia="Book Antiqua" w:hAnsi="Book Antiqua" w:cs="Book Antiqua"/>
        </w:rPr>
        <w:t xml:space="preserve"> DOI:</w:t>
      </w:r>
      <w:r w:rsidR="006A2689" w:rsidRPr="0028615D">
        <w:rPr>
          <w:rFonts w:ascii="Book Antiqua" w:hAnsi="Book Antiqua"/>
        </w:rPr>
        <w:t xml:space="preserve"> </w:t>
      </w:r>
      <w:r w:rsidR="006A2689" w:rsidRPr="0028615D">
        <w:rPr>
          <w:rFonts w:ascii="Book Antiqua" w:eastAsia="Book Antiqua" w:hAnsi="Book Antiqua" w:cs="Book Antiqua"/>
        </w:rPr>
        <w:t>10.3390/nu11050946</w:t>
      </w:r>
      <w:r w:rsidRPr="0028615D">
        <w:rPr>
          <w:rFonts w:ascii="Book Antiqua" w:eastAsia="Book Antiqua" w:hAnsi="Book Antiqua" w:cs="Book Antiqua"/>
        </w:rPr>
        <w:t>]</w:t>
      </w:r>
    </w:p>
    <w:p w14:paraId="6826CB44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2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itad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gur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nn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oy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u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tochondr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ro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(Lausanne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8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972029</w:t>
      </w:r>
      <w:r w:rsidR="006A2689" w:rsidRPr="0028615D">
        <w:rPr>
          <w:rFonts w:ascii="Book Antiqua" w:eastAsia="Book Antiqua" w:hAnsi="Book Antiqua" w:cs="Book Antiqua"/>
        </w:rPr>
        <w:t xml:space="preserve"> DOI:</w:t>
      </w:r>
      <w:r w:rsidR="006A2689" w:rsidRPr="0028615D">
        <w:rPr>
          <w:rFonts w:ascii="Book Antiqua" w:hAnsi="Book Antiqua"/>
        </w:rPr>
        <w:t xml:space="preserve"> </w:t>
      </w:r>
      <w:r w:rsidR="006A2689" w:rsidRPr="0028615D">
        <w:rPr>
          <w:rFonts w:ascii="Book Antiqua" w:eastAsia="Book Antiqua" w:hAnsi="Book Antiqua" w:cs="Book Antiqua"/>
        </w:rPr>
        <w:t>10.3389/fendo.2019.00187</w:t>
      </w:r>
      <w:r w:rsidRPr="0028615D">
        <w:rPr>
          <w:rFonts w:ascii="Book Antiqua" w:eastAsia="Book Antiqua" w:hAnsi="Book Antiqua" w:cs="Book Antiqua"/>
        </w:rPr>
        <w:t>]</w:t>
      </w:r>
    </w:p>
    <w:p w14:paraId="3350CF17" w14:textId="766608C0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2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e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X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o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ron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scu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ju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ptozot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kapp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u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</w:t>
      </w:r>
      <w:r w:rsidR="00BA68BB">
        <w:rPr>
          <w:rFonts w:ascii="Book Antiqua" w:eastAsia="Book Antiqua" w:hAnsi="Book Antiqua" w:cs="Book Antiqua"/>
        </w:rPr>
        <w:t>3: 147-15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513509</w:t>
      </w:r>
      <w:r w:rsidR="006A2689" w:rsidRPr="0028615D">
        <w:rPr>
          <w:rFonts w:ascii="Book Antiqua" w:eastAsia="Book Antiqua" w:hAnsi="Book Antiqua" w:cs="Book Antiqua"/>
        </w:rPr>
        <w:t xml:space="preserve"> DOI:</w:t>
      </w:r>
      <w:r w:rsidR="006A2689" w:rsidRPr="0028615D">
        <w:rPr>
          <w:rFonts w:ascii="Book Antiqua" w:hAnsi="Book Antiqua"/>
        </w:rPr>
        <w:t xml:space="preserve"> </w:t>
      </w:r>
      <w:r w:rsidR="006A2689" w:rsidRPr="0028615D">
        <w:rPr>
          <w:rFonts w:ascii="Book Antiqua" w:eastAsia="Book Antiqua" w:hAnsi="Book Antiqua" w:cs="Book Antiqua"/>
        </w:rPr>
        <w:t>10.1016/j.ejphar.2013.10.034</w:t>
      </w:r>
      <w:r w:rsidRPr="0028615D">
        <w:rPr>
          <w:rFonts w:ascii="Book Antiqua" w:eastAsia="Book Antiqua" w:hAnsi="Book Antiqua" w:cs="Book Antiqua"/>
        </w:rPr>
        <w:t>]</w:t>
      </w:r>
    </w:p>
    <w:p w14:paraId="3E256199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2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a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o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enu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tochondr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ogene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l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u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xp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The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576-58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387206</w:t>
      </w:r>
      <w:r w:rsidR="006A2689" w:rsidRPr="0028615D">
        <w:rPr>
          <w:rFonts w:ascii="Book Antiqua" w:eastAsia="Book Antiqua" w:hAnsi="Book Antiqua" w:cs="Book Antiqua"/>
        </w:rPr>
        <w:t xml:space="preserve"> DOI:10.3892/etm.2017.5400]</w:t>
      </w:r>
    </w:p>
    <w:p w14:paraId="3B1E05EC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3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hmed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QU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H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kht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hari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rv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be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w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S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hati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ddiqu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m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hass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oflavonoid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lypheno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ecul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3255206</w:t>
      </w:r>
      <w:r w:rsidR="006A2689" w:rsidRPr="0028615D">
        <w:rPr>
          <w:rFonts w:ascii="Book Antiqua" w:eastAsia="Book Antiqua" w:hAnsi="Book Antiqua" w:cs="Book Antiqua"/>
        </w:rPr>
        <w:t xml:space="preserve"> DOI:</w:t>
      </w:r>
      <w:r w:rsidR="006A2689" w:rsidRPr="0028615D">
        <w:rPr>
          <w:rFonts w:ascii="Book Antiqua" w:hAnsi="Book Antiqua"/>
        </w:rPr>
        <w:t xml:space="preserve"> </w:t>
      </w:r>
      <w:r w:rsidR="006A2689" w:rsidRPr="0028615D">
        <w:rPr>
          <w:rFonts w:ascii="Book Antiqua" w:eastAsia="Book Antiqua" w:hAnsi="Book Antiqua" w:cs="Book Antiqua"/>
        </w:rPr>
        <w:t>10.3390/molecules25235491</w:t>
      </w:r>
      <w:r w:rsidRPr="0028615D">
        <w:rPr>
          <w:rFonts w:ascii="Book Antiqua" w:eastAsia="Book Antiqua" w:hAnsi="Book Antiqua" w:cs="Book Antiqua"/>
        </w:rPr>
        <w:t>]</w:t>
      </w:r>
    </w:p>
    <w:p w14:paraId="09D5F25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3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ousef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ihemmat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rim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ipou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bib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hmadias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s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ki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st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ng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variectomiz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ra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asic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23-42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804612</w:t>
      </w:r>
      <w:r w:rsidR="006A2689" w:rsidRPr="0028615D">
        <w:rPr>
          <w:rFonts w:ascii="Book Antiqua" w:eastAsia="Book Antiqua" w:hAnsi="Book Antiqua" w:cs="Book Antiqua"/>
        </w:rPr>
        <w:t xml:space="preserve"> DOI:</w:t>
      </w:r>
      <w:r w:rsidR="006A2689" w:rsidRPr="0028615D">
        <w:rPr>
          <w:rFonts w:ascii="Book Antiqua" w:hAnsi="Book Antiqua"/>
        </w:rPr>
        <w:t xml:space="preserve"> </w:t>
      </w:r>
      <w:r w:rsidR="006A2689" w:rsidRPr="0028615D">
        <w:rPr>
          <w:rFonts w:ascii="Book Antiqua" w:eastAsia="Book Antiqua" w:hAnsi="Book Antiqua" w:cs="Book Antiqua"/>
        </w:rPr>
        <w:t>10.22038/IJBMS.2017.8585</w:t>
      </w:r>
      <w:r w:rsidRPr="0028615D">
        <w:rPr>
          <w:rFonts w:ascii="Book Antiqua" w:eastAsia="Book Antiqua" w:hAnsi="Book Antiqua" w:cs="Book Antiqua"/>
        </w:rPr>
        <w:t>]</w:t>
      </w:r>
    </w:p>
    <w:p w14:paraId="6FBE077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3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a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ytochem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canc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ruce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avanic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nticance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gent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40-45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066797</w:t>
      </w:r>
      <w:r w:rsidR="006A2689" w:rsidRPr="0028615D">
        <w:rPr>
          <w:rFonts w:ascii="Book Antiqua" w:eastAsia="Book Antiqua" w:hAnsi="Book Antiqua" w:cs="Book Antiqua"/>
        </w:rPr>
        <w:t xml:space="preserve"> DOI:</w:t>
      </w:r>
      <w:r w:rsidR="006A2689" w:rsidRPr="0028615D">
        <w:rPr>
          <w:rFonts w:ascii="Book Antiqua" w:hAnsi="Book Antiqua"/>
        </w:rPr>
        <w:t xml:space="preserve"> </w:t>
      </w:r>
      <w:r w:rsidR="006A2689" w:rsidRPr="0028615D">
        <w:rPr>
          <w:rFonts w:ascii="Book Antiqua" w:eastAsia="Book Antiqua" w:hAnsi="Book Antiqua" w:cs="Book Antiqua"/>
        </w:rPr>
        <w:t>10.2174/18715206113136660336</w:t>
      </w:r>
      <w:r w:rsidRPr="0028615D">
        <w:rPr>
          <w:rFonts w:ascii="Book Antiqua" w:eastAsia="Book Antiqua" w:hAnsi="Book Antiqua" w:cs="Book Antiqua"/>
        </w:rPr>
        <w:t>]</w:t>
      </w:r>
    </w:p>
    <w:p w14:paraId="6831F5C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3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blat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lab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ham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n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zn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e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lp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ha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ruce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avanic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e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MC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ompleme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lter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166749</w:t>
      </w:r>
      <w:r w:rsidR="006A2689" w:rsidRPr="0028615D">
        <w:rPr>
          <w:rFonts w:ascii="Book Antiqua" w:eastAsia="Book Antiqua" w:hAnsi="Book Antiqua" w:cs="Book Antiqua"/>
        </w:rPr>
        <w:t xml:space="preserve"> DOI:</w:t>
      </w:r>
      <w:r w:rsidR="006A2689" w:rsidRPr="0028615D">
        <w:rPr>
          <w:rFonts w:ascii="Book Antiqua" w:hAnsi="Book Antiqua"/>
        </w:rPr>
        <w:t xml:space="preserve"> </w:t>
      </w:r>
      <w:r w:rsidR="006A2689" w:rsidRPr="0028615D">
        <w:rPr>
          <w:rFonts w:ascii="Book Antiqua" w:eastAsia="Book Antiqua" w:hAnsi="Book Antiqua" w:cs="Book Antiqua"/>
        </w:rPr>
        <w:t>10.1186/s12906-017-1610-x</w:t>
      </w:r>
      <w:r w:rsidRPr="0028615D">
        <w:rPr>
          <w:rFonts w:ascii="Book Antiqua" w:eastAsia="Book Antiqua" w:hAnsi="Book Antiqua" w:cs="Book Antiqua"/>
        </w:rPr>
        <w:t>]</w:t>
      </w:r>
    </w:p>
    <w:p w14:paraId="5FAE323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3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guayo-Mazzucat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nner-W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ssib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ta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57-6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889951</w:t>
      </w:r>
      <w:r w:rsidR="006A2689" w:rsidRPr="0028615D">
        <w:rPr>
          <w:rFonts w:ascii="Book Antiqua" w:eastAsia="Book Antiqua" w:hAnsi="Book Antiqua" w:cs="Book Antiqua"/>
        </w:rPr>
        <w:t xml:space="preserve"> DOI:</w:t>
      </w:r>
      <w:r w:rsidR="006A2689" w:rsidRPr="0028615D">
        <w:rPr>
          <w:rFonts w:ascii="Book Antiqua" w:hAnsi="Book Antiqua"/>
        </w:rPr>
        <w:t xml:space="preserve"> </w:t>
      </w:r>
      <w:r w:rsidR="006A2689" w:rsidRPr="0028615D">
        <w:rPr>
          <w:rFonts w:ascii="Book Antiqua" w:eastAsia="Book Antiqua" w:hAnsi="Book Antiqua" w:cs="Book Antiqua"/>
        </w:rPr>
        <w:t>10.1016/j.cmet.2017.08.007</w:t>
      </w:r>
      <w:r w:rsidRPr="0028615D">
        <w:rPr>
          <w:rFonts w:ascii="Book Antiqua" w:eastAsia="Book Antiqua" w:hAnsi="Book Antiqua" w:cs="Book Antiqua"/>
        </w:rPr>
        <w:t>]</w:t>
      </w:r>
    </w:p>
    <w:p w14:paraId="38CA971E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3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D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ser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uctose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insulinem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kt/FoxO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vi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as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ompleme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lterna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3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01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390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3533474</w:t>
      </w:r>
      <w:r w:rsidR="006A2689" w:rsidRPr="0028615D">
        <w:rPr>
          <w:rFonts w:ascii="Book Antiqua" w:eastAsia="Book Antiqua" w:hAnsi="Book Antiqua" w:cs="Book Antiqua"/>
        </w:rPr>
        <w:t xml:space="preserve"> DOI:</w:t>
      </w:r>
      <w:r w:rsidR="006A2689" w:rsidRPr="0028615D">
        <w:rPr>
          <w:rFonts w:ascii="Book Antiqua" w:hAnsi="Book Antiqua"/>
        </w:rPr>
        <w:t xml:space="preserve"> </w:t>
      </w:r>
      <w:r w:rsidR="006A2689" w:rsidRPr="0028615D">
        <w:rPr>
          <w:rFonts w:ascii="Book Antiqua" w:eastAsia="Book Antiqua" w:hAnsi="Book Antiqua" w:cs="Book Antiqua"/>
        </w:rPr>
        <w:t>10.1155/2013/303902</w:t>
      </w:r>
      <w:r w:rsidRPr="0028615D">
        <w:rPr>
          <w:rFonts w:ascii="Book Antiqua" w:eastAsia="Book Antiqua" w:hAnsi="Book Antiqua" w:cs="Book Antiqua"/>
        </w:rPr>
        <w:t>]</w:t>
      </w:r>
    </w:p>
    <w:p w14:paraId="4F1439E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3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osku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O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n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orkmaz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avono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n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ptozot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a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mag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5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17-12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bookmarkStart w:id="1" w:name="OLE_LINK2"/>
      <w:r w:rsidRPr="0028615D">
        <w:rPr>
          <w:rFonts w:ascii="Book Antiqua" w:eastAsia="Book Antiqua" w:hAnsi="Book Antiqua" w:cs="Book Antiqua"/>
        </w:rPr>
        <w:t>15629256</w:t>
      </w:r>
      <w:bookmarkEnd w:id="1"/>
      <w:r w:rsidR="006A2689" w:rsidRPr="0028615D">
        <w:rPr>
          <w:rFonts w:ascii="Book Antiqua" w:eastAsia="Book Antiqua" w:hAnsi="Book Antiqua" w:cs="Book Antiqua"/>
        </w:rPr>
        <w:t xml:space="preserve"> </w:t>
      </w:r>
      <w:r w:rsidR="00972623" w:rsidRPr="0028615D">
        <w:rPr>
          <w:rFonts w:ascii="Book Antiqua" w:eastAsia="Book Antiqua" w:hAnsi="Book Antiqua" w:cs="Book Antiqua"/>
        </w:rPr>
        <w:t>DOI: 10.1016/j.phrs.2004.06.002</w:t>
      </w:r>
      <w:r w:rsidRPr="0028615D">
        <w:rPr>
          <w:rFonts w:ascii="Book Antiqua" w:eastAsia="Book Antiqua" w:hAnsi="Book Antiqua" w:cs="Book Antiqua"/>
        </w:rPr>
        <w:t>]</w:t>
      </w:r>
    </w:p>
    <w:p w14:paraId="55FD60BA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3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Oyedem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O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waog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ukwum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I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eyem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tsabis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wa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iyegor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ul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glycem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at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zym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nk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l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e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lic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lecu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a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xokin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talas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oo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4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1312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876980</w:t>
      </w:r>
      <w:r w:rsidR="00972623" w:rsidRPr="0028615D">
        <w:rPr>
          <w:rFonts w:ascii="Book Antiqua" w:eastAsia="Book Antiqua" w:hAnsi="Book Antiqua" w:cs="Book Antiqua"/>
        </w:rPr>
        <w:t xml:space="preserve"> DOI:</w:t>
      </w:r>
      <w:r w:rsidR="00972623" w:rsidRPr="0028615D">
        <w:rPr>
          <w:rFonts w:ascii="Book Antiqua" w:hAnsi="Book Antiqua"/>
        </w:rPr>
        <w:t xml:space="preserve"> </w:t>
      </w:r>
      <w:r w:rsidR="00972623" w:rsidRPr="0028615D">
        <w:rPr>
          <w:rFonts w:ascii="Book Antiqua" w:eastAsia="Book Antiqua" w:hAnsi="Book Antiqua" w:cs="Book Antiqua"/>
        </w:rPr>
        <w:t>10.1111/jfbc.13127</w:t>
      </w:r>
      <w:r w:rsidRPr="0028615D">
        <w:rPr>
          <w:rFonts w:ascii="Book Antiqua" w:eastAsia="Book Antiqua" w:hAnsi="Book Antiqua" w:cs="Book Antiqua"/>
        </w:rPr>
        <w:t>]</w:t>
      </w:r>
    </w:p>
    <w:p w14:paraId="7474A04D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3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u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elio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ow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dgeworth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rdneri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rug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e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eve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2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55-96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720871</w:t>
      </w:r>
      <w:r w:rsidR="00972623" w:rsidRPr="0028615D">
        <w:rPr>
          <w:rFonts w:ascii="Book Antiqua" w:eastAsia="Book Antiqua" w:hAnsi="Book Antiqua" w:cs="Book Antiqua"/>
        </w:rPr>
        <w:t xml:space="preserve"> </w:t>
      </w:r>
      <w:r w:rsidR="00664267" w:rsidRPr="0028615D">
        <w:rPr>
          <w:rFonts w:ascii="Book Antiqua" w:eastAsia="Book Antiqua" w:hAnsi="Book Antiqua" w:cs="Book Antiqua"/>
        </w:rPr>
        <w:t>DOI: 10.2147/DDDT.S153898</w:t>
      </w:r>
      <w:r w:rsidRPr="0028615D">
        <w:rPr>
          <w:rFonts w:ascii="Book Antiqua" w:eastAsia="Book Antiqua" w:hAnsi="Book Antiqua" w:cs="Book Antiqua"/>
        </w:rPr>
        <w:t>]</w:t>
      </w:r>
    </w:p>
    <w:p w14:paraId="393696E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3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Vessal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mmat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se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ptoz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omp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che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ysi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Toxic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3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35C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57-36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bookmarkStart w:id="2" w:name="OLE_LINK3"/>
      <w:r w:rsidRPr="0028615D">
        <w:rPr>
          <w:rFonts w:ascii="Book Antiqua" w:eastAsia="Book Antiqua" w:hAnsi="Book Antiqua" w:cs="Book Antiqua"/>
        </w:rPr>
        <w:t>12927910</w:t>
      </w:r>
      <w:bookmarkEnd w:id="2"/>
      <w:r w:rsidR="00972623" w:rsidRPr="0028615D">
        <w:rPr>
          <w:rFonts w:ascii="Book Antiqua" w:eastAsia="Book Antiqua" w:hAnsi="Book Antiqua" w:cs="Book Antiqua"/>
        </w:rPr>
        <w:t xml:space="preserve"> DOI:</w:t>
      </w:r>
      <w:r w:rsidR="00972623" w:rsidRPr="0028615D">
        <w:rPr>
          <w:rFonts w:ascii="Book Antiqua" w:hAnsi="Book Antiqua"/>
        </w:rPr>
        <w:t xml:space="preserve"> </w:t>
      </w:r>
      <w:r w:rsidR="00972623" w:rsidRPr="0028615D">
        <w:rPr>
          <w:rFonts w:ascii="Book Antiqua" w:eastAsia="Book Antiqua" w:hAnsi="Book Antiqua" w:cs="Book Antiqua"/>
        </w:rPr>
        <w:t>10.1016/s1532-045</w:t>
      </w:r>
      <w:r w:rsidR="00F95A10" w:rsidRPr="0028615D">
        <w:rPr>
          <w:rFonts w:ascii="Book Antiqua" w:eastAsia="Book Antiqua" w:hAnsi="Book Antiqua" w:cs="Book Antiqua"/>
        </w:rPr>
        <w:t>6(03)</w:t>
      </w:r>
      <w:r w:rsidR="00972623" w:rsidRPr="0028615D">
        <w:rPr>
          <w:rFonts w:ascii="Book Antiqua" w:eastAsia="Book Antiqua" w:hAnsi="Book Antiqua" w:cs="Book Antiqua"/>
        </w:rPr>
        <w:t>00140-6</w:t>
      </w:r>
      <w:r w:rsidRPr="0028615D">
        <w:rPr>
          <w:rFonts w:ascii="Book Antiqua" w:eastAsia="Book Antiqua" w:hAnsi="Book Antiqua" w:cs="Book Antiqua"/>
        </w:rPr>
        <w:t>]</w:t>
      </w:r>
    </w:p>
    <w:p w14:paraId="7E489367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4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o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X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erarin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ytothe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61-97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339367</w:t>
      </w:r>
      <w:r w:rsidR="00972623" w:rsidRPr="0028615D">
        <w:rPr>
          <w:rFonts w:ascii="Book Antiqua" w:eastAsia="Book Antiqua" w:hAnsi="Book Antiqua" w:cs="Book Antiqua"/>
        </w:rPr>
        <w:t xml:space="preserve"> DOI:</w:t>
      </w:r>
      <w:r w:rsidR="00972623" w:rsidRPr="0028615D">
        <w:rPr>
          <w:rFonts w:ascii="Book Antiqua" w:hAnsi="Book Antiqua"/>
        </w:rPr>
        <w:t xml:space="preserve"> </w:t>
      </w:r>
      <w:r w:rsidR="00972623" w:rsidRPr="0028615D">
        <w:rPr>
          <w:rFonts w:ascii="Book Antiqua" w:eastAsia="Book Antiqua" w:hAnsi="Book Antiqua" w:cs="Book Antiqua"/>
        </w:rPr>
        <w:t>10.1002/ptr.5083</w:t>
      </w:r>
      <w:r w:rsidRPr="0028615D">
        <w:rPr>
          <w:rFonts w:ascii="Book Antiqua" w:eastAsia="Book Antiqua" w:hAnsi="Book Antiqua" w:cs="Book Antiqua"/>
        </w:rPr>
        <w:t>]</w:t>
      </w:r>
    </w:p>
    <w:p w14:paraId="414BD50C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4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he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X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age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erar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oflav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erar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bat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h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4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771-178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525896</w:t>
      </w:r>
      <w:r w:rsidR="00972623" w:rsidRPr="0028615D">
        <w:rPr>
          <w:rFonts w:ascii="Book Antiqua" w:eastAsia="Book Antiqua" w:hAnsi="Book Antiqua" w:cs="Book Antiqua"/>
        </w:rPr>
        <w:t xml:space="preserve"> DOI:</w:t>
      </w:r>
      <w:r w:rsidR="00972623" w:rsidRPr="0028615D">
        <w:rPr>
          <w:rFonts w:ascii="Book Antiqua" w:hAnsi="Book Antiqua"/>
        </w:rPr>
        <w:t xml:space="preserve"> </w:t>
      </w:r>
      <w:r w:rsidR="00972623" w:rsidRPr="0028615D">
        <w:rPr>
          <w:rFonts w:ascii="Book Antiqua" w:eastAsia="Book Antiqua" w:hAnsi="Book Antiqua" w:cs="Book Antiqua"/>
        </w:rPr>
        <w:t>10.1142/S0192415X18500891</w:t>
      </w:r>
      <w:r w:rsidRPr="0028615D">
        <w:rPr>
          <w:rFonts w:ascii="Book Antiqua" w:eastAsia="Book Antiqua" w:hAnsi="Book Antiqua" w:cs="Book Antiqua"/>
        </w:rPr>
        <w:t>]</w:t>
      </w:r>
    </w:p>
    <w:p w14:paraId="1539064D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4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era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P-1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61-37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6789107</w:t>
      </w:r>
      <w:r w:rsidR="00972623" w:rsidRPr="0028615D">
        <w:rPr>
          <w:rFonts w:ascii="Book Antiqua" w:eastAsia="Book Antiqua" w:hAnsi="Book Antiqua" w:cs="Book Antiqua"/>
        </w:rPr>
        <w:t xml:space="preserve"> DOI:</w:t>
      </w:r>
      <w:r w:rsidR="00972623" w:rsidRPr="0028615D">
        <w:rPr>
          <w:rFonts w:ascii="Book Antiqua" w:hAnsi="Book Antiqua"/>
        </w:rPr>
        <w:t xml:space="preserve"> </w:t>
      </w:r>
      <w:r w:rsidR="00972623" w:rsidRPr="0028615D">
        <w:rPr>
          <w:rFonts w:ascii="Book Antiqua" w:eastAsia="Book Antiqua" w:hAnsi="Book Antiqua" w:cs="Book Antiqua"/>
        </w:rPr>
        <w:t>10.1210/me.2015-1213</w:t>
      </w:r>
      <w:r w:rsidRPr="0028615D">
        <w:rPr>
          <w:rFonts w:ascii="Book Antiqua" w:eastAsia="Book Antiqua" w:hAnsi="Book Antiqua" w:cs="Book Antiqua"/>
        </w:rPr>
        <w:t>]</w:t>
      </w:r>
    </w:p>
    <w:p w14:paraId="47B382C0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4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anggu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era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rviv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5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71-7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827001</w:t>
      </w:r>
      <w:r w:rsidR="00972623" w:rsidRPr="0028615D">
        <w:rPr>
          <w:rFonts w:ascii="Book Antiqua" w:eastAsia="Book Antiqua" w:hAnsi="Book Antiqua" w:cs="Book Antiqua"/>
        </w:rPr>
        <w:t xml:space="preserve"> DOI:</w:t>
      </w:r>
      <w:r w:rsidR="00972623" w:rsidRPr="0028615D">
        <w:rPr>
          <w:rFonts w:ascii="Book Antiqua" w:hAnsi="Book Antiqua"/>
        </w:rPr>
        <w:t xml:space="preserve"> </w:t>
      </w:r>
      <w:r w:rsidR="00972623" w:rsidRPr="0028615D">
        <w:rPr>
          <w:rFonts w:ascii="Book Antiqua" w:eastAsia="Book Antiqua" w:hAnsi="Book Antiqua" w:cs="Book Antiqua"/>
        </w:rPr>
        <w:t>10.1530/JME-13-0302</w:t>
      </w:r>
      <w:r w:rsidRPr="0028615D">
        <w:rPr>
          <w:rFonts w:ascii="Book Antiqua" w:eastAsia="Book Antiqua" w:hAnsi="Book Antiqua" w:cs="Book Antiqua"/>
        </w:rPr>
        <w:t>]</w:t>
      </w:r>
    </w:p>
    <w:p w14:paraId="4CABE43A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4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end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R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r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ugu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B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al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nef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rgass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peci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g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v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-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600190</w:t>
      </w:r>
      <w:r w:rsidR="00972623" w:rsidRPr="0028615D">
        <w:rPr>
          <w:rFonts w:ascii="Book Antiqua" w:eastAsia="Book Antiqua" w:hAnsi="Book Antiqua" w:cs="Book Antiqua"/>
        </w:rPr>
        <w:t xml:space="preserve"> DOI:</w:t>
      </w:r>
      <w:r w:rsidR="00972623" w:rsidRPr="0028615D">
        <w:rPr>
          <w:rFonts w:ascii="Book Antiqua" w:hAnsi="Book Antiqua"/>
        </w:rPr>
        <w:t xml:space="preserve"> </w:t>
      </w:r>
      <w:r w:rsidR="00972623" w:rsidRPr="0028615D">
        <w:rPr>
          <w:rFonts w:ascii="Book Antiqua" w:eastAsia="Book Antiqua" w:hAnsi="Book Antiqua" w:cs="Book Antiqua"/>
        </w:rPr>
        <w:t>10.4103/0973-7847.125514</w:t>
      </w:r>
      <w:r w:rsidRPr="0028615D">
        <w:rPr>
          <w:rFonts w:ascii="Book Antiqua" w:eastAsia="Book Antiqua" w:hAnsi="Book Antiqua" w:cs="Book Antiqua"/>
        </w:rPr>
        <w:t>]</w:t>
      </w:r>
    </w:p>
    <w:p w14:paraId="795F7529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4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otshaker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brahim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o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th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ir-Bej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ha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row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awe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Sargass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lycystum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dne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ve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e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vi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as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ompleme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lterna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01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7940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516503</w:t>
      </w:r>
      <w:r w:rsidR="00972623" w:rsidRPr="0028615D">
        <w:rPr>
          <w:rFonts w:ascii="Book Antiqua" w:eastAsia="Book Antiqua" w:hAnsi="Book Antiqua" w:cs="Book Antiqua"/>
        </w:rPr>
        <w:t xml:space="preserve"> DOI:</w:t>
      </w:r>
      <w:r w:rsidR="00972623" w:rsidRPr="0028615D">
        <w:rPr>
          <w:rFonts w:ascii="Book Antiqua" w:hAnsi="Book Antiqua"/>
        </w:rPr>
        <w:t xml:space="preserve"> </w:t>
      </w:r>
      <w:r w:rsidR="00972623" w:rsidRPr="0028615D">
        <w:rPr>
          <w:rFonts w:ascii="Book Antiqua" w:eastAsia="Book Antiqua" w:hAnsi="Book Antiqua" w:cs="Book Antiqua"/>
        </w:rPr>
        <w:t>10.1155/2014/379407</w:t>
      </w:r>
      <w:r w:rsidRPr="0028615D">
        <w:rPr>
          <w:rFonts w:ascii="Book Antiqua" w:eastAsia="Book Antiqua" w:hAnsi="Book Antiqua" w:cs="Book Antiqua"/>
        </w:rPr>
        <w:t>]</w:t>
      </w:r>
    </w:p>
    <w:p w14:paraId="5E1E9BE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4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kbarzadeh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holampou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rzadin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nes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mavand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azzen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eshavarz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rga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rgass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ligocyst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ptozot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ra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asic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42-34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511502</w:t>
      </w:r>
      <w:r w:rsidR="00972623" w:rsidRPr="0028615D">
        <w:rPr>
          <w:rFonts w:ascii="Book Antiqua" w:eastAsia="Book Antiqua" w:hAnsi="Book Antiqua" w:cs="Book Antiqua"/>
        </w:rPr>
        <w:t xml:space="preserve"> DOI:</w:t>
      </w:r>
      <w:r w:rsidR="00972623" w:rsidRPr="0028615D">
        <w:rPr>
          <w:rFonts w:ascii="Book Antiqua" w:hAnsi="Book Antiqua"/>
        </w:rPr>
        <w:t xml:space="preserve"> </w:t>
      </w:r>
      <w:r w:rsidR="00972623" w:rsidRPr="0028615D">
        <w:rPr>
          <w:rFonts w:ascii="Book Antiqua" w:eastAsia="Book Antiqua" w:hAnsi="Book Antiqua" w:cs="Book Antiqua"/>
        </w:rPr>
        <w:t>10.22038/IJBMS.2018.25654.6329</w:t>
      </w:r>
      <w:r w:rsidRPr="0028615D">
        <w:rPr>
          <w:rFonts w:ascii="Book Antiqua" w:eastAsia="Book Antiqua" w:hAnsi="Book Antiqua" w:cs="Book Antiqua"/>
        </w:rPr>
        <w:t>]</w:t>
      </w:r>
    </w:p>
    <w:p w14:paraId="574FF06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4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F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ilber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feiff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s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elior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glycem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e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ngen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pp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ysi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ta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80-48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2509809</w:t>
      </w:r>
      <w:r w:rsidR="00972623" w:rsidRPr="0028615D">
        <w:rPr>
          <w:rFonts w:ascii="Book Antiqua" w:eastAsia="Book Antiqua" w:hAnsi="Book Antiqua" w:cs="Book Antiqua"/>
        </w:rPr>
        <w:t xml:space="preserve"> DOI:</w:t>
      </w:r>
      <w:r w:rsidR="00972623" w:rsidRPr="0028615D">
        <w:rPr>
          <w:rFonts w:ascii="Book Antiqua" w:hAnsi="Book Antiqua"/>
        </w:rPr>
        <w:t xml:space="preserve"> </w:t>
      </w:r>
      <w:r w:rsidR="00972623" w:rsidRPr="0028615D">
        <w:rPr>
          <w:rFonts w:ascii="Book Antiqua" w:eastAsia="Book Antiqua" w:hAnsi="Book Antiqua" w:cs="Book Antiqua"/>
        </w:rPr>
        <w:t>10.1139/h2012-005</w:t>
      </w:r>
      <w:r w:rsidRPr="0028615D">
        <w:rPr>
          <w:rFonts w:ascii="Book Antiqua" w:eastAsia="Book Antiqua" w:hAnsi="Book Antiqua" w:cs="Book Antiqua"/>
        </w:rPr>
        <w:t>]</w:t>
      </w:r>
    </w:p>
    <w:p w14:paraId="30C70A3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4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ngohr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K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cks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cCuai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g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wardzi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hod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S-2-med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GF-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GF-alph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G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ugm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a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lifera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5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66-97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1916914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2337/diabetes.51.4.966</w:t>
      </w:r>
      <w:r w:rsidRPr="0028615D">
        <w:rPr>
          <w:rFonts w:ascii="Book Antiqua" w:eastAsia="Book Antiqua" w:hAnsi="Book Antiqua" w:cs="Book Antiqua"/>
        </w:rPr>
        <w:t>]</w:t>
      </w:r>
    </w:p>
    <w:p w14:paraId="5EE0D067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4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ousef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rim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ihemmat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ipou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bib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hmadias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s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variectomy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ju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ra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asic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009-101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085595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22038/IJBMS.2017.9269</w:t>
      </w:r>
      <w:r w:rsidRPr="0028615D">
        <w:rPr>
          <w:rFonts w:ascii="Book Antiqua" w:eastAsia="Book Antiqua" w:hAnsi="Book Antiqua" w:cs="Book Antiqua"/>
        </w:rPr>
        <w:t>]</w:t>
      </w:r>
    </w:p>
    <w:p w14:paraId="71A7DE20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5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swal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um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uh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mw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um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mw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K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lecu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proa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gife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ain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-re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lication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ur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abete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v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690-69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584372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2174/1573399815666191004112023</w:t>
      </w:r>
      <w:r w:rsidRPr="0028615D">
        <w:rPr>
          <w:rFonts w:ascii="Book Antiqua" w:eastAsia="Book Antiqua" w:hAnsi="Book Antiqua" w:cs="Book Antiqua"/>
        </w:rPr>
        <w:t>]</w:t>
      </w:r>
    </w:p>
    <w:p w14:paraId="5001623E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5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he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W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illan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on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um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ilmaz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nedd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ng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D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sting-Mimick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gn3-Driv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er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6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775-788.e1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235195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1016/j.cell.2017.01.040</w:t>
      </w:r>
      <w:r w:rsidRPr="0028615D">
        <w:rPr>
          <w:rFonts w:ascii="Book Antiqua" w:eastAsia="Book Antiqua" w:hAnsi="Book Antiqua" w:cs="Book Antiqua"/>
        </w:rPr>
        <w:t>]</w:t>
      </w:r>
    </w:p>
    <w:p w14:paraId="6022BEA9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5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W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L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gife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ilit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lif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preg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c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or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016-903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853132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3390/ijms15059016</w:t>
      </w:r>
      <w:r w:rsidRPr="0028615D">
        <w:rPr>
          <w:rFonts w:ascii="Book Antiqua" w:eastAsia="Book Antiqua" w:hAnsi="Book Antiqua" w:cs="Book Antiqua"/>
        </w:rPr>
        <w:t>]</w:t>
      </w:r>
    </w:p>
    <w:p w14:paraId="2FF946F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5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W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a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gife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16INK4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4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31-324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512742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3892/ijmm.2018.3524</w:t>
      </w:r>
      <w:r w:rsidRPr="0028615D">
        <w:rPr>
          <w:rFonts w:ascii="Book Antiqua" w:eastAsia="Book Antiqua" w:hAnsi="Book Antiqua" w:cs="Book Antiqua"/>
        </w:rPr>
        <w:t>]</w:t>
      </w:r>
    </w:p>
    <w:p w14:paraId="09235476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5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o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X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h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ver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nef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posid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vi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as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ompleme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lterna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019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92568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118959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1155/2019/4925682</w:t>
      </w:r>
      <w:r w:rsidRPr="0028615D">
        <w:rPr>
          <w:rFonts w:ascii="Book Antiqua" w:eastAsia="Book Antiqua" w:hAnsi="Book Antiqua" w:cs="Book Antiqua"/>
        </w:rPr>
        <w:t>]</w:t>
      </w:r>
    </w:p>
    <w:p w14:paraId="2B6BDC3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5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ulifso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IC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rni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is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rg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ke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s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bro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K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lifera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roc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at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ca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U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6247-625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7404238</w:t>
      </w:r>
      <w:r w:rsidR="00EC524B" w:rsidRPr="0028615D">
        <w:rPr>
          <w:rFonts w:ascii="Book Antiqua" w:eastAsia="Book Antiqua" w:hAnsi="Book Antiqua" w:cs="Book Antiqua"/>
        </w:rPr>
        <w:t xml:space="preserve"> DOI: 10.1073/pnas.0701509104]</w:t>
      </w:r>
    </w:p>
    <w:p w14:paraId="63EC8119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5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a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DD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p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a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rviv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atenin/TCF7L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eath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174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950476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1038/cddis.2015.107</w:t>
      </w:r>
      <w:r w:rsidRPr="0028615D">
        <w:rPr>
          <w:rFonts w:ascii="Book Antiqua" w:eastAsia="Book Antiqua" w:hAnsi="Book Antiqua" w:cs="Book Antiqua"/>
        </w:rPr>
        <w:t>]</w:t>
      </w:r>
    </w:p>
    <w:p w14:paraId="032188B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5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tragal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V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ri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tragal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mbranaceu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ear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dv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8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89-11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089240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1016/bs.apha.2019.08.002</w:t>
      </w:r>
      <w:r w:rsidRPr="0028615D">
        <w:rPr>
          <w:rFonts w:ascii="Book Antiqua" w:eastAsia="Book Antiqua" w:hAnsi="Book Antiqua" w:cs="Book Antiqua"/>
        </w:rPr>
        <w:t>]</w:t>
      </w:r>
    </w:p>
    <w:p w14:paraId="38872FF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5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u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o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twor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lo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lo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lecu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tragal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mbranace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n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Trans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63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930034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21037/atm.2019.10.118</w:t>
      </w:r>
      <w:r w:rsidRPr="0028615D">
        <w:rPr>
          <w:rFonts w:ascii="Book Antiqua" w:eastAsia="Book Antiqua" w:hAnsi="Book Antiqua" w:cs="Book Antiqua"/>
        </w:rPr>
        <w:t>]</w:t>
      </w:r>
    </w:p>
    <w:p w14:paraId="354731B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5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Darakhsha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dmeshk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u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sseinzade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lag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sakhtnezh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ymoquin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95-9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38-15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829334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1016/j.phrs.2015.03.011</w:t>
      </w:r>
      <w:r w:rsidRPr="0028615D">
        <w:rPr>
          <w:rFonts w:ascii="Book Antiqua" w:eastAsia="Book Antiqua" w:hAnsi="Book Antiqua" w:cs="Book Antiqua"/>
        </w:rPr>
        <w:t>]</w:t>
      </w:r>
    </w:p>
    <w:p w14:paraId="074BA31C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6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El-Shem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G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ensar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sae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kht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H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therap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ymoquin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gr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han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asculariz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pato-Re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turban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ptozot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o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-2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926842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1159/000480018</w:t>
      </w:r>
      <w:r w:rsidRPr="0028615D">
        <w:rPr>
          <w:rFonts w:ascii="Book Antiqua" w:eastAsia="Book Antiqua" w:hAnsi="Book Antiqua" w:cs="Book Antiqua"/>
        </w:rPr>
        <w:t>]</w:t>
      </w:r>
    </w:p>
    <w:p w14:paraId="7BBD2A4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6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l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Wafa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J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igell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tiv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ymoquin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clooxygenase-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ptozot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ancre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3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42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841-84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3429494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1097/MPA.0b013e318279ac1c</w:t>
      </w:r>
      <w:r w:rsidRPr="0028615D">
        <w:rPr>
          <w:rFonts w:ascii="Book Antiqua" w:eastAsia="Book Antiqua" w:hAnsi="Book Antiqua" w:cs="Book Antiqua"/>
        </w:rPr>
        <w:t>]</w:t>
      </w:r>
    </w:p>
    <w:p w14:paraId="230C067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6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Boyd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r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ddlet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nat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uro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diatio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rogl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ng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4572030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3390/cells10092381</w:t>
      </w:r>
      <w:r w:rsidRPr="0028615D">
        <w:rPr>
          <w:rFonts w:ascii="Book Antiqua" w:eastAsia="Book Antiqua" w:hAnsi="Book Antiqua" w:cs="Book Antiqua"/>
        </w:rPr>
        <w:t>]</w:t>
      </w:r>
    </w:p>
    <w:p w14:paraId="1F5FE150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6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anse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B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nto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R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nt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eud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nnes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on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eel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ndrup-Pouls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lipotox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dit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or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so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6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69-7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030388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1530/JME-17-0262</w:t>
      </w:r>
      <w:r w:rsidRPr="0028615D">
        <w:rPr>
          <w:rFonts w:ascii="Book Antiqua" w:eastAsia="Book Antiqua" w:hAnsi="Book Antiqua" w:cs="Book Antiqua"/>
        </w:rPr>
        <w:t>]</w:t>
      </w:r>
    </w:p>
    <w:p w14:paraId="3C537FB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6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Evans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L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ddux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oldf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D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lecu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ntioxi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dox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ig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040-105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5998259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EC524B" w:rsidRPr="0028615D">
        <w:rPr>
          <w:rFonts w:ascii="Book Antiqua" w:hAnsi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10.1089/ars.2005.7.1040</w:t>
      </w:r>
      <w:r w:rsidRPr="0028615D">
        <w:rPr>
          <w:rFonts w:ascii="Book Antiqua" w:eastAsia="Book Antiqua" w:hAnsi="Book Antiqua" w:cs="Book Antiqua"/>
        </w:rPr>
        <w:t>]</w:t>
      </w:r>
    </w:p>
    <w:p w14:paraId="6A589960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6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</w:t>
      </w:r>
      <w:r w:rsidR="00241872" w:rsidRPr="0028615D">
        <w:rPr>
          <w:rFonts w:ascii="Book Antiqua" w:eastAsia="Book Antiqua" w:hAnsi="Book Antiqua" w:cs="Book Antiqua"/>
          <w:b/>
          <w:bCs/>
        </w:rPr>
        <w:t>e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="00036FA5" w:rsidRPr="0028615D">
        <w:rPr>
          <w:rFonts w:ascii="Book Antiqua" w:eastAsia="Book Antiqua" w:hAnsi="Book Antiqua" w:cs="Book Antiqua"/>
          <w:b/>
          <w:bCs/>
        </w:rPr>
        <w:t>L</w:t>
      </w:r>
      <w:r w:rsidRPr="0028615D">
        <w:rPr>
          <w:rFonts w:ascii="Book Antiqua" w:eastAsia="Book Antiqua" w:hAnsi="Book Antiqua" w:cs="Book Antiqua"/>
          <w:b/>
          <w:bCs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241872" w:rsidRPr="0028615D">
        <w:rPr>
          <w:rFonts w:ascii="Book Antiqua" w:eastAsia="Book Antiqua" w:hAnsi="Book Antiqua" w:cs="Book Antiqua"/>
        </w:rPr>
        <w:t>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241872" w:rsidRPr="0028615D">
        <w:rPr>
          <w:rFonts w:ascii="Book Antiqua" w:eastAsia="Book Antiqua" w:hAnsi="Book Antiqua" w:cs="Book Antiqua"/>
        </w:rPr>
        <w:t>Z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241872" w:rsidRPr="0028615D">
        <w:rPr>
          <w:rFonts w:ascii="Book Antiqua" w:eastAsia="Book Antiqua" w:hAnsi="Book Antiqua" w:cs="Book Antiqua"/>
        </w:rPr>
        <w:t xml:space="preserve">Wang L, </w:t>
      </w:r>
      <w:r w:rsidRPr="0028615D">
        <w:rPr>
          <w:rFonts w:ascii="Book Antiqua" w:eastAsia="Book Antiqua" w:hAnsi="Book Antiqua" w:cs="Book Antiqua"/>
        </w:rPr>
        <w:t>Zh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241872" w:rsidRPr="0028615D">
        <w:rPr>
          <w:rFonts w:ascii="Book Antiqua" w:eastAsia="Book Antiqua" w:hAnsi="Book Antiqua" w:cs="Book Antiqua"/>
        </w:rPr>
        <w:t xml:space="preserve">Wang Y,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241872" w:rsidRPr="0028615D">
        <w:rPr>
          <w:rFonts w:ascii="Book Antiqua" w:eastAsia="Book Antiqua" w:hAnsi="Book Antiqua" w:cs="Book Antiqua"/>
        </w:rPr>
        <w:t>F</w:t>
      </w:r>
      <w:r w:rsidRPr="0028615D">
        <w:rPr>
          <w:rFonts w:ascii="Book Antiqua" w:eastAsia="Book Antiqua" w:hAnsi="Book Antiqua" w:cs="Book Antiqua"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ynamic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r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gress</w:t>
      </w:r>
      <w:r w:rsidR="006D75F0" w:rsidRPr="0028615D">
        <w:rPr>
          <w:rFonts w:ascii="Book Antiqua" w:eastAsia="Book Antiqua" w:hAnsi="Book Antiqua" w:cs="Book Antiqua"/>
        </w:rPr>
        <w:t xml:space="preserve">. </w:t>
      </w:r>
      <w:r w:rsidR="006D75F0" w:rsidRPr="0028615D">
        <w:rPr>
          <w:rFonts w:ascii="Book Antiqua" w:eastAsia="Book Antiqua" w:hAnsi="Book Antiqua" w:cs="Book Antiqua"/>
          <w:i/>
          <w:iCs/>
        </w:rPr>
        <w:t>Chinese Science Bulletin</w:t>
      </w:r>
      <w:r w:rsidR="006D75F0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</w:t>
      </w:r>
      <w:r w:rsidR="006D75F0" w:rsidRPr="0028615D">
        <w:rPr>
          <w:rFonts w:ascii="Book Antiqua" w:eastAsia="Book Antiqua" w:hAnsi="Book Antiqua" w:cs="Book Antiqua"/>
        </w:rPr>
        <w:t xml:space="preserve">; </w:t>
      </w:r>
      <w:r w:rsidR="006D75F0" w:rsidRPr="0028615D">
        <w:rPr>
          <w:rFonts w:ascii="Book Antiqua" w:eastAsia="Book Antiqua" w:hAnsi="Book Antiqua" w:cs="Book Antiqua"/>
          <w:b/>
          <w:bCs/>
        </w:rPr>
        <w:t>6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139</w:t>
      </w:r>
      <w:r w:rsidR="0075149E" w:rsidRPr="0028615D">
        <w:rPr>
          <w:rFonts w:ascii="Book Antiqua" w:eastAsia="Book Antiqua" w:hAnsi="Book Antiqua" w:cs="Book Antiqua"/>
        </w:rPr>
        <w:t xml:space="preserve"> [DOI:</w:t>
      </w:r>
      <w:r w:rsidR="0075149E" w:rsidRPr="0028615D">
        <w:rPr>
          <w:rFonts w:ascii="Book Antiqua" w:hAnsi="Book Antiqua"/>
        </w:rPr>
        <w:t xml:space="preserve"> </w:t>
      </w:r>
      <w:r w:rsidR="0075149E" w:rsidRPr="0028615D">
        <w:rPr>
          <w:rFonts w:ascii="Book Antiqua" w:eastAsia="Book Antiqua" w:hAnsi="Book Antiqua" w:cs="Book Antiqua"/>
        </w:rPr>
        <w:t>10.1360/TB-2020-0708]</w:t>
      </w:r>
    </w:p>
    <w:p w14:paraId="6400F3A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6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bat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est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lc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mbard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rimald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appavig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perlongan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a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ragl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s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tochondr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ymak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utopha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nescen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em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ev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9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39-15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154010</w:t>
      </w:r>
      <w:r w:rsidR="002932CF" w:rsidRPr="0028615D">
        <w:rPr>
          <w:rFonts w:ascii="Book Antiqua" w:eastAsia="Book Antiqua" w:hAnsi="Book Antiqua" w:cs="Book Antiqua"/>
        </w:rPr>
        <w:t xml:space="preserve"> </w:t>
      </w:r>
      <w:r w:rsidR="00EC524B" w:rsidRPr="0028615D">
        <w:rPr>
          <w:rFonts w:ascii="Book Antiqua" w:eastAsia="Book Antiqua" w:hAnsi="Book Antiqua" w:cs="Book Antiqua"/>
        </w:rPr>
        <w:t>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1016/j.semcdb.2019.05.022</w:t>
      </w:r>
      <w:r w:rsidRPr="0028615D">
        <w:rPr>
          <w:rFonts w:ascii="Book Antiqua" w:eastAsia="Book Antiqua" w:hAnsi="Book Antiqua" w:cs="Book Antiqua"/>
        </w:rPr>
        <w:t>]</w:t>
      </w:r>
    </w:p>
    <w:p w14:paraId="1390509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6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im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han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Transpla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ro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5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451-145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079939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1016/j.transproceed.2019.03.022</w:t>
      </w:r>
      <w:r w:rsidRPr="0028615D">
        <w:rPr>
          <w:rFonts w:ascii="Book Antiqua" w:eastAsia="Book Antiqua" w:hAnsi="Book Antiqua" w:cs="Book Antiqua"/>
        </w:rPr>
        <w:t>]</w:t>
      </w:r>
    </w:p>
    <w:p w14:paraId="226FB10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6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W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i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Z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X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o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2D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ra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asic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629-63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4249264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22038/ijbms.2021.52005.11792</w:t>
      </w:r>
      <w:r w:rsidRPr="0028615D">
        <w:rPr>
          <w:rFonts w:ascii="Book Antiqua" w:eastAsia="Book Antiqua" w:hAnsi="Book Antiqua" w:cs="Book Antiqua"/>
        </w:rPr>
        <w:t>]</w:t>
      </w:r>
    </w:p>
    <w:p w14:paraId="31E73807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6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e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r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e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I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K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anidin-3-gluc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o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lber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u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ain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toxicity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p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723-272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501967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3892/mmr.2014.3078</w:t>
      </w:r>
      <w:r w:rsidRPr="0028615D">
        <w:rPr>
          <w:rFonts w:ascii="Book Antiqua" w:eastAsia="Book Antiqua" w:hAnsi="Book Antiqua" w:cs="Book Antiqua"/>
        </w:rPr>
        <w:t>]</w:t>
      </w:r>
    </w:p>
    <w:p w14:paraId="0E5D404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7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e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e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I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K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anidin-3-gluc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o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lber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u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ain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05-41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435295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3892/ijmm.2014.2013</w:t>
      </w:r>
      <w:r w:rsidRPr="0028615D">
        <w:rPr>
          <w:rFonts w:ascii="Book Antiqua" w:eastAsia="Book Antiqua" w:hAnsi="Book Antiqua" w:cs="Book Antiqua"/>
        </w:rPr>
        <w:t>]</w:t>
      </w:r>
    </w:p>
    <w:p w14:paraId="2A76E40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7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izamutdinov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IT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u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I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hocyan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ptozot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por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oo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5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419-142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9785000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1002/mnfr.200800526</w:t>
      </w:r>
      <w:r w:rsidRPr="0028615D">
        <w:rPr>
          <w:rFonts w:ascii="Book Antiqua" w:eastAsia="Book Antiqua" w:hAnsi="Book Antiqua" w:cs="Book Antiqua"/>
        </w:rPr>
        <w:t>]</w:t>
      </w:r>
    </w:p>
    <w:p w14:paraId="2E173916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7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Imra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u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a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e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r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sh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hm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waze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i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t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bara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mo-preven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a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avono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empferol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rehens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ytothe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63-27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402931</w:t>
      </w:r>
      <w:r w:rsidR="00EC524B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1002/ptr.6227</w:t>
      </w:r>
      <w:r w:rsidRPr="0028615D">
        <w:rPr>
          <w:rFonts w:ascii="Book Antiqua" w:eastAsia="Book Antiqua" w:hAnsi="Book Antiqua" w:cs="Book Antiqua"/>
        </w:rPr>
        <w:t>]</w:t>
      </w:r>
    </w:p>
    <w:p w14:paraId="4BF5D89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7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echl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ma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lecu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empfe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ul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DX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bsequent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rviv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REB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3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638-64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2819546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1016/j.jnutbio.2012.03.008</w:t>
      </w:r>
      <w:r w:rsidRPr="0028615D">
        <w:rPr>
          <w:rFonts w:ascii="Book Antiqua" w:eastAsia="Book Antiqua" w:hAnsi="Book Antiqua" w:cs="Book Antiqua"/>
        </w:rPr>
        <w:t>]</w:t>
      </w:r>
    </w:p>
    <w:p w14:paraId="3182B2E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7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avon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empfe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ron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glycemia-impair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a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iabil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cre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u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67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5-33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1914439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1016/j.ejphar.2011.08.011</w:t>
      </w:r>
      <w:r w:rsidRPr="0028615D">
        <w:rPr>
          <w:rFonts w:ascii="Book Antiqua" w:eastAsia="Book Antiqua" w:hAnsi="Book Antiqua" w:cs="Book Antiqua"/>
        </w:rPr>
        <w:t>]</w:t>
      </w:r>
    </w:p>
    <w:p w14:paraId="7E173664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7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carii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dv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8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79-20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089233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1016/bs.apha.2019.10.004</w:t>
      </w:r>
      <w:r w:rsidRPr="0028615D">
        <w:rPr>
          <w:rFonts w:ascii="Book Antiqua" w:eastAsia="Book Antiqua" w:hAnsi="Book Antiqua" w:cs="Book Antiqua"/>
        </w:rPr>
        <w:t>]</w:t>
      </w:r>
    </w:p>
    <w:p w14:paraId="5B8E83AD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7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X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cari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ve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c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xp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The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9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690-269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256750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3892/etm.2020.8490</w:t>
      </w:r>
      <w:r w:rsidRPr="0028615D">
        <w:rPr>
          <w:rFonts w:ascii="Book Antiqua" w:eastAsia="Book Antiqua" w:hAnsi="Book Antiqua" w:cs="Book Antiqua"/>
        </w:rPr>
        <w:t>]</w:t>
      </w:r>
    </w:p>
    <w:p w14:paraId="055E6CAD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7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Xi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ju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ysfun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R-126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lastRenderedPageBreak/>
        <w:t>Bio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2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120-112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710530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1016/j.biopha.2018.03.172</w:t>
      </w:r>
      <w:r w:rsidRPr="0028615D">
        <w:rPr>
          <w:rFonts w:ascii="Book Antiqua" w:eastAsia="Book Antiqua" w:hAnsi="Book Antiqua" w:cs="Book Antiqua"/>
        </w:rPr>
        <w:t>]</w:t>
      </w:r>
    </w:p>
    <w:p w14:paraId="127BE0B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7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ehma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kas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SH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e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ophysiolo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linked?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1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577-358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460155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2932CF" w:rsidRPr="0028615D">
        <w:rPr>
          <w:rFonts w:ascii="Book Antiqua" w:hAnsi="Book Antiqua"/>
        </w:rPr>
        <w:t xml:space="preserve"> </w:t>
      </w:r>
      <w:r w:rsidR="002932CF" w:rsidRPr="0028615D">
        <w:rPr>
          <w:rFonts w:ascii="Book Antiqua" w:eastAsia="Book Antiqua" w:hAnsi="Book Antiqua" w:cs="Book Antiqua"/>
        </w:rPr>
        <w:t>10.1002/jcb.26097</w:t>
      </w:r>
      <w:r w:rsidRPr="0028615D">
        <w:rPr>
          <w:rFonts w:ascii="Book Antiqua" w:eastAsia="Book Antiqua" w:hAnsi="Book Antiqua" w:cs="Book Antiqua"/>
        </w:rPr>
        <w:t>]</w:t>
      </w:r>
    </w:p>
    <w:p w14:paraId="3569C63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7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eshtkar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vian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abbarpou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-Abdulla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hdae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ikeghbali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amsaeef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ramizade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zarpir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hahreman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H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ific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ox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o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tab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ardiovasc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216-122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482454</w:t>
      </w:r>
      <w:r w:rsidR="002932CF" w:rsidRPr="0028615D">
        <w:rPr>
          <w:rFonts w:ascii="Book Antiqua" w:eastAsia="Book Antiqua" w:hAnsi="Book Antiqua" w:cs="Book Antiqua"/>
        </w:rPr>
        <w:t xml:space="preserve"> </w:t>
      </w:r>
      <w:r w:rsidR="00597676" w:rsidRPr="0028615D">
        <w:rPr>
          <w:rFonts w:ascii="Book Antiqua" w:eastAsia="Book Antiqua" w:hAnsi="Book Antiqua" w:cs="Book Antiqua"/>
        </w:rPr>
        <w:t>DOI: 10.1016/j.numecd.2020.04.011</w:t>
      </w:r>
      <w:r w:rsidRPr="0028615D">
        <w:rPr>
          <w:rFonts w:ascii="Book Antiqua" w:eastAsia="Book Antiqua" w:hAnsi="Book Antiqua" w:cs="Book Antiqua"/>
        </w:rPr>
        <w:t>]</w:t>
      </w:r>
    </w:p>
    <w:p w14:paraId="35E5389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8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um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5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ser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ycation-ser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a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mis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5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83-39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7160820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eastAsia="Book Antiqua" w:hAnsi="Book Antiqua" w:cs="Book Antiqua"/>
        </w:rPr>
        <w:t xml:space="preserve"> 10.1007/s12020-016-0979-5</w:t>
      </w:r>
      <w:r w:rsidRPr="0028615D">
        <w:rPr>
          <w:rFonts w:ascii="Book Antiqua" w:eastAsia="Book Antiqua" w:hAnsi="Book Antiqua" w:cs="Book Antiqua"/>
        </w:rPr>
        <w:t>]</w:t>
      </w:r>
    </w:p>
    <w:p w14:paraId="35B8DD2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8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a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Q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u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cum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ain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rdiomyopath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utopha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ardi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2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6-3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292723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yjmcc.2018.10.004</w:t>
      </w:r>
      <w:r w:rsidRPr="0028615D">
        <w:rPr>
          <w:rFonts w:ascii="Book Antiqua" w:eastAsia="Book Antiqua" w:hAnsi="Book Antiqua" w:cs="Book Antiqua"/>
        </w:rPr>
        <w:t>]</w:t>
      </w:r>
    </w:p>
    <w:p w14:paraId="100A363C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8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osh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T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n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ratipou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d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ser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uy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rzae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H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rge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lication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ysi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3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7212-1723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916407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02/jcp.28528</w:t>
      </w:r>
      <w:r w:rsidRPr="0028615D">
        <w:rPr>
          <w:rFonts w:ascii="Book Antiqua" w:eastAsia="Book Antiqua" w:hAnsi="Book Antiqua" w:cs="Book Antiqua"/>
        </w:rPr>
        <w:t>]</w:t>
      </w:r>
    </w:p>
    <w:p w14:paraId="72CF4D5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8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cum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l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lipotoxic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DP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tr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ivo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sle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52-16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750757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80/19382014.2019.1690944</w:t>
      </w:r>
      <w:r w:rsidRPr="0028615D">
        <w:rPr>
          <w:rFonts w:ascii="Book Antiqua" w:eastAsia="Book Antiqua" w:hAnsi="Book Antiqua" w:cs="Book Antiqua"/>
        </w:rPr>
        <w:t>]</w:t>
      </w:r>
    </w:p>
    <w:p w14:paraId="15D6457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8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u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orph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ol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per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rber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tig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PLA(2)β/Cardiolipin/Opa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b/d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lmitate-</w:t>
      </w:r>
      <w:r w:rsidRPr="0028615D">
        <w:rPr>
          <w:rFonts w:ascii="Book Antiqua" w:eastAsia="Book Antiqua" w:hAnsi="Book Antiqua" w:cs="Book Antiqua"/>
        </w:rPr>
        <w:lastRenderedPageBreak/>
        <w:t>tre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N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533-154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337982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7150/ijbs.32020</w:t>
      </w:r>
      <w:r w:rsidRPr="0028615D">
        <w:rPr>
          <w:rFonts w:ascii="Book Antiqua" w:eastAsia="Book Antiqua" w:hAnsi="Book Antiqua" w:cs="Book Antiqua"/>
        </w:rPr>
        <w:t>]</w:t>
      </w:r>
    </w:p>
    <w:p w14:paraId="5833B7AD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8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obayash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urat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ma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ramits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o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ra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ri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ff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ges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glycem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ptozot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tamin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(Tokyo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6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-20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757535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3177/jnsv.63.200</w:t>
      </w:r>
      <w:r w:rsidRPr="0028615D">
        <w:rPr>
          <w:rFonts w:ascii="Book Antiqua" w:eastAsia="Book Antiqua" w:hAnsi="Book Antiqua" w:cs="Book Antiqua"/>
        </w:rPr>
        <w:t>]</w:t>
      </w:r>
    </w:p>
    <w:p w14:paraId="531A52B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8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597676" w:rsidRPr="0028615D">
        <w:rPr>
          <w:rFonts w:ascii="Book Antiqua" w:eastAsia="Book Antiqua" w:hAnsi="Book Antiqua" w:cs="Book Antiqua"/>
          <w:b/>
          <w:bCs/>
        </w:rPr>
        <w:t>Bhattacharya 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ksbjer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ou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eppes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B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ffe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inge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h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-stimu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cre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nsi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-1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abete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Obe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ta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602-61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205999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111/dom.12236</w:t>
      </w:r>
      <w:r w:rsidRPr="0028615D">
        <w:rPr>
          <w:rFonts w:ascii="Book Antiqua" w:eastAsia="Book Antiqua" w:hAnsi="Book Antiqua" w:cs="Book Antiqua"/>
        </w:rPr>
        <w:t>]</w:t>
      </w:r>
    </w:p>
    <w:p w14:paraId="33E3514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8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e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D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u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pha-Mangos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cre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ptozot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mag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772703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3390/ijms19051484</w:t>
      </w:r>
      <w:r w:rsidRPr="0028615D">
        <w:rPr>
          <w:rFonts w:ascii="Book Antiqua" w:eastAsia="Book Antiqua" w:hAnsi="Book Antiqua" w:cs="Book Antiqua"/>
        </w:rPr>
        <w:t>]</w:t>
      </w:r>
    </w:p>
    <w:p w14:paraId="32B0F53E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8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po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-med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ju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-activ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4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544-55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244615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02/cbin.10758</w:t>
      </w:r>
      <w:r w:rsidRPr="0028615D">
        <w:rPr>
          <w:rFonts w:ascii="Book Antiqua" w:eastAsia="Book Antiqua" w:hAnsi="Book Antiqua" w:cs="Book Antiqua"/>
        </w:rPr>
        <w:t>]</w:t>
      </w:r>
    </w:p>
    <w:p w14:paraId="49BD221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8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opparat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alla-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ngdar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thano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uche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dic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L.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a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enu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kine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-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pop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ltip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w-d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ptozot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Lo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021213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779805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371/journal.pone.0212133</w:t>
      </w:r>
      <w:r w:rsidRPr="0028615D">
        <w:rPr>
          <w:rFonts w:ascii="Book Antiqua" w:eastAsia="Book Antiqua" w:hAnsi="Book Antiqua" w:cs="Book Antiqua"/>
        </w:rPr>
        <w:t>]</w:t>
      </w:r>
    </w:p>
    <w:p w14:paraId="77D0B82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9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o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eoniflor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cre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Z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mag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3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P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u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85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8-2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880178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ejphar.2019.03.025</w:t>
      </w:r>
      <w:r w:rsidRPr="0028615D">
        <w:rPr>
          <w:rFonts w:ascii="Book Antiqua" w:eastAsia="Book Antiqua" w:hAnsi="Book Antiqua" w:cs="Book Antiqua"/>
        </w:rPr>
        <w:t>]</w:t>
      </w:r>
    </w:p>
    <w:p w14:paraId="1D3558B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9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usminsk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cke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cher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rge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-assoc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a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v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rug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scov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639-66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7256476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38/nrd.2016.75</w:t>
      </w:r>
      <w:r w:rsidRPr="0028615D">
        <w:rPr>
          <w:rFonts w:ascii="Book Antiqua" w:eastAsia="Book Antiqua" w:hAnsi="Book Antiqua" w:cs="Book Antiqua"/>
        </w:rPr>
        <w:t>]</w:t>
      </w:r>
    </w:p>
    <w:p w14:paraId="2298D59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9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u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chmid-Schönb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i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ain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p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72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015418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38/s41598-020-58361-4</w:t>
      </w:r>
      <w:r w:rsidRPr="0028615D">
        <w:rPr>
          <w:rFonts w:ascii="Book Antiqua" w:eastAsia="Book Antiqua" w:hAnsi="Book Antiqua" w:cs="Book Antiqua"/>
        </w:rPr>
        <w:t>]</w:t>
      </w:r>
    </w:p>
    <w:p w14:paraId="5C46164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9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itt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F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land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rosstal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w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mu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qui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racr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t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if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k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cre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Lo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3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7730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204798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371/journal.pone.0077306</w:t>
      </w:r>
      <w:r w:rsidRPr="0028615D">
        <w:rPr>
          <w:rFonts w:ascii="Book Antiqua" w:eastAsia="Book Antiqua" w:hAnsi="Book Antiqua" w:cs="Book Antiqua"/>
        </w:rPr>
        <w:t>]</w:t>
      </w:r>
    </w:p>
    <w:p w14:paraId="07D0C21D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9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assar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coditt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llegrin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rlucci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labri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bits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orel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righ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teri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eu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roxiso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lifer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p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PPAR)α/γ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oni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eglitaz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enu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-med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25-13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6976796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phrs.2016.02.027</w:t>
      </w:r>
      <w:r w:rsidRPr="0028615D">
        <w:rPr>
          <w:rFonts w:ascii="Book Antiqua" w:eastAsia="Book Antiqua" w:hAnsi="Book Antiqua" w:cs="Book Antiqua"/>
        </w:rPr>
        <w:t>]</w:t>
      </w:r>
    </w:p>
    <w:p w14:paraId="6EB387B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9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admavath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G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rdolo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fus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shr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t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shay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unnumakkar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B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al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ease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rehens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ytomedic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18-12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190465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phymed.2016.12.002</w:t>
      </w:r>
      <w:r w:rsidRPr="0028615D">
        <w:rPr>
          <w:rFonts w:ascii="Book Antiqua" w:eastAsia="Book Antiqua" w:hAnsi="Book Antiqua" w:cs="Book Antiqua"/>
        </w:rPr>
        <w:t>]</w:t>
      </w:r>
    </w:p>
    <w:p w14:paraId="786B0FC9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9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W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phag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motax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tei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u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73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0-4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877688</w:t>
      </w:r>
      <w:r w:rsidR="002932CF" w:rsidRPr="0028615D">
        <w:rPr>
          <w:rFonts w:ascii="Book Antiqua" w:eastAsia="Book Antiqua" w:hAnsi="Book Antiqua" w:cs="Book Antiqua"/>
        </w:rPr>
        <w:t xml:space="preserve"> </w:t>
      </w:r>
      <w:r w:rsidR="001C75A4" w:rsidRPr="0028615D">
        <w:rPr>
          <w:rFonts w:ascii="Book Antiqua" w:eastAsia="Book Antiqua" w:hAnsi="Book Antiqua" w:cs="Book Antiqua"/>
        </w:rPr>
        <w:t>DOI: 10.1016/j.ejphar.2014.05.031</w:t>
      </w:r>
      <w:r w:rsidRPr="0028615D">
        <w:rPr>
          <w:rFonts w:ascii="Book Antiqua" w:eastAsia="Book Antiqua" w:hAnsi="Book Antiqua" w:cs="Book Antiqua"/>
        </w:rPr>
        <w:t>]</w:t>
      </w:r>
    </w:p>
    <w:p w14:paraId="3E497FCA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9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Q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F-1{alpha}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-assoc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genesi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oxi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ysi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ta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0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877-E88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1343542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152/ajpendo.00626.2010</w:t>
      </w:r>
      <w:r w:rsidRPr="0028615D">
        <w:rPr>
          <w:rFonts w:ascii="Book Antiqua" w:eastAsia="Book Antiqua" w:hAnsi="Book Antiqua" w:cs="Book Antiqua"/>
        </w:rPr>
        <w:t>]</w:t>
      </w:r>
    </w:p>
    <w:p w14:paraId="24B8464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9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oshid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kamur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u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gat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kunag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wa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itr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avonoi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sper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inge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oc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oly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alph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che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phy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omm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9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728-73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30793</w:t>
      </w:r>
      <w:r w:rsidR="002932CF" w:rsidRPr="0028615D">
        <w:rPr>
          <w:rFonts w:ascii="Book Antiqua" w:eastAsia="Book Antiqua" w:hAnsi="Book Antiqua" w:cs="Book Antiqua"/>
        </w:rPr>
        <w:t xml:space="preserve"> </w:t>
      </w:r>
      <w:r w:rsidR="001C75A4" w:rsidRPr="0028615D">
        <w:rPr>
          <w:rFonts w:ascii="Book Antiqua" w:eastAsia="Book Antiqua" w:hAnsi="Book Antiqua" w:cs="Book Antiqua"/>
        </w:rPr>
        <w:t>DOI: 10.1016/j.bbrc.2010.03.060</w:t>
      </w:r>
      <w:r w:rsidRPr="0028615D">
        <w:rPr>
          <w:rFonts w:ascii="Book Antiqua" w:eastAsia="Book Antiqua" w:hAnsi="Book Antiqua" w:cs="Book Antiqua"/>
        </w:rPr>
        <w:t>]</w:t>
      </w:r>
    </w:p>
    <w:p w14:paraId="4C6C8F6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9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oshid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tanab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omagar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surut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d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urokaw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itr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avono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inge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LR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3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276-128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3333096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bookmarkStart w:id="3" w:name="_Hlk146220710"/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jnutbio.2012.10.003</w:t>
      </w:r>
      <w:bookmarkEnd w:id="3"/>
      <w:r w:rsidRPr="0028615D">
        <w:rPr>
          <w:rFonts w:ascii="Book Antiqua" w:eastAsia="Book Antiqua" w:hAnsi="Book Antiqua" w:cs="Book Antiqua"/>
        </w:rPr>
        <w:t>]</w:t>
      </w:r>
    </w:p>
    <w:p w14:paraId="7BC5F6B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0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oshid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tanab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hid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tanab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um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sum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git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urokaw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inge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phag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ilt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ar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-f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che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phy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omm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45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5-10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450363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bookmarkStart w:id="4" w:name="_Hlk146220723"/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bbrc.2014.10.038</w:t>
      </w:r>
      <w:bookmarkEnd w:id="4"/>
      <w:r w:rsidRPr="0028615D">
        <w:rPr>
          <w:rFonts w:ascii="Book Antiqua" w:eastAsia="Book Antiqua" w:hAnsi="Book Antiqua" w:cs="Book Antiqua"/>
        </w:rPr>
        <w:t>]</w:t>
      </w:r>
    </w:p>
    <w:p w14:paraId="7496F9A9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10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Tsuhak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oshid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git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urokaw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inge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ress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utrophi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ilt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-f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a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7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29-23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218550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bookmarkStart w:id="5" w:name="_Hlk146220765"/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07/s11418-019-01332-5</w:t>
      </w:r>
      <w:bookmarkEnd w:id="5"/>
      <w:r w:rsidRPr="0028615D">
        <w:rPr>
          <w:rFonts w:ascii="Book Antiqua" w:eastAsia="Book Antiqua" w:hAnsi="Book Antiqua" w:cs="Book Antiqua"/>
        </w:rPr>
        <w:t>]</w:t>
      </w:r>
    </w:p>
    <w:p w14:paraId="5EF4BC4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0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Gillum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P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ot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r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ursaw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tterj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i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si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ederic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onemits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nk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i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hano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lefsk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a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pri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ul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I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6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35-324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2110092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2337/db11-0616</w:t>
      </w:r>
      <w:r w:rsidRPr="0028615D">
        <w:rPr>
          <w:rFonts w:ascii="Book Antiqua" w:eastAsia="Book Antiqua" w:hAnsi="Book Antiqua" w:cs="Book Antiqua"/>
        </w:rPr>
        <w:t>]</w:t>
      </w:r>
    </w:p>
    <w:p w14:paraId="6DE8FC89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0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Do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du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-assoc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ilt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clu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Kα1/SIRT1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Lipi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5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63-37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465016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194/jlr.M038786</w:t>
      </w:r>
      <w:r w:rsidRPr="0028615D">
        <w:rPr>
          <w:rFonts w:ascii="Book Antiqua" w:eastAsia="Book Antiqua" w:hAnsi="Book Antiqua" w:cs="Book Antiqua"/>
        </w:rPr>
        <w:t>]</w:t>
      </w:r>
    </w:p>
    <w:p w14:paraId="1E2D0BC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0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a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eric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ranberr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al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nef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-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volv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ear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oo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g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5111-511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315597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02/jsfa.8882</w:t>
      </w:r>
      <w:r w:rsidRPr="0028615D">
        <w:rPr>
          <w:rFonts w:ascii="Book Antiqua" w:eastAsia="Book Antiqua" w:hAnsi="Book Antiqua" w:cs="Book Antiqua"/>
        </w:rPr>
        <w:t>]</w:t>
      </w:r>
    </w:p>
    <w:p w14:paraId="412AB760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0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owalsk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lejni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ychli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raje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ranberr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Oxycocc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adripetalus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l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ul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p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nec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cre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T3-L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oo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8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83-38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952883</w:t>
      </w:r>
      <w:r w:rsidR="002932CF" w:rsidRPr="0028615D">
        <w:rPr>
          <w:rFonts w:ascii="Book Antiqua" w:eastAsia="Book Antiqua" w:hAnsi="Book Antiqua" w:cs="Book Antiqua"/>
        </w:rPr>
        <w:t xml:space="preserve"> DOI:</w:t>
      </w:r>
      <w:r w:rsidR="00826DB4" w:rsidRPr="0028615D">
        <w:rPr>
          <w:rFonts w:ascii="Book Antiqua" w:hAnsi="Book Antiqua"/>
        </w:rPr>
        <w:t xml:space="preserve"> </w:t>
      </w:r>
      <w:r w:rsidR="00826DB4" w:rsidRPr="0028615D">
        <w:rPr>
          <w:rFonts w:ascii="Book Antiqua" w:eastAsia="Book Antiqua" w:hAnsi="Book Antiqua" w:cs="Book Antiqua"/>
        </w:rPr>
        <w:t>10.1016/j.foodchem.2015.03.152</w:t>
      </w:r>
      <w:r w:rsidRPr="0028615D">
        <w:rPr>
          <w:rFonts w:ascii="Book Antiqua" w:eastAsia="Book Antiqua" w:hAnsi="Book Antiqua" w:cs="Book Antiqua"/>
        </w:rPr>
        <w:t>]</w:t>
      </w:r>
    </w:p>
    <w:p w14:paraId="1EC9BA0A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0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owalsk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lejni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ranberr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Oxycocc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adripetalus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k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mok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T3-L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oo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9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137-114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6593599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826DB4" w:rsidRPr="0028615D">
        <w:rPr>
          <w:rFonts w:ascii="Book Antiqua" w:hAnsi="Book Antiqua"/>
        </w:rPr>
        <w:t xml:space="preserve"> </w:t>
      </w:r>
      <w:r w:rsidR="00826DB4" w:rsidRPr="0028615D">
        <w:rPr>
          <w:rFonts w:ascii="Book Antiqua" w:eastAsia="Book Antiqua" w:hAnsi="Book Antiqua" w:cs="Book Antiqua"/>
        </w:rPr>
        <w:t>10.1016/j.foodchem.2015.10.069</w:t>
      </w:r>
      <w:r w:rsidRPr="0028615D">
        <w:rPr>
          <w:rFonts w:ascii="Book Antiqua" w:eastAsia="Book Antiqua" w:hAnsi="Book Antiqua" w:cs="Book Antiqua"/>
        </w:rPr>
        <w:t>]</w:t>
      </w:r>
    </w:p>
    <w:p w14:paraId="3BF2D52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0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Bansod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R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ndolp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hmed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lliam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oavailabil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olipide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anu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k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lyphenol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65-27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184693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826DB4" w:rsidRPr="0028615D">
        <w:rPr>
          <w:rFonts w:ascii="Book Antiqua" w:hAnsi="Book Antiqua"/>
        </w:rPr>
        <w:t xml:space="preserve"> </w:t>
      </w:r>
      <w:r w:rsidR="00826DB4" w:rsidRPr="0028615D">
        <w:rPr>
          <w:rFonts w:ascii="Book Antiqua" w:eastAsia="Book Antiqua" w:hAnsi="Book Antiqua" w:cs="Book Antiqua"/>
        </w:rPr>
        <w:t>10.1089/jmf.2014.0060</w:t>
      </w:r>
      <w:r w:rsidRPr="0028615D">
        <w:rPr>
          <w:rFonts w:ascii="Book Antiqua" w:eastAsia="Book Antiqua" w:hAnsi="Book Antiqua" w:cs="Book Antiqua"/>
        </w:rPr>
        <w:t>]</w:t>
      </w:r>
    </w:p>
    <w:p w14:paraId="6DE7B92A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0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Xi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oshid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p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nec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vol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bes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anu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k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Oxi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Longev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019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3531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737168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826DB4" w:rsidRPr="0028615D">
        <w:rPr>
          <w:rFonts w:ascii="Book Antiqua" w:hAnsi="Book Antiqua"/>
        </w:rPr>
        <w:t xml:space="preserve"> </w:t>
      </w:r>
      <w:r w:rsidR="00826DB4" w:rsidRPr="0028615D">
        <w:rPr>
          <w:rFonts w:ascii="Book Antiqua" w:eastAsia="Book Antiqua" w:hAnsi="Book Antiqua" w:cs="Book Antiqua"/>
        </w:rPr>
        <w:t>10.1155/2019/2935315</w:t>
      </w:r>
      <w:r w:rsidRPr="0028615D">
        <w:rPr>
          <w:rFonts w:ascii="Book Antiqua" w:eastAsia="Book Antiqua" w:hAnsi="Book Antiqua" w:cs="Book Antiqua"/>
        </w:rPr>
        <w:t>]</w:t>
      </w:r>
    </w:p>
    <w:p w14:paraId="6DB7807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0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Xi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sad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oshid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anu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k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elior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ymptom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maintain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u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robiot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meostasi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ging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(Albany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Y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2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3991-1401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699185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826DB4" w:rsidRPr="0028615D">
        <w:rPr>
          <w:rFonts w:ascii="Book Antiqua" w:hAnsi="Book Antiqua"/>
        </w:rPr>
        <w:t xml:space="preserve"> </w:t>
      </w:r>
      <w:r w:rsidR="00826DB4" w:rsidRPr="0028615D">
        <w:rPr>
          <w:rFonts w:ascii="Book Antiqua" w:eastAsia="Book Antiqua" w:hAnsi="Book Antiqua" w:cs="Book Antiqua"/>
        </w:rPr>
        <w:t>10.18632/aging.103521</w:t>
      </w:r>
      <w:r w:rsidRPr="0028615D">
        <w:rPr>
          <w:rFonts w:ascii="Book Antiqua" w:eastAsia="Book Antiqua" w:hAnsi="Book Antiqua" w:cs="Book Antiqua"/>
        </w:rPr>
        <w:t>]</w:t>
      </w:r>
    </w:p>
    <w:p w14:paraId="33C8009D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1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Bansod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R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ndolp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rl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hmed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valu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olipide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anu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kin-deriv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lypheno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stern-die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oo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3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659-166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2953907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826DB4" w:rsidRPr="0028615D">
        <w:rPr>
          <w:rFonts w:ascii="Book Antiqua" w:hAnsi="Book Antiqua"/>
        </w:rPr>
        <w:t xml:space="preserve"> </w:t>
      </w:r>
      <w:r w:rsidR="00826DB4" w:rsidRPr="0028615D">
        <w:rPr>
          <w:rFonts w:ascii="Book Antiqua" w:eastAsia="Book Antiqua" w:hAnsi="Book Antiqua" w:cs="Book Antiqua"/>
        </w:rPr>
        <w:t>10.1016/j.foodchem.2012.06.034</w:t>
      </w:r>
      <w:r w:rsidRPr="0028615D">
        <w:rPr>
          <w:rFonts w:ascii="Book Antiqua" w:eastAsia="Book Antiqua" w:hAnsi="Book Antiqua" w:cs="Book Antiqua"/>
        </w:rPr>
        <w:t>]</w:t>
      </w:r>
    </w:p>
    <w:p w14:paraId="1ACC677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1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Gonzales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land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cum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cle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-kappaB-med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tok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tab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(Lond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8549505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826DB4" w:rsidRPr="0028615D">
        <w:rPr>
          <w:rFonts w:ascii="Book Antiqua" w:hAnsi="Book Antiqua"/>
        </w:rPr>
        <w:t xml:space="preserve"> </w:t>
      </w:r>
      <w:r w:rsidR="00826DB4" w:rsidRPr="0028615D">
        <w:rPr>
          <w:rFonts w:ascii="Book Antiqua" w:eastAsia="Book Antiqua" w:hAnsi="Book Antiqua" w:cs="Book Antiqua"/>
        </w:rPr>
        <w:t>10.1186/1743-7075-5-17</w:t>
      </w:r>
      <w:r w:rsidRPr="0028615D">
        <w:rPr>
          <w:rFonts w:ascii="Book Antiqua" w:eastAsia="Book Antiqua" w:hAnsi="Book Antiqua" w:cs="Book Antiqua"/>
        </w:rPr>
        <w:t>]</w:t>
      </w:r>
    </w:p>
    <w:p w14:paraId="2EAA37A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1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Xia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teol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pigallocatech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ll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pos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cy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-activ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/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u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lanta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8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93-100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057854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826DB4" w:rsidRPr="0028615D">
        <w:rPr>
          <w:rFonts w:ascii="Book Antiqua" w:hAnsi="Book Antiqua"/>
        </w:rPr>
        <w:t xml:space="preserve"> </w:t>
      </w:r>
      <w:r w:rsidR="00826DB4" w:rsidRPr="0028615D">
        <w:rPr>
          <w:rFonts w:ascii="Book Antiqua" w:eastAsia="Book Antiqua" w:hAnsi="Book Antiqua" w:cs="Book Antiqua"/>
        </w:rPr>
        <w:t>10.1055/s-0034-1382864</w:t>
      </w:r>
      <w:r w:rsidRPr="0028615D">
        <w:rPr>
          <w:rFonts w:ascii="Book Antiqua" w:eastAsia="Book Antiqua" w:hAnsi="Book Antiqua" w:cs="Book Antiqua"/>
        </w:rPr>
        <w:t>]</w:t>
      </w:r>
    </w:p>
    <w:p w14:paraId="53266320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1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eu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F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ber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ms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ell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on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y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y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W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u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kappaB-depend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crip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rviv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acetylas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MBO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369-238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5152190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826DB4" w:rsidRPr="0028615D">
        <w:rPr>
          <w:rFonts w:ascii="Book Antiqua" w:eastAsia="Book Antiqua" w:hAnsi="Book Antiqua" w:cs="Book Antiqua"/>
        </w:rPr>
        <w:t xml:space="preserve"> 10.1038/sj.emboj.7600244</w:t>
      </w:r>
      <w:r w:rsidRPr="0028615D">
        <w:rPr>
          <w:rFonts w:ascii="Book Antiqua" w:eastAsia="Book Antiqua" w:hAnsi="Book Antiqua" w:cs="Book Antiqua"/>
        </w:rPr>
        <w:t>]</w:t>
      </w:r>
    </w:p>
    <w:p w14:paraId="02B5B1D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1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h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Z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crophag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pha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-activ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alpha1AMPK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agoniz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RT1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8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9051-1905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421294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826DB4" w:rsidRPr="0028615D">
        <w:rPr>
          <w:rFonts w:ascii="Book Antiqua" w:hAnsi="Book Antiqua"/>
        </w:rPr>
        <w:t xml:space="preserve"> </w:t>
      </w:r>
      <w:r w:rsidR="00826DB4" w:rsidRPr="0028615D">
        <w:rPr>
          <w:rFonts w:ascii="Book Antiqua" w:eastAsia="Book Antiqua" w:hAnsi="Book Antiqua" w:cs="Book Antiqua"/>
        </w:rPr>
        <w:t>10.1074/jbc.M110.123620</w:t>
      </w:r>
      <w:r w:rsidRPr="0028615D">
        <w:rPr>
          <w:rFonts w:ascii="Book Antiqua" w:eastAsia="Book Antiqua" w:hAnsi="Book Antiqua" w:cs="Book Antiqua"/>
        </w:rPr>
        <w:t>]</w:t>
      </w:r>
    </w:p>
    <w:p w14:paraId="0F738E0C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1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C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cutellar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icalen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d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744038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826DB4" w:rsidRPr="0028615D">
        <w:rPr>
          <w:rFonts w:ascii="Book Antiqua" w:hAnsi="Book Antiqua"/>
        </w:rPr>
        <w:t xml:space="preserve"> </w:t>
      </w:r>
      <w:r w:rsidR="00826DB4" w:rsidRPr="0028615D">
        <w:rPr>
          <w:rFonts w:ascii="Book Antiqua" w:eastAsia="Book Antiqua" w:hAnsi="Book Antiqua" w:cs="Book Antiqua"/>
        </w:rPr>
        <w:t>10.3390/ijms20030727</w:t>
      </w:r>
      <w:r w:rsidRPr="0028615D">
        <w:rPr>
          <w:rFonts w:ascii="Book Antiqua" w:eastAsia="Book Antiqua" w:hAnsi="Book Antiqua" w:cs="Book Antiqua"/>
        </w:rPr>
        <w:t>]</w:t>
      </w:r>
    </w:p>
    <w:p w14:paraId="5F1D2426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1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Eckel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H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run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imm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Z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yndrom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Lanc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6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415-142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5836891</w:t>
      </w:r>
      <w:r w:rsidR="00AC5FEA" w:rsidRPr="0028615D">
        <w:rPr>
          <w:rFonts w:ascii="Book Antiqua" w:eastAsia="Book Antiqua" w:hAnsi="Book Antiqua" w:cs="Book Antiqua"/>
        </w:rPr>
        <w:t xml:space="preserve"> </w:t>
      </w:r>
      <w:r w:rsidR="00804CDF" w:rsidRPr="0028615D">
        <w:rPr>
          <w:rFonts w:ascii="Book Antiqua" w:eastAsia="Book Antiqua" w:hAnsi="Book Antiqua" w:cs="Book Antiqua"/>
        </w:rPr>
        <w:t>DOI: 10.1016/S0140-6736(05)66378-7</w:t>
      </w:r>
      <w:r w:rsidR="00826DB4" w:rsidRPr="0028615D">
        <w:rPr>
          <w:rFonts w:ascii="Book Antiqua" w:eastAsia="Book Antiqua" w:hAnsi="Book Antiqua" w:cs="Book Antiqua"/>
        </w:rPr>
        <w:t>]</w:t>
      </w:r>
    </w:p>
    <w:p w14:paraId="7C00A2B6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1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ah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E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tzschneid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chanism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nk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at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44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840-84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7167471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E46D9F" w:rsidRPr="0028615D">
        <w:rPr>
          <w:rFonts w:ascii="Book Antiqua" w:eastAsia="Book Antiqua" w:hAnsi="Book Antiqua" w:cs="Book Antiqua"/>
        </w:rPr>
        <w:t xml:space="preserve"> 10.1038/nature05482</w:t>
      </w:r>
      <w:r w:rsidRPr="0028615D">
        <w:rPr>
          <w:rFonts w:ascii="Book Antiqua" w:eastAsia="Book Antiqua" w:hAnsi="Book Antiqua" w:cs="Book Antiqua"/>
        </w:rPr>
        <w:t>]</w:t>
      </w:r>
    </w:p>
    <w:p w14:paraId="3F6F2950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1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u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uir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ul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I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rboul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nai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F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/IGF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alph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imula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osphoryl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S-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30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lastRenderedPageBreak/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tin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l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ve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81-18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1160134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172/JCI10934</w:t>
      </w:r>
      <w:r w:rsidRPr="0028615D">
        <w:rPr>
          <w:rFonts w:ascii="Book Antiqua" w:eastAsia="Book Antiqua" w:hAnsi="Book Antiqua" w:cs="Book Antiqua"/>
        </w:rPr>
        <w:t>]</w:t>
      </w:r>
    </w:p>
    <w:p w14:paraId="2690AC0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1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Gratas-Delamarch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rbré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inc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illar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ys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activ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ative-inflammato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op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ree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adic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4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93-10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060092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1</w:t>
      </w:r>
      <w:r w:rsidR="00AC5FEA" w:rsidRPr="0028615D">
        <w:rPr>
          <w:rFonts w:ascii="Book Antiqua" w:eastAsia="Book Antiqua" w:hAnsi="Book Antiqua" w:cs="Book Antiqua"/>
        </w:rPr>
        <w:t>0.3109/10715762.2013.847528</w:t>
      </w:r>
      <w:r w:rsidRPr="0028615D">
        <w:rPr>
          <w:rFonts w:ascii="Book Antiqua" w:eastAsia="Book Antiqua" w:hAnsi="Book Antiqua" w:cs="Book Antiqua"/>
        </w:rPr>
        <w:t>]</w:t>
      </w:r>
    </w:p>
    <w:p w14:paraId="1723FA0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2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y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IL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anss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w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leukin-1β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hib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-stimu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yst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in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por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ima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ophoblas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3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8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6-5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3891856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mce.2013.07.013</w:t>
      </w:r>
      <w:r w:rsidRPr="0028615D">
        <w:rPr>
          <w:rFonts w:ascii="Book Antiqua" w:eastAsia="Book Antiqua" w:hAnsi="Book Antiqua" w:cs="Book Antiqua"/>
        </w:rPr>
        <w:t>]</w:t>
      </w:r>
    </w:p>
    <w:p w14:paraId="5A3AEF6C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2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Galicia-Garci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U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nito-Vicen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ebar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arrea-Seb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ddiq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rib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stolaz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rtí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ophysiolog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I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c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0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2872570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3390/ijms21176275</w:t>
      </w:r>
      <w:r w:rsidRPr="0028615D">
        <w:rPr>
          <w:rFonts w:ascii="Book Antiqua" w:eastAsia="Book Antiqua" w:hAnsi="Book Antiqua" w:cs="Book Antiqua"/>
        </w:rPr>
        <w:t>]</w:t>
      </w:r>
    </w:p>
    <w:p w14:paraId="21FFF42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2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Belwal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T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bav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bav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btemaria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a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hocyani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com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dicin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7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023424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3390/nu9101111</w:t>
      </w:r>
      <w:r w:rsidRPr="0028615D">
        <w:rPr>
          <w:rFonts w:ascii="Book Antiqua" w:eastAsia="Book Antiqua" w:hAnsi="Book Antiqua" w:cs="Book Antiqua"/>
        </w:rPr>
        <w:t>]</w:t>
      </w:r>
    </w:p>
    <w:p w14:paraId="73454D0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2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a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F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lber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hocya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elior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gul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pG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b/d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che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68-8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7580020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jnutbio.2016.07.004</w:t>
      </w:r>
      <w:r w:rsidRPr="0028615D">
        <w:rPr>
          <w:rFonts w:ascii="Book Antiqua" w:eastAsia="Book Antiqua" w:hAnsi="Book Antiqua" w:cs="Book Antiqua"/>
        </w:rPr>
        <w:t>]</w:t>
      </w:r>
    </w:p>
    <w:p w14:paraId="44AA25B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2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Bhathena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elasquez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nefic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a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ytoestroge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l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7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191-120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2450882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93/ajcn/76.6.1191</w:t>
      </w:r>
      <w:r w:rsidRPr="0028615D">
        <w:rPr>
          <w:rFonts w:ascii="Book Antiqua" w:eastAsia="Book Antiqua" w:hAnsi="Book Antiqua" w:cs="Book Antiqua"/>
        </w:rPr>
        <w:t>]</w:t>
      </w:r>
    </w:p>
    <w:p w14:paraId="4E74F13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2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l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i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i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icale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lective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PKα(2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elior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ord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el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62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28-13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2698522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mce.2012.06.002</w:t>
      </w:r>
      <w:r w:rsidRPr="0028615D">
        <w:rPr>
          <w:rFonts w:ascii="Book Antiqua" w:eastAsia="Book Antiqua" w:hAnsi="Book Antiqua" w:cs="Book Antiqua"/>
        </w:rPr>
        <w:t>]</w:t>
      </w:r>
    </w:p>
    <w:p w14:paraId="77566C6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2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ebell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reenw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a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ephe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ohns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ult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ringe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mo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mogen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Obesity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(Silve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Spring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03-11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506905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02/oby.22352</w:t>
      </w:r>
      <w:r w:rsidRPr="0028615D">
        <w:rPr>
          <w:rFonts w:ascii="Book Antiqua" w:eastAsia="Book Antiqua" w:hAnsi="Book Antiqua" w:cs="Book Antiqua"/>
        </w:rPr>
        <w:t>]</w:t>
      </w:r>
    </w:p>
    <w:p w14:paraId="49895F5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2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Gandh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GR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ot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on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lakrish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ulraj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gnacimuth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a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-Dhab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l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enu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-f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ed-streptozotocin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lastRenderedPageBreak/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v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rt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gon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PARγ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eriment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nhanc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pta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loc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T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/p-Ak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hwa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u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74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-21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445038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ejphar.2014.10.044</w:t>
      </w:r>
      <w:r w:rsidRPr="0028615D">
        <w:rPr>
          <w:rFonts w:ascii="Book Antiqua" w:eastAsia="Book Antiqua" w:hAnsi="Book Antiqua" w:cs="Book Antiqua"/>
        </w:rPr>
        <w:t>]</w:t>
      </w:r>
    </w:p>
    <w:p w14:paraId="361B882A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2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Weyer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nahas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nak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tt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tsuzaw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atle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tarann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oadiponectinem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soci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yperinsulinemi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l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ndocrin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ta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86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930-193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1344187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210/jcem.86.5.7463</w:t>
      </w:r>
      <w:r w:rsidRPr="0028615D">
        <w:rPr>
          <w:rFonts w:ascii="Book Antiqua" w:eastAsia="Book Antiqua" w:hAnsi="Book Antiqua" w:cs="Book Antiqua"/>
        </w:rPr>
        <w:t>]</w:t>
      </w:r>
    </w:p>
    <w:p w14:paraId="59437AE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2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X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w-d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lem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avonoi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teoli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elior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oo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5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258-126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668788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02/mnfr.201300830</w:t>
      </w:r>
      <w:r w:rsidRPr="0028615D">
        <w:rPr>
          <w:rFonts w:ascii="Book Antiqua" w:eastAsia="Book Antiqua" w:hAnsi="Book Antiqua" w:cs="Book Antiqua"/>
        </w:rPr>
        <w:t>]</w:t>
      </w:r>
    </w:p>
    <w:p w14:paraId="0CCE492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3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wo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E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u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r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o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teo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enu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pa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eat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roug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pl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we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v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ip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issu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6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658-166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5524918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2337/db14-0631</w:t>
      </w:r>
      <w:r w:rsidRPr="0028615D">
        <w:rPr>
          <w:rFonts w:ascii="Book Antiqua" w:eastAsia="Book Antiqua" w:hAnsi="Book Antiqua" w:cs="Book Antiqua"/>
        </w:rPr>
        <w:t>]</w:t>
      </w:r>
    </w:p>
    <w:p w14:paraId="60DA471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3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wo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E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o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uteolin-Enrich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ticho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a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levi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yndro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-F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besit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060507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3390/nu10080979</w:t>
      </w:r>
      <w:r w:rsidRPr="0028615D">
        <w:rPr>
          <w:rFonts w:ascii="Book Antiqua" w:eastAsia="Book Antiqua" w:hAnsi="Book Antiqua" w:cs="Book Antiqua"/>
        </w:rPr>
        <w:t>]</w:t>
      </w:r>
    </w:p>
    <w:p w14:paraId="30E563D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3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im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w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anagaw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r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oscore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tat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eliora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-f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e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527-53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2424459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89/jmf.2011.2008</w:t>
      </w:r>
      <w:r w:rsidRPr="0028615D">
        <w:rPr>
          <w:rFonts w:ascii="Book Antiqua" w:eastAsia="Book Antiqua" w:hAnsi="Book Antiqua" w:cs="Book Antiqua"/>
        </w:rPr>
        <w:t>]</w:t>
      </w:r>
    </w:p>
    <w:p w14:paraId="6B33207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3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D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ü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F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tragal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mbranace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tentill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col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xt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ist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RN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pressi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KA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]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Zhong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Xi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Yi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ie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He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Xue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821-82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2805090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3736/jcim20120714</w:t>
      </w:r>
      <w:r w:rsidRPr="0028615D">
        <w:rPr>
          <w:rFonts w:ascii="Book Antiqua" w:eastAsia="Book Antiqua" w:hAnsi="Book Antiqua" w:cs="Book Antiqua"/>
        </w:rPr>
        <w:t>]</w:t>
      </w:r>
    </w:p>
    <w:p w14:paraId="23706EE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3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butair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s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olub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ib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ro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sylli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yce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pon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igh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m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randomiz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ial)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8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7733151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186/s12937-016-0207-4</w:t>
      </w:r>
      <w:r w:rsidRPr="0028615D">
        <w:rPr>
          <w:rFonts w:ascii="Book Antiqua" w:eastAsia="Book Antiqua" w:hAnsi="Book Antiqua" w:cs="Book Antiqua"/>
        </w:rPr>
        <w:t>]</w:t>
      </w:r>
    </w:p>
    <w:p w14:paraId="2B5ABA3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13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oureddi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hs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y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ffe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sylli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ceb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stipati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igh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ycemi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pid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ndomiz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ron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stipation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ompleme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The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40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-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219432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ctim.2018.07.004</w:t>
      </w:r>
      <w:r w:rsidRPr="0028615D">
        <w:rPr>
          <w:rFonts w:ascii="Book Antiqua" w:eastAsia="Book Antiqua" w:hAnsi="Book Antiqua" w:cs="Book Antiqua"/>
        </w:rPr>
        <w:t>]</w:t>
      </w:r>
    </w:p>
    <w:p w14:paraId="52A7330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3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Gibb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D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cRori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r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usse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selbl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'Alessi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sylli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ib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yce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tr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portio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o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yce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trol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-analy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t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uglyce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bject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is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e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li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2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604-161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6561625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3945/ajcn.115.106989</w:t>
      </w:r>
      <w:r w:rsidRPr="0028615D">
        <w:rPr>
          <w:rFonts w:ascii="Book Antiqua" w:eastAsia="Book Antiqua" w:hAnsi="Book Antiqua" w:cs="Book Antiqua"/>
        </w:rPr>
        <w:t>]</w:t>
      </w:r>
    </w:p>
    <w:p w14:paraId="735CE22A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3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ia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A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arijan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khoondzade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khrzade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stpa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ndari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za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d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mam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sylli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re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ycosyl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moglob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ificant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utpatien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thnopharmac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5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2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-20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bookmarkStart w:id="6" w:name="OLE_LINK4"/>
      <w:r w:rsidRPr="0028615D">
        <w:rPr>
          <w:rFonts w:ascii="Book Antiqua" w:eastAsia="Book Antiqua" w:hAnsi="Book Antiqua" w:cs="Book Antiqua"/>
        </w:rPr>
        <w:t>16154305</w:t>
      </w:r>
      <w:r w:rsidR="00AC5FEA" w:rsidRPr="0028615D">
        <w:rPr>
          <w:rFonts w:ascii="Book Antiqua" w:eastAsia="Book Antiqua" w:hAnsi="Book Antiqua" w:cs="Book Antiqua"/>
        </w:rPr>
        <w:t xml:space="preserve"> </w:t>
      </w:r>
      <w:bookmarkEnd w:id="6"/>
      <w:r w:rsidR="00AC5FEA" w:rsidRPr="0028615D">
        <w:rPr>
          <w:rFonts w:ascii="Book Antiqua" w:eastAsia="Book Antiqua" w:hAnsi="Book Antiqua" w:cs="Book Antiqua"/>
        </w:rPr>
        <w:t>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jep.2005.06.042</w:t>
      </w:r>
      <w:r w:rsidRPr="0028615D">
        <w:rPr>
          <w:rFonts w:ascii="Book Antiqua" w:eastAsia="Book Antiqua" w:hAnsi="Book Antiqua" w:cs="Book Antiqua"/>
        </w:rPr>
        <w:t>]</w:t>
      </w:r>
    </w:p>
    <w:p w14:paraId="4D5D4A8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3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chell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t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y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J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s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spberr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stprand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uco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ut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ron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flamm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ul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nn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ta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74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65-17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763939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159/000497226</w:t>
      </w:r>
      <w:r w:rsidRPr="0028615D">
        <w:rPr>
          <w:rFonts w:ascii="Book Antiqua" w:eastAsia="Book Antiqua" w:hAnsi="Book Antiqua" w:cs="Book Antiqua"/>
        </w:rPr>
        <w:t>]</w:t>
      </w:r>
    </w:p>
    <w:p w14:paraId="0F023FF8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39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fsharpour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F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avad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shemipou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oush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ghighi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K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pol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pplement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lyce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oxida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at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ndomize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uble-blind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lacebo-controll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Complement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The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43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83-28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0935545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ctim.2019.03.001</w:t>
      </w:r>
      <w:r w:rsidRPr="0028615D">
        <w:rPr>
          <w:rFonts w:ascii="Book Antiqua" w:eastAsia="Book Antiqua" w:hAnsi="Book Antiqua" w:cs="Book Antiqua"/>
        </w:rPr>
        <w:t>]</w:t>
      </w:r>
    </w:p>
    <w:p w14:paraId="645CD5C6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4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ortez-Navarret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rtínez-Abund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érez-Rubi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onzález-Ortiz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éndez-De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ill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mordic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rant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ministr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mprov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u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cre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Foo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8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1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672-67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431598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89/jmf.2017.0114</w:t>
      </w:r>
      <w:r w:rsidRPr="0028615D">
        <w:rPr>
          <w:rFonts w:ascii="Book Antiqua" w:eastAsia="Book Antiqua" w:hAnsi="Book Antiqua" w:cs="Book Antiqua"/>
        </w:rPr>
        <w:t>]</w:t>
      </w:r>
    </w:p>
    <w:p w14:paraId="5881EE1C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4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ao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o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u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stim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i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ak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ssoci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evale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yp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abet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llit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ine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ul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ur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Nut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9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5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819-83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9754250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07/s00394-018-1713-2</w:t>
      </w:r>
      <w:r w:rsidRPr="0028615D">
        <w:rPr>
          <w:rFonts w:ascii="Book Antiqua" w:eastAsia="Book Antiqua" w:hAnsi="Book Antiqua" w:cs="Book Antiqua"/>
        </w:rPr>
        <w:t>]</w:t>
      </w:r>
    </w:p>
    <w:p w14:paraId="0B989891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lastRenderedPageBreak/>
        <w:t>14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Hori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jisaw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mad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d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tsuyam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d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p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aly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-O-methylpyridox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r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tien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inkg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lob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ison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on-pa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igh-perform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qui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romatograph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l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ul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0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7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86-49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5056852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248/bpb.27.486</w:t>
      </w:r>
      <w:r w:rsidRPr="0028615D">
        <w:rPr>
          <w:rFonts w:ascii="Book Antiqua" w:eastAsia="Book Antiqua" w:hAnsi="Book Antiqua" w:cs="Book Antiqua"/>
        </w:rPr>
        <w:t>]</w:t>
      </w:r>
    </w:p>
    <w:p w14:paraId="7821B7D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43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W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X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ikov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ozharitskay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isyu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V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Vargas-Murg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uez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lavonoi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aponins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a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o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ssed?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ytomedic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3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09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54580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6610132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phymed.2022.154580</w:t>
      </w:r>
      <w:r w:rsidRPr="0028615D">
        <w:rPr>
          <w:rFonts w:ascii="Book Antiqua" w:eastAsia="Book Antiqua" w:hAnsi="Book Antiqua" w:cs="Book Antiqua"/>
        </w:rPr>
        <w:t>]</w:t>
      </w:r>
    </w:p>
    <w:p w14:paraId="40965952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44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Ka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ha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e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K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h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e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G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eo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C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lis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um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sti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icroflor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poside-induc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xic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pG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l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Arch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35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733-73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2553067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07/s12272-012-0418-y</w:t>
      </w:r>
      <w:r w:rsidRPr="0028615D">
        <w:rPr>
          <w:rFonts w:ascii="Book Antiqua" w:eastAsia="Book Antiqua" w:hAnsi="Book Antiqua" w:cs="Book Antiqua"/>
        </w:rPr>
        <w:t>]</w:t>
      </w:r>
    </w:p>
    <w:p w14:paraId="62ED6AD7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4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Zho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a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i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bin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¹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MR-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C-MS-bas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tabonomic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ud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xici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ptid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hizom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t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LoS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O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14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9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8828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4505462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371/journal.pone.0088281</w:t>
      </w:r>
      <w:r w:rsidRPr="0028615D">
        <w:rPr>
          <w:rFonts w:ascii="Book Antiqua" w:eastAsia="Book Antiqua" w:hAnsi="Book Antiqua" w:cs="Book Antiqua"/>
        </w:rPr>
        <w:t>]</w:t>
      </w:r>
    </w:p>
    <w:p w14:paraId="4928A1F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46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o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J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a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rehens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elastrol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iptol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iptonide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igh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logic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xicit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bin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rap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osag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ve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ru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live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ute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Biomed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armacoth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3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162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1470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7062220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biopha.2023.114705</w:t>
      </w:r>
      <w:r w:rsidRPr="0028615D">
        <w:rPr>
          <w:rFonts w:ascii="Book Antiqua" w:eastAsia="Book Antiqua" w:hAnsi="Book Antiqua" w:cs="Book Antiqua"/>
        </w:rPr>
        <w:t>]</w:t>
      </w:r>
    </w:p>
    <w:p w14:paraId="36DA0467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147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Liu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Y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X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Zha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h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i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av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ed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ocarp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inkg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ilob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Ginkgoaceae)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prehens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ditio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e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ytochemistr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armacolog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our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tiliza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xicity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J</w:t>
      </w:r>
      <w:r w:rsidR="008265D6" w:rsidRPr="0028615D">
        <w:rPr>
          <w:rFonts w:ascii="Book Antiqua" w:eastAsia="Book Antiqua" w:hAnsi="Book Antiqua" w:cs="Book Antiqua"/>
          <w:i/>
          <w:iCs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Ethnopharmaco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2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98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15645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5988840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j.jep.2022.115645</w:t>
      </w:r>
      <w:r w:rsidRPr="0028615D">
        <w:rPr>
          <w:rFonts w:ascii="Book Antiqua" w:eastAsia="Book Antiqua" w:hAnsi="Book Antiqua" w:cs="Book Antiqua"/>
        </w:rPr>
        <w:t>]</w:t>
      </w:r>
    </w:p>
    <w:p w14:paraId="64E7B96F" w14:textId="77777777" w:rsidR="00E46D8B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</w:rPr>
        <w:t>148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ama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</w:t>
      </w:r>
      <w:r w:rsidRPr="0028615D">
        <w:rPr>
          <w:rFonts w:ascii="Book Antiqua" w:eastAsia="Book Antiqua" w:hAnsi="Book Antiqua" w:cs="Book Antiqua"/>
        </w:rPr>
        <w:t>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a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i-diabet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perti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hytochemist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omordic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aranti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Cucurbitaceae)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i/>
          <w:iCs/>
        </w:rPr>
        <w:t>Phytomedicin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996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</w:t>
      </w:r>
      <w:r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49-362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[PMID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3194773</w:t>
      </w:r>
      <w:r w:rsidR="00AC5FEA" w:rsidRPr="0028615D">
        <w:rPr>
          <w:rFonts w:ascii="Book Antiqua" w:eastAsia="Book Antiqua" w:hAnsi="Book Antiqua" w:cs="Book Antiqua"/>
        </w:rPr>
        <w:t xml:space="preserve"> DOI:</w:t>
      </w:r>
      <w:r w:rsidR="00AC5FEA" w:rsidRPr="0028615D">
        <w:rPr>
          <w:rFonts w:ascii="Book Antiqua" w:hAnsi="Book Antiqua"/>
        </w:rPr>
        <w:t xml:space="preserve"> </w:t>
      </w:r>
      <w:r w:rsidR="00AC5FEA" w:rsidRPr="0028615D">
        <w:rPr>
          <w:rFonts w:ascii="Book Antiqua" w:eastAsia="Book Antiqua" w:hAnsi="Book Antiqua" w:cs="Book Antiqua"/>
        </w:rPr>
        <w:t>10.1016/S0944-7113(96)80080-8</w:t>
      </w:r>
      <w:r w:rsidRPr="0028615D">
        <w:rPr>
          <w:rFonts w:ascii="Book Antiqua" w:eastAsia="Book Antiqua" w:hAnsi="Book Antiqua" w:cs="Book Antiqua"/>
        </w:rPr>
        <w:t>]</w:t>
      </w:r>
      <w:r w:rsidR="00E46D8B" w:rsidRPr="0028615D">
        <w:rPr>
          <w:rFonts w:ascii="Book Antiqua" w:eastAsia="Book Antiqua" w:hAnsi="Book Antiqua" w:cs="Book Antiqua"/>
        </w:rPr>
        <w:br w:type="page"/>
      </w:r>
    </w:p>
    <w:p w14:paraId="28C1C53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lastRenderedPageBreak/>
        <w:t>Footnotes</w:t>
      </w:r>
    </w:p>
    <w:p w14:paraId="2CB8C746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Conflict-of-interest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tatement: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utho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cla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3115E" w:rsidRPr="0028615D">
        <w:rPr>
          <w:rFonts w:ascii="Book Antiqua" w:eastAsia="Book Antiqua" w:hAnsi="Book Antiqua" w:cs="Book Antiqua"/>
        </w:rPr>
        <w:t xml:space="preserve">having </w:t>
      </w:r>
      <w:r w:rsidRPr="0028615D">
        <w:rPr>
          <w:rFonts w:ascii="Book Antiqua" w:eastAsia="Book Antiqua" w:hAnsi="Book Antiqua" w:cs="Book Antiqua"/>
        </w:rPr>
        <w:t>n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nflic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terest.</w:t>
      </w:r>
    </w:p>
    <w:p w14:paraId="47C1838C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65E077C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  <w:bCs/>
        </w:rPr>
        <w:t>Open-Access: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</w:rPr>
        <w:t>Th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tic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pen-acce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tic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a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lec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-ho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di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ul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er-review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er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er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tribu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cordanc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i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re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ommon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ttribu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nCommerci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C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Y-N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.0)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cens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hic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rmit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th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stribut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mix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dapt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il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p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or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n-commercially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icen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i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eriva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ork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fferen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erms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vid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rigi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wor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per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i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us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n-commercial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ee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ttps://creativecommons.org/Licenses/by-nc/4.0/</w:t>
      </w:r>
    </w:p>
    <w:p w14:paraId="6F5F4EE0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3661DBD1" w14:textId="77777777" w:rsidR="00A77B3E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  <w:b/>
        </w:rPr>
        <w:t>Provenance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and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peer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review: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</w:rPr>
        <w:t>Unsolici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rticl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ernall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e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viewed.</w:t>
      </w:r>
    </w:p>
    <w:p w14:paraId="633A9EE4" w14:textId="77777777" w:rsidR="00EF6C25" w:rsidRPr="0028615D" w:rsidRDefault="00EF6C25" w:rsidP="00AD1295">
      <w:pPr>
        <w:spacing w:line="360" w:lineRule="auto"/>
        <w:jc w:val="both"/>
        <w:rPr>
          <w:rFonts w:ascii="Book Antiqua" w:hAnsi="Book Antiqua"/>
        </w:rPr>
      </w:pPr>
    </w:p>
    <w:p w14:paraId="5AEE72FC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t>Peer-review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model: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</w:rPr>
        <w:t>Sing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ind</w:t>
      </w:r>
    </w:p>
    <w:p w14:paraId="08BE0571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7CE375FF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t>Peer-review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started: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</w:rPr>
        <w:t>Augus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1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3</w:t>
      </w:r>
    </w:p>
    <w:p w14:paraId="3D32AF7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t>First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decision: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</w:rPr>
        <w:t>Septemb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4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2023</w:t>
      </w:r>
    </w:p>
    <w:p w14:paraId="5C819356" w14:textId="54A4CE9C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t>Article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in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press: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="00484FDA" w:rsidRPr="0028615D">
        <w:rPr>
          <w:rFonts w:ascii="Book Antiqua" w:eastAsia="Book Antiqua" w:hAnsi="Book Antiqua" w:cs="Book Antiqua"/>
        </w:rPr>
        <w:t>October 23, 2023</w:t>
      </w:r>
    </w:p>
    <w:p w14:paraId="71FE2BCC" w14:textId="77777777" w:rsidR="00A77B3E" w:rsidRPr="0028615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3EE31DFB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t>Specialty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type: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="00EF6C25" w:rsidRPr="0028615D">
        <w:rPr>
          <w:rFonts w:ascii="Book Antiqua" w:eastAsia="Book Antiqua" w:hAnsi="Book Antiqua" w:cs="Book Antiqua"/>
        </w:rPr>
        <w:t>Endocrinology and metabolism</w:t>
      </w:r>
    </w:p>
    <w:p w14:paraId="2A01FD2D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t>Country/Territory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of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origin: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</w:rPr>
        <w:t>China</w:t>
      </w:r>
    </w:p>
    <w:p w14:paraId="295A7CC5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  <w:b/>
        </w:rPr>
        <w:t>Peer-review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report’s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scientific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quality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classification</w:t>
      </w:r>
    </w:p>
    <w:p w14:paraId="0F7147BE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Gra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Excellent)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BC73B6" w:rsidRPr="0028615D">
        <w:rPr>
          <w:rFonts w:ascii="Book Antiqua" w:eastAsia="Book Antiqua" w:hAnsi="Book Antiqua" w:cs="Book Antiqua"/>
        </w:rPr>
        <w:t>A</w:t>
      </w:r>
    </w:p>
    <w:p w14:paraId="07DA0404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Gra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Ve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ood)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</w:t>
      </w:r>
    </w:p>
    <w:p w14:paraId="51D8C593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Gra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Good)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</w:t>
      </w:r>
    </w:p>
    <w:p w14:paraId="0420741E" w14:textId="77777777" w:rsidR="00A77B3E" w:rsidRPr="0028615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eastAsia="Book Antiqua" w:hAnsi="Book Antiqua" w:cs="Book Antiqua"/>
        </w:rPr>
        <w:t>Gra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Fair)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0</w:t>
      </w:r>
    </w:p>
    <w:p w14:paraId="6C1362F6" w14:textId="77777777" w:rsidR="00A77B3E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</w:rPr>
        <w:t>Gra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(Poor)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0</w:t>
      </w:r>
    </w:p>
    <w:p w14:paraId="3EC85CD2" w14:textId="77777777" w:rsidR="00E46D8B" w:rsidRPr="0028615D" w:rsidRDefault="00E46D8B" w:rsidP="00AD1295">
      <w:pPr>
        <w:spacing w:line="360" w:lineRule="auto"/>
        <w:jc w:val="both"/>
        <w:rPr>
          <w:rFonts w:ascii="Book Antiqua" w:hAnsi="Book Antiqua"/>
        </w:rPr>
      </w:pPr>
    </w:p>
    <w:p w14:paraId="279DBC08" w14:textId="05C62375" w:rsidR="00FB0DE8" w:rsidRPr="0028615D" w:rsidRDefault="00151FEB" w:rsidP="00E46D8B">
      <w:pPr>
        <w:spacing w:line="360" w:lineRule="auto"/>
        <w:jc w:val="both"/>
        <w:rPr>
          <w:rFonts w:ascii="Book Antiqua" w:eastAsia="Book Antiqua" w:hAnsi="Book Antiqua" w:cs="Book Antiqua"/>
          <w:b/>
        </w:rPr>
      </w:pPr>
      <w:r w:rsidRPr="0028615D">
        <w:rPr>
          <w:rFonts w:ascii="Book Antiqua" w:eastAsia="Book Antiqua" w:hAnsi="Book Antiqua" w:cs="Book Antiqua"/>
          <w:b/>
        </w:rPr>
        <w:lastRenderedPageBreak/>
        <w:t>P-Reviewer: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</w:rPr>
        <w:t>Balba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E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gypt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pazafiropoulou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,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reece</w:t>
      </w:r>
      <w:r w:rsidR="005C09F9" w:rsidRPr="0028615D">
        <w:rPr>
          <w:rFonts w:ascii="Book Antiqua" w:eastAsia="Book Antiqua" w:hAnsi="Book Antiqua" w:cs="Book Antiqua"/>
        </w:rPr>
        <w:t xml:space="preserve">; </w:t>
      </w:r>
      <w:r w:rsidR="005C09F9" w:rsidRPr="0028615D">
        <w:rPr>
          <w:rFonts w:ascii="Book Antiqua" w:hAnsi="Book Antiqua"/>
        </w:rPr>
        <w:t>Lu Cai, United States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S-Editor: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="00A013EF" w:rsidRPr="0028615D">
        <w:rPr>
          <w:rFonts w:ascii="Book Antiqua" w:eastAsia="Book Antiqua" w:hAnsi="Book Antiqua" w:cs="Book Antiqua"/>
          <w:bCs/>
        </w:rPr>
        <w:t>Lin C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L-Editor: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="00B727AD" w:rsidRPr="0028615D">
        <w:rPr>
          <w:rFonts w:ascii="Book Antiqua" w:eastAsia="Book Antiqua" w:hAnsi="Book Antiqua" w:cs="Book Antiqua"/>
          <w:bCs/>
        </w:rPr>
        <w:t xml:space="preserve">Filipodia </w:t>
      </w:r>
      <w:r w:rsidRPr="0028615D">
        <w:rPr>
          <w:rFonts w:ascii="Book Antiqua" w:eastAsia="Book Antiqua" w:hAnsi="Book Antiqua" w:cs="Book Antiqua"/>
          <w:b/>
        </w:rPr>
        <w:t>P-Editor: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="00484FDA" w:rsidRPr="0028615D">
        <w:rPr>
          <w:rFonts w:ascii="Book Antiqua" w:eastAsia="Book Antiqua" w:hAnsi="Book Antiqua" w:cs="Book Antiqua"/>
          <w:bCs/>
        </w:rPr>
        <w:t>Yu HG</w:t>
      </w:r>
      <w:r w:rsidR="00FB0DE8" w:rsidRPr="0028615D">
        <w:rPr>
          <w:rFonts w:ascii="Book Antiqua" w:eastAsia="Book Antiqua" w:hAnsi="Book Antiqua" w:cs="Book Antiqua"/>
          <w:b/>
        </w:rPr>
        <w:br w:type="page"/>
      </w:r>
    </w:p>
    <w:p w14:paraId="69434D47" w14:textId="77777777" w:rsidR="00A77B3E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  <w:b/>
        </w:rPr>
      </w:pPr>
      <w:r w:rsidRPr="0028615D">
        <w:rPr>
          <w:rFonts w:ascii="Book Antiqua" w:eastAsia="Book Antiqua" w:hAnsi="Book Antiqua" w:cs="Book Antiqua"/>
          <w:b/>
        </w:rPr>
        <w:lastRenderedPageBreak/>
        <w:t>Figure</w:t>
      </w:r>
      <w:r w:rsidR="008265D6" w:rsidRPr="0028615D">
        <w:rPr>
          <w:rFonts w:ascii="Book Antiqua" w:eastAsia="Book Antiqua" w:hAnsi="Book Antiqua" w:cs="Book Antiqua"/>
          <w:b/>
        </w:rPr>
        <w:t xml:space="preserve"> </w:t>
      </w:r>
      <w:r w:rsidRPr="0028615D">
        <w:rPr>
          <w:rFonts w:ascii="Book Antiqua" w:eastAsia="Book Antiqua" w:hAnsi="Book Antiqua" w:cs="Book Antiqua"/>
          <w:b/>
        </w:rPr>
        <w:t>Legends</w:t>
      </w:r>
    </w:p>
    <w:p w14:paraId="55F89CD8" w14:textId="07C8984B" w:rsidR="00883149" w:rsidRPr="0028615D" w:rsidRDefault="001B6B72" w:rsidP="001B6B72">
      <w:pPr>
        <w:spacing w:line="360" w:lineRule="auto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15C3B280" wp14:editId="6FD1E3D3">
            <wp:extent cx="5943600" cy="44329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4404F" w14:textId="0E70C679" w:rsidR="00E32A09" w:rsidRPr="0028615D" w:rsidRDefault="00151FEB" w:rsidP="00AD1295">
      <w:pPr>
        <w:spacing w:line="360" w:lineRule="auto"/>
        <w:jc w:val="both"/>
        <w:rPr>
          <w:rFonts w:ascii="Book Antiqua" w:hAnsi="Book Antiqua"/>
          <w:lang w:eastAsia="zh-CN"/>
        </w:rPr>
      </w:pPr>
      <w:r w:rsidRPr="0028615D">
        <w:rPr>
          <w:rFonts w:ascii="Book Antiqua" w:eastAsia="Book Antiqua" w:hAnsi="Book Antiqua" w:cs="Book Antiqua"/>
          <w:b/>
          <w:bCs/>
        </w:rPr>
        <w:t>F</w:t>
      </w:r>
      <w:r w:rsidR="003128A6" w:rsidRPr="0028615D">
        <w:rPr>
          <w:rFonts w:ascii="Book Antiqua" w:eastAsia="Book Antiqua" w:hAnsi="Book Antiqua" w:cs="Book Antiqua"/>
          <w:b/>
          <w:bCs/>
        </w:rPr>
        <w:t xml:space="preserve">igure </w:t>
      </w:r>
      <w:r w:rsidRPr="0028615D">
        <w:rPr>
          <w:rFonts w:ascii="Book Antiqua" w:eastAsia="Book Antiqua" w:hAnsi="Book Antiqua" w:cs="Book Antiqua"/>
          <w:b/>
          <w:bCs/>
        </w:rPr>
        <w:t>1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="0043115E" w:rsidRPr="0028615D">
        <w:rPr>
          <w:rFonts w:ascii="Book Antiqua" w:eastAsia="Book Antiqua" w:hAnsi="Book Antiqua" w:cs="Book Antiqua"/>
          <w:b/>
          <w:bCs/>
        </w:rPr>
        <w:t>M</w:t>
      </w:r>
      <w:r w:rsidRPr="0028615D">
        <w:rPr>
          <w:rFonts w:ascii="Book Antiqua" w:eastAsia="Book Antiqua" w:hAnsi="Book Antiqua" w:cs="Book Antiqua"/>
          <w:b/>
          <w:bCs/>
        </w:rPr>
        <w:t>echanism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of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atural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roducts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i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romoti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th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egeneratio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nd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inhibiting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th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apoptosis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of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islet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β</w:t>
      </w:r>
      <w:r w:rsidR="00C65320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cells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tt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ac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qua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f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</w:t>
      </w:r>
      <w:r w:rsidR="00C65320" w:rsidRPr="0028615D">
        <w:rPr>
          <w:rFonts w:ascii="Book Antiqua" w:eastAsia="Book Antiqua" w:hAnsi="Book Antiqua" w:cs="Book Antiqua"/>
        </w:rPr>
        <w:t>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097D35" w:rsidRPr="0028615D">
        <w:rPr>
          <w:rFonts w:ascii="Book Antiqua" w:eastAsia="Book Antiqua" w:hAnsi="Book Antiqua" w:cs="Book Antiqua"/>
        </w:rPr>
        <w:t xml:space="preserve">. </w:t>
      </w:r>
      <w:r w:rsidR="00E32A09" w:rsidRPr="0028615D">
        <w:rPr>
          <w:rFonts w:ascii="Book Antiqua" w:eastAsia="Book Antiqua" w:hAnsi="Book Antiqua" w:cs="Book Antiqua"/>
        </w:rPr>
        <w:t xml:space="preserve">Inhibitory effects </w:t>
      </w:r>
      <w:r w:rsidR="00C65320" w:rsidRPr="0028615D">
        <w:rPr>
          <w:rFonts w:ascii="Book Antiqua" w:eastAsia="Book Antiqua" w:hAnsi="Book Antiqua" w:cs="Book Antiqua"/>
        </w:rPr>
        <w:t xml:space="preserve">are </w:t>
      </w:r>
      <w:r w:rsidR="00E32A09" w:rsidRPr="0028615D">
        <w:rPr>
          <w:rFonts w:ascii="Book Antiqua" w:eastAsia="Book Antiqua" w:hAnsi="Book Antiqua" w:cs="Book Antiqua"/>
        </w:rPr>
        <w:t xml:space="preserve">shown by black pathways. </w:t>
      </w:r>
      <w:r w:rsidR="00097D35" w:rsidRPr="0028615D">
        <w:rPr>
          <w:rFonts w:ascii="Book Antiqua" w:eastAsia="Book Antiqua" w:hAnsi="Book Antiqua" w:cs="Book Antiqua"/>
        </w:rPr>
        <w:t>A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pha-</w:t>
      </w:r>
      <w:r w:rsidR="00B17CBD" w:rsidRPr="0028615D">
        <w:rPr>
          <w:rFonts w:ascii="Book Antiqua" w:eastAsia="Book Antiqua" w:hAnsi="Book Antiqua" w:cs="Book Antiqua"/>
        </w:rPr>
        <w:t>m</w:t>
      </w:r>
      <w:r w:rsidRPr="0028615D">
        <w:rPr>
          <w:rFonts w:ascii="Book Antiqua" w:eastAsia="Book Antiqua" w:hAnsi="Book Antiqua" w:cs="Book Antiqua"/>
        </w:rPr>
        <w:t>angost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097D35" w:rsidRPr="0028615D">
        <w:rPr>
          <w:rFonts w:ascii="Book Antiqua" w:eastAsia="Book Antiqua" w:hAnsi="Book Antiqua" w:cs="Book Antiqua"/>
        </w:rPr>
        <w:t>C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ffe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</w:t>
      </w:r>
      <w:r w:rsidR="00097D35" w:rsidRPr="0028615D">
        <w:rPr>
          <w:rFonts w:ascii="Book Antiqua" w:eastAsia="宋体" w:hAnsi="Book Antiqua" w:cs="宋体"/>
          <w:lang w:eastAsia="zh-CN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ioscore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atat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l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ste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posid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sperid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empferol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lber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hocya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eoniflor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erar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FA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097D35" w:rsidRPr="0028615D">
        <w:rPr>
          <w:rFonts w:ascii="Book Antiqua" w:eastAsia="Book Antiqua" w:hAnsi="Book Antiqua" w:cs="Book Antiqua"/>
        </w:rPr>
        <w:t>F</w:t>
      </w:r>
      <w:r w:rsidRPr="0028615D">
        <w:rPr>
          <w:rFonts w:ascii="Book Antiqua" w:eastAsia="Book Antiqua" w:hAnsi="Book Antiqua" w:cs="Book Antiqua"/>
        </w:rPr>
        <w:t>r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XO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khe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x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a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-J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-termi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TOR</w:t>
      </w:r>
      <w:r w:rsidR="00097D35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097D35" w:rsidRPr="0028615D">
        <w:rPr>
          <w:rFonts w:ascii="Book Antiqua" w:eastAsia="Book Antiqua" w:hAnsi="Book Antiqua" w:cs="Book Antiqua"/>
        </w:rPr>
        <w:t>M</w:t>
      </w:r>
      <w:r w:rsidRPr="0028615D">
        <w:rPr>
          <w:rFonts w:ascii="Book Antiqua" w:eastAsia="Book Antiqua" w:hAnsi="Book Antiqua" w:cs="Book Antiqua"/>
        </w:rPr>
        <w:t>ammali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rg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pamyc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</w:t>
      </w:r>
      <w:r w:rsidR="003D7401" w:rsidRPr="0028615D">
        <w:rPr>
          <w:rFonts w:ascii="Book Antiqua" w:eastAsia="Book Antiqua" w:hAnsi="Book Antiqua" w:cs="Book Antiqua"/>
        </w:rPr>
        <w:t>κ</w:t>
      </w:r>
      <w:r w:rsidR="00B17CBD" w:rsidRPr="0028615D">
        <w:rPr>
          <w:rFonts w:ascii="Book Antiqua" w:eastAsia="Book Antiqua" w:hAnsi="Book Antiqua" w:cs="Book Antiqua"/>
        </w:rPr>
        <w:t>B</w:t>
      </w:r>
      <w:r w:rsidR="00097D35" w:rsidRPr="0028615D">
        <w:rPr>
          <w:rFonts w:ascii="Book Antiqua" w:eastAsia="Book Antiqua" w:hAnsi="Book Antiqua" w:cs="Book Antiqua"/>
        </w:rPr>
        <w:t xml:space="preserve">: </w:t>
      </w:r>
      <w:r w:rsidR="003D7401" w:rsidRPr="0028615D">
        <w:rPr>
          <w:rFonts w:ascii="Book Antiqua" w:eastAsia="Book Antiqua" w:hAnsi="Book Antiqua" w:cs="Book Antiqua"/>
        </w:rPr>
        <w:t>N</w:t>
      </w:r>
      <w:r w:rsidRPr="0028615D">
        <w:rPr>
          <w:rFonts w:ascii="Book Antiqua" w:eastAsia="Book Antiqua" w:hAnsi="Book Antiqua" w:cs="Book Antiqua"/>
        </w:rPr>
        <w:t>uclear</w:t>
      </w:r>
      <w:r w:rsidR="003D7401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43115E" w:rsidRPr="0028615D">
        <w:rPr>
          <w:rFonts w:ascii="Book Antiqua" w:eastAsia="Book Antiqua" w:hAnsi="Book Antiqua" w:cs="Book Antiqua"/>
        </w:rPr>
        <w:t>-</w:t>
      </w:r>
      <w:r w:rsidRPr="0028615D">
        <w:rPr>
          <w:rFonts w:ascii="Book Antiqua" w:eastAsia="Book Antiqua" w:hAnsi="Book Antiqua" w:cs="Book Antiqua"/>
        </w:rPr>
        <w:t>kapp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</w:t>
      </w:r>
      <w:r w:rsidR="00E32A09" w:rsidRPr="0028615D">
        <w:rPr>
          <w:rFonts w:ascii="Book Antiqua" w:eastAsia="Book Antiqua" w:hAnsi="Book Antiqua" w:cs="Book Antiqua"/>
        </w:rPr>
        <w:t>: N</w:t>
      </w:r>
      <w:r w:rsidRPr="0028615D">
        <w:rPr>
          <w:rFonts w:ascii="Book Antiqua" w:eastAsia="Book Antiqua" w:hAnsi="Book Antiqua" w:cs="Book Antiqua"/>
        </w:rPr>
        <w:t>it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</w:t>
      </w:r>
      <w:r w:rsidR="00E32A09" w:rsidRPr="0028615D">
        <w:rPr>
          <w:rFonts w:ascii="Book Antiqua" w:eastAsia="Book Antiqua" w:hAnsi="Book Antiqua" w:cs="Book Antiqua"/>
        </w:rPr>
        <w:t>: P</w:t>
      </w:r>
      <w:r w:rsidRPr="0028615D">
        <w:rPr>
          <w:rFonts w:ascii="Book Antiqua" w:eastAsia="Book Antiqua" w:hAnsi="Book Antiqua" w:cs="Book Antiqua"/>
        </w:rPr>
        <w:t>hosphoinosit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-kin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S/RNS</w:t>
      </w:r>
      <w:r w:rsidR="00E32A09" w:rsidRPr="0028615D">
        <w:rPr>
          <w:rFonts w:ascii="Book Antiqua" w:eastAsia="Book Antiqua" w:hAnsi="Book Antiqua" w:cs="Book Antiqua"/>
        </w:rPr>
        <w:t>: R</w:t>
      </w:r>
      <w:r w:rsidRPr="0028615D">
        <w:rPr>
          <w:rFonts w:ascii="Book Antiqua" w:eastAsia="Book Antiqua" w:hAnsi="Book Antiqua" w:cs="Book Antiqua"/>
        </w:rPr>
        <w:t>e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ygen/nitrog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pecies.</w:t>
      </w:r>
    </w:p>
    <w:p w14:paraId="1243E42E" w14:textId="588C7466" w:rsidR="00A77C00" w:rsidRPr="0028615D" w:rsidRDefault="00A77C00" w:rsidP="00AD1295">
      <w:pPr>
        <w:spacing w:line="360" w:lineRule="auto"/>
        <w:jc w:val="both"/>
        <w:rPr>
          <w:rFonts w:ascii="Book Antiqua" w:hAnsi="Book Antiqua"/>
          <w:noProof/>
          <w:lang w:eastAsia="zh-CN"/>
        </w:rPr>
      </w:pPr>
    </w:p>
    <w:p w14:paraId="663BE6E7" w14:textId="1B57C838" w:rsidR="000544B3" w:rsidRPr="0028615D" w:rsidRDefault="001B6B72" w:rsidP="00AD1295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noProof/>
        </w:rPr>
        <w:lastRenderedPageBreak/>
        <w:drawing>
          <wp:inline distT="0" distB="0" distL="0" distR="0" wp14:anchorId="11A8DB2C" wp14:editId="7DD85C34">
            <wp:extent cx="5943600" cy="30575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56525" w14:textId="77777777" w:rsidR="00A77B3E" w:rsidRPr="0028615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  <w:b/>
          <w:bCs/>
        </w:rPr>
        <w:t>F</w:t>
      </w:r>
      <w:r w:rsidR="003128A6" w:rsidRPr="0028615D">
        <w:rPr>
          <w:rFonts w:ascii="Book Antiqua" w:eastAsia="Book Antiqua" w:hAnsi="Book Antiqua" w:cs="Book Antiqua"/>
          <w:b/>
          <w:bCs/>
        </w:rPr>
        <w:t>igur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2</w:t>
      </w:r>
      <w:r w:rsidR="008265D6" w:rsidRPr="0028615D">
        <w:rPr>
          <w:rFonts w:ascii="Book Antiqua" w:eastAsia="Book Antiqua" w:hAnsi="Book Antiqua" w:cs="Book Antiqua"/>
          <w:b/>
          <w:bCs/>
          <w:shd w:val="clear" w:color="auto" w:fill="FFFFFF"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The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echanism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of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atural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roducts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suppresses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insulin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resistance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tt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ac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qua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f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</w:t>
      </w:r>
      <w:r w:rsidR="002B67E7" w:rsidRPr="0028615D">
        <w:rPr>
          <w:rFonts w:ascii="Book Antiqua" w:eastAsia="Book Antiqua" w:hAnsi="Book Antiqua" w:cs="Book Antiqua"/>
        </w:rPr>
        <w:t>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5C6405" w:rsidRPr="0028615D">
        <w:rPr>
          <w:rFonts w:ascii="Book Antiqua" w:eastAsia="Book Antiqua" w:hAnsi="Book Antiqua" w:cs="Book Antiqua"/>
        </w:rPr>
        <w:t xml:space="preserve">. </w:t>
      </w:r>
      <w:r w:rsidRPr="0028615D">
        <w:rPr>
          <w:rFonts w:ascii="Book Antiqua" w:eastAsia="Book Antiqua" w:hAnsi="Book Antiqua" w:cs="Book Antiqua"/>
        </w:rPr>
        <w:t>A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pha-</w:t>
      </w:r>
      <w:r w:rsidR="002B67E7" w:rsidRPr="0028615D">
        <w:rPr>
          <w:rFonts w:ascii="Book Antiqua" w:eastAsia="Book Antiqua" w:hAnsi="Book Antiqua" w:cs="Book Antiqua"/>
        </w:rPr>
        <w:t>m</w:t>
      </w:r>
      <w:r w:rsidRPr="0028615D">
        <w:rPr>
          <w:rFonts w:ascii="Book Antiqua" w:eastAsia="Book Antiqua" w:hAnsi="Book Antiqua" w:cs="Book Antiqua"/>
        </w:rPr>
        <w:t>angost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rberin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te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ffe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cum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anidin-3-glucosid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Dioscorea batat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l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ste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posid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sperid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carr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empferol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teol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lber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hocya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eoniflor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erar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HOP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CAAT-enhancer-binding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omologou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te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E</w:t>
      </w:r>
      <w:r w:rsidRPr="0028615D">
        <w:rPr>
          <w:rFonts w:ascii="Book Antiqua" w:eastAsia="Book Antiqua" w:hAnsi="Book Antiqua" w:cs="Book Antiqua"/>
        </w:rPr>
        <w:t>ndoplas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ticul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FA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F</w:t>
      </w:r>
      <w:r w:rsidRPr="0028615D">
        <w:rPr>
          <w:rFonts w:ascii="Book Antiqua" w:eastAsia="Book Antiqua" w:hAnsi="Book Antiqua" w:cs="Book Antiqua"/>
        </w:rPr>
        <w:t>r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XO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khe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x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a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FR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G</w:t>
      </w:r>
      <w:r w:rsidRPr="0028615D">
        <w:rPr>
          <w:rFonts w:ascii="Book Antiqua" w:eastAsia="Book Antiqua" w:hAnsi="Book Antiqua" w:cs="Book Antiqua"/>
        </w:rPr>
        <w:t>row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ptor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R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G</w:t>
      </w:r>
      <w:r w:rsidRPr="0028615D">
        <w:rPr>
          <w:rFonts w:ascii="Book Antiqua" w:eastAsia="Book Antiqua" w:hAnsi="Book Antiqua" w:cs="Book Antiqua"/>
        </w:rPr>
        <w:t>row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KK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nhibi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cle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43115E" w:rsidRPr="0028615D">
        <w:rPr>
          <w:rFonts w:ascii="Book Antiqua" w:eastAsia="Book Antiqua" w:hAnsi="Book Antiqua" w:cs="Book Antiqua"/>
        </w:rPr>
        <w:t>-</w:t>
      </w:r>
      <w:r w:rsidRPr="0028615D">
        <w:rPr>
          <w:rFonts w:ascii="Book Antiqua" w:eastAsia="Book Antiqua" w:hAnsi="Book Antiqua" w:cs="Book Antiqua"/>
        </w:rPr>
        <w:t>kapp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β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nterleuk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β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nterleuk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OS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nducib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it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ynth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AK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nterleuk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ptor-assoc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-J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-termi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TOR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M</w:t>
      </w:r>
      <w:r w:rsidRPr="0028615D">
        <w:rPr>
          <w:rFonts w:ascii="Book Antiqua" w:eastAsia="Book Antiqua" w:hAnsi="Book Antiqua" w:cs="Book Antiqua"/>
        </w:rPr>
        <w:t>ammali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rg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pamyc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N</w:t>
      </w:r>
      <w:r w:rsidRPr="0028615D">
        <w:rPr>
          <w:rFonts w:ascii="Book Antiqua" w:eastAsia="Book Antiqua" w:hAnsi="Book Antiqua" w:cs="Book Antiqua"/>
        </w:rPr>
        <w:t>uclear</w:t>
      </w:r>
      <w:r w:rsidR="002B67E7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43115E" w:rsidRPr="0028615D">
        <w:rPr>
          <w:rFonts w:ascii="Book Antiqua" w:eastAsia="Book Antiqua" w:hAnsi="Book Antiqua" w:cs="Book Antiqua"/>
        </w:rPr>
        <w:t>-</w:t>
      </w:r>
      <w:r w:rsidRPr="0028615D">
        <w:rPr>
          <w:rFonts w:ascii="Book Antiqua" w:eastAsia="Book Antiqua" w:hAnsi="Book Antiqua" w:cs="Book Antiqua"/>
        </w:rPr>
        <w:t>kapp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N</w:t>
      </w:r>
      <w:r w:rsidRPr="0028615D">
        <w:rPr>
          <w:rFonts w:ascii="Book Antiqua" w:eastAsia="Book Antiqua" w:hAnsi="Book Antiqua" w:cs="Book Antiqua"/>
        </w:rPr>
        <w:t>it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P</w:t>
      </w:r>
      <w:r w:rsidRPr="0028615D">
        <w:rPr>
          <w:rFonts w:ascii="Book Antiqua" w:eastAsia="Book Antiqua" w:hAnsi="Book Antiqua" w:cs="Book Antiqua"/>
        </w:rPr>
        <w:t>hosphoinosit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-kin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S/RNS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DA2778" w:rsidRPr="0028615D">
        <w:rPr>
          <w:rFonts w:ascii="Book Antiqua" w:eastAsia="Book Antiqua" w:hAnsi="Book Antiqua" w:cs="Book Antiqua"/>
        </w:rPr>
        <w:t>R</w:t>
      </w:r>
      <w:r w:rsidRPr="0028615D">
        <w:rPr>
          <w:rFonts w:ascii="Book Antiqua" w:eastAsia="Book Antiqua" w:hAnsi="Book Antiqua" w:cs="Book Antiqua"/>
        </w:rPr>
        <w:t>e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ygen/nitrog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pecie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AT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</w:t>
      </w:r>
      <w:r w:rsidR="002B67E7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duc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criptio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AT1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</w:t>
      </w:r>
      <w:r w:rsidR="002B67E7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duc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crip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AT3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</w:t>
      </w:r>
      <w:r w:rsidR="00F4450C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duc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crip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;</w:t>
      </w:r>
      <w:r w:rsidR="002B67E7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A151F" w:rsidRPr="0028615D">
        <w:rPr>
          <w:rFonts w:ascii="Book Antiqua" w:eastAsia="Book Antiqua" w:hAnsi="Book Antiqua" w:cs="Book Antiqua"/>
        </w:rPr>
        <w:t>T</w:t>
      </w:r>
      <w:r w:rsidRPr="0028615D">
        <w:rPr>
          <w:rFonts w:ascii="Book Antiqua" w:eastAsia="Book Antiqua" w:hAnsi="Book Antiqua" w:cs="Book Antiqua"/>
        </w:rPr>
        <w:t>um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cr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F4450C" w:rsidRPr="0028615D">
        <w:rPr>
          <w:rFonts w:ascii="Book Antiqua" w:eastAsia="Book Antiqua" w:hAnsi="Book Antiqua" w:cs="Book Antiqua"/>
        </w:rPr>
        <w:t>-</w:t>
      </w:r>
      <w:r w:rsidRPr="0028615D">
        <w:rPr>
          <w:rFonts w:ascii="Book Antiqua" w:eastAsia="Book Antiqua" w:hAnsi="Book Antiqua" w:cs="Book Antiqua"/>
        </w:rPr>
        <w:t>alpha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R</w:t>
      </w:r>
      <w:r w:rsidR="00DA2778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3115E" w:rsidRPr="0028615D">
        <w:rPr>
          <w:rFonts w:ascii="Book Antiqua" w:eastAsia="Book Antiqua" w:hAnsi="Book Antiqua" w:cs="Book Antiqua"/>
        </w:rPr>
        <w:t>T</w:t>
      </w:r>
      <w:r w:rsidRPr="0028615D">
        <w:rPr>
          <w:rFonts w:ascii="Book Antiqua" w:eastAsia="Book Antiqua" w:hAnsi="Book Antiqua" w:cs="Book Antiqua"/>
        </w:rPr>
        <w:t>um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cr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ptor.</w:t>
      </w:r>
    </w:p>
    <w:p w14:paraId="6B560B43" w14:textId="19CEFB32" w:rsidR="00A77C00" w:rsidRPr="0028615D" w:rsidRDefault="00A77C00" w:rsidP="00AD1295">
      <w:pPr>
        <w:spacing w:line="360" w:lineRule="auto"/>
        <w:jc w:val="both"/>
        <w:rPr>
          <w:rFonts w:ascii="Book Antiqua" w:hAnsi="Book Antiqua"/>
          <w:noProof/>
          <w:lang w:eastAsia="zh-CN"/>
        </w:rPr>
      </w:pPr>
    </w:p>
    <w:p w14:paraId="07877042" w14:textId="21903080" w:rsidR="00F03CCA" w:rsidRPr="0028615D" w:rsidRDefault="001B6B72" w:rsidP="00AD1295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</w:rPr>
        <w:lastRenderedPageBreak/>
        <w:drawing>
          <wp:inline distT="0" distB="0" distL="0" distR="0" wp14:anchorId="33A16323" wp14:editId="31A10D08">
            <wp:extent cx="5943600" cy="350710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B0CD6" w14:textId="77777777" w:rsidR="0074165D" w:rsidRPr="0028615D" w:rsidRDefault="00151FEB" w:rsidP="00DB0EAF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28615D">
        <w:rPr>
          <w:rFonts w:ascii="Book Antiqua" w:eastAsia="Book Antiqua" w:hAnsi="Book Antiqua" w:cs="Book Antiqua"/>
          <w:b/>
          <w:bCs/>
        </w:rPr>
        <w:t>F</w:t>
      </w:r>
      <w:r w:rsidR="004A151F" w:rsidRPr="0028615D">
        <w:rPr>
          <w:rFonts w:ascii="Book Antiqua" w:eastAsia="Book Antiqua" w:hAnsi="Book Antiqua" w:cs="Book Antiqua"/>
          <w:b/>
          <w:bCs/>
        </w:rPr>
        <w:t xml:space="preserve">igure </w:t>
      </w:r>
      <w:r w:rsidRPr="0028615D">
        <w:rPr>
          <w:rFonts w:ascii="Book Antiqua" w:eastAsia="Book Antiqua" w:hAnsi="Book Antiqua" w:cs="Book Antiqua"/>
          <w:b/>
          <w:bCs/>
        </w:rPr>
        <w:t>3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Mechanisms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of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natural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Pr="0028615D">
        <w:rPr>
          <w:rFonts w:ascii="Book Antiqua" w:eastAsia="Book Antiqua" w:hAnsi="Book Antiqua" w:cs="Book Antiqua"/>
          <w:b/>
          <w:bCs/>
        </w:rPr>
        <w:t>products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="003A267C" w:rsidRPr="0028615D">
        <w:rPr>
          <w:rFonts w:ascii="Book Antiqua" w:eastAsia="Book Antiqua" w:hAnsi="Book Antiqua" w:cs="Book Antiqua"/>
          <w:b/>
          <w:bCs/>
        </w:rPr>
        <w:t xml:space="preserve">for the </w:t>
      </w:r>
      <w:r w:rsidRPr="0028615D">
        <w:rPr>
          <w:rFonts w:ascii="Book Antiqua" w:eastAsia="Book Antiqua" w:hAnsi="Book Antiqua" w:cs="Book Antiqua"/>
          <w:b/>
          <w:bCs/>
        </w:rPr>
        <w:t>treatment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="003A267C" w:rsidRPr="0028615D">
        <w:rPr>
          <w:rFonts w:ascii="Book Antiqua" w:eastAsia="Book Antiqua" w:hAnsi="Book Antiqua" w:cs="Book Antiqua"/>
          <w:b/>
          <w:bCs/>
        </w:rPr>
        <w:t>o</w:t>
      </w:r>
      <w:r w:rsidRPr="0028615D">
        <w:rPr>
          <w:rFonts w:ascii="Book Antiqua" w:eastAsia="Book Antiqua" w:hAnsi="Book Antiqua" w:cs="Book Antiqua"/>
          <w:b/>
          <w:bCs/>
        </w:rPr>
        <w:t>f</w:t>
      </w:r>
      <w:r w:rsidR="008265D6" w:rsidRPr="0028615D">
        <w:rPr>
          <w:rFonts w:ascii="Book Antiqua" w:eastAsia="Book Antiqua" w:hAnsi="Book Antiqua" w:cs="Book Antiqua"/>
          <w:b/>
          <w:bCs/>
        </w:rPr>
        <w:t xml:space="preserve"> </w:t>
      </w:r>
      <w:r w:rsidR="004A151F" w:rsidRPr="0028615D">
        <w:rPr>
          <w:rFonts w:ascii="Book Antiqua" w:eastAsia="Book Antiqua" w:hAnsi="Book Antiqua" w:cs="Book Antiqua"/>
          <w:b/>
          <w:bCs/>
        </w:rPr>
        <w:t>type 2 diabetes mellitus</w:t>
      </w:r>
      <w:r w:rsidRPr="0028615D">
        <w:rPr>
          <w:rFonts w:ascii="Book Antiqua" w:eastAsia="Book Antiqua" w:hAnsi="Book Antiqua" w:cs="Book Antiqua"/>
          <w:b/>
          <w:bCs/>
        </w:rPr>
        <w:t>.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tter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s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h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lack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quare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f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o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atur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roducts</w:t>
      </w:r>
      <w:r w:rsidR="004A151F" w:rsidRPr="0028615D">
        <w:rPr>
          <w:rFonts w:ascii="Book Antiqua" w:eastAsia="Book Antiqua" w:hAnsi="Book Antiqua" w:cs="Book Antiqua"/>
        </w:rPr>
        <w:t xml:space="preserve">. </w:t>
      </w:r>
      <w:r w:rsidR="00462449" w:rsidRPr="0028615D">
        <w:rPr>
          <w:rFonts w:ascii="Book Antiqua" w:eastAsia="Book Antiqua" w:hAnsi="Book Antiqua" w:cs="Book Antiqua"/>
        </w:rPr>
        <w:t xml:space="preserve">Inhibitory effects were shown by black pathways. </w:t>
      </w:r>
      <w:r w:rsidRPr="0028615D">
        <w:rPr>
          <w:rFonts w:ascii="Book Antiqua" w:eastAsia="Book Antiqua" w:hAnsi="Book Antiqua" w:cs="Book Antiqua"/>
        </w:rPr>
        <w:t>A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lpha-</w:t>
      </w:r>
      <w:r w:rsidR="003A267C" w:rsidRPr="0028615D">
        <w:rPr>
          <w:rFonts w:ascii="Book Antiqua" w:eastAsia="Book Antiqua" w:hAnsi="Book Antiqua" w:cs="Book Antiqua"/>
        </w:rPr>
        <w:t>m</w:t>
      </w:r>
      <w:r w:rsidRPr="0028615D">
        <w:rPr>
          <w:rFonts w:ascii="Book Antiqua" w:eastAsia="Book Antiqua" w:hAnsi="Book Antiqua" w:cs="Book Antiqua"/>
        </w:rPr>
        <w:t>angost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erberin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ute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affe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urcum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yanidin-3-glucosid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D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8209A" w:rsidRPr="0028615D">
        <w:rPr>
          <w:rFonts w:ascii="Book Antiqua" w:eastAsia="Book Antiqua" w:hAnsi="Book Antiqua" w:cs="Book Antiqua"/>
          <w:i/>
          <w:iCs/>
        </w:rPr>
        <w:t>Dioscorea batata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all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ste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eniposid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Hesperid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carr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aempferol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Leteol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ulberr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thocyan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extract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aeoniflor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uerar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Quercet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sveratrol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E65FE0" w:rsidRPr="0028615D">
        <w:rPr>
          <w:rFonts w:ascii="Book Antiqua" w:hAnsi="Book Antiqua" w:cs="Book Antiqua" w:hint="eastAsia"/>
          <w:lang w:eastAsia="zh-CN"/>
        </w:rPr>
        <w:t>Akt:</w:t>
      </w:r>
      <w:r w:rsidR="00E65FE0" w:rsidRPr="0028615D">
        <w:t xml:space="preserve"> </w:t>
      </w:r>
      <w:r w:rsidR="00E65FE0" w:rsidRPr="0028615D">
        <w:rPr>
          <w:rFonts w:ascii="Book Antiqua" w:hAnsi="Book Antiqua" w:cs="Book Antiqua"/>
          <w:lang w:eastAsia="zh-CN"/>
        </w:rPr>
        <w:t>serine/threoninekinase</w:t>
      </w:r>
      <w:r w:rsidR="00E65FE0" w:rsidRPr="0028615D">
        <w:rPr>
          <w:rFonts w:ascii="Book Antiqua" w:hAnsi="Book Antiqua" w:cs="Book Antiqua" w:hint="eastAsia"/>
          <w:lang w:eastAsia="zh-CN"/>
        </w:rPr>
        <w:t>; AGE:</w:t>
      </w:r>
      <w:r w:rsidR="00E65FE0" w:rsidRPr="0028615D">
        <w:t xml:space="preserve"> </w:t>
      </w:r>
      <w:r w:rsidR="00E65FE0" w:rsidRPr="0028615D">
        <w:rPr>
          <w:rFonts w:ascii="Book Antiqua" w:hAnsi="Book Antiqua" w:cs="Book Antiqua" w:hint="eastAsia"/>
          <w:lang w:eastAsia="zh-CN"/>
        </w:rPr>
        <w:t>A</w:t>
      </w:r>
      <w:r w:rsidR="00E65FE0" w:rsidRPr="0028615D">
        <w:rPr>
          <w:rFonts w:ascii="Book Antiqua" w:hAnsi="Book Antiqua" w:cs="Book Antiqua"/>
          <w:lang w:eastAsia="zh-CN"/>
        </w:rPr>
        <w:t>dvanced glycation end products</w:t>
      </w:r>
      <w:r w:rsidR="00E65FE0" w:rsidRPr="0028615D">
        <w:rPr>
          <w:rFonts w:ascii="Book Antiqua" w:hAnsi="Book Antiqua" w:cs="Book Antiqua" w:hint="eastAsia"/>
          <w:lang w:eastAsia="zh-CN"/>
        </w:rPr>
        <w:t>; AP-1:</w:t>
      </w:r>
      <w:r w:rsidR="00E65FE0" w:rsidRPr="0028615D">
        <w:t xml:space="preserve"> </w:t>
      </w:r>
      <w:r w:rsidR="00E65FE0" w:rsidRPr="0028615D">
        <w:rPr>
          <w:rFonts w:ascii="Book Antiqua" w:hAnsi="Book Antiqua" w:cs="Book Antiqua" w:hint="eastAsia"/>
          <w:lang w:eastAsia="zh-CN"/>
        </w:rPr>
        <w:t>A</w:t>
      </w:r>
      <w:r w:rsidR="00E65FE0" w:rsidRPr="0028615D">
        <w:rPr>
          <w:rFonts w:ascii="Book Antiqua" w:hAnsi="Book Antiqua" w:cs="Book Antiqua"/>
          <w:lang w:eastAsia="zh-CN"/>
        </w:rPr>
        <w:t>ctivator protien-1</w:t>
      </w:r>
      <w:r w:rsidR="00E65FE0" w:rsidRPr="0028615D">
        <w:rPr>
          <w:rFonts w:ascii="Book Antiqua" w:hAnsi="Book Antiqua" w:cs="Book Antiqua" w:hint="eastAsia"/>
          <w:lang w:eastAsia="zh-CN"/>
        </w:rPr>
        <w:t xml:space="preserve">; </w:t>
      </w:r>
      <w:r w:rsidR="0005674B" w:rsidRPr="0028615D">
        <w:rPr>
          <w:rFonts w:ascii="Book Antiqua" w:hAnsi="Book Antiqua" w:cs="Book Antiqua" w:hint="eastAsia"/>
          <w:lang w:eastAsia="zh-CN"/>
        </w:rPr>
        <w:t>Bad:</w:t>
      </w:r>
      <w:r w:rsidR="0005674B" w:rsidRPr="0028615D">
        <w:t xml:space="preserve"> </w:t>
      </w:r>
      <w:r w:rsidR="0005674B" w:rsidRPr="0028615D">
        <w:rPr>
          <w:rFonts w:ascii="Book Antiqua" w:hAnsi="Book Antiqua" w:cs="Book Antiqua"/>
          <w:lang w:eastAsia="zh-CN"/>
        </w:rPr>
        <w:t xml:space="preserve">Bcl2 </w:t>
      </w:r>
      <w:r w:rsidR="0005674B" w:rsidRPr="0028615D">
        <w:rPr>
          <w:rFonts w:ascii="Book Antiqua" w:hAnsi="Book Antiqua" w:cs="Book Antiqua" w:hint="eastAsia"/>
          <w:lang w:eastAsia="zh-CN"/>
        </w:rPr>
        <w:t>a</w:t>
      </w:r>
      <w:r w:rsidR="0005674B" w:rsidRPr="0028615D">
        <w:rPr>
          <w:rFonts w:ascii="Book Antiqua" w:hAnsi="Book Antiqua" w:cs="Book Antiqua"/>
          <w:lang w:eastAsia="zh-CN"/>
        </w:rPr>
        <w:t xml:space="preserve">ssociated </w:t>
      </w:r>
      <w:r w:rsidR="0005674B" w:rsidRPr="0028615D">
        <w:rPr>
          <w:rFonts w:ascii="Book Antiqua" w:hAnsi="Book Antiqua" w:cs="Book Antiqua" w:hint="eastAsia"/>
          <w:lang w:eastAsia="zh-CN"/>
        </w:rPr>
        <w:t>d</w:t>
      </w:r>
      <w:r w:rsidR="0005674B" w:rsidRPr="0028615D">
        <w:rPr>
          <w:rFonts w:ascii="Book Antiqua" w:hAnsi="Book Antiqua" w:cs="Book Antiqua"/>
          <w:lang w:eastAsia="zh-CN"/>
        </w:rPr>
        <w:t xml:space="preserve">eath </w:t>
      </w:r>
      <w:r w:rsidR="0005674B" w:rsidRPr="0028615D">
        <w:rPr>
          <w:rFonts w:ascii="Book Antiqua" w:hAnsi="Book Antiqua" w:cs="Book Antiqua" w:hint="eastAsia"/>
          <w:lang w:eastAsia="zh-CN"/>
        </w:rPr>
        <w:t>p</w:t>
      </w:r>
      <w:r w:rsidR="0005674B" w:rsidRPr="0028615D">
        <w:rPr>
          <w:rFonts w:ascii="Book Antiqua" w:hAnsi="Book Antiqua" w:cs="Book Antiqua"/>
          <w:lang w:eastAsia="zh-CN"/>
        </w:rPr>
        <w:t>romoter</w:t>
      </w:r>
      <w:r w:rsidR="0005674B" w:rsidRPr="0028615D">
        <w:rPr>
          <w:rFonts w:ascii="Book Antiqua" w:hAnsi="Book Antiqua" w:cs="Book Antiqua" w:hint="eastAsia"/>
          <w:lang w:eastAsia="zh-CN"/>
        </w:rPr>
        <w:t>; Bax:</w:t>
      </w:r>
      <w:r w:rsidR="0005674B" w:rsidRPr="0028615D">
        <w:t xml:space="preserve"> </w:t>
      </w:r>
      <w:r w:rsidR="0005674B" w:rsidRPr="0028615D">
        <w:rPr>
          <w:rFonts w:ascii="Book Antiqua" w:hAnsi="Book Antiqua" w:cs="Book Antiqua"/>
          <w:lang w:eastAsia="zh-CN"/>
        </w:rPr>
        <w:t>BCL2-Associated X</w:t>
      </w:r>
      <w:r w:rsidR="0005674B" w:rsidRPr="0028615D">
        <w:rPr>
          <w:rFonts w:ascii="Book Antiqua" w:hAnsi="Book Antiqua" w:cs="Book Antiqua" w:hint="eastAsia"/>
          <w:lang w:eastAsia="zh-CN"/>
        </w:rPr>
        <w:t>; Bcl-2:</w:t>
      </w:r>
      <w:r w:rsidR="0005674B" w:rsidRPr="0028615D">
        <w:t xml:space="preserve"> </w:t>
      </w:r>
      <w:r w:rsidR="0005674B" w:rsidRPr="0028615D">
        <w:rPr>
          <w:rFonts w:ascii="Book Antiqua" w:hAnsi="Book Antiqua" w:cs="Book Antiqua"/>
          <w:lang w:eastAsia="zh-CN"/>
        </w:rPr>
        <w:t>B-cell lymphoma-2</w:t>
      </w:r>
      <w:r w:rsidR="0005674B" w:rsidRPr="0028615D">
        <w:rPr>
          <w:rFonts w:ascii="Book Antiqua" w:hAnsi="Book Antiqua" w:cs="Book Antiqua" w:hint="eastAsia"/>
          <w:lang w:eastAsia="zh-CN"/>
        </w:rPr>
        <w:t>; Cdk4:</w:t>
      </w:r>
      <w:r w:rsidR="0005674B" w:rsidRPr="0028615D">
        <w:t xml:space="preserve"> </w:t>
      </w:r>
      <w:r w:rsidR="0005674B" w:rsidRPr="0028615D">
        <w:rPr>
          <w:rFonts w:ascii="Book Antiqua" w:hAnsi="Book Antiqua" w:cs="Book Antiqua"/>
          <w:lang w:eastAsia="zh-CN"/>
        </w:rPr>
        <w:t xml:space="preserve">Cyclin </w:t>
      </w:r>
      <w:r w:rsidR="0005674B" w:rsidRPr="0028615D">
        <w:rPr>
          <w:rFonts w:ascii="Book Antiqua" w:hAnsi="Book Antiqua" w:cs="Book Antiqua" w:hint="eastAsia"/>
          <w:lang w:eastAsia="zh-CN"/>
        </w:rPr>
        <w:t>d</w:t>
      </w:r>
      <w:r w:rsidR="0005674B" w:rsidRPr="0028615D">
        <w:rPr>
          <w:rFonts w:ascii="Book Antiqua" w:hAnsi="Book Antiqua" w:cs="Book Antiqua"/>
          <w:lang w:eastAsia="zh-CN"/>
        </w:rPr>
        <w:t xml:space="preserve">ependent </w:t>
      </w:r>
      <w:r w:rsidR="0005674B" w:rsidRPr="0028615D">
        <w:rPr>
          <w:rFonts w:ascii="Book Antiqua" w:hAnsi="Book Antiqua" w:cs="Book Antiqua" w:hint="eastAsia"/>
          <w:lang w:eastAsia="zh-CN"/>
        </w:rPr>
        <w:t>k</w:t>
      </w:r>
      <w:r w:rsidR="0005674B" w:rsidRPr="0028615D">
        <w:rPr>
          <w:rFonts w:ascii="Book Antiqua" w:hAnsi="Book Antiqua" w:cs="Book Antiqua"/>
          <w:lang w:eastAsia="zh-CN"/>
        </w:rPr>
        <w:t>inase 4</w:t>
      </w:r>
      <w:r w:rsidR="0005674B" w:rsidRPr="0028615D">
        <w:rPr>
          <w:rFonts w:ascii="Book Antiqua" w:hAnsi="Book Antiqua" w:cs="Book Antiqua" w:hint="eastAsia"/>
          <w:lang w:eastAsia="zh-CN"/>
        </w:rPr>
        <w:t xml:space="preserve">; </w:t>
      </w:r>
      <w:r w:rsidR="00616A4C" w:rsidRPr="0028615D">
        <w:rPr>
          <w:rFonts w:ascii="Book Antiqua" w:eastAsia="Book Antiqua" w:hAnsi="Book Antiqua" w:cs="Book Antiqua"/>
        </w:rPr>
        <w:t xml:space="preserve">CHOP: CCAAT-enhancer-binding protein homologous protein; </w:t>
      </w:r>
      <w:r w:rsidR="00616A4C" w:rsidRPr="0028615D">
        <w:rPr>
          <w:rFonts w:ascii="Book Antiqua" w:hAnsi="Book Antiqua" w:cs="Book Antiqua" w:hint="eastAsia"/>
          <w:lang w:eastAsia="zh-CN"/>
        </w:rPr>
        <w:t xml:space="preserve">eIF4G: </w:t>
      </w:r>
      <w:r w:rsidR="00616A4C" w:rsidRPr="0028615D">
        <w:rPr>
          <w:rFonts w:ascii="Book Antiqua" w:hAnsi="Book Antiqua" w:cs="Book Antiqua"/>
          <w:lang w:eastAsia="zh-CN"/>
        </w:rPr>
        <w:t xml:space="preserve">Eukaryotic </w:t>
      </w:r>
      <w:r w:rsidR="00616A4C" w:rsidRPr="0028615D">
        <w:rPr>
          <w:rFonts w:ascii="Book Antiqua" w:hAnsi="Book Antiqua" w:cs="Book Antiqua" w:hint="eastAsia"/>
          <w:lang w:eastAsia="zh-CN"/>
        </w:rPr>
        <w:t>t</w:t>
      </w:r>
      <w:r w:rsidR="00616A4C" w:rsidRPr="0028615D">
        <w:rPr>
          <w:rFonts w:ascii="Book Antiqua" w:hAnsi="Book Antiqua" w:cs="Book Antiqua"/>
          <w:lang w:eastAsia="zh-CN"/>
        </w:rPr>
        <w:t xml:space="preserve">ranslation </w:t>
      </w:r>
      <w:r w:rsidR="00616A4C" w:rsidRPr="0028615D">
        <w:rPr>
          <w:rFonts w:ascii="Book Antiqua" w:hAnsi="Book Antiqua" w:cs="Book Antiqua" w:hint="eastAsia"/>
          <w:lang w:eastAsia="zh-CN"/>
        </w:rPr>
        <w:t>i</w:t>
      </w:r>
      <w:r w:rsidR="00616A4C" w:rsidRPr="0028615D">
        <w:rPr>
          <w:rFonts w:ascii="Book Antiqua" w:hAnsi="Book Antiqua" w:cs="Book Antiqua"/>
          <w:lang w:eastAsia="zh-CN"/>
        </w:rPr>
        <w:t xml:space="preserve">nitiation </w:t>
      </w:r>
      <w:r w:rsidR="00616A4C" w:rsidRPr="0028615D">
        <w:rPr>
          <w:rFonts w:ascii="Book Antiqua" w:hAnsi="Book Antiqua" w:cs="Book Antiqua" w:hint="eastAsia"/>
          <w:lang w:eastAsia="zh-CN"/>
        </w:rPr>
        <w:t>f</w:t>
      </w:r>
      <w:r w:rsidR="00616A4C" w:rsidRPr="0028615D">
        <w:rPr>
          <w:rFonts w:ascii="Book Antiqua" w:hAnsi="Book Antiqua" w:cs="Book Antiqua"/>
          <w:lang w:eastAsia="zh-CN"/>
        </w:rPr>
        <w:t>actor 4G</w:t>
      </w:r>
      <w:r w:rsidR="00616A4C" w:rsidRPr="0028615D">
        <w:rPr>
          <w:rFonts w:ascii="Book Antiqua" w:hAnsi="Book Antiqua" w:cs="Book Antiqua" w:hint="eastAsia"/>
          <w:lang w:eastAsia="zh-CN"/>
        </w:rPr>
        <w:t>;</w:t>
      </w:r>
      <w:r w:rsidR="00616A4C" w:rsidRPr="0028615D">
        <w:rPr>
          <w:rFonts w:ascii="Book Antiqua" w:hAnsi="Book Antiqua" w:cs="Book Antiqua"/>
          <w:lang w:eastAsia="zh-CN"/>
        </w:rPr>
        <w:t xml:space="preserve"> </w:t>
      </w:r>
      <w:r w:rsidRPr="0028615D">
        <w:rPr>
          <w:rFonts w:ascii="Book Antiqua" w:eastAsia="Book Antiqua" w:hAnsi="Book Antiqua" w:cs="Book Antiqua"/>
        </w:rPr>
        <w:t>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E</w:t>
      </w:r>
      <w:r w:rsidRPr="0028615D">
        <w:rPr>
          <w:rFonts w:ascii="Book Antiqua" w:eastAsia="Book Antiqua" w:hAnsi="Book Antiqua" w:cs="Book Antiqua"/>
        </w:rPr>
        <w:t>ndoplasm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ticulum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res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FA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F</w:t>
      </w:r>
      <w:r w:rsidRPr="0028615D">
        <w:rPr>
          <w:rFonts w:ascii="Book Antiqua" w:eastAsia="Book Antiqua" w:hAnsi="Book Antiqua" w:cs="Book Antiqua"/>
        </w:rPr>
        <w:t>re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tty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id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XO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orkhea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ox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las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FR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G</w:t>
      </w:r>
      <w:r w:rsidRPr="0028615D">
        <w:rPr>
          <w:rFonts w:ascii="Book Antiqua" w:eastAsia="Book Antiqua" w:hAnsi="Book Antiqua" w:cs="Book Antiqua"/>
        </w:rPr>
        <w:t>row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ptor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GR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G</w:t>
      </w:r>
      <w:r w:rsidRPr="0028615D">
        <w:rPr>
          <w:rFonts w:ascii="Book Antiqua" w:eastAsia="Book Antiqua" w:hAnsi="Book Antiqua" w:cs="Book Antiqua"/>
        </w:rPr>
        <w:t>rowth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1023D2" w:rsidRPr="0028615D">
        <w:rPr>
          <w:rFonts w:ascii="Book Antiqua" w:eastAsia="Book Antiqua" w:hAnsi="Book Antiqua" w:cs="Book Antiqua"/>
        </w:rPr>
        <w:t>IkBa</w:t>
      </w:r>
      <w:r w:rsidR="001023D2" w:rsidRPr="0028615D">
        <w:rPr>
          <w:rFonts w:ascii="Book Antiqua" w:hAnsi="Book Antiqua" w:cs="Book Antiqua" w:hint="eastAsia"/>
          <w:lang w:eastAsia="zh-CN"/>
        </w:rPr>
        <w:t xml:space="preserve">: </w:t>
      </w:r>
      <w:r w:rsidR="001023D2" w:rsidRPr="0028615D">
        <w:rPr>
          <w:rFonts w:ascii="Book Antiqua" w:hAnsi="Book Antiqua" w:cs="Book Antiqua"/>
          <w:lang w:eastAsia="zh-CN"/>
        </w:rPr>
        <w:t xml:space="preserve">Inhibitory </w:t>
      </w:r>
      <w:r w:rsidR="001023D2" w:rsidRPr="0028615D">
        <w:rPr>
          <w:rFonts w:ascii="Book Antiqua" w:hAnsi="Book Antiqua" w:cs="Book Antiqua" w:hint="eastAsia"/>
          <w:lang w:eastAsia="zh-CN"/>
        </w:rPr>
        <w:t>s</w:t>
      </w:r>
      <w:r w:rsidR="001023D2" w:rsidRPr="0028615D">
        <w:rPr>
          <w:rFonts w:ascii="Book Antiqua" w:hAnsi="Book Antiqua" w:cs="Book Antiqua"/>
          <w:lang w:eastAsia="zh-CN"/>
        </w:rPr>
        <w:t xml:space="preserve">ubunit </w:t>
      </w:r>
      <w:r w:rsidR="001023D2" w:rsidRPr="0028615D">
        <w:rPr>
          <w:rFonts w:ascii="Book Antiqua" w:hAnsi="Book Antiqua" w:cs="Book Antiqua" w:hint="eastAsia"/>
          <w:lang w:eastAsia="zh-CN"/>
        </w:rPr>
        <w:t>o</w:t>
      </w:r>
      <w:r w:rsidR="001023D2" w:rsidRPr="0028615D">
        <w:rPr>
          <w:rFonts w:ascii="Book Antiqua" w:hAnsi="Book Antiqua" w:cs="Book Antiqua"/>
          <w:lang w:eastAsia="zh-CN"/>
        </w:rPr>
        <w:t>f NF Kappa B Alpha</w:t>
      </w:r>
      <w:r w:rsidR="001023D2" w:rsidRPr="0028615D">
        <w:rPr>
          <w:rFonts w:ascii="Book Antiqua" w:hAnsi="Book Antiqua" w:cs="Book Antiqua" w:hint="eastAsia"/>
          <w:lang w:eastAsia="zh-CN"/>
        </w:rPr>
        <w:t>;</w:t>
      </w:r>
      <w:r w:rsidR="001023D2" w:rsidRPr="0028615D">
        <w:rPr>
          <w:rFonts w:ascii="Book Antiqua" w:hAnsi="Book Antiqua" w:cs="Book Antiqua"/>
          <w:lang w:eastAsia="zh-CN"/>
        </w:rPr>
        <w:t xml:space="preserve"> </w:t>
      </w:r>
      <w:r w:rsidRPr="0028615D">
        <w:rPr>
          <w:rFonts w:ascii="Book Antiqua" w:eastAsia="Book Antiqua" w:hAnsi="Book Antiqua" w:cs="Book Antiqua"/>
        </w:rPr>
        <w:t>IKK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nhibi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uclea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43115E" w:rsidRPr="0028615D">
        <w:rPr>
          <w:rFonts w:ascii="Book Antiqua" w:eastAsia="Book Antiqua" w:hAnsi="Book Antiqua" w:cs="Book Antiqua"/>
        </w:rPr>
        <w:t>-</w:t>
      </w:r>
      <w:r w:rsidRPr="0028615D">
        <w:rPr>
          <w:rFonts w:ascii="Book Antiqua" w:eastAsia="Book Antiqua" w:hAnsi="Book Antiqua" w:cs="Book Antiqua"/>
        </w:rPr>
        <w:t>kapp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β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nterleuk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β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L-1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nterleuk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NOS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nducibl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it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ynth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IRAK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I</w:t>
      </w:r>
      <w:r w:rsidRPr="0028615D">
        <w:rPr>
          <w:rFonts w:ascii="Book Antiqua" w:eastAsia="Book Antiqua" w:hAnsi="Book Antiqua" w:cs="Book Antiqua"/>
        </w:rPr>
        <w:t>nterleuki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ptor-associate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JNK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c-Ju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-terminal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kin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mTOR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M</w:t>
      </w:r>
      <w:r w:rsidRPr="0028615D">
        <w:rPr>
          <w:rFonts w:ascii="Book Antiqua" w:eastAsia="Book Antiqua" w:hAnsi="Book Antiqua" w:cs="Book Antiqua"/>
        </w:rPr>
        <w:t>ammalia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arget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apamyci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F-κB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N</w:t>
      </w:r>
      <w:r w:rsidRPr="0028615D">
        <w:rPr>
          <w:rFonts w:ascii="Book Antiqua" w:eastAsia="Book Antiqua" w:hAnsi="Book Antiqua" w:cs="Book Antiqua"/>
        </w:rPr>
        <w:t>uclear</w:t>
      </w:r>
      <w:r w:rsidR="008602A1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43115E" w:rsidRPr="0028615D">
        <w:rPr>
          <w:rFonts w:ascii="Book Antiqua" w:eastAsia="Book Antiqua" w:hAnsi="Book Antiqua" w:cs="Book Antiqua"/>
        </w:rPr>
        <w:t>-</w:t>
      </w:r>
      <w:r w:rsidRPr="0028615D">
        <w:rPr>
          <w:rFonts w:ascii="Book Antiqua" w:eastAsia="Book Antiqua" w:hAnsi="Book Antiqua" w:cs="Book Antiqua"/>
        </w:rPr>
        <w:t>kappa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B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O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N</w:t>
      </w:r>
      <w:r w:rsidRPr="0028615D">
        <w:rPr>
          <w:rFonts w:ascii="Book Antiqua" w:eastAsia="Book Antiqua" w:hAnsi="Book Antiqua" w:cs="Book Antiqua"/>
        </w:rPr>
        <w:t>itric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id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PI3K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P</w:t>
      </w:r>
      <w:r w:rsidRPr="0028615D">
        <w:rPr>
          <w:rFonts w:ascii="Book Antiqua" w:eastAsia="Book Antiqua" w:hAnsi="Book Antiqua" w:cs="Book Antiqua"/>
        </w:rPr>
        <w:t>hosphoinositid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-</w:t>
      </w:r>
      <w:r w:rsidRPr="0028615D">
        <w:rPr>
          <w:rFonts w:ascii="Book Antiqua" w:eastAsia="Book Antiqua" w:hAnsi="Book Antiqua" w:cs="Book Antiqua"/>
        </w:rPr>
        <w:lastRenderedPageBreak/>
        <w:t>kinase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OS/RNS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R</w:t>
      </w:r>
      <w:r w:rsidRPr="0028615D">
        <w:rPr>
          <w:rFonts w:ascii="Book Antiqua" w:eastAsia="Book Antiqua" w:hAnsi="Book Antiqua" w:cs="Book Antiqua"/>
        </w:rPr>
        <w:t>eactive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xygen/nitroge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pecies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AT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</w:t>
      </w:r>
      <w:r w:rsidR="008602A1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duc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cription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AT1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</w:t>
      </w:r>
      <w:r w:rsidR="008602A1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duc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crip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1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TAT3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Signal</w:t>
      </w:r>
      <w:r w:rsidR="008602A1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duce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nd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activa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of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ranscription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3;</w:t>
      </w:r>
      <w:r w:rsidR="00462449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-α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T</w:t>
      </w:r>
      <w:r w:rsidRPr="0028615D">
        <w:rPr>
          <w:rFonts w:ascii="Book Antiqua" w:eastAsia="Book Antiqua" w:hAnsi="Book Antiqua" w:cs="Book Antiqua"/>
        </w:rPr>
        <w:t>um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cr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F4450C" w:rsidRPr="0028615D">
        <w:rPr>
          <w:rFonts w:ascii="Book Antiqua" w:eastAsia="Book Antiqua" w:hAnsi="Book Antiqua" w:cs="Book Antiqua"/>
        </w:rPr>
        <w:t>-</w:t>
      </w:r>
      <w:r w:rsidRPr="0028615D">
        <w:rPr>
          <w:rFonts w:ascii="Book Antiqua" w:eastAsia="Book Antiqua" w:hAnsi="Book Antiqua" w:cs="Book Antiqua"/>
        </w:rPr>
        <w:t>alpha;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TNFR</w:t>
      </w:r>
      <w:r w:rsidR="004A151F" w:rsidRPr="0028615D">
        <w:rPr>
          <w:rFonts w:ascii="Book Antiqua" w:eastAsia="Book Antiqua" w:hAnsi="Book Antiqua" w:cs="Book Antiqua"/>
        </w:rPr>
        <w:t>: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="00462449" w:rsidRPr="0028615D">
        <w:rPr>
          <w:rFonts w:ascii="Book Antiqua" w:eastAsia="Book Antiqua" w:hAnsi="Book Antiqua" w:cs="Book Antiqua"/>
        </w:rPr>
        <w:t>T</w:t>
      </w:r>
      <w:r w:rsidRPr="0028615D">
        <w:rPr>
          <w:rFonts w:ascii="Book Antiqua" w:eastAsia="Book Antiqua" w:hAnsi="Book Antiqua" w:cs="Book Antiqua"/>
        </w:rPr>
        <w:t>um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necrosis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factor</w:t>
      </w:r>
      <w:r w:rsidR="008265D6" w:rsidRPr="0028615D">
        <w:rPr>
          <w:rFonts w:ascii="Book Antiqua" w:eastAsia="Book Antiqua" w:hAnsi="Book Antiqua" w:cs="Book Antiqua"/>
        </w:rPr>
        <w:t xml:space="preserve"> </w:t>
      </w:r>
      <w:r w:rsidRPr="0028615D">
        <w:rPr>
          <w:rFonts w:ascii="Book Antiqua" w:eastAsia="Book Antiqua" w:hAnsi="Book Antiqua" w:cs="Book Antiqua"/>
        </w:rPr>
        <w:t>receptor.</w:t>
      </w:r>
    </w:p>
    <w:p w14:paraId="6028658D" w14:textId="77777777" w:rsidR="00DB0EAF" w:rsidRPr="0028615D" w:rsidRDefault="00DB0EAF" w:rsidP="00DB0EAF">
      <w:pPr>
        <w:spacing w:line="360" w:lineRule="auto"/>
        <w:jc w:val="both"/>
        <w:rPr>
          <w:rFonts w:ascii="Book Antiqua" w:hAnsi="Book Antiqua"/>
        </w:rPr>
      </w:pPr>
    </w:p>
    <w:p w14:paraId="15848977" w14:textId="77777777" w:rsidR="009D47B9" w:rsidRPr="0028615D" w:rsidRDefault="009D47B9">
      <w:pPr>
        <w:rPr>
          <w:rFonts w:ascii="Book Antiqua" w:hAnsi="Book Antiqua"/>
          <w:b/>
          <w:bCs/>
        </w:rPr>
      </w:pPr>
      <w:r w:rsidRPr="0028615D">
        <w:rPr>
          <w:rFonts w:ascii="Book Antiqua" w:hAnsi="Book Antiqua"/>
          <w:b/>
          <w:bCs/>
        </w:rPr>
        <w:br w:type="page"/>
      </w:r>
    </w:p>
    <w:p w14:paraId="08CCBD13" w14:textId="3C47473B" w:rsidR="00C15848" w:rsidRPr="0028615D" w:rsidRDefault="00C15848" w:rsidP="00AD1295">
      <w:pPr>
        <w:autoSpaceDE w:val="0"/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8615D">
        <w:rPr>
          <w:rFonts w:ascii="Book Antiqua" w:hAnsi="Book Antiqua"/>
          <w:b/>
          <w:bCs/>
        </w:rPr>
        <w:lastRenderedPageBreak/>
        <w:t>Table 1</w:t>
      </w:r>
      <w:r w:rsidRPr="0028615D">
        <w:rPr>
          <w:rFonts w:ascii="Book Antiqua" w:hAnsi="Book Antiqua" w:cs="Book Antiqua"/>
          <w:b/>
          <w:bCs/>
        </w:rPr>
        <w:t xml:space="preserve"> </w:t>
      </w:r>
      <w:r w:rsidRPr="0028615D">
        <w:rPr>
          <w:rFonts w:ascii="Book Antiqua" w:hAnsi="Book Antiqua"/>
          <w:b/>
          <w:bCs/>
        </w:rPr>
        <w:t>Mechanism of natural products in the treatment of type 2 diabetes mellitus</w:t>
      </w:r>
    </w:p>
    <w:tbl>
      <w:tblPr>
        <w:tblStyle w:val="ac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1"/>
        <w:gridCol w:w="951"/>
        <w:gridCol w:w="1092"/>
        <w:gridCol w:w="1181"/>
        <w:gridCol w:w="1984"/>
        <w:gridCol w:w="1985"/>
        <w:gridCol w:w="992"/>
      </w:tblGrid>
      <w:tr w:rsidR="00023A8D" w:rsidRPr="0028615D" w14:paraId="62B99043" w14:textId="77777777" w:rsidTr="00447A30">
        <w:trPr>
          <w:trHeight w:val="344"/>
        </w:trPr>
        <w:tc>
          <w:tcPr>
            <w:tcW w:w="117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17E362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bookmarkStart w:id="7" w:name="_Hlk139847980"/>
            <w:r w:rsidRPr="0028615D">
              <w:rPr>
                <w:rFonts w:ascii="Book Antiqua" w:hAnsi="Book Antiqua"/>
                <w:b/>
                <w:bCs/>
              </w:rPr>
              <w:t>Classification</w:t>
            </w:r>
            <w:bookmarkEnd w:id="7"/>
            <w:r w:rsidR="00F4450C" w:rsidRPr="0028615D">
              <w:rPr>
                <w:rFonts w:ascii="Book Antiqua" w:hAnsi="Book Antiqua"/>
                <w:b/>
                <w:bCs/>
              </w:rPr>
              <w:t>,</w:t>
            </w:r>
            <w:r w:rsidRPr="0028615D">
              <w:rPr>
                <w:rFonts w:ascii="Book Antiqua" w:hAnsi="Book Antiqua" w:cs="Book Antiqua"/>
                <w:b/>
                <w:bCs/>
              </w:rPr>
              <w:t xml:space="preserve"> e</w:t>
            </w:r>
            <w:r w:rsidRPr="0028615D">
              <w:rPr>
                <w:rFonts w:ascii="Book Antiqua" w:hAnsi="Book Antiqua"/>
                <w:b/>
                <w:bCs/>
              </w:rPr>
              <w:t>xtracts/monomers</w:t>
            </w:r>
          </w:p>
        </w:tc>
        <w:tc>
          <w:tcPr>
            <w:tcW w:w="20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EF5A9E" w14:textId="77777777" w:rsidR="00C15848" w:rsidRPr="0028615D" w:rsidRDefault="00AD4BF2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28615D">
              <w:rPr>
                <w:rFonts w:ascii="Book Antiqua" w:hAnsi="Book Antiqua"/>
                <w:b/>
                <w:bCs/>
              </w:rPr>
              <w:t>Model</w:t>
            </w:r>
          </w:p>
        </w:tc>
        <w:tc>
          <w:tcPr>
            <w:tcW w:w="118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67435F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28615D">
              <w:rPr>
                <w:rFonts w:ascii="Book Antiqua" w:hAnsi="Book Antiqua"/>
                <w:b/>
                <w:bCs/>
              </w:rPr>
              <w:t>Signaling pathway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346308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28615D">
              <w:rPr>
                <w:rFonts w:ascii="Book Antiqua" w:hAnsi="Book Antiqua"/>
                <w:b/>
                <w:bCs/>
              </w:rPr>
              <w:t>Related genes/proteins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6C0539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bookmarkStart w:id="8" w:name="_Hlk139905302"/>
            <w:r w:rsidRPr="0028615D">
              <w:rPr>
                <w:rFonts w:ascii="Book Antiqua" w:hAnsi="Book Antiqua"/>
                <w:b/>
                <w:bCs/>
              </w:rPr>
              <w:t xml:space="preserve">Improvement </w:t>
            </w:r>
            <w:bookmarkEnd w:id="8"/>
            <w:r w:rsidRPr="0028615D">
              <w:rPr>
                <w:rFonts w:ascii="Book Antiqua" w:hAnsi="Book Antiqua"/>
                <w:b/>
                <w:bCs/>
              </w:rPr>
              <w:t>effect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B5338D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28615D">
              <w:rPr>
                <w:rFonts w:ascii="Book Antiqua" w:hAnsi="Book Antiqua"/>
                <w:b/>
                <w:bCs/>
              </w:rPr>
              <w:t>Ref.</w:t>
            </w:r>
          </w:p>
        </w:tc>
      </w:tr>
      <w:tr w:rsidR="00023A8D" w:rsidRPr="0028615D" w14:paraId="11F18B7E" w14:textId="77777777" w:rsidTr="00447A30">
        <w:trPr>
          <w:trHeight w:val="343"/>
        </w:trPr>
        <w:tc>
          <w:tcPr>
            <w:tcW w:w="117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E03E99" w14:textId="77777777" w:rsidR="00C15848" w:rsidRPr="0028615D" w:rsidRDefault="00C15848" w:rsidP="00AD1295">
            <w:pPr>
              <w:spacing w:line="360" w:lineRule="auto"/>
              <w:jc w:val="both"/>
              <w:rPr>
                <w:rFonts w:ascii="Book Antiqua" w:eastAsia="等线" w:hAnsi="Book Antiqua"/>
                <w:b/>
                <w:bCs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CE286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28615D">
              <w:rPr>
                <w:rFonts w:ascii="Book Antiqua" w:hAnsi="Book Antiqua"/>
                <w:b/>
                <w:bCs/>
                <w:i/>
                <w:iCs/>
              </w:rPr>
              <w:t>In vivo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BF0F9C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28615D">
              <w:rPr>
                <w:rFonts w:ascii="Book Antiqua" w:hAnsi="Book Antiqua"/>
                <w:b/>
                <w:bCs/>
                <w:i/>
                <w:iCs/>
              </w:rPr>
              <w:t>In vitro</w:t>
            </w:r>
          </w:p>
        </w:tc>
        <w:tc>
          <w:tcPr>
            <w:tcW w:w="118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ABBCB0" w14:textId="77777777" w:rsidR="00C15848" w:rsidRPr="0028615D" w:rsidRDefault="00C15848" w:rsidP="00AD1295">
            <w:pPr>
              <w:spacing w:line="360" w:lineRule="auto"/>
              <w:jc w:val="both"/>
              <w:rPr>
                <w:rFonts w:ascii="Book Antiqua" w:eastAsia="等线" w:hAnsi="Book Antiqua"/>
                <w:b/>
                <w:bCs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5725A8C" w14:textId="77777777" w:rsidR="00C15848" w:rsidRPr="0028615D" w:rsidRDefault="00C15848" w:rsidP="00AD1295">
            <w:pPr>
              <w:spacing w:line="360" w:lineRule="auto"/>
              <w:jc w:val="both"/>
              <w:rPr>
                <w:rFonts w:ascii="Book Antiqua" w:eastAsia="等线" w:hAnsi="Book Antiqua"/>
                <w:b/>
                <w:bCs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085F97" w14:textId="77777777" w:rsidR="00C15848" w:rsidRPr="0028615D" w:rsidRDefault="00C15848" w:rsidP="00AD1295">
            <w:pPr>
              <w:spacing w:line="360" w:lineRule="auto"/>
              <w:jc w:val="both"/>
              <w:rPr>
                <w:rFonts w:ascii="Book Antiqua" w:eastAsia="等线" w:hAnsi="Book Antiqua"/>
                <w:b/>
                <w:bCs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47D635" w14:textId="77777777" w:rsidR="00C15848" w:rsidRPr="0028615D" w:rsidRDefault="00C15848" w:rsidP="00AD1295">
            <w:pPr>
              <w:spacing w:line="360" w:lineRule="auto"/>
              <w:jc w:val="both"/>
              <w:rPr>
                <w:rFonts w:ascii="Book Antiqua" w:eastAsia="等线" w:hAnsi="Book Antiqua"/>
                <w:b/>
                <w:bCs/>
              </w:rPr>
            </w:pPr>
          </w:p>
        </w:tc>
      </w:tr>
      <w:tr w:rsidR="00023A8D" w:rsidRPr="0028615D" w14:paraId="48652538" w14:textId="77777777" w:rsidTr="00447A30">
        <w:trPr>
          <w:trHeight w:val="384"/>
        </w:trPr>
        <w:tc>
          <w:tcPr>
            <w:tcW w:w="935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A812B40" w14:textId="77777777" w:rsidR="002428C9" w:rsidRPr="0028615D" w:rsidRDefault="00C15848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eastAsiaTheme="minorEastAsia" w:hAnsi="Book Antiqua"/>
              </w:rPr>
            </w:pPr>
            <w:r w:rsidRPr="0028615D">
              <w:rPr>
                <w:rFonts w:ascii="Book Antiqua" w:hAnsi="Book Antiqua"/>
              </w:rPr>
              <w:t>Flavonoids</w:t>
            </w:r>
          </w:p>
        </w:tc>
      </w:tr>
      <w:tr w:rsidR="00023A8D" w:rsidRPr="0028615D" w14:paraId="2BD784B1" w14:textId="77777777" w:rsidTr="00447A30">
        <w:trPr>
          <w:trHeight w:val="1030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51AFA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Quercet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CBAEF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04471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2940B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KK/NF-κB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A5494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erum SOD and GSH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NF-α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F9390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Lower</w:t>
            </w:r>
            <w:r w:rsidR="0028559A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blood glucose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cholesterol</w:t>
            </w:r>
            <w:r w:rsidR="0028559A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triglyceride levels and restores the number of islet β</w:t>
            </w:r>
            <w:r w:rsidR="0028559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0DB4A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Abdelkader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3]</w:t>
            </w:r>
          </w:p>
        </w:tc>
      </w:tr>
      <w:tr w:rsidR="00023A8D" w:rsidRPr="0028615D" w14:paraId="69138FBD" w14:textId="77777777" w:rsidTr="00447A30">
        <w:trPr>
          <w:trHeight w:val="762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60A4BF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1168D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Fructose-treat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F01B0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NS-1 β</w:t>
            </w:r>
            <w:r w:rsidR="0028559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4ADA3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Akt/FoxO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A1C8D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-Akt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JAK2</w:t>
            </w:r>
            <w:r w:rsidR="0028559A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STAT3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kt/FoxO1</w:t>
            </w:r>
            <w:r w:rsidR="00176AF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and Socs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A3CD8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rotect</w:t>
            </w:r>
            <w:r w:rsidR="0028559A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β</w:t>
            </w:r>
            <w:r w:rsidR="0028559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 xml:space="preserve">cell mass and function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10AEE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 w:cs="Book Antiqua"/>
              </w:rPr>
              <w:t xml:space="preserve">Li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35]</w:t>
            </w:r>
          </w:p>
        </w:tc>
      </w:tr>
      <w:tr w:rsidR="00023A8D" w:rsidRPr="0028615D" w14:paraId="324B09AF" w14:textId="77777777" w:rsidTr="00447A30">
        <w:trPr>
          <w:trHeight w:val="384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E7E371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14BA6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Sprague–Dawley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4113E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A688F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E1876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slet β</w:t>
            </w:r>
            <w:r w:rsidR="0028559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number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 w:cs="Book Antiqua"/>
              </w:rPr>
              <w:t>t</w:t>
            </w:r>
            <w:r w:rsidRPr="0028615D">
              <w:rPr>
                <w:rFonts w:ascii="Book Antiqua" w:hAnsi="Book Antiqua"/>
              </w:rPr>
              <w:t>otal cholesterol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15720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ause</w:t>
            </w:r>
            <w:r w:rsidR="0028559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regeneration of islets and increase</w:t>
            </w:r>
            <w:r w:rsidR="0028559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nsulin releas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C48C6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Vessal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39]</w:t>
            </w:r>
          </w:p>
        </w:tc>
      </w:tr>
      <w:tr w:rsidR="00023A8D" w:rsidRPr="0028615D" w14:paraId="2E343A55" w14:textId="77777777" w:rsidTr="00447A30">
        <w:trPr>
          <w:trHeight w:val="384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3BF565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5F2FC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Balb/c </w:t>
            </w:r>
            <w:r w:rsidRPr="0028615D">
              <w:rPr>
                <w:rFonts w:ascii="Book Antiqua" w:hAnsi="Book Antiqua"/>
              </w:rPr>
              <w:lastRenderedPageBreak/>
              <w:t>mous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B9A52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01FFF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C694E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O-1</w:t>
            </w:r>
            <w:r w:rsidR="00176AF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 xml:space="preserve">and Bcl-2 </w:t>
            </w:r>
            <w:r w:rsidRPr="0028615D">
              <w:rPr>
                <w:rFonts w:ascii="Book Antiqua" w:hAnsi="Book Antiqua"/>
              </w:rPr>
              <w:lastRenderedPageBreak/>
              <w:t>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NO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NO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4B55C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Enhance</w:t>
            </w:r>
            <w:r w:rsidR="008A2D17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slet </w:t>
            </w:r>
            <w:r w:rsidRPr="0028615D">
              <w:rPr>
                <w:rFonts w:ascii="Book Antiqua" w:hAnsi="Book Antiqua"/>
              </w:rPr>
              <w:lastRenderedPageBreak/>
              <w:t>viability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reduce</w:t>
            </w:r>
            <w:r w:rsidR="008A2D17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25C64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Kim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 xml:space="preserve">et </w:t>
            </w:r>
            <w:r w:rsidRPr="0028615D">
              <w:rPr>
                <w:rFonts w:ascii="Book Antiqua" w:hAnsi="Book Antiqua" w:cs="Book Antiqua"/>
                <w:i/>
                <w:iCs/>
              </w:rPr>
              <w:lastRenderedPageBreak/>
              <w:t>al</w:t>
            </w:r>
            <w:r w:rsidRPr="0028615D">
              <w:rPr>
                <w:rFonts w:ascii="Book Antiqua" w:hAnsi="Book Antiqua" w:cs="Book Antiqua"/>
                <w:vertAlign w:val="superscript"/>
              </w:rPr>
              <w:t>[67]</w:t>
            </w:r>
          </w:p>
        </w:tc>
      </w:tr>
      <w:tr w:rsidR="00023A8D" w:rsidRPr="0028615D" w14:paraId="7406CBA9" w14:textId="77777777" w:rsidTr="00447A30">
        <w:trPr>
          <w:trHeight w:val="384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4AE8CB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585CE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b/db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F02A3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NS-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911B5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IRT3-FoxO3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D3711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OD2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CAT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Sirt3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 w:cs="Book Antiqua"/>
              </w:rPr>
              <w:t>c</w:t>
            </w:r>
            <w:r w:rsidRPr="0028615D">
              <w:rPr>
                <w:rFonts w:ascii="Book Antiqua" w:hAnsi="Book Antiqua"/>
              </w:rPr>
              <w:t>leaved-caspase-3</w:t>
            </w:r>
            <w:r w:rsidR="00176AF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and Bax/Bcl-2 ratio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A5481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rotect</w:t>
            </w:r>
            <w:r w:rsidR="008A2D17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islet β</w:t>
            </w:r>
            <w:r w:rsidR="008A2D17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 against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CB1C3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Wang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68]</w:t>
            </w:r>
          </w:p>
        </w:tc>
      </w:tr>
      <w:tr w:rsidR="00023A8D" w:rsidRPr="0028615D" w14:paraId="3632CB1D" w14:textId="77777777" w:rsidTr="00447A30">
        <w:trPr>
          <w:trHeight w:val="384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3C0167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2BC29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-induce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D57E3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56D50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AMPKα1/SIRT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371C0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GLUT4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MPK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SIRT1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NF-α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6</w:t>
            </w:r>
            <w:r w:rsidR="008A2D17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MSP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39F72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uppresse</w:t>
            </w:r>
            <w:r w:rsidR="008A2D17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ATM infiltration and inflammation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ncrease</w:t>
            </w:r>
            <w:r w:rsidR="008A2D17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nsulin sensitivity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decreased adipose tissue weigh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CB742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ong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03]</w:t>
            </w:r>
          </w:p>
        </w:tc>
      </w:tr>
      <w:tr w:rsidR="00023A8D" w:rsidRPr="0028615D" w14:paraId="682708A5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A6E90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esperid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47AFE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34076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0C2C1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I3K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055BE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FFA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-IRS-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kt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6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TNF-α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A49BF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Enhance</w:t>
            </w:r>
            <w:r w:rsidR="00327A4E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the antioxidant defense system while inhibiting the production of proinflammatory cytokin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0133A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ahmoud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6]</w:t>
            </w:r>
          </w:p>
        </w:tc>
      </w:tr>
      <w:tr w:rsidR="00023A8D" w:rsidRPr="0028615D" w14:paraId="6CF22121" w14:textId="77777777" w:rsidTr="00447A30">
        <w:trPr>
          <w:trHeight w:val="1066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C839BA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F6225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91307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FC0CA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7F60C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Antioxidative enzyme activities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MDA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NO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lipid peroxidation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B1806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ecrease</w:t>
            </w:r>
            <w:r w:rsidR="00327A4E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oxidative stress while preserving the integrity of β</w:t>
            </w:r>
            <w:r w:rsidR="00327A4E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97A06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oskun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36]</w:t>
            </w:r>
          </w:p>
        </w:tc>
      </w:tr>
      <w:tr w:rsidR="00023A8D" w:rsidRPr="0028615D" w14:paraId="7DCB1621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1FEDDD5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51DB5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b/db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57F53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almitic acid-induced 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68093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ERK1/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357A1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Bcl-2/Bax ratio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 w:cs="Book Antiqua"/>
              </w:rPr>
              <w:t>c</w:t>
            </w:r>
            <w:r w:rsidRPr="0028615D">
              <w:rPr>
                <w:rFonts w:ascii="Book Antiqua" w:hAnsi="Book Antiqua"/>
              </w:rPr>
              <w:t>aspase-3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caspase-9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caspase-12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997D4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nhibit</w:t>
            </w:r>
            <w:r w:rsidR="00327A4E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cell apoptosi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mprove</w:t>
            </w:r>
            <w:r w:rsidR="00327A4E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fat metabolism disorder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reduce</w:t>
            </w:r>
            <w:r w:rsidR="00327A4E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blood sugar leve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68CE9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Zhuang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38]</w:t>
            </w:r>
          </w:p>
        </w:tc>
      </w:tr>
      <w:tr w:rsidR="00023A8D" w:rsidRPr="0028615D" w14:paraId="63F7E524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1CD98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uerar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D3409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HFD-induced C57BL/6J mice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62455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igh glucose-induced 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09E11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0CC65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GLP-1R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DX-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caspase-3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Foxo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22883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mprove</w:t>
            </w:r>
            <w:r w:rsidR="00BD18B4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glucose homeostasis and protect</w:t>
            </w:r>
            <w:r w:rsidR="00BD18B4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β</w:t>
            </w:r>
            <w:r w:rsidR="00BD18B4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surviva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CFC65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Yang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42]</w:t>
            </w:r>
          </w:p>
        </w:tc>
      </w:tr>
      <w:tr w:rsidR="00023A8D" w:rsidRPr="0028615D" w14:paraId="0B7C0C54" w14:textId="77777777" w:rsidTr="00447A30">
        <w:trPr>
          <w:trHeight w:val="700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81E7AE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5EE90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1EB95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oCl2-induced 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B810F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I3K/Akt/mTOR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70E5C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Bcl-2/BAX ratio and SOD and GPX1 activity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 w:cs="Book Antiqua"/>
              </w:rPr>
              <w:t>c</w:t>
            </w:r>
            <w:r w:rsidRPr="0028615D">
              <w:rPr>
                <w:rFonts w:ascii="Book Antiqua" w:hAnsi="Book Antiqua"/>
              </w:rPr>
              <w:t>aspase-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2C90C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rotect</w:t>
            </w:r>
            <w:r w:rsidR="00BD18B4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pancreatic β</w:t>
            </w:r>
            <w:r w:rsidR="00BD18B4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function and surviva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BC3CF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Li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43]</w:t>
            </w:r>
          </w:p>
        </w:tc>
      </w:tr>
      <w:tr w:rsidR="00023A8D" w:rsidRPr="0028615D" w14:paraId="58FC5FB4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F1AD5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3Cyanidin-3-glucosid</w:t>
            </w:r>
            <w:r w:rsidRPr="0028615D">
              <w:rPr>
                <w:rFonts w:ascii="Book Antiqua" w:hAnsi="Book Antiqua"/>
              </w:rPr>
              <w:lastRenderedPageBreak/>
              <w:t>e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93864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92F09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igh glucose-</w:t>
            </w:r>
            <w:r w:rsidRPr="0028615D">
              <w:rPr>
                <w:rFonts w:ascii="Book Antiqua" w:hAnsi="Book Antiqua"/>
              </w:rPr>
              <w:lastRenderedPageBreak/>
              <w:t>induced MIN-6 cell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249D6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NF-κB/MAPK/casp</w:t>
            </w:r>
            <w:r w:rsidRPr="0028615D">
              <w:rPr>
                <w:rFonts w:ascii="Book Antiqua" w:hAnsi="Book Antiqua"/>
              </w:rPr>
              <w:lastRenderedPageBreak/>
              <w:t>as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B8773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β cell viability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RO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ERK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-ERK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JNK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-</w:t>
            </w:r>
            <w:r w:rsidRPr="0028615D">
              <w:rPr>
                <w:rFonts w:ascii="Book Antiqua" w:hAnsi="Book Antiqua"/>
              </w:rPr>
              <w:lastRenderedPageBreak/>
              <w:t>JNK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caspase-3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C2C5F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Decrease</w:t>
            </w:r>
            <w:r w:rsidR="00167DEF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the generation of intracellular </w:t>
            </w:r>
            <w:r w:rsidRPr="0028615D">
              <w:rPr>
                <w:rFonts w:ascii="Book Antiqua" w:hAnsi="Book Antiqua"/>
              </w:rPr>
              <w:lastRenderedPageBreak/>
              <w:t>reactive oxygen specie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DNA fragmentation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apoptosis rate; prevent</w:t>
            </w:r>
            <w:r w:rsidR="00167DEF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pancreatic β</w:t>
            </w:r>
            <w:r w:rsidR="00167DEF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322D3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Lee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69]</w:t>
            </w:r>
          </w:p>
        </w:tc>
      </w:tr>
      <w:tr w:rsidR="00023A8D" w:rsidRPr="0028615D" w14:paraId="0ADB22FC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F0715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Kaempferol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39784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C88C9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A induced INS-1E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C76C3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DX-1/cAMP/PKA/CREB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8FDD6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β cell activity and Bcl-2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 w:cs="Book Antiqua"/>
              </w:rPr>
              <w:t>c</w:t>
            </w:r>
            <w:r w:rsidRPr="0028615D">
              <w:rPr>
                <w:rFonts w:ascii="Book Antiqua" w:hAnsi="Book Antiqua"/>
              </w:rPr>
              <w:t>aspase-3</w:t>
            </w:r>
            <w:r w:rsidR="00176AF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and 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2D038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romote</w:t>
            </w:r>
            <w:r w:rsidR="00167DEF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pancreatic β</w:t>
            </w:r>
            <w:r w:rsidR="00167DEF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survival and func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ECD60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Zhang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73]</w:t>
            </w:r>
          </w:p>
        </w:tc>
      </w:tr>
      <w:tr w:rsidR="00023A8D" w:rsidRPr="0028615D" w14:paraId="3E3F9935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13D9D49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BE9EA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D8F35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igh glucose-induced INS-1E β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FC0A7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AMP/Akt/CREB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29C04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Bcl-2 ↑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C36B1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mprove</w:t>
            </w:r>
            <w:r w:rsidR="00167DEF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nsulin secretory function and synthesis in β</w:t>
            </w:r>
            <w:r w:rsidR="00167DEF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EF594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Zhang</w:t>
            </w:r>
            <w:r w:rsidRPr="0028615D">
              <w:rPr>
                <w:rFonts w:ascii="Book Antiqua" w:eastAsia="宋体" w:hAnsi="Book Antiqua" w:cs="Book Antiqua"/>
              </w:rPr>
              <w:t xml:space="preserve"> and Liu</w:t>
            </w:r>
            <w:r w:rsidRPr="0028615D">
              <w:rPr>
                <w:rFonts w:ascii="Book Antiqua" w:hAnsi="Book Antiqua" w:cs="Book Antiqua"/>
                <w:vertAlign w:val="superscript"/>
              </w:rPr>
              <w:t>[74]</w:t>
            </w:r>
          </w:p>
        </w:tc>
      </w:tr>
      <w:tr w:rsidR="00023A8D" w:rsidRPr="0028615D" w14:paraId="7CE71998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E55F7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Bute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8D4B6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93689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3T3-L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205A7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NF-κB/AMPK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3AC65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NO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NO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ERK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JNK</w:t>
            </w:r>
            <w:r w:rsidR="005839AD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p38MAPK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D7B2C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revent</w:t>
            </w:r>
            <w:r w:rsidR="005839AD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adipose tissue inflammation and obesity-linked I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F2710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Wang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96]</w:t>
            </w:r>
          </w:p>
        </w:tc>
      </w:tr>
      <w:tr w:rsidR="00023A8D" w:rsidRPr="0028615D" w14:paraId="7F7992CE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CDC66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Naring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40D30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EB9DA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3T3-L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0D37F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NF-κB/ERK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29B09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TNF-α and IL-6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68560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Represse</w:t>
            </w:r>
            <w:r w:rsidR="005839AD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FFA secretion to alleviate IR induced by FF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B8A40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Yoshida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98]</w:t>
            </w:r>
          </w:p>
        </w:tc>
      </w:tr>
      <w:tr w:rsidR="00023A8D" w:rsidRPr="0028615D" w14:paraId="5178510E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7601E91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58D62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-induce</w:t>
            </w:r>
            <w:r w:rsidRPr="0028615D">
              <w:rPr>
                <w:rFonts w:ascii="Book Antiqua" w:hAnsi="Book Antiqua"/>
              </w:rPr>
              <w:lastRenderedPageBreak/>
              <w:t>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1D51B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3T3-L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D3C8D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κB-α/JNK/</w:t>
            </w:r>
            <w:r w:rsidRPr="0028615D">
              <w:rPr>
                <w:rFonts w:ascii="Book Antiqua" w:hAnsi="Book Antiqua"/>
              </w:rPr>
              <w:lastRenderedPageBreak/>
              <w:t>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CDD71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TNF-α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LR2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MCP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C29E5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ecrease</w:t>
            </w:r>
            <w:r w:rsidR="00174436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blood glucose </w:t>
            </w:r>
            <w:r w:rsidRPr="0028615D">
              <w:rPr>
                <w:rFonts w:ascii="Book Antiqua" w:hAnsi="Book Antiqua"/>
              </w:rPr>
              <w:lastRenderedPageBreak/>
              <w:t>leve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4281B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Yoshida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 xml:space="preserve">et </w:t>
            </w:r>
            <w:r w:rsidRPr="0028615D">
              <w:rPr>
                <w:rFonts w:ascii="Book Antiqua" w:hAnsi="Book Antiqua" w:cs="Book Antiqua"/>
                <w:i/>
                <w:iCs/>
              </w:rPr>
              <w:lastRenderedPageBreak/>
              <w:t>al</w:t>
            </w:r>
            <w:r w:rsidRPr="0028615D">
              <w:rPr>
                <w:rFonts w:ascii="Book Antiqua" w:hAnsi="Book Antiqua" w:cs="Book Antiqua"/>
                <w:vertAlign w:val="superscript"/>
              </w:rPr>
              <w:t>[99]</w:t>
            </w:r>
          </w:p>
        </w:tc>
      </w:tr>
      <w:tr w:rsidR="00023A8D" w:rsidRPr="0028615D" w14:paraId="2299FEDA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CA69A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Baical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4487F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-induce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209CB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29FD9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F2582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β-cell activity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HOMA-IR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2CC94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mprove</w:t>
            </w:r>
            <w:r w:rsidR="00174436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R by inhibiting macrophage-mediated inflamm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318A7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Na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15]</w:t>
            </w:r>
          </w:p>
        </w:tc>
      </w:tr>
      <w:tr w:rsidR="00023A8D" w:rsidRPr="0028615D" w14:paraId="6A6F511B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8D2C23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70B93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-induce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7DCCD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2842D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996A8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CP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97B17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uppresse</w:t>
            </w:r>
            <w:r w:rsidR="00174436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macrophage infiltration into the adipose tissu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7F79C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Yoshida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00]</w:t>
            </w:r>
          </w:p>
        </w:tc>
      </w:tr>
      <w:tr w:rsidR="00023A8D" w:rsidRPr="0028615D" w14:paraId="0D79FA9A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B87712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0C675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-induced C57BL/6J mice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E558B6" w14:textId="77777777" w:rsidR="00C15848" w:rsidRPr="0028615D" w:rsidRDefault="00C15848" w:rsidP="00AD1295">
            <w:pPr>
              <w:shd w:val="clear" w:color="auto" w:fill="FFFFFF"/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890B5F" w14:textId="77777777" w:rsidR="00C15848" w:rsidRPr="0028615D" w:rsidRDefault="00C15848" w:rsidP="00174436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RS1/PI3K/Akt</w:t>
            </w:r>
            <w:r w:rsidR="00174436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MPK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85F96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APK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NF-κB</w:t>
            </w:r>
            <w:r w:rsidR="00174436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p85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FFA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RS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Akt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BDBF9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Exert</w:t>
            </w:r>
            <w:r w:rsidR="00174436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an anti-inflammatory effect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nhibit</w:t>
            </w:r>
            <w:r w:rsidR="00174436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I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6C796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u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25]</w:t>
            </w:r>
          </w:p>
        </w:tc>
      </w:tr>
      <w:tr w:rsidR="00023A8D" w:rsidRPr="0028615D" w14:paraId="4657DFDD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8F906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cari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A4A56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High-sugar HFD </w:t>
            </w:r>
            <w:r w:rsidRPr="0028615D">
              <w:rPr>
                <w:rFonts w:ascii="Book Antiqua" w:hAnsi="Book Antiqua"/>
              </w:rPr>
              <w:lastRenderedPageBreak/>
              <w:t>and STZ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6B1BC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16027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AMPK/GLUT-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68EF7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-AMPK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GLUT4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="000A485A" w:rsidRPr="0028615D">
              <w:rPr>
                <w:rFonts w:ascii="Book Antiqua" w:hAnsi="Book Antiqua"/>
              </w:rPr>
              <w:t>i</w:t>
            </w:r>
            <w:r w:rsidRPr="0028615D">
              <w:rPr>
                <w:rFonts w:ascii="Book Antiqua" w:hAnsi="Book Antiqua"/>
              </w:rPr>
              <w:t>slets cell number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B75B1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Reduce</w:t>
            </w:r>
            <w:r w:rsidR="000A485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hyperglycemi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2F017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Li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76]</w:t>
            </w:r>
          </w:p>
        </w:tc>
      </w:tr>
      <w:tr w:rsidR="00023A8D" w:rsidRPr="0028615D" w14:paraId="2FC1EF07" w14:textId="77777777" w:rsidTr="00447A30">
        <w:trPr>
          <w:trHeight w:val="1272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33EC8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yanidin-3-glucoside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05458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48B05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</w:t>
            </w:r>
            <w:r w:rsidRPr="0028615D">
              <w:rPr>
                <w:rFonts w:ascii="Book Antiqua" w:hAnsi="Book Antiqua"/>
                <w:vertAlign w:val="subscript"/>
              </w:rPr>
              <w:t>2</w:t>
            </w:r>
            <w:r w:rsidRPr="0028615D">
              <w:rPr>
                <w:rFonts w:ascii="Book Antiqua" w:hAnsi="Book Antiqua"/>
              </w:rPr>
              <w:t>O</w:t>
            </w:r>
            <w:r w:rsidRPr="0028615D">
              <w:rPr>
                <w:rFonts w:ascii="Book Antiqua" w:hAnsi="Book Antiqua"/>
                <w:vertAlign w:val="subscript"/>
              </w:rPr>
              <w:t>2</w:t>
            </w:r>
            <w:r w:rsidRPr="0028615D">
              <w:rPr>
                <w:rFonts w:ascii="Book Antiqua" w:hAnsi="Book Antiqua"/>
              </w:rPr>
              <w:t>-induced 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A10BA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4A26D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slet cell apoptosi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ERK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38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caspase-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C1FAE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revent</w:t>
            </w:r>
            <w:r w:rsidR="000A485A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diabetes by inhibiting oxidative stress-induced β</w:t>
            </w:r>
            <w:r w:rsidR="000A485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C2304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Lee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70]</w:t>
            </w:r>
          </w:p>
        </w:tc>
      </w:tr>
      <w:tr w:rsidR="00023A8D" w:rsidRPr="0028615D" w14:paraId="57A46106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FBA8F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Anthocyanins 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8E329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37DEC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69CE4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1A97A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aspase-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38240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Reduce</w:t>
            </w:r>
            <w:r w:rsidR="000A485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R and β</w:t>
            </w:r>
            <w:r w:rsidR="000A485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CA016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Nizamutdinova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71]</w:t>
            </w:r>
          </w:p>
        </w:tc>
      </w:tr>
      <w:tr w:rsidR="00023A8D" w:rsidRPr="0028615D" w14:paraId="03F19DBA" w14:textId="77777777" w:rsidTr="00447A30">
        <w:trPr>
          <w:trHeight w:val="434"/>
        </w:trPr>
        <w:tc>
          <w:tcPr>
            <w:tcW w:w="9356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582AFB2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ind w:leftChars="100" w:left="240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olyphenols</w:t>
            </w:r>
          </w:p>
        </w:tc>
      </w:tr>
      <w:tr w:rsidR="00023A8D" w:rsidRPr="0028615D" w14:paraId="00D6E03C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3C8F8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urcum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5B3FA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A4DA8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igh- fructose-induced U937 monocyte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6155F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KK/NF-κB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2C09E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TNF-α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6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MCP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8396B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Reduce</w:t>
            </w:r>
            <w:r w:rsidR="004C595E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nflammation and oxidative stress leve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3AAB9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Jain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8]</w:t>
            </w:r>
          </w:p>
        </w:tc>
      </w:tr>
      <w:tr w:rsidR="00023A8D" w:rsidRPr="0028615D" w14:paraId="2D7E8CFE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E651FB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7F432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igh fructose f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3FAB3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97855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KK/NF-κB /COX-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E23A5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roliferation of β</w:t>
            </w:r>
            <w:r w:rsidR="004C595E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</w:t>
            </w:r>
            <w:r w:rsidR="004C595E" w:rsidRPr="0028615D">
              <w:rPr>
                <w:rFonts w:ascii="Book Antiqua" w:hAnsi="Book Antiqua"/>
              </w:rPr>
              <w:t xml:space="preserve"> and</w:t>
            </w:r>
            <w:r w:rsidR="00176AF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SOD</w:t>
            </w:r>
            <w:r w:rsidR="004C595E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NF-α and COX-2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E4BAC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Reduce</w:t>
            </w:r>
            <w:r w:rsidR="004C595E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glucose intolerance and I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DE2D5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aithilikarpagaselvi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9]</w:t>
            </w:r>
          </w:p>
        </w:tc>
      </w:tr>
      <w:tr w:rsidR="00023A8D" w:rsidRPr="0028615D" w14:paraId="5415D072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6AF3C83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54949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D517B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A and high fructose-induced INS-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FC479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53197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aspase-3</w:t>
            </w:r>
            <w:r w:rsidR="004C595E" w:rsidRPr="0028615D">
              <w:rPr>
                <w:rFonts w:ascii="Book Antiqua" w:hAnsi="Book Antiqua"/>
              </w:rPr>
              <w:t xml:space="preserve"> and</w:t>
            </w:r>
            <w:r w:rsidR="00176AF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Bax ↑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059BA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nhibit</w:t>
            </w:r>
            <w:r w:rsidR="004C595E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apopto</w:t>
            </w:r>
            <w:r w:rsidR="00AF0123" w:rsidRPr="0028615D">
              <w:rPr>
                <w:rFonts w:ascii="Book Antiqua" w:hAnsi="Book Antiqua"/>
              </w:rPr>
              <w:t>s</w:t>
            </w:r>
            <w:r w:rsidRPr="0028615D">
              <w:rPr>
                <w:rFonts w:ascii="Book Antiqua" w:hAnsi="Book Antiqua"/>
              </w:rPr>
              <w:t>i</w:t>
            </w:r>
            <w:r w:rsidR="00AF0123" w:rsidRPr="0028615D">
              <w:rPr>
                <w:rFonts w:ascii="Book Antiqua" w:hAnsi="Book Antiqua"/>
              </w:rPr>
              <w:t>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30A42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Li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83]</w:t>
            </w:r>
          </w:p>
        </w:tc>
      </w:tr>
      <w:tr w:rsidR="00023A8D" w:rsidRPr="0028615D" w14:paraId="65127309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63EA774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EFFFF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3C9B7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3T3-L1</w:t>
            </w:r>
            <w:r w:rsidR="00AF0123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and BV-2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264A6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KK/NF-κB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002CC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TNF-α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1β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6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COX-2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C38BD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nhibit</w:t>
            </w:r>
            <w:r w:rsidR="00AF0123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chronic inflammat</w:t>
            </w:r>
            <w:r w:rsidR="00AF0123" w:rsidRPr="0028615D">
              <w:rPr>
                <w:rFonts w:ascii="Book Antiqua" w:hAnsi="Book Antiqua"/>
              </w:rPr>
              <w:t>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D8892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Gonzales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11]</w:t>
            </w:r>
          </w:p>
        </w:tc>
      </w:tr>
      <w:tr w:rsidR="00023A8D" w:rsidRPr="0028615D" w14:paraId="2587B979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D40042" w14:textId="77777777" w:rsidR="00C15848" w:rsidRPr="0028615D" w:rsidRDefault="00AF0123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G</w:t>
            </w:r>
            <w:r w:rsidR="00C15848" w:rsidRPr="0028615D">
              <w:rPr>
                <w:rFonts w:ascii="Book Antiqua" w:hAnsi="Book Antiqua"/>
              </w:rPr>
              <w:t>allic acid and p-coumaric acid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1A8B3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Albino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5C83E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3CAEC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KK/NF-κB/iNO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09BFD0" w14:textId="77777777" w:rsidR="00C15848" w:rsidRPr="0028615D" w:rsidRDefault="0018209A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  <w:i/>
                <w:iCs/>
              </w:rPr>
              <w:t>PPARγ</w:t>
            </w:r>
            <w:r w:rsidR="00C15848" w:rsidRPr="0028615D">
              <w:rPr>
                <w:rFonts w:ascii="Book Antiqua" w:hAnsi="Book Antiqua"/>
              </w:rPr>
              <w:t xml:space="preserve"> mRNA and adiponectin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="00C15848" w:rsidRPr="0028615D">
              <w:rPr>
                <w:rFonts w:ascii="Book Antiqua" w:hAnsi="Book Antiqua"/>
              </w:rPr>
              <w:t>TNF-α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="00C15848" w:rsidRPr="0028615D">
              <w:rPr>
                <w:rFonts w:ascii="Book Antiqua" w:hAnsi="Book Antiqua"/>
              </w:rPr>
              <w:t>IL-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="00C15848" w:rsidRPr="0028615D">
              <w:rPr>
                <w:rFonts w:ascii="Book Antiqua" w:hAnsi="Book Antiqua"/>
              </w:rPr>
              <w:t>and IL-6</w:t>
            </w:r>
            <w:r w:rsidR="00C15848" w:rsidRPr="0028615D">
              <w:rPr>
                <w:rFonts w:ascii="Book Antiqua" w:hAnsi="Book Antiqua" w:cs="Book Antiqua"/>
              </w:rPr>
              <w:t xml:space="preserve"> </w:t>
            </w:r>
            <w:r w:rsidR="00C15848" w:rsidRPr="0028615D">
              <w:rPr>
                <w:rFonts w:ascii="Book Antiqua" w:hAnsi="Book Antiqua"/>
              </w:rPr>
              <w:t>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107F4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ecrease</w:t>
            </w:r>
            <w:r w:rsidR="00AF0123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glucose and glycosylated hemoglobin level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ncrease</w:t>
            </w:r>
            <w:r w:rsidR="00AF0123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nsulin level and body weigh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EEC1A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Abdel-Moneim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23]</w:t>
            </w:r>
          </w:p>
        </w:tc>
      </w:tr>
      <w:tr w:rsidR="00023A8D" w:rsidRPr="0028615D" w14:paraId="3D29E069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E32B5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Resveratrol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01FD3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5C470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1DB0C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KK/NF-κB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13CF5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CAM-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MCP-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TNF-α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04DDB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mprove</w:t>
            </w:r>
            <w:r w:rsidR="00AF0123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R and vascular permeability and attenuate</w:t>
            </w:r>
            <w:r w:rsidR="00AF0123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nflammatory injury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B9C0E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Zheng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28]</w:t>
            </w:r>
          </w:p>
        </w:tc>
      </w:tr>
      <w:tr w:rsidR="00023A8D" w:rsidRPr="0028615D" w14:paraId="414FEB20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A92EDE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BD243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</w:t>
            </w:r>
            <w:r w:rsidR="006A1223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+</w:t>
            </w:r>
            <w:r w:rsidR="006A1223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 xml:space="preserve">STZ-induced SD </w:t>
            </w:r>
            <w:r w:rsidRPr="0028615D">
              <w:rPr>
                <w:rFonts w:ascii="Book Antiqua" w:hAnsi="Book Antiqua"/>
              </w:rPr>
              <w:lastRenderedPageBreak/>
              <w:t>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220F8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PA-induced INS-1E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BB13A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IRT1/NF-κB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ECA99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PAR-γ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SIRT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FOXO-3a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TNF-α ↑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32856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ecrease</w:t>
            </w:r>
            <w:r w:rsidR="006A1223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blood glucose and insulin leve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34BD5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ao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29]</w:t>
            </w:r>
          </w:p>
        </w:tc>
      </w:tr>
      <w:tr w:rsidR="00023A8D" w:rsidRPr="0028615D" w14:paraId="348CA565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1FBF98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A06DC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A0854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UA-induced 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258C5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I3K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8500F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iR-126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Bax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cleaved-caspase-3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iNOS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8352D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Enhance</w:t>
            </w:r>
            <w:r w:rsidR="006A1223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cell viability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reduce</w:t>
            </w:r>
            <w:r w:rsidR="006A1223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cell apoptosi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increase</w:t>
            </w:r>
            <w:r w:rsidR="006A1223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nsulin secre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0D915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Xin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77]</w:t>
            </w:r>
          </w:p>
        </w:tc>
      </w:tr>
      <w:tr w:rsidR="00023A8D" w:rsidRPr="0028615D" w14:paraId="6ED7408D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12B1ECC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D58D5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uman islet cell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9D51B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55FD3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E0893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VEGF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nsulin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C-peptide secretion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ROS and HIF-1α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FBDE9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iminishe</w:t>
            </w:r>
            <w:r w:rsidR="00BA5565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apoptosis and enhance</w:t>
            </w:r>
            <w:r w:rsidR="00BA5565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slet survival and func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970CE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Keshtkar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79]</w:t>
            </w:r>
          </w:p>
        </w:tc>
      </w:tr>
      <w:tr w:rsidR="00023A8D" w:rsidRPr="0028615D" w14:paraId="27548431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D44F5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argassum oligocystum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F5A39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91948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FC9DA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38942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98E53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Enhance</w:t>
            </w:r>
            <w:r w:rsidR="00BA5565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the number of insulin-positive β</w:t>
            </w:r>
            <w:r w:rsidR="00BA5565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facilitate</w:t>
            </w:r>
            <w:r w:rsidR="00BA5565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the survival of islet β</w:t>
            </w:r>
            <w:r w:rsidR="00BA5565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conserved islet mas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9DBC7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Akbarzadeh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46]</w:t>
            </w:r>
          </w:p>
        </w:tc>
      </w:tr>
      <w:tr w:rsidR="00023A8D" w:rsidRPr="0028615D" w14:paraId="086C3742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7060069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EACBC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SHFD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98EFE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3863D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5BBAD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1B161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ecrease</w:t>
            </w:r>
            <w:r w:rsidR="00BA5565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blood glucose level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lleviate</w:t>
            </w:r>
            <w:r w:rsidR="00BA5565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pancrea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liver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kidney dam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2A437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otshakeri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45]</w:t>
            </w:r>
          </w:p>
        </w:tc>
      </w:tr>
      <w:tr w:rsidR="00023A8D" w:rsidRPr="0028615D" w14:paraId="5D054E31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90837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Genistei</w:t>
            </w:r>
            <w:r w:rsidRPr="0028615D">
              <w:rPr>
                <w:rFonts w:ascii="Book Antiqua" w:hAnsi="Book Antiqua"/>
              </w:rPr>
              <w:lastRenderedPageBreak/>
              <w:t>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1057A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HF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+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lastRenderedPageBreak/>
              <w:t>STZ-induce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0073D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680F4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20499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B4752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mprove</w:t>
            </w:r>
            <w:r w:rsidR="0032256C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lastRenderedPageBreak/>
              <w:t>glycemic control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glucose tolerance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insulin levels while enhancing islet β</w:t>
            </w:r>
            <w:r w:rsidR="0032256C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surviva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00568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Fu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 xml:space="preserve">et </w:t>
            </w:r>
            <w:r w:rsidRPr="0028615D">
              <w:rPr>
                <w:rFonts w:ascii="Book Antiqua" w:hAnsi="Book Antiqua" w:cs="Book Antiqua"/>
                <w:i/>
                <w:iCs/>
              </w:rPr>
              <w:lastRenderedPageBreak/>
              <w:t>al</w:t>
            </w:r>
            <w:r w:rsidRPr="0028615D">
              <w:rPr>
                <w:rFonts w:ascii="Book Antiqua" w:hAnsi="Book Antiqua" w:cs="Book Antiqua"/>
                <w:vertAlign w:val="superscript"/>
              </w:rPr>
              <w:t>[47]</w:t>
            </w:r>
          </w:p>
        </w:tc>
      </w:tr>
      <w:tr w:rsidR="00023A8D" w:rsidRPr="0028615D" w14:paraId="735E4A9F" w14:textId="77777777" w:rsidTr="00447A30">
        <w:trPr>
          <w:trHeight w:val="344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F95880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8FCF9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+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1C321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BA92D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ERK1/2 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9F3C6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Bcl-2 and caspase-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DE465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Regulate</w:t>
            </w:r>
            <w:r w:rsidR="0032256C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pancreatic β</w:t>
            </w:r>
            <w:r w:rsidR="0032256C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function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enhance</w:t>
            </w:r>
            <w:r w:rsidR="0032256C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the morphology of pancreatic β</w:t>
            </w:r>
            <w:r w:rsidR="0032256C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mitigate</w:t>
            </w:r>
            <w:r w:rsidR="0032256C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cellular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3E480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Yousefi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49]</w:t>
            </w:r>
          </w:p>
        </w:tc>
      </w:tr>
      <w:tr w:rsidR="00023A8D" w:rsidRPr="0028615D" w14:paraId="33C42E1E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61AF4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angifer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8EC21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PX C57BL/6J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B7B64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D8B32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5DFEE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yclins D1 and D2 and cyclin</w:t>
            </w:r>
            <w:r w:rsidR="0032256C" w:rsidRPr="0028615D">
              <w:rPr>
                <w:rFonts w:ascii="Book Antiqua" w:hAnsi="Book Antiqua"/>
              </w:rPr>
              <w:t>-</w:t>
            </w:r>
            <w:r w:rsidRPr="0028615D">
              <w:rPr>
                <w:rFonts w:ascii="Book Antiqua" w:hAnsi="Book Antiqua"/>
              </w:rPr>
              <w:t>dependent kinase 4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27Kip1 and p16INK4a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093AB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imulate</w:t>
            </w:r>
            <w:r w:rsidR="0032256C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β</w:t>
            </w:r>
            <w:r w:rsidR="0032256C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proliferation and suppresse</w:t>
            </w:r>
            <w:r w:rsidR="0032256C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β</w:t>
            </w:r>
            <w:r w:rsidR="0032256C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1F4C7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Wang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53]</w:t>
            </w:r>
          </w:p>
        </w:tc>
      </w:tr>
      <w:tr w:rsidR="00023A8D" w:rsidRPr="0028615D" w14:paraId="4FAE69AD" w14:textId="77777777" w:rsidTr="00447A30">
        <w:trPr>
          <w:trHeight w:val="327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2A0F0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ranberries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8FB9D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D84FD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3T3-L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7B6E1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3BBF7A" w14:textId="77777777" w:rsidR="00C15848" w:rsidRPr="0028615D" w:rsidRDefault="0018209A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  <w:i/>
                <w:iCs/>
              </w:rPr>
              <w:t>AP2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  <w:i/>
                <w:iCs/>
              </w:rPr>
              <w:t>FA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  <w:i/>
                <w:iCs/>
              </w:rPr>
              <w:t>LPL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  <w:i/>
                <w:iCs/>
              </w:rPr>
              <w:t>HSL</w:t>
            </w:r>
            <w:r w:rsidR="00EC4A68" w:rsidRPr="0028615D">
              <w:rPr>
                <w:rFonts w:ascii="Book Antiqua" w:hAnsi="Book Antiqua"/>
              </w:rPr>
              <w:t>,</w:t>
            </w:r>
            <w:r w:rsidR="00C15848" w:rsidRPr="0028615D">
              <w:rPr>
                <w:rFonts w:ascii="Book Antiqua" w:hAnsi="Book Antiqua"/>
              </w:rPr>
              <w:t xml:space="preserve"> and </w:t>
            </w:r>
            <w:r w:rsidRPr="0028615D">
              <w:rPr>
                <w:rFonts w:ascii="Book Antiqua" w:hAnsi="Book Antiqua"/>
                <w:i/>
                <w:iCs/>
              </w:rPr>
              <w:t>PLIN1</w:t>
            </w:r>
            <w:r w:rsidR="00C15848" w:rsidRPr="0028615D">
              <w:rPr>
                <w:rFonts w:ascii="Book Antiqua" w:hAnsi="Book Antiqua"/>
              </w:rPr>
              <w:t xml:space="preserve"> mRNA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2D719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nhibit</w:t>
            </w:r>
            <w:r w:rsidR="00EC4A68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mass production of the adipose tissu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6C095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Kowalska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05]</w:t>
            </w:r>
          </w:p>
        </w:tc>
      </w:tr>
      <w:tr w:rsidR="00023A8D" w:rsidRPr="0028615D" w14:paraId="2F763DC1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7118F85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FC5AC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3271A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3T3-L1 </w:t>
            </w:r>
            <w:r w:rsidRPr="0028615D">
              <w:rPr>
                <w:rFonts w:ascii="Book Antiqua" w:hAnsi="Book Antiqua"/>
              </w:rPr>
              <w:lastRenderedPageBreak/>
              <w:t>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3F282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F520A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L-6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AI-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lastRenderedPageBreak/>
              <w:t>McP-1</w:t>
            </w:r>
            <w:r w:rsidR="00EC4A68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leptin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F1E25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Exert</w:t>
            </w:r>
            <w:r w:rsidR="00EC4A68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an anti-</w:t>
            </w:r>
            <w:r w:rsidRPr="0028615D">
              <w:rPr>
                <w:rFonts w:ascii="Book Antiqua" w:hAnsi="Book Antiqua"/>
              </w:rPr>
              <w:lastRenderedPageBreak/>
              <w:t>inflammatory effec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84BDE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Kowal</w:t>
            </w:r>
            <w:r w:rsidRPr="0028615D">
              <w:rPr>
                <w:rFonts w:ascii="Book Antiqua" w:hAnsi="Book Antiqua"/>
              </w:rPr>
              <w:lastRenderedPageBreak/>
              <w:t>ska</w:t>
            </w:r>
            <w:r w:rsidRPr="0028615D">
              <w:rPr>
                <w:rFonts w:ascii="Book Antiqua" w:eastAsia="宋体" w:hAnsi="Book Antiqua" w:cs="Book Antiqua"/>
              </w:rPr>
              <w:t xml:space="preserve"> and </w:t>
            </w:r>
            <w:r w:rsidRPr="0028615D">
              <w:rPr>
                <w:rFonts w:ascii="Book Antiqua" w:hAnsi="Book Antiqua"/>
              </w:rPr>
              <w:t>Olejnik</w:t>
            </w:r>
            <w:r w:rsidRPr="0028615D">
              <w:rPr>
                <w:rFonts w:ascii="Book Antiqua" w:hAnsi="Book Antiqua" w:cs="Book Antiqua"/>
                <w:vertAlign w:val="superscript"/>
              </w:rPr>
              <w:t>[106]</w:t>
            </w:r>
          </w:p>
        </w:tc>
      </w:tr>
      <w:tr w:rsidR="00023A8D" w:rsidRPr="0028615D" w14:paraId="3EF9CC0A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2BF23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Peanut skin extract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F9529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-induced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E381A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F14F4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7B942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TNF-α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1β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6</w:t>
            </w:r>
            <w:r w:rsidR="00EC4A68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PAI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EEDCC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aintain</w:t>
            </w:r>
            <w:r w:rsidR="00EC4A68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the gut microbiota</w:t>
            </w:r>
            <w:r w:rsidR="00EC4A68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inhibit</w:t>
            </w:r>
            <w:r w:rsidR="00EC4A68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inflammation</w:t>
            </w:r>
            <w:r w:rsidR="00EC4A68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reduce</w:t>
            </w:r>
            <w:r w:rsidR="00EC4A68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fasting blood glucose level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body weight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food intak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98A4D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Xiang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09]</w:t>
            </w:r>
          </w:p>
        </w:tc>
      </w:tr>
      <w:tr w:rsidR="00023A8D" w:rsidRPr="0028615D" w14:paraId="1A519289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156AFC" w14:textId="77777777" w:rsidR="00C15848" w:rsidRPr="0028615D" w:rsidRDefault="0018209A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t>Luteol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B606B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2D353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3T3-L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5E329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AMPK/SIRT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C71DD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-p65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NF-α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6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MCP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D0121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nhibit</w:t>
            </w:r>
            <w:r w:rsidR="00091E0A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inflammation and promote</w:t>
            </w:r>
            <w:r w:rsidR="00091E0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glucose disposa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5433B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Xiao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12]</w:t>
            </w:r>
          </w:p>
        </w:tc>
      </w:tr>
      <w:tr w:rsidR="00023A8D" w:rsidRPr="0028615D" w14:paraId="76020114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66F401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F9FC7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-induced C57BL/6N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57E3E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CE2FD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0E23B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L-1β and PAI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7E2BA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Enhance</w:t>
            </w:r>
            <w:r w:rsidR="00091E0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dyslipidemia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meliorate</w:t>
            </w:r>
            <w:r w:rsidR="00091E0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hepatic steatosi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mprove</w:t>
            </w:r>
            <w:r w:rsidR="00091E0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R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reduce</w:t>
            </w:r>
            <w:r w:rsidR="00091E0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nflamm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5D9AA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Kwon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31]</w:t>
            </w:r>
          </w:p>
        </w:tc>
      </w:tr>
      <w:tr w:rsidR="00023A8D" w:rsidRPr="0028615D" w14:paraId="6307657F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5F0605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ADB29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HDF-induced </w:t>
            </w:r>
            <w:r w:rsidRPr="0028615D">
              <w:rPr>
                <w:rFonts w:ascii="Book Antiqua" w:hAnsi="Book Antiqua"/>
              </w:rPr>
              <w:lastRenderedPageBreak/>
              <w:t>C57BL/6J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AA214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CB7E6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BC242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PARγ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SREBP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SREBP2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 xml:space="preserve">ACC </w:t>
            </w:r>
            <w:r w:rsidRPr="0028615D">
              <w:rPr>
                <w:rFonts w:ascii="Book Antiqua" w:hAnsi="Book Antiqua"/>
              </w:rPr>
              <w:lastRenderedPageBreak/>
              <w:t>G6PD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Fa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ME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AP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HMCGR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ACAT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C2FE8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Attenuate</w:t>
            </w:r>
            <w:r w:rsidR="00091E0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hepatic lipotoxicity and </w:t>
            </w:r>
            <w:r w:rsidRPr="0028615D">
              <w:rPr>
                <w:rFonts w:ascii="Book Antiqua" w:hAnsi="Book Antiqua"/>
              </w:rPr>
              <w:lastRenderedPageBreak/>
              <w:t>improve</w:t>
            </w:r>
            <w:r w:rsidR="00091E0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circulating fatty acid levels as well as hepatic insulin sensitivity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AC24A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Kwon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30]</w:t>
            </w:r>
          </w:p>
        </w:tc>
      </w:tr>
      <w:tr w:rsidR="00023A8D" w:rsidRPr="0028615D" w14:paraId="5623E14F" w14:textId="77777777" w:rsidTr="00447A30">
        <w:trPr>
          <w:trHeight w:val="983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CDADE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ulberry anthocyanin extract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94441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b/db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0403E9" w14:textId="77777777" w:rsidR="002428C9" w:rsidRPr="0028615D" w:rsidRDefault="00C15848">
            <w:pPr>
              <w:pStyle w:val="ae"/>
              <w:shd w:val="clear" w:color="auto" w:fill="FFFFFF"/>
              <w:autoSpaceDE w:val="0"/>
              <w:adjustRightInd w:val="0"/>
              <w:snapToGrid w:val="0"/>
              <w:spacing w:before="0" w:beforeAutospacing="0" w:after="0" w:afterAutospacing="0" w:line="360" w:lineRule="auto"/>
              <w:ind w:left="54"/>
              <w:jc w:val="both"/>
              <w:outlineLvl w:val="0"/>
              <w:rPr>
                <w:rFonts w:ascii="Book Antiqua" w:eastAsia="等线" w:hAnsi="Book Antiqua" w:cs="Times New Roman"/>
                <w:kern w:val="44"/>
              </w:rPr>
            </w:pPr>
            <w:r w:rsidRPr="0028615D">
              <w:rPr>
                <w:rFonts w:ascii="Book Antiqua" w:eastAsia="等线" w:hAnsi="Book Antiqua" w:cs="Times New Roman"/>
                <w:kern w:val="44"/>
              </w:rPr>
              <w:t>Palmitic acid and</w:t>
            </w:r>
            <w:r w:rsidR="00D92EB3" w:rsidRPr="0028615D">
              <w:rPr>
                <w:rFonts w:ascii="Book Antiqua" w:eastAsia="等线" w:hAnsi="Book Antiqua" w:cs="Times New Roman"/>
                <w:kern w:val="44"/>
              </w:rPr>
              <w:t xml:space="preserve"> </w:t>
            </w:r>
            <w:r w:rsidRPr="0028615D">
              <w:rPr>
                <w:rFonts w:ascii="Book Antiqua" w:eastAsia="等线" w:hAnsi="Book Antiqua" w:cs="Times New Roman"/>
                <w:kern w:val="44"/>
              </w:rPr>
              <w:t>high-fructose-induced</w:t>
            </w:r>
            <w:r w:rsidR="00D92EB3" w:rsidRPr="0028615D">
              <w:rPr>
                <w:rFonts w:ascii="Book Antiqua" w:eastAsia="等线" w:hAnsi="Book Antiqua" w:cs="Times New Roman"/>
                <w:kern w:val="44"/>
              </w:rPr>
              <w:t xml:space="preserve"> </w:t>
            </w:r>
            <w:r w:rsidRPr="0028615D">
              <w:rPr>
                <w:rFonts w:ascii="Book Antiqua" w:eastAsia="等线" w:hAnsi="Book Antiqua" w:cs="Times New Roman"/>
                <w:kern w:val="44"/>
              </w:rPr>
              <w:t>HepG2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16E34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eastAsia="等线" w:hAnsi="Book Antiqua"/>
              </w:rPr>
            </w:pPr>
            <w:r w:rsidRPr="0028615D">
              <w:rPr>
                <w:rFonts w:ascii="Book Antiqua" w:hAnsi="Book Antiqua"/>
              </w:rPr>
              <w:t>PI3K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19E845" w14:textId="77777777" w:rsidR="00C15848" w:rsidRPr="0028615D" w:rsidRDefault="00C15848" w:rsidP="00D92EB3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roliferation of islet β</w:t>
            </w:r>
            <w:r w:rsidR="00D92EB3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KT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GSK-3β</w:t>
            </w:r>
            <w:r w:rsidR="00D92EB3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GYS-2 levels ↑</w:t>
            </w:r>
            <w:r w:rsidR="00D92EB3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C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G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FOXO-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PGC-1α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F071D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ecrease</w:t>
            </w:r>
            <w:r w:rsidR="00D92EB3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fasting blood glucose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serum insulin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leptin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riglyceride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R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cholesterol levels and increase</w:t>
            </w:r>
            <w:r w:rsidR="00D92EB3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adiponectin leve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4CFA1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Yan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23]</w:t>
            </w:r>
          </w:p>
        </w:tc>
      </w:tr>
      <w:tr w:rsidR="00023A8D" w:rsidRPr="0028615D" w14:paraId="1A3D476C" w14:textId="77777777" w:rsidTr="00447A30">
        <w:trPr>
          <w:trHeight w:val="568"/>
        </w:trPr>
        <w:tc>
          <w:tcPr>
            <w:tcW w:w="9356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39876512" w14:textId="77777777" w:rsidR="002428C9" w:rsidRPr="0028615D" w:rsidRDefault="00C15848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eastAsiaTheme="minorEastAsia" w:hAnsi="Book Antiqua"/>
              </w:rPr>
            </w:pPr>
            <w:r w:rsidRPr="0028615D">
              <w:rPr>
                <w:rFonts w:ascii="Book Antiqua" w:hAnsi="Book Antiqua"/>
              </w:rPr>
              <w:t>Terpenoids</w:t>
            </w:r>
          </w:p>
        </w:tc>
      </w:tr>
      <w:tr w:rsidR="00023A8D" w:rsidRPr="0028615D" w14:paraId="70B17F56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E9B29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Geniposide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74C86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-induced C57BL/6J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3831A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D62D56" w14:textId="77777777" w:rsidR="00C15848" w:rsidRPr="0028615D" w:rsidRDefault="00C15848" w:rsidP="00D92EB3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β-catenin/TCF7L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960944" w14:textId="77777777" w:rsidR="00C15848" w:rsidRPr="0028615D" w:rsidRDefault="00C15848" w:rsidP="00D92EB3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TCF7L2 and GLP-1R ↑</w:t>
            </w:r>
            <w:r w:rsidR="00D92EB3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GSK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EE6B6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romote</w:t>
            </w:r>
            <w:r w:rsidR="00D92EB3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β</w:t>
            </w:r>
            <w:r w:rsidR="00D92EB3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survival by inducing proliferation and inhibiting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9BA90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Yao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56]</w:t>
            </w:r>
          </w:p>
        </w:tc>
      </w:tr>
      <w:tr w:rsidR="00023A8D" w:rsidRPr="0028615D" w14:paraId="46548256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6EECB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aeoniflor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7D217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78E5E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NS-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17F64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APK/caspas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4FE04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Bax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38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JNK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caspase-3 activity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5BDF8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Enhance</w:t>
            </w:r>
            <w:r w:rsidR="00301867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nsulin secretion and inhibit</w:t>
            </w:r>
            <w:r w:rsidR="00301867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β</w:t>
            </w:r>
            <w:r w:rsidR="00301867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9A3E4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Liu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90]</w:t>
            </w:r>
          </w:p>
        </w:tc>
      </w:tr>
      <w:tr w:rsidR="00023A8D" w:rsidRPr="0028615D" w14:paraId="5AE5B4E6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318F4D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75762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43A4A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igh-</w:t>
            </w:r>
            <w:r w:rsidRPr="0028615D">
              <w:rPr>
                <w:rFonts w:ascii="Book Antiqua" w:hAnsi="Book Antiqua"/>
              </w:rPr>
              <w:lastRenderedPageBreak/>
              <w:t>fructose-induced INS-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1010E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663CC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HO-1 and Bcl-2 </w:t>
            </w:r>
            <w:r w:rsidRPr="0028615D">
              <w:rPr>
                <w:rFonts w:ascii="Book Antiqua" w:hAnsi="Book Antiqua"/>
              </w:rPr>
              <w:lastRenderedPageBreak/>
              <w:t>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="00301867" w:rsidRPr="0028615D">
              <w:rPr>
                <w:rFonts w:ascii="Book Antiqua" w:hAnsi="Book Antiqua"/>
              </w:rPr>
              <w:t>c</w:t>
            </w:r>
            <w:r w:rsidRPr="0028615D">
              <w:rPr>
                <w:rFonts w:ascii="Book Antiqua" w:hAnsi="Book Antiqua"/>
              </w:rPr>
              <w:t>aspase-3 and 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36484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Protect</w:t>
            </w:r>
            <w:r w:rsidR="00301867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β</w:t>
            </w:r>
            <w:r w:rsidR="00301867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 xml:space="preserve">cells </w:t>
            </w:r>
            <w:r w:rsidRPr="0028615D">
              <w:rPr>
                <w:rFonts w:ascii="Book Antiqua" w:hAnsi="Book Antiqua"/>
              </w:rPr>
              <w:lastRenderedPageBreak/>
              <w:t>and reduce</w:t>
            </w:r>
            <w:r w:rsidR="00301867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7EB4A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Liu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 xml:space="preserve">et </w:t>
            </w:r>
            <w:r w:rsidRPr="0028615D">
              <w:rPr>
                <w:rFonts w:ascii="Book Antiqua" w:hAnsi="Book Antiqua" w:cs="Book Antiqua"/>
                <w:i/>
                <w:iCs/>
              </w:rPr>
              <w:lastRenderedPageBreak/>
              <w:t>al</w:t>
            </w:r>
            <w:r w:rsidRPr="0028615D">
              <w:rPr>
                <w:rFonts w:ascii="Book Antiqua" w:hAnsi="Book Antiqua" w:cs="Book Antiqua"/>
                <w:vertAlign w:val="superscript"/>
              </w:rPr>
              <w:t>[88]</w:t>
            </w:r>
          </w:p>
        </w:tc>
      </w:tr>
      <w:tr w:rsidR="00023A8D" w:rsidRPr="0028615D" w14:paraId="3619D6B5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59BEE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Alpha-mangost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FDC4F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79124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INS-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BF785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I3K/Akt and ERK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77E10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Bax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38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JNK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caspase-3 activity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0040C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mprove</w:t>
            </w:r>
            <w:r w:rsidR="00301867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nsulin secretion in pancreatic β</w:t>
            </w:r>
            <w:r w:rsidR="00301867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 and prevent</w:t>
            </w:r>
            <w:r w:rsidR="00301867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C1E27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Lee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87]</w:t>
            </w:r>
          </w:p>
        </w:tc>
      </w:tr>
      <w:tr w:rsidR="00023A8D" w:rsidRPr="0028615D" w14:paraId="684674F2" w14:textId="77777777" w:rsidTr="00447A30">
        <w:trPr>
          <w:trHeight w:val="700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4EB1C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Ethanolic extracts of Pluchea indica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05DDF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BALB/C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21A7B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2D21C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74BB0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FN-γ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NF-α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1β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caspase-3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caspase-8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caspase-9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372A04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Maintain</w:t>
            </w:r>
            <w:r w:rsidR="005F65A5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body weight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reduce</w:t>
            </w:r>
            <w:r w:rsidR="005F65A5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hyperglycemia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restore</w:t>
            </w:r>
            <w:r w:rsidR="005F65A5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slet function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inhibit</w:t>
            </w:r>
            <w:r w:rsidR="005F65A5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β</w:t>
            </w:r>
            <w:r w:rsidR="005F65A5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53EA0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Nopparat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89]</w:t>
            </w:r>
          </w:p>
        </w:tc>
      </w:tr>
      <w:tr w:rsidR="00023A8D" w:rsidRPr="0028615D" w14:paraId="48CD0634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0156A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ioscorea batatas extract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666DB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DF-induce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8B8A3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41B16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I3K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3E8A7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-Akt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-ERK</w:t>
            </w:r>
            <w:r w:rsidR="005F65A5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p-S6K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52C1D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Reduce</w:t>
            </w:r>
            <w:r w:rsidR="005F65A5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glucose and insulin levels and improve</w:t>
            </w:r>
            <w:r w:rsidR="005F65A5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E3EB7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Kim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132]</w:t>
            </w:r>
          </w:p>
        </w:tc>
      </w:tr>
      <w:tr w:rsidR="00023A8D" w:rsidRPr="0028615D" w14:paraId="00C4747E" w14:textId="77777777" w:rsidTr="00447A30">
        <w:trPr>
          <w:trHeight w:val="426"/>
        </w:trPr>
        <w:tc>
          <w:tcPr>
            <w:tcW w:w="9356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7C73C7C9" w14:textId="77777777" w:rsidR="002428C9" w:rsidRPr="0028615D" w:rsidRDefault="00C15848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eastAsiaTheme="minorEastAsia" w:hAnsi="Book Antiqua"/>
              </w:rPr>
            </w:pPr>
            <w:r w:rsidRPr="0028615D">
              <w:rPr>
                <w:rFonts w:ascii="Book Antiqua" w:hAnsi="Book Antiqua"/>
              </w:rPr>
              <w:t>Alkaloids</w:t>
            </w:r>
          </w:p>
        </w:tc>
      </w:tr>
      <w:tr w:rsidR="00023A8D" w:rsidRPr="0028615D" w14:paraId="6E5B2E65" w14:textId="77777777" w:rsidTr="00447A30">
        <w:trPr>
          <w:trHeight w:val="426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B5ACA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Rhizoma coptidis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ADB3A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HFD/STZ-</w:t>
            </w:r>
            <w:r w:rsidRPr="0028615D">
              <w:rPr>
                <w:rFonts w:ascii="Book Antiqua" w:hAnsi="Book Antiqua"/>
              </w:rPr>
              <w:lastRenderedPageBreak/>
              <w:t>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D1CDFE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D873F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I3K/p-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E5E41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PAR-γ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NF-α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GLUT4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lastRenderedPageBreak/>
              <w:t>HOMA-IR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C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G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p-Akt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6CD90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Enhance</w:t>
            </w:r>
            <w:r w:rsidR="00E326D0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nsulin </w:t>
            </w:r>
            <w:r w:rsidRPr="0028615D">
              <w:rPr>
                <w:rFonts w:ascii="Book Antiqua" w:hAnsi="Book Antiqua"/>
              </w:rPr>
              <w:lastRenderedPageBreak/>
              <w:t>sensitivity of the adipose tissue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regulate</w:t>
            </w:r>
            <w:r w:rsidR="00E326D0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adipogenesi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elevate</w:t>
            </w:r>
            <w:r w:rsidR="00E326D0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glucose uptake in adipocyte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preserve</w:t>
            </w:r>
            <w:r w:rsidR="00E326D0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β</w:t>
            </w:r>
            <w:r w:rsidR="00E326D0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func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CF50C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Gandhi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 xml:space="preserve">et </w:t>
            </w:r>
            <w:r w:rsidRPr="0028615D">
              <w:rPr>
                <w:rFonts w:ascii="Book Antiqua" w:hAnsi="Book Antiqua" w:cs="Book Antiqua"/>
                <w:i/>
                <w:iCs/>
              </w:rPr>
              <w:lastRenderedPageBreak/>
              <w:t>al</w:t>
            </w:r>
            <w:r w:rsidRPr="0028615D">
              <w:rPr>
                <w:rFonts w:ascii="Book Antiqua" w:hAnsi="Book Antiqua" w:cs="Book Antiqua"/>
                <w:vertAlign w:val="superscript"/>
              </w:rPr>
              <w:t>[127]</w:t>
            </w:r>
          </w:p>
        </w:tc>
      </w:tr>
      <w:tr w:rsidR="00023A8D" w:rsidRPr="0028615D" w14:paraId="06264F86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0FD0C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Berberine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CA28E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db/db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901D5B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A-induced MIN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C2F41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PLA2β/OL/OPA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19F90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TNF-α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1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NO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PEG2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CRP ↑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728A7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revent</w:t>
            </w:r>
            <w:r w:rsidR="00E326D0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apoptosis of β</w:t>
            </w:r>
            <w:r w:rsidR="00E326D0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 and enhance</w:t>
            </w:r>
            <w:r w:rsidR="00E326D0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islet β</w:t>
            </w:r>
            <w:r w:rsidR="00E326D0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func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3778E8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Li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84]</w:t>
            </w:r>
          </w:p>
        </w:tc>
      </w:tr>
      <w:tr w:rsidR="00023A8D" w:rsidRPr="0028615D" w14:paraId="5E884362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C58919" w14:textId="77777777" w:rsidR="00C15848" w:rsidRPr="0028615D" w:rsidRDefault="0018209A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  <w:i/>
                <w:iCs/>
              </w:rPr>
              <w:t>Brucea javanica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="00C15848" w:rsidRPr="0028615D">
              <w:rPr>
                <w:rFonts w:ascii="Book Antiqua" w:hAnsi="Book Antiqua"/>
              </w:rPr>
              <w:t>luteolin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="00C15848" w:rsidRPr="0028615D">
              <w:rPr>
                <w:rFonts w:ascii="Book Antiqua" w:hAnsi="Book Antiqua"/>
              </w:rPr>
              <w:t>protocatechuic acid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29272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NA/STZ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CFB6F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AA291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F76CFD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TG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C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6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NF-γ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TNF-α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RO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MDA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1CF5A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mprove</w:t>
            </w:r>
            <w:r w:rsidR="00E326D0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hepatic glucose and carbohydrate metabolism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suppresse</w:t>
            </w:r>
            <w:r w:rsidR="00E326D0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oxidative stress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prevent</w:t>
            </w:r>
            <w:r w:rsidR="00E326D0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inflamm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082BE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Li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83]</w:t>
            </w:r>
          </w:p>
        </w:tc>
      </w:tr>
      <w:tr w:rsidR="00023A8D" w:rsidRPr="0028615D" w14:paraId="7D3780C1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8DEEFA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Coffee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15C7A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C57BL/6J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987163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42AD2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F93789" w14:textId="77777777" w:rsidR="002428C9" w:rsidRPr="0028615D" w:rsidRDefault="00C15848">
            <w:pPr>
              <w:autoSpaceDE w:val="0"/>
              <w:adjustRightInd w:val="0"/>
              <w:snapToGrid w:val="0"/>
              <w:spacing w:line="360" w:lineRule="auto"/>
              <w:rPr>
                <w:rFonts w:ascii="Book Antiqua" w:eastAsiaTheme="minorEastAsia" w:hAnsi="Book Antiqua"/>
              </w:rPr>
            </w:pPr>
            <w:r w:rsidRPr="0028615D">
              <w:rPr>
                <w:rFonts w:ascii="Book Antiqua" w:hAnsi="Book Antiqua"/>
              </w:rPr>
              <w:t>Caspase-3 and 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D46D7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Reduce</w:t>
            </w:r>
            <w:r w:rsidR="009B18E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glucose levels and maintain</w:t>
            </w:r>
            <w:r w:rsidR="009B18EA" w:rsidRPr="0028615D">
              <w:rPr>
                <w:rFonts w:ascii="Book Antiqua" w:hAnsi="Book Antiqua"/>
              </w:rPr>
              <w:t>ed</w:t>
            </w:r>
            <w:r w:rsidRPr="0028615D">
              <w:rPr>
                <w:rFonts w:ascii="Book Antiqua" w:hAnsi="Book Antiqua"/>
              </w:rPr>
              <w:t xml:space="preserve"> pancreatic insulin content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78613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Kobayashi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85]</w:t>
            </w:r>
          </w:p>
        </w:tc>
      </w:tr>
      <w:tr w:rsidR="00023A8D" w:rsidRPr="0028615D" w14:paraId="3C082924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53684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lastRenderedPageBreak/>
              <w:t>Caffeic acid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naringenin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and quercet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D3F827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E3EF40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INS-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5E201F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I3K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03361B" w14:textId="77777777" w:rsidR="00C15848" w:rsidRPr="0028615D" w:rsidRDefault="0018209A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  <w:i/>
                <w:iCs/>
              </w:rPr>
              <w:t>HSP90</w:t>
            </w:r>
            <w:r w:rsidR="00C15848" w:rsidRPr="0028615D">
              <w:rPr>
                <w:rFonts w:ascii="Book Antiqua" w:hAnsi="Book Antiqua"/>
              </w:rPr>
              <w:t xml:space="preserve"> mRNA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="009B18EA" w:rsidRPr="0028615D">
              <w:rPr>
                <w:rFonts w:ascii="Book Antiqua" w:hAnsi="Book Antiqua"/>
              </w:rPr>
              <w:t>c</w:t>
            </w:r>
            <w:r w:rsidR="00C15848" w:rsidRPr="0028615D">
              <w:rPr>
                <w:rFonts w:ascii="Book Antiqua" w:hAnsi="Book Antiqua"/>
              </w:rPr>
              <w:t>aspase-3 and 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3F729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Enhance</w:t>
            </w:r>
            <w:r w:rsidR="009B18E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glucose-induced insulin secretion and sensitivity and improve</w:t>
            </w:r>
            <w:r w:rsidR="009B18E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β</w:t>
            </w:r>
            <w:r w:rsidR="009B18E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survival and func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1AE67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 xml:space="preserve">Kobayashi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86]</w:t>
            </w:r>
          </w:p>
        </w:tc>
      </w:tr>
      <w:tr w:rsidR="00023A8D" w:rsidRPr="0028615D" w14:paraId="62A9A2F6" w14:textId="77777777" w:rsidTr="00447A30">
        <w:trPr>
          <w:trHeight w:val="538"/>
        </w:trPr>
        <w:tc>
          <w:tcPr>
            <w:tcW w:w="9356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201F0FB0" w14:textId="77777777" w:rsidR="002428C9" w:rsidRPr="0028615D" w:rsidRDefault="00C15848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eastAsiaTheme="minorEastAsia" w:hAnsi="Book Antiqua"/>
              </w:rPr>
            </w:pPr>
            <w:r w:rsidRPr="0028615D">
              <w:rPr>
                <w:rFonts w:ascii="Book Antiqua" w:hAnsi="Book Antiqua"/>
              </w:rPr>
              <w:t>Quinones</w:t>
            </w:r>
          </w:p>
        </w:tc>
      </w:tr>
      <w:tr w:rsidR="00023A8D" w:rsidRPr="0028615D" w14:paraId="5DCE9594" w14:textId="77777777" w:rsidTr="00447A30">
        <w:trPr>
          <w:trHeight w:val="867"/>
        </w:trPr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0DD90E9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Thymoquinone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0CF071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E7108EC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17038E6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28615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43B05D" w14:textId="77777777" w:rsidR="002428C9" w:rsidRPr="0028615D" w:rsidRDefault="00C15848">
            <w:pPr>
              <w:autoSpaceDE w:val="0"/>
              <w:adjustRightInd w:val="0"/>
              <w:snapToGrid w:val="0"/>
              <w:spacing w:line="360" w:lineRule="auto"/>
              <w:rPr>
                <w:rFonts w:ascii="Book Antiqua" w:eastAsiaTheme="minorEastAsia" w:hAnsi="Book Antiqua"/>
              </w:rPr>
            </w:pPr>
            <w:r w:rsidRPr="0028615D">
              <w:rPr>
                <w:rFonts w:ascii="Book Antiqua" w:hAnsi="Book Antiqua"/>
              </w:rPr>
              <w:t>Survivin CD31</w:t>
            </w:r>
            <w:r w:rsidR="009B18E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and IL-10 ↑</w:t>
            </w:r>
            <w:r w:rsidR="00176AFA" w:rsidRPr="0028615D">
              <w:rPr>
                <w:rFonts w:ascii="Book Antiqua" w:hAnsi="Book Antiqua" w:cs="Book Antiqua"/>
              </w:rPr>
              <w:t xml:space="preserve">, </w:t>
            </w:r>
            <w:r w:rsidRPr="0028615D">
              <w:rPr>
                <w:rFonts w:ascii="Book Antiqua" w:hAnsi="Book Antiqua" w:cs="Book Antiqua"/>
              </w:rPr>
              <w:t>c</w:t>
            </w:r>
            <w:r w:rsidRPr="0028615D">
              <w:rPr>
                <w:rFonts w:ascii="Book Antiqua" w:hAnsi="Book Antiqua"/>
              </w:rPr>
              <w:t>aspase-3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IL-1β</w:t>
            </w:r>
            <w:r w:rsidR="009B18EA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TBARSS ↓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D1AD55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Promote</w:t>
            </w:r>
            <w:r w:rsidR="009B18E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β</w:t>
            </w:r>
            <w:r w:rsidR="009B18E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 regeneration</w:t>
            </w:r>
            <w:r w:rsidR="00176AFA" w:rsidRPr="0028615D">
              <w:rPr>
                <w:rFonts w:ascii="Book Antiqua" w:hAnsi="Book Antiqua"/>
              </w:rPr>
              <w:t xml:space="preserve">, </w:t>
            </w:r>
            <w:r w:rsidRPr="0028615D">
              <w:rPr>
                <w:rFonts w:ascii="Book Antiqua" w:hAnsi="Book Antiqua"/>
              </w:rPr>
              <w:t>mitigating inflammation and oxidative stress</w:t>
            </w:r>
            <w:r w:rsidR="009B18EA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suppresse</w:t>
            </w:r>
            <w:r w:rsidR="009B18EA" w:rsidRPr="0028615D">
              <w:rPr>
                <w:rFonts w:ascii="Book Antiqua" w:hAnsi="Book Antiqua"/>
              </w:rPr>
              <w:t>d</w:t>
            </w:r>
            <w:r w:rsidRPr="0028615D">
              <w:rPr>
                <w:rFonts w:ascii="Book Antiqua" w:hAnsi="Book Antiqua"/>
              </w:rPr>
              <w:t xml:space="preserve"> apoptosis of β</w:t>
            </w:r>
            <w:r w:rsidR="009B18EA" w:rsidRPr="0028615D">
              <w:rPr>
                <w:rFonts w:ascii="Book Antiqua" w:hAnsi="Book Antiqua"/>
              </w:rPr>
              <w:t xml:space="preserve"> </w:t>
            </w:r>
            <w:r w:rsidRPr="0028615D">
              <w:rPr>
                <w:rFonts w:ascii="Book Antiqua" w:hAnsi="Book Antiqua"/>
              </w:rPr>
              <w:t>cells</w:t>
            </w:r>
            <w:r w:rsidR="009B18EA" w:rsidRPr="0028615D">
              <w:rPr>
                <w:rFonts w:ascii="Book Antiqua" w:hAnsi="Book Antiqua"/>
              </w:rPr>
              <w:t>,</w:t>
            </w:r>
            <w:r w:rsidRPr="0028615D">
              <w:rPr>
                <w:rFonts w:ascii="Book Antiqua" w:hAnsi="Book Antiqua"/>
              </w:rPr>
              <w:t xml:space="preserve"> and enhance</w:t>
            </w:r>
            <w:r w:rsidR="008D4ECB" w:rsidRPr="0028615D">
              <w:rPr>
                <w:rFonts w:ascii="Book Antiqua" w:hAnsi="Book Antiqua"/>
              </w:rPr>
              <w:t xml:space="preserve">d </w:t>
            </w:r>
            <w:r w:rsidRPr="0028615D">
              <w:rPr>
                <w:rFonts w:ascii="Book Antiqua" w:hAnsi="Book Antiqua"/>
              </w:rPr>
              <w:t>revascularization of islet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F39602" w14:textId="77777777" w:rsidR="00C15848" w:rsidRPr="0028615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615D">
              <w:rPr>
                <w:rFonts w:ascii="Book Antiqua" w:hAnsi="Book Antiqua"/>
              </w:rPr>
              <w:t>El-Shemi</w:t>
            </w:r>
            <w:r w:rsidRPr="0028615D">
              <w:rPr>
                <w:rFonts w:ascii="Book Antiqua" w:hAnsi="Book Antiqua" w:cs="Book Antiqua"/>
              </w:rPr>
              <w:t xml:space="preserve"> </w:t>
            </w:r>
            <w:r w:rsidRPr="0028615D">
              <w:rPr>
                <w:rFonts w:ascii="Book Antiqua" w:hAnsi="Book Antiqua" w:cs="Book Antiqua"/>
                <w:i/>
                <w:iCs/>
              </w:rPr>
              <w:t>et al</w:t>
            </w:r>
            <w:r w:rsidRPr="0028615D">
              <w:rPr>
                <w:rFonts w:ascii="Book Antiqua" w:hAnsi="Book Antiqua" w:cs="Book Antiqua"/>
                <w:vertAlign w:val="superscript"/>
              </w:rPr>
              <w:t>[60]</w:t>
            </w:r>
          </w:p>
        </w:tc>
      </w:tr>
    </w:tbl>
    <w:p w14:paraId="08E3337C" w14:textId="77777777" w:rsidR="00AF1554" w:rsidRDefault="0074165D" w:rsidP="00AD1295">
      <w:pPr>
        <w:autoSpaceDE w:val="0"/>
        <w:adjustRightInd w:val="0"/>
        <w:snapToGrid w:val="0"/>
        <w:spacing w:line="360" w:lineRule="auto"/>
        <w:jc w:val="both"/>
        <w:rPr>
          <w:lang w:eastAsia="zh-CN"/>
        </w:rPr>
        <w:sectPr w:rsidR="00AF1554" w:rsidSect="00AD129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28615D">
        <w:rPr>
          <w:rFonts w:ascii="Book Antiqua" w:hAnsi="Book Antiqua" w:cs="Book Antiqua" w:hint="eastAsia"/>
          <w:lang w:eastAsia="zh-CN"/>
        </w:rPr>
        <w:t>Akt:</w:t>
      </w:r>
      <w:r w:rsidRPr="0028615D">
        <w:rPr>
          <w:rFonts w:ascii="Book Antiqua" w:hAnsi="Book Antiqua" w:cs="Book Antiqua"/>
          <w:lang w:eastAsia="zh-CN"/>
        </w:rPr>
        <w:t xml:space="preserve"> serine/threoninekinase</w:t>
      </w:r>
      <w:r w:rsidRPr="0028615D">
        <w:rPr>
          <w:rFonts w:ascii="Book Antiqua" w:hAnsi="Book Antiqua" w:cs="Book Antiqua"/>
        </w:rPr>
        <w:t xml:space="preserve"> </w:t>
      </w:r>
      <w:r w:rsidRPr="0028615D">
        <w:rPr>
          <w:rFonts w:ascii="Book Antiqua" w:hAnsi="Book Antiqua" w:cs="Book Antiqua" w:hint="eastAsia"/>
          <w:lang w:eastAsia="zh-CN"/>
        </w:rPr>
        <w:t>;</w:t>
      </w:r>
      <w:r w:rsidR="00C15848" w:rsidRPr="0028615D">
        <w:rPr>
          <w:rFonts w:ascii="Book Antiqua" w:hAnsi="Book Antiqua" w:cs="Book Antiqua"/>
        </w:rPr>
        <w:t>ATM: Adipose tissue macrophage;</w:t>
      </w:r>
      <w:r w:rsidR="00711399" w:rsidRPr="0028615D">
        <w:t xml:space="preserve"> CoCL</w:t>
      </w:r>
      <w:r w:rsidR="00711399" w:rsidRPr="0028615D">
        <w:rPr>
          <w:vertAlign w:val="subscript"/>
        </w:rPr>
        <w:t>2</w:t>
      </w:r>
      <w:r w:rsidR="00711399" w:rsidRPr="0028615D">
        <w:rPr>
          <w:rFonts w:hint="eastAsia"/>
          <w:lang w:eastAsia="zh-CN"/>
        </w:rPr>
        <w:t>:</w:t>
      </w:r>
      <w:r w:rsidR="00711399" w:rsidRPr="0028615D">
        <w:t xml:space="preserve"> </w:t>
      </w:r>
      <w:r w:rsidR="00711399" w:rsidRPr="0028615D">
        <w:rPr>
          <w:lang w:eastAsia="zh-CN"/>
        </w:rPr>
        <w:t>Cobalt dichloride</w:t>
      </w:r>
      <w:r w:rsidR="00711399" w:rsidRPr="0028615D">
        <w:rPr>
          <w:rFonts w:hint="eastAsia"/>
          <w:lang w:eastAsia="zh-CN"/>
        </w:rPr>
        <w:t>;</w:t>
      </w:r>
      <w:r w:rsidR="00C15848" w:rsidRPr="0028615D">
        <w:rPr>
          <w:rFonts w:ascii="Book Antiqua" w:hAnsi="Book Antiqua" w:cs="Book Antiqua"/>
        </w:rPr>
        <w:t xml:space="preserve"> </w:t>
      </w:r>
      <w:r w:rsidR="001E48CF" w:rsidRPr="0028615D">
        <w:t>FFA</w:t>
      </w:r>
      <w:r w:rsidR="001E48CF" w:rsidRPr="0028615D">
        <w:rPr>
          <w:rFonts w:hint="eastAsia"/>
          <w:lang w:eastAsia="zh-CN"/>
        </w:rPr>
        <w:t>:</w:t>
      </w:r>
      <w:r w:rsidR="001E48CF" w:rsidRPr="0028615D">
        <w:rPr>
          <w:rFonts w:ascii="Book Antiqua" w:hAnsi="Book Antiqua" w:cs="Book Antiqua"/>
        </w:rPr>
        <w:t xml:space="preserve"> Free fatty acids</w:t>
      </w:r>
      <w:r w:rsidR="001E48CF" w:rsidRPr="0028615D">
        <w:rPr>
          <w:rFonts w:ascii="Book Antiqua" w:hAnsi="Book Antiqua" w:cs="Book Antiqua" w:hint="eastAsia"/>
          <w:lang w:eastAsia="zh-CN"/>
        </w:rPr>
        <w:t xml:space="preserve">; </w:t>
      </w:r>
      <w:r w:rsidR="00C15848" w:rsidRPr="0028615D">
        <w:rPr>
          <w:rFonts w:ascii="Book Antiqua" w:hAnsi="Book Antiqua" w:cs="Book Antiqua"/>
        </w:rPr>
        <w:t>GSH:</w:t>
      </w:r>
      <w:r w:rsidR="008D4ECB" w:rsidRPr="0028615D">
        <w:rPr>
          <w:rFonts w:ascii="Book Antiqua" w:hAnsi="Book Antiqua" w:cs="Book Antiqua"/>
        </w:rPr>
        <w:t xml:space="preserve"> </w:t>
      </w:r>
      <w:r w:rsidR="00C15848" w:rsidRPr="0028615D">
        <w:rPr>
          <w:rFonts w:ascii="Book Antiqua" w:hAnsi="Book Antiqua" w:cs="Book Antiqua"/>
        </w:rPr>
        <w:t xml:space="preserve">Glutathione; HFD: </w:t>
      </w:r>
      <w:r w:rsidR="00C15848" w:rsidRPr="0028615D">
        <w:rPr>
          <w:rFonts w:ascii="Book Antiqua" w:eastAsia="宋体" w:hAnsi="Book Antiqua" w:cs="Book Antiqua"/>
        </w:rPr>
        <w:t>H</w:t>
      </w:r>
      <w:r w:rsidR="00C15848" w:rsidRPr="0028615D">
        <w:rPr>
          <w:rFonts w:ascii="Book Antiqua" w:hAnsi="Book Antiqua"/>
        </w:rPr>
        <w:t>igh-fat diet</w:t>
      </w:r>
      <w:r w:rsidR="00C15848" w:rsidRPr="0028615D">
        <w:rPr>
          <w:rFonts w:ascii="Book Antiqua" w:eastAsia="宋体" w:hAnsi="Book Antiqua" w:cs="Book Antiqua"/>
        </w:rPr>
        <w:t xml:space="preserve">; HSHFD: High sucrose-high fat diet; </w:t>
      </w:r>
      <w:r w:rsidR="002A6DE9" w:rsidRPr="0028615D">
        <w:t>HOMA</w:t>
      </w:r>
      <w:r w:rsidR="002A6DE9" w:rsidRPr="0028615D">
        <w:rPr>
          <w:rFonts w:hint="eastAsia"/>
          <w:lang w:eastAsia="zh-CN"/>
        </w:rPr>
        <w:t>:</w:t>
      </w:r>
      <w:r w:rsidR="002A6DE9" w:rsidRPr="0028615D">
        <w:t xml:space="preserve"> </w:t>
      </w:r>
      <w:r w:rsidR="002A6DE9" w:rsidRPr="0028615D">
        <w:rPr>
          <w:lang w:eastAsia="zh-CN"/>
        </w:rPr>
        <w:t xml:space="preserve">Homeostasismodel </w:t>
      </w:r>
      <w:r w:rsidR="002A6DE9" w:rsidRPr="0028615D">
        <w:rPr>
          <w:rFonts w:hint="eastAsia"/>
          <w:lang w:eastAsia="zh-CN"/>
        </w:rPr>
        <w:t>a</w:t>
      </w:r>
      <w:r w:rsidR="002A6DE9" w:rsidRPr="0028615D">
        <w:rPr>
          <w:lang w:eastAsia="zh-CN"/>
        </w:rPr>
        <w:t>ssessment</w:t>
      </w:r>
      <w:r w:rsidR="002A6DE9" w:rsidRPr="0028615D">
        <w:rPr>
          <w:rFonts w:hint="eastAsia"/>
          <w:lang w:eastAsia="zh-CN"/>
        </w:rPr>
        <w:t>;</w:t>
      </w:r>
      <w:r w:rsidR="002A6DE9" w:rsidRPr="0028615D">
        <w:rPr>
          <w:lang w:eastAsia="zh-CN"/>
        </w:rPr>
        <w:t xml:space="preserve"> </w:t>
      </w:r>
      <w:r w:rsidR="00C15848" w:rsidRPr="0028615D">
        <w:rPr>
          <w:rFonts w:ascii="Book Antiqua" w:eastAsia="宋体" w:hAnsi="Book Antiqua" w:cs="Book Antiqua"/>
        </w:rPr>
        <w:t>IR: I</w:t>
      </w:r>
      <w:r w:rsidR="00C15848" w:rsidRPr="0028615D">
        <w:rPr>
          <w:rFonts w:ascii="Book Antiqua" w:hAnsi="Book Antiqua"/>
        </w:rPr>
        <w:t>nsulin resistance</w:t>
      </w:r>
      <w:r w:rsidR="00C15848" w:rsidRPr="0028615D">
        <w:rPr>
          <w:rFonts w:ascii="Book Antiqua" w:eastAsia="宋体" w:hAnsi="Book Antiqua" w:cs="Book Antiqua"/>
        </w:rPr>
        <w:t>;</w:t>
      </w:r>
      <w:r w:rsidR="001E3AC9" w:rsidRPr="0028615D">
        <w:t xml:space="preserve"> INS</w:t>
      </w:r>
      <w:r w:rsidR="001E3AC9" w:rsidRPr="0028615D">
        <w:rPr>
          <w:rFonts w:hint="eastAsia"/>
          <w:lang w:eastAsia="zh-CN"/>
        </w:rPr>
        <w:t>:</w:t>
      </w:r>
      <w:r w:rsidR="001E3AC9" w:rsidRPr="0028615D">
        <w:t xml:space="preserve"> </w:t>
      </w:r>
      <w:r w:rsidR="001E3AC9" w:rsidRPr="0028615D">
        <w:rPr>
          <w:rFonts w:hint="eastAsia"/>
          <w:lang w:eastAsia="zh-CN"/>
        </w:rPr>
        <w:t>I</w:t>
      </w:r>
      <w:r w:rsidR="001E3AC9" w:rsidRPr="0028615D">
        <w:rPr>
          <w:lang w:eastAsia="zh-CN"/>
        </w:rPr>
        <w:t>nsulin</w:t>
      </w:r>
      <w:r w:rsidR="001E3AC9" w:rsidRPr="0028615D">
        <w:rPr>
          <w:rFonts w:hint="eastAsia"/>
          <w:lang w:eastAsia="zh-CN"/>
        </w:rPr>
        <w:t>;</w:t>
      </w:r>
      <w:r w:rsidR="00C15848" w:rsidRPr="0028615D">
        <w:rPr>
          <w:rFonts w:ascii="Book Antiqua" w:eastAsia="宋体" w:hAnsi="Book Antiqua" w:cs="Book Antiqua"/>
        </w:rPr>
        <w:t xml:space="preserve"> </w:t>
      </w:r>
      <w:r w:rsidR="002A6DE9" w:rsidRPr="0028615D">
        <w:t>IL</w:t>
      </w:r>
      <w:r w:rsidR="002A6DE9" w:rsidRPr="0028615D">
        <w:rPr>
          <w:rFonts w:hint="eastAsia"/>
          <w:lang w:eastAsia="zh-CN"/>
        </w:rPr>
        <w:t>:</w:t>
      </w:r>
      <w:r w:rsidR="002A6DE9" w:rsidRPr="0028615D">
        <w:t xml:space="preserve"> </w:t>
      </w:r>
      <w:r w:rsidR="002A6DE9" w:rsidRPr="0028615D">
        <w:rPr>
          <w:rFonts w:hint="eastAsia"/>
          <w:lang w:eastAsia="zh-CN"/>
        </w:rPr>
        <w:t>I</w:t>
      </w:r>
      <w:r w:rsidR="002A6DE9" w:rsidRPr="0028615D">
        <w:rPr>
          <w:lang w:eastAsia="zh-CN"/>
        </w:rPr>
        <w:t>nterleukin</w:t>
      </w:r>
      <w:r w:rsidR="002A6DE9" w:rsidRPr="0028615D">
        <w:rPr>
          <w:rFonts w:hint="eastAsia"/>
          <w:lang w:eastAsia="zh-CN"/>
        </w:rPr>
        <w:t>;</w:t>
      </w:r>
      <w:r w:rsidR="002A6DE9" w:rsidRPr="0028615D">
        <w:rPr>
          <w:rFonts w:ascii="Book Antiqua" w:eastAsia="宋体" w:hAnsi="Book Antiqua" w:cs="Book Antiqua"/>
        </w:rPr>
        <w:t xml:space="preserve"> </w:t>
      </w:r>
      <w:r w:rsidR="002A6DE9" w:rsidRPr="0028615D">
        <w:t>MDA</w:t>
      </w:r>
      <w:r w:rsidR="002A6DE9" w:rsidRPr="0028615D">
        <w:rPr>
          <w:rFonts w:hint="eastAsia"/>
          <w:lang w:eastAsia="zh-CN"/>
        </w:rPr>
        <w:t>:</w:t>
      </w:r>
      <w:r w:rsidR="002A6DE9" w:rsidRPr="0028615D">
        <w:rPr>
          <w:rFonts w:ascii="Book Antiqua" w:eastAsia="宋体" w:hAnsi="Book Antiqua" w:cs="Book Antiqua"/>
        </w:rPr>
        <w:t xml:space="preserve"> </w:t>
      </w:r>
      <w:r w:rsidR="002A6DE9" w:rsidRPr="0028615D">
        <w:rPr>
          <w:rFonts w:ascii="Book Antiqua" w:hAnsi="Book Antiqua" w:cs="Book Antiqua" w:hint="eastAsia"/>
          <w:lang w:eastAsia="zh-CN"/>
        </w:rPr>
        <w:t>M</w:t>
      </w:r>
      <w:r w:rsidR="002A6DE9" w:rsidRPr="0028615D">
        <w:rPr>
          <w:rFonts w:ascii="Book Antiqua" w:eastAsia="宋体" w:hAnsi="Book Antiqua" w:cs="Book Antiqua"/>
        </w:rPr>
        <w:t>alondialdehyde</w:t>
      </w:r>
      <w:r w:rsidR="002A6DE9" w:rsidRPr="0028615D">
        <w:rPr>
          <w:rFonts w:ascii="Book Antiqua" w:hAnsi="Book Antiqua" w:cs="Book Antiqua" w:hint="eastAsia"/>
          <w:lang w:eastAsia="zh-CN"/>
        </w:rPr>
        <w:t>;</w:t>
      </w:r>
      <w:r w:rsidR="002A6DE9" w:rsidRPr="0028615D">
        <w:t xml:space="preserve"> MCP</w:t>
      </w:r>
      <w:r w:rsidR="002A6DE9" w:rsidRPr="0028615D">
        <w:rPr>
          <w:rFonts w:hint="eastAsia"/>
          <w:lang w:eastAsia="zh-CN"/>
        </w:rPr>
        <w:t>:</w:t>
      </w:r>
      <w:r w:rsidR="002A6DE9" w:rsidRPr="0028615D">
        <w:rPr>
          <w:rFonts w:ascii="Book Antiqua" w:hAnsi="Book Antiqua" w:cs="Book Antiqua" w:hint="eastAsia"/>
          <w:lang w:eastAsia="zh-CN"/>
        </w:rPr>
        <w:t xml:space="preserve"> M</w:t>
      </w:r>
      <w:r w:rsidR="002A6DE9" w:rsidRPr="0028615D">
        <w:rPr>
          <w:rFonts w:ascii="Book Antiqua" w:hAnsi="Book Antiqua" w:cs="Book Antiqua"/>
          <w:lang w:eastAsia="zh-CN"/>
        </w:rPr>
        <w:t>embrane cofactor protein</w:t>
      </w:r>
      <w:r w:rsidR="002A6DE9" w:rsidRPr="0028615D">
        <w:rPr>
          <w:rFonts w:ascii="Book Antiqua" w:hAnsi="Book Antiqua" w:cs="Book Antiqua" w:hint="eastAsia"/>
          <w:lang w:eastAsia="zh-CN"/>
        </w:rPr>
        <w:t>;</w:t>
      </w:r>
      <w:r w:rsidR="002A6DE9" w:rsidRPr="0028615D">
        <w:rPr>
          <w:rFonts w:ascii="Book Antiqua" w:hAnsi="Book Antiqua" w:cs="Book Antiqua"/>
          <w:lang w:eastAsia="zh-CN"/>
        </w:rPr>
        <w:t xml:space="preserve"> </w:t>
      </w:r>
      <w:r w:rsidR="002A6DE9" w:rsidRPr="0028615D">
        <w:t>NA</w:t>
      </w:r>
      <w:r w:rsidR="002A6DE9" w:rsidRPr="0028615D">
        <w:rPr>
          <w:rFonts w:hint="eastAsia"/>
          <w:lang w:eastAsia="zh-CN"/>
        </w:rPr>
        <w:t>:</w:t>
      </w:r>
      <w:r w:rsidR="002A6DE9" w:rsidRPr="0028615D">
        <w:t xml:space="preserve"> </w:t>
      </w:r>
      <w:r w:rsidR="001E48CF" w:rsidRPr="0028615D">
        <w:rPr>
          <w:rFonts w:hint="eastAsia"/>
          <w:lang w:eastAsia="zh-CN"/>
        </w:rPr>
        <w:t>N</w:t>
      </w:r>
      <w:r w:rsidR="001E48CF" w:rsidRPr="0028615D">
        <w:rPr>
          <w:lang w:eastAsia="zh-CN"/>
        </w:rPr>
        <w:t>icotinamide</w:t>
      </w:r>
      <w:r w:rsidR="002A6DE9" w:rsidRPr="0028615D">
        <w:rPr>
          <w:rFonts w:hint="eastAsia"/>
          <w:lang w:eastAsia="zh-CN"/>
        </w:rPr>
        <w:t>;</w:t>
      </w:r>
      <w:r w:rsidR="002A6DE9" w:rsidRPr="0028615D">
        <w:rPr>
          <w:rFonts w:ascii="Book Antiqua" w:eastAsia="Book Antiqua" w:hAnsi="Book Antiqua" w:cs="Book Antiqua"/>
        </w:rPr>
        <w:t xml:space="preserve"> NF-κB: Nuclear factor-kappa B; NO: Nitric oxide; </w:t>
      </w:r>
      <w:r w:rsidR="001E48CF" w:rsidRPr="0028615D">
        <w:rPr>
          <w:rFonts w:ascii="Book Antiqua" w:hAnsi="Book Antiqua" w:cs="Book Antiqua" w:hint="eastAsia"/>
          <w:lang w:eastAsia="zh-CN"/>
        </w:rPr>
        <w:t>PA:</w:t>
      </w:r>
      <w:r w:rsidR="001E48CF" w:rsidRPr="0028615D">
        <w:t xml:space="preserve"> </w:t>
      </w:r>
      <w:r w:rsidR="001E48CF" w:rsidRPr="0028615D">
        <w:rPr>
          <w:rFonts w:ascii="Book Antiqua" w:hAnsi="Book Antiqua" w:cs="Book Antiqua"/>
          <w:lang w:eastAsia="zh-CN"/>
        </w:rPr>
        <w:t>Palmitic acid</w:t>
      </w:r>
      <w:r w:rsidR="001E48CF" w:rsidRPr="0028615D">
        <w:rPr>
          <w:rFonts w:ascii="Book Antiqua" w:hAnsi="Book Antiqua" w:cs="Book Antiqua" w:hint="eastAsia"/>
          <w:lang w:eastAsia="zh-CN"/>
        </w:rPr>
        <w:t xml:space="preserve">; </w:t>
      </w:r>
      <w:r w:rsidR="001E48CF" w:rsidRPr="0028615D">
        <w:t>PPAR</w:t>
      </w:r>
      <w:r w:rsidR="002A6DE9" w:rsidRPr="0028615D">
        <w:rPr>
          <w:rFonts w:hint="eastAsia"/>
          <w:lang w:eastAsia="zh-CN"/>
        </w:rPr>
        <w:t>:</w:t>
      </w:r>
      <w:r w:rsidR="001E48CF" w:rsidRPr="0028615D">
        <w:t xml:space="preserve"> </w:t>
      </w:r>
      <w:r w:rsidR="001E48CF" w:rsidRPr="0028615D">
        <w:rPr>
          <w:lang w:eastAsia="zh-CN"/>
        </w:rPr>
        <w:t>Peroxisome proliferator-activated receptors</w:t>
      </w:r>
      <w:r w:rsidR="001E48CF" w:rsidRPr="0028615D">
        <w:rPr>
          <w:rFonts w:hint="eastAsia"/>
          <w:lang w:eastAsia="zh-CN"/>
        </w:rPr>
        <w:t>;</w:t>
      </w:r>
      <w:r w:rsidR="002A6DE9" w:rsidRPr="0028615D">
        <w:rPr>
          <w:rFonts w:ascii="Book Antiqua" w:eastAsia="宋体" w:hAnsi="Book Antiqua" w:cs="Book Antiqua"/>
        </w:rPr>
        <w:t xml:space="preserve"> </w:t>
      </w:r>
      <w:r w:rsidR="00C15848" w:rsidRPr="0028615D">
        <w:rPr>
          <w:rFonts w:ascii="Book Antiqua" w:eastAsia="宋体" w:hAnsi="Book Antiqua" w:cs="Book Antiqua"/>
        </w:rPr>
        <w:t xml:space="preserve">PPX: Partial pancreatectomy; </w:t>
      </w:r>
      <w:r w:rsidR="001E48CF" w:rsidRPr="0028615D">
        <w:t>PI3K</w:t>
      </w:r>
      <w:r w:rsidR="001E48CF" w:rsidRPr="0028615D">
        <w:rPr>
          <w:rFonts w:hint="eastAsia"/>
          <w:lang w:eastAsia="zh-CN"/>
        </w:rPr>
        <w:t>:</w:t>
      </w:r>
      <w:r w:rsidR="001E48CF" w:rsidRPr="0028615D">
        <w:t xml:space="preserve"> </w:t>
      </w:r>
      <w:r w:rsidR="001E48CF" w:rsidRPr="0028615D">
        <w:rPr>
          <w:lang w:eastAsia="zh-CN"/>
        </w:rPr>
        <w:t>Phosphatidylinositol-3-hydroxykinase</w:t>
      </w:r>
      <w:r w:rsidR="001E48CF" w:rsidRPr="0028615D">
        <w:rPr>
          <w:rFonts w:hint="eastAsia"/>
          <w:lang w:eastAsia="zh-CN"/>
        </w:rPr>
        <w:t>;</w:t>
      </w:r>
      <w:r w:rsidR="001E48CF" w:rsidRPr="0028615D">
        <w:t xml:space="preserve"> ROS</w:t>
      </w:r>
      <w:r w:rsidR="001E48CF" w:rsidRPr="0028615D">
        <w:rPr>
          <w:rFonts w:hint="eastAsia"/>
          <w:lang w:eastAsia="zh-CN"/>
        </w:rPr>
        <w:t>:</w:t>
      </w:r>
      <w:r w:rsidR="001E48CF" w:rsidRPr="0028615D">
        <w:t xml:space="preserve"> </w:t>
      </w:r>
      <w:r w:rsidR="001E48CF" w:rsidRPr="0028615D">
        <w:rPr>
          <w:lang w:eastAsia="zh-CN"/>
        </w:rPr>
        <w:t>Reactive oxygen species</w:t>
      </w:r>
      <w:r w:rsidR="001E48CF" w:rsidRPr="0028615D">
        <w:rPr>
          <w:rFonts w:hint="eastAsia"/>
          <w:lang w:eastAsia="zh-CN"/>
        </w:rPr>
        <w:t>;</w:t>
      </w:r>
      <w:r w:rsidR="001E48CF" w:rsidRPr="0028615D">
        <w:rPr>
          <w:rFonts w:ascii="Book Antiqua" w:eastAsia="宋体" w:hAnsi="Book Antiqua" w:cs="Book Antiqua"/>
        </w:rPr>
        <w:t xml:space="preserve"> </w:t>
      </w:r>
      <w:r w:rsidR="00C15848" w:rsidRPr="0028615D">
        <w:rPr>
          <w:rFonts w:ascii="Book Antiqua" w:eastAsia="宋体" w:hAnsi="Book Antiqua" w:cs="Book Antiqua"/>
        </w:rPr>
        <w:t>SOD: S</w:t>
      </w:r>
      <w:r w:rsidR="00C15848" w:rsidRPr="0028615D">
        <w:rPr>
          <w:rFonts w:ascii="Book Antiqua" w:hAnsi="Book Antiqua"/>
        </w:rPr>
        <w:t>uperoxide dismutase</w:t>
      </w:r>
      <w:r w:rsidR="00C15848" w:rsidRPr="0028615D">
        <w:rPr>
          <w:rFonts w:ascii="Book Antiqua" w:eastAsia="宋体" w:hAnsi="Book Antiqua" w:cs="Book Antiqua"/>
        </w:rPr>
        <w:t>;</w:t>
      </w:r>
      <w:r w:rsidR="001E48CF" w:rsidRPr="0028615D">
        <w:t xml:space="preserve"> STAT</w:t>
      </w:r>
      <w:r w:rsidR="001E48CF" w:rsidRPr="0028615D">
        <w:rPr>
          <w:rFonts w:hint="eastAsia"/>
          <w:lang w:eastAsia="zh-CN"/>
        </w:rPr>
        <w:t>:</w:t>
      </w:r>
      <w:r w:rsidR="001E48CF" w:rsidRPr="0028615D">
        <w:rPr>
          <w:rFonts w:ascii="Book Antiqua" w:eastAsia="Book Antiqua" w:hAnsi="Book Antiqua" w:cs="Book Antiqua"/>
        </w:rPr>
        <w:t xml:space="preserve"> Signal transducer and activator of transcription</w:t>
      </w:r>
      <w:r w:rsidR="001E48CF" w:rsidRPr="0028615D">
        <w:rPr>
          <w:rFonts w:ascii="Book Antiqua" w:hAnsi="Book Antiqua" w:cs="Book Antiqua" w:hint="eastAsia"/>
          <w:lang w:eastAsia="zh-CN"/>
        </w:rPr>
        <w:t>;</w:t>
      </w:r>
      <w:r w:rsidR="00C15848" w:rsidRPr="0028615D">
        <w:rPr>
          <w:rFonts w:ascii="Book Antiqua" w:eastAsia="宋体" w:hAnsi="Book Antiqua" w:cs="Book Antiqua"/>
        </w:rPr>
        <w:t xml:space="preserve"> STZ: S</w:t>
      </w:r>
      <w:r w:rsidR="00C15848" w:rsidRPr="0028615D">
        <w:rPr>
          <w:rFonts w:ascii="Book Antiqua" w:hAnsi="Book Antiqua"/>
        </w:rPr>
        <w:t>treptozocin</w:t>
      </w:r>
      <w:r w:rsidR="00C15848" w:rsidRPr="0028615D">
        <w:rPr>
          <w:rFonts w:ascii="Book Antiqua" w:eastAsia="宋体" w:hAnsi="Book Antiqua" w:cs="Book Antiqua"/>
        </w:rPr>
        <w:t>.</w:t>
      </w:r>
      <w:r w:rsidR="001E3AC9" w:rsidRPr="0028615D">
        <w:t xml:space="preserve"> TC</w:t>
      </w:r>
      <w:r w:rsidR="001E3AC9" w:rsidRPr="0028615D">
        <w:rPr>
          <w:rFonts w:ascii="Book Antiqua" w:hAnsi="Book Antiqua" w:cs="Book Antiqua" w:hint="eastAsia"/>
          <w:lang w:eastAsia="zh-CN"/>
        </w:rPr>
        <w:t>: T</w:t>
      </w:r>
      <w:r w:rsidR="001E3AC9" w:rsidRPr="0028615D">
        <w:rPr>
          <w:rFonts w:ascii="Book Antiqua" w:hAnsi="Book Antiqua" w:cs="Book Antiqua"/>
          <w:lang w:eastAsia="zh-CN"/>
        </w:rPr>
        <w:t>otal cholesterol</w:t>
      </w:r>
      <w:r w:rsidR="001E3AC9" w:rsidRPr="0028615D">
        <w:rPr>
          <w:rFonts w:ascii="Book Antiqua" w:hAnsi="Book Antiqua" w:cs="Book Antiqua" w:hint="eastAsia"/>
          <w:lang w:eastAsia="zh-CN"/>
        </w:rPr>
        <w:t xml:space="preserve">; </w:t>
      </w:r>
      <w:r w:rsidR="001E3AC9" w:rsidRPr="0028615D">
        <w:t>TG</w:t>
      </w:r>
      <w:r w:rsidR="001E3AC9" w:rsidRPr="0028615D">
        <w:rPr>
          <w:rFonts w:hint="eastAsia"/>
          <w:lang w:eastAsia="zh-CN"/>
        </w:rPr>
        <w:t>:</w:t>
      </w:r>
      <w:r w:rsidR="001E3AC9" w:rsidRPr="0028615D">
        <w:t xml:space="preserve"> </w:t>
      </w:r>
      <w:r w:rsidR="001E3AC9" w:rsidRPr="0028615D">
        <w:rPr>
          <w:lang w:eastAsia="zh-CN"/>
        </w:rPr>
        <w:lastRenderedPageBreak/>
        <w:t>Triglyceride</w:t>
      </w:r>
      <w:r w:rsidR="001E3AC9" w:rsidRPr="0028615D">
        <w:rPr>
          <w:rFonts w:hint="eastAsia"/>
          <w:lang w:eastAsia="zh-CN"/>
        </w:rPr>
        <w:t>;</w:t>
      </w:r>
      <w:r w:rsidR="001E48CF" w:rsidRPr="0028615D">
        <w:t xml:space="preserve"> TNF</w:t>
      </w:r>
      <w:r w:rsidR="001E48CF" w:rsidRPr="0028615D">
        <w:rPr>
          <w:rFonts w:hint="eastAsia"/>
          <w:lang w:eastAsia="zh-CN"/>
        </w:rPr>
        <w:t>:</w:t>
      </w:r>
      <w:r w:rsidR="001E48CF" w:rsidRPr="0028615D">
        <w:t xml:space="preserve"> </w:t>
      </w:r>
      <w:r w:rsidR="001E48CF" w:rsidRPr="0028615D">
        <w:rPr>
          <w:rFonts w:hint="eastAsia"/>
          <w:lang w:eastAsia="zh-CN"/>
        </w:rPr>
        <w:t>T</w:t>
      </w:r>
      <w:r w:rsidR="001E48CF" w:rsidRPr="0028615D">
        <w:rPr>
          <w:lang w:eastAsia="zh-CN"/>
        </w:rPr>
        <w:t>umor necrosis factor</w:t>
      </w:r>
      <w:r w:rsidR="001E48CF" w:rsidRPr="0028615D">
        <w:rPr>
          <w:rFonts w:hint="eastAsia"/>
          <w:lang w:eastAsia="zh-CN"/>
        </w:rPr>
        <w:t>;</w:t>
      </w:r>
      <w:r w:rsidR="001E48CF" w:rsidRPr="0028615D">
        <w:t xml:space="preserve"> UA</w:t>
      </w:r>
      <w:r w:rsidR="001E48CF" w:rsidRPr="0028615D">
        <w:rPr>
          <w:rFonts w:hint="eastAsia"/>
          <w:lang w:eastAsia="zh-CN"/>
        </w:rPr>
        <w:t>:</w:t>
      </w:r>
      <w:r w:rsidR="00C47057" w:rsidRPr="0028615D">
        <w:t xml:space="preserve"> </w:t>
      </w:r>
      <w:r w:rsidR="00C47057" w:rsidRPr="0028615D">
        <w:rPr>
          <w:rFonts w:hint="eastAsia"/>
          <w:lang w:eastAsia="zh-CN"/>
        </w:rPr>
        <w:t>U</w:t>
      </w:r>
      <w:r w:rsidR="00C47057" w:rsidRPr="0028615D">
        <w:rPr>
          <w:lang w:eastAsia="zh-CN"/>
        </w:rPr>
        <w:t>ric acid</w:t>
      </w:r>
      <w:r w:rsidR="00C47057" w:rsidRPr="0028615D">
        <w:rPr>
          <w:rFonts w:hint="eastAsia"/>
          <w:lang w:eastAsia="zh-CN"/>
        </w:rPr>
        <w:t>;</w:t>
      </w:r>
      <w:r w:rsidR="00C47057" w:rsidRPr="0028615D">
        <w:t xml:space="preserve"> VEGF</w:t>
      </w:r>
      <w:r w:rsidR="00C47057" w:rsidRPr="0028615D">
        <w:rPr>
          <w:rFonts w:hint="eastAsia"/>
          <w:lang w:eastAsia="zh-CN"/>
        </w:rPr>
        <w:t>:</w:t>
      </w:r>
      <w:r w:rsidR="00C47057" w:rsidRPr="0028615D">
        <w:t xml:space="preserve"> </w:t>
      </w:r>
      <w:r w:rsidR="00C47057" w:rsidRPr="0028615D">
        <w:rPr>
          <w:rFonts w:hint="eastAsia"/>
          <w:lang w:eastAsia="zh-CN"/>
        </w:rPr>
        <w:t>V</w:t>
      </w:r>
      <w:r w:rsidR="00C47057" w:rsidRPr="0028615D">
        <w:rPr>
          <w:lang w:eastAsia="zh-CN"/>
        </w:rPr>
        <w:t>ascular endothelial growth factor</w:t>
      </w:r>
      <w:r w:rsidR="00C47057" w:rsidRPr="0028615D">
        <w:rPr>
          <w:rFonts w:hint="eastAsia"/>
          <w:lang w:eastAsia="zh-CN"/>
        </w:rPr>
        <w:t>.</w:t>
      </w:r>
    </w:p>
    <w:p w14:paraId="0F3ACAE1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5D85E15E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7423C5DC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1B6A8CA6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61A27C5E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2CC7134E" wp14:editId="6C3C547A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A079A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1752768A" w14:textId="77777777" w:rsidR="00AF1554" w:rsidRDefault="00AF1554" w:rsidP="00AF1554">
      <w:pPr>
        <w:autoSpaceDE w:val="0"/>
        <w:autoSpaceDN w:val="0"/>
        <w:adjustRightInd w:val="0"/>
        <w:snapToGrid w:val="0"/>
        <w:spacing w:line="240" w:lineRule="atLeast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519A4C92" w14:textId="77777777" w:rsidR="00AF1554" w:rsidRDefault="00AF1554" w:rsidP="00AF1554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27785EF9" w14:textId="77777777" w:rsidR="00AF1554" w:rsidRDefault="00AF1554" w:rsidP="00AF1554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9253991568</w:t>
      </w:r>
    </w:p>
    <w:p w14:paraId="4FE03971" w14:textId="77777777" w:rsidR="00AF1554" w:rsidRDefault="00AF1554" w:rsidP="00AF1554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68088CB9" w14:textId="77777777" w:rsidR="00AF1554" w:rsidRDefault="00AF1554" w:rsidP="00AF1554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2B0B8BE5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75029F3D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00A3D935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28D0650D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5DC1704D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6181AE8D" wp14:editId="47123628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E1160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0DED787A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6A33A9AC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5B012504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55F5FC1E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58D5F9CB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23DCB3FE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64F1E98B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2F996445" w14:textId="77777777" w:rsidR="00AF1554" w:rsidRDefault="00AF1554" w:rsidP="00AF1554">
      <w:pPr>
        <w:snapToGrid w:val="0"/>
        <w:ind w:leftChars="100" w:left="240"/>
        <w:jc w:val="center"/>
        <w:rPr>
          <w:rFonts w:ascii="Book Antiqua" w:hAnsi="Book Antiqua"/>
        </w:rPr>
      </w:pPr>
    </w:p>
    <w:p w14:paraId="2AA87EB0" w14:textId="77777777" w:rsidR="00AF1554" w:rsidRDefault="00AF1554" w:rsidP="00AF1554">
      <w:pPr>
        <w:snapToGrid w:val="0"/>
        <w:ind w:leftChars="100" w:left="240"/>
        <w:jc w:val="right"/>
        <w:rPr>
          <w:rFonts w:ascii="Book Antiqua" w:hAnsi="Book Antiqua"/>
          <w:color w:val="000000" w:themeColor="text1"/>
        </w:rPr>
      </w:pPr>
    </w:p>
    <w:p w14:paraId="1D10F4B1" w14:textId="77777777" w:rsidR="00AF1554" w:rsidRDefault="00AF1554" w:rsidP="00AF1554">
      <w:pPr>
        <w:snapToGrid w:val="0"/>
        <w:jc w:val="center"/>
        <w:rPr>
          <w:rFonts w:ascii="Book Antiqua" w:hAnsi="Book Antiqua"/>
          <w:shd w:val="clear" w:color="auto" w:fill="FFFFFF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>© 2023 Baishideng Publishing Group Inc. All rights reserved.</w:t>
      </w:r>
    </w:p>
    <w:p w14:paraId="2E87DA1B" w14:textId="77777777" w:rsidR="00AF1554" w:rsidRDefault="00AF1554" w:rsidP="00AF1554">
      <w:pPr>
        <w:rPr>
          <w:rFonts w:ascii="Book Antiqua" w:hAnsi="Book Antiqua" w:cs="Book Antiqua"/>
          <w:b/>
          <w:bCs/>
          <w:color w:val="000000"/>
        </w:rPr>
      </w:pPr>
    </w:p>
    <w:p w14:paraId="594D3A36" w14:textId="77777777" w:rsidR="0000551F" w:rsidRPr="00AF1554" w:rsidRDefault="0000551F" w:rsidP="00AD1295">
      <w:pPr>
        <w:autoSpaceDE w:val="0"/>
        <w:adjustRightInd w:val="0"/>
        <w:snapToGrid w:val="0"/>
        <w:spacing w:line="360" w:lineRule="auto"/>
        <w:jc w:val="both"/>
        <w:rPr>
          <w:rFonts w:ascii="Book Antiqua" w:eastAsia="宋体" w:hAnsi="Book Antiqua" w:cs="Book Antiqua"/>
          <w:lang w:eastAsia="zh-CN"/>
        </w:rPr>
      </w:pPr>
    </w:p>
    <w:sectPr w:rsidR="0000551F" w:rsidRPr="00AF15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4294A" w14:textId="77777777" w:rsidR="00FE4A5A" w:rsidRDefault="00FE4A5A" w:rsidP="00F213AF">
      <w:r>
        <w:separator/>
      </w:r>
    </w:p>
  </w:endnote>
  <w:endnote w:type="continuationSeparator" w:id="0">
    <w:p w14:paraId="392D039E" w14:textId="77777777" w:rsidR="00FE4A5A" w:rsidRDefault="00FE4A5A" w:rsidP="00F213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宋体"/>
    <w:charset w:val="86"/>
    <w:family w:val="auto"/>
    <w:pitch w:val="default"/>
    <w:sig w:usb0="00000000" w:usb1="00000000" w:usb2="00000010" w:usb3="00000000" w:csb0="00060002" w:csb1="00000000"/>
  </w:font>
  <w:font w:name="Garamond-Bold">
    <w:altName w:val="等线"/>
    <w:charset w:val="00"/>
    <w:family w:val="auto"/>
    <w:pitch w:val="default"/>
    <w:sig w:usb0="00000000" w:usb1="0000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Calibri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1435806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  <w:szCs w:val="24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  <w:szCs w:val="24"/>
          </w:rPr>
        </w:sdtEndPr>
        <w:sdtContent>
          <w:p w14:paraId="515C8BF5" w14:textId="77777777" w:rsidR="002428C9" w:rsidRDefault="00DF40E9" w:rsidP="00A67AE5">
            <w:pPr>
              <w:pStyle w:val="a5"/>
              <w:jc w:val="right"/>
            </w:pPr>
            <w:r w:rsidRPr="00F213AF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="002428C9" w:rsidRPr="00F213AF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F213AF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3E5092">
              <w:rPr>
                <w:rFonts w:ascii="Book Antiqua" w:hAnsi="Book Antiqua"/>
                <w:noProof/>
                <w:sz w:val="24"/>
                <w:szCs w:val="24"/>
              </w:rPr>
              <w:t>43</w:t>
            </w:r>
            <w:r w:rsidRPr="00F213AF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="002428C9" w:rsidRPr="00F213AF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F213AF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="002428C9" w:rsidRPr="00F213AF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F213AF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3E5092">
              <w:rPr>
                <w:rFonts w:ascii="Book Antiqua" w:hAnsi="Book Antiqua"/>
                <w:noProof/>
                <w:sz w:val="24"/>
                <w:szCs w:val="24"/>
              </w:rPr>
              <w:t>60</w:t>
            </w:r>
            <w:r w:rsidRPr="00F213AF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B05E5" w14:textId="77777777" w:rsidR="00FE4A5A" w:rsidRDefault="00FE4A5A" w:rsidP="00F213AF">
      <w:r>
        <w:separator/>
      </w:r>
    </w:p>
  </w:footnote>
  <w:footnote w:type="continuationSeparator" w:id="0">
    <w:p w14:paraId="132222A1" w14:textId="77777777" w:rsidR="00FE4A5A" w:rsidRDefault="00FE4A5A" w:rsidP="00F213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zAwMTExNTGxNDdU0lEKTi0uzszPAykwrAUArzN55iwAAAA="/>
  </w:docVars>
  <w:rsids>
    <w:rsidRoot w:val="00A77B3E"/>
    <w:rsid w:val="0000551F"/>
    <w:rsid w:val="00015016"/>
    <w:rsid w:val="00016717"/>
    <w:rsid w:val="00023A8D"/>
    <w:rsid w:val="00036FA5"/>
    <w:rsid w:val="000544B3"/>
    <w:rsid w:val="0005674B"/>
    <w:rsid w:val="0007118A"/>
    <w:rsid w:val="000875D2"/>
    <w:rsid w:val="00091E0A"/>
    <w:rsid w:val="00097D35"/>
    <w:rsid w:val="000A485A"/>
    <w:rsid w:val="000B2D0C"/>
    <w:rsid w:val="000F72AF"/>
    <w:rsid w:val="001023D2"/>
    <w:rsid w:val="00103866"/>
    <w:rsid w:val="001518BB"/>
    <w:rsid w:val="00151FEB"/>
    <w:rsid w:val="00167DEF"/>
    <w:rsid w:val="001714AC"/>
    <w:rsid w:val="00174436"/>
    <w:rsid w:val="00176AFA"/>
    <w:rsid w:val="0018209A"/>
    <w:rsid w:val="00187CC7"/>
    <w:rsid w:val="001A01F4"/>
    <w:rsid w:val="001A2F90"/>
    <w:rsid w:val="001A6599"/>
    <w:rsid w:val="001B6B72"/>
    <w:rsid w:val="001C73B6"/>
    <w:rsid w:val="001C75A4"/>
    <w:rsid w:val="001E3AC9"/>
    <w:rsid w:val="001E48CF"/>
    <w:rsid w:val="00221634"/>
    <w:rsid w:val="00241872"/>
    <w:rsid w:val="002428C9"/>
    <w:rsid w:val="002604F3"/>
    <w:rsid w:val="0028559A"/>
    <w:rsid w:val="0028615D"/>
    <w:rsid w:val="002931D7"/>
    <w:rsid w:val="002932CF"/>
    <w:rsid w:val="0029672A"/>
    <w:rsid w:val="002A3B1C"/>
    <w:rsid w:val="002A49F1"/>
    <w:rsid w:val="002A6DE9"/>
    <w:rsid w:val="002B1591"/>
    <w:rsid w:val="002B67E7"/>
    <w:rsid w:val="002B7385"/>
    <w:rsid w:val="00301867"/>
    <w:rsid w:val="003128A6"/>
    <w:rsid w:val="0032256C"/>
    <w:rsid w:val="00327A4E"/>
    <w:rsid w:val="00351B0B"/>
    <w:rsid w:val="003A267C"/>
    <w:rsid w:val="003C0A64"/>
    <w:rsid w:val="003C589A"/>
    <w:rsid w:val="003D7401"/>
    <w:rsid w:val="003E5092"/>
    <w:rsid w:val="003E738E"/>
    <w:rsid w:val="004218ED"/>
    <w:rsid w:val="0043115E"/>
    <w:rsid w:val="00431C3E"/>
    <w:rsid w:val="00441EBD"/>
    <w:rsid w:val="00447A30"/>
    <w:rsid w:val="00462449"/>
    <w:rsid w:val="00484FDA"/>
    <w:rsid w:val="00493353"/>
    <w:rsid w:val="004A151F"/>
    <w:rsid w:val="004A3716"/>
    <w:rsid w:val="004A3BE6"/>
    <w:rsid w:val="004B66F9"/>
    <w:rsid w:val="004C595E"/>
    <w:rsid w:val="004E3AAC"/>
    <w:rsid w:val="004F5D08"/>
    <w:rsid w:val="005230D8"/>
    <w:rsid w:val="005377FB"/>
    <w:rsid w:val="005463F6"/>
    <w:rsid w:val="005602C0"/>
    <w:rsid w:val="005839AD"/>
    <w:rsid w:val="00597676"/>
    <w:rsid w:val="005C09F9"/>
    <w:rsid w:val="005C131F"/>
    <w:rsid w:val="005C6405"/>
    <w:rsid w:val="005D54B1"/>
    <w:rsid w:val="005D6009"/>
    <w:rsid w:val="005E26B7"/>
    <w:rsid w:val="005F65A5"/>
    <w:rsid w:val="0060233C"/>
    <w:rsid w:val="00616A4C"/>
    <w:rsid w:val="006266BD"/>
    <w:rsid w:val="00635D81"/>
    <w:rsid w:val="00637678"/>
    <w:rsid w:val="00655707"/>
    <w:rsid w:val="00664267"/>
    <w:rsid w:val="0069137E"/>
    <w:rsid w:val="0069385E"/>
    <w:rsid w:val="006A1223"/>
    <w:rsid w:val="006A2689"/>
    <w:rsid w:val="006B4862"/>
    <w:rsid w:val="006C699C"/>
    <w:rsid w:val="006D0866"/>
    <w:rsid w:val="006D75F0"/>
    <w:rsid w:val="00702FF8"/>
    <w:rsid w:val="0070417C"/>
    <w:rsid w:val="00711399"/>
    <w:rsid w:val="0071568C"/>
    <w:rsid w:val="007262C8"/>
    <w:rsid w:val="0074165D"/>
    <w:rsid w:val="0074321B"/>
    <w:rsid w:val="0075149E"/>
    <w:rsid w:val="00754C5B"/>
    <w:rsid w:val="0076439F"/>
    <w:rsid w:val="007652B2"/>
    <w:rsid w:val="007A6FC0"/>
    <w:rsid w:val="007D7874"/>
    <w:rsid w:val="00804CDF"/>
    <w:rsid w:val="008050B6"/>
    <w:rsid w:val="008265D6"/>
    <w:rsid w:val="00826DB4"/>
    <w:rsid w:val="008602A1"/>
    <w:rsid w:val="00864299"/>
    <w:rsid w:val="008827EB"/>
    <w:rsid w:val="00883149"/>
    <w:rsid w:val="008A2D17"/>
    <w:rsid w:val="008B0CC1"/>
    <w:rsid w:val="008C4F9E"/>
    <w:rsid w:val="008D4ECB"/>
    <w:rsid w:val="008D5EAC"/>
    <w:rsid w:val="0091653B"/>
    <w:rsid w:val="00935DB7"/>
    <w:rsid w:val="0094666C"/>
    <w:rsid w:val="00954232"/>
    <w:rsid w:val="00955DBB"/>
    <w:rsid w:val="0096209C"/>
    <w:rsid w:val="00972623"/>
    <w:rsid w:val="009B04F9"/>
    <w:rsid w:val="009B18EA"/>
    <w:rsid w:val="009D47B9"/>
    <w:rsid w:val="009E1F4B"/>
    <w:rsid w:val="009F0414"/>
    <w:rsid w:val="00A013EF"/>
    <w:rsid w:val="00A37627"/>
    <w:rsid w:val="00A67AE5"/>
    <w:rsid w:val="00A77B3E"/>
    <w:rsid w:val="00A77C00"/>
    <w:rsid w:val="00AB59CF"/>
    <w:rsid w:val="00AC5FEA"/>
    <w:rsid w:val="00AD1295"/>
    <w:rsid w:val="00AD4BF2"/>
    <w:rsid w:val="00AE55EC"/>
    <w:rsid w:val="00AF0123"/>
    <w:rsid w:val="00AF1554"/>
    <w:rsid w:val="00B1109D"/>
    <w:rsid w:val="00B17CBD"/>
    <w:rsid w:val="00B25041"/>
    <w:rsid w:val="00B55373"/>
    <w:rsid w:val="00B67C3A"/>
    <w:rsid w:val="00B727AD"/>
    <w:rsid w:val="00B82CB4"/>
    <w:rsid w:val="00B85168"/>
    <w:rsid w:val="00BA5565"/>
    <w:rsid w:val="00BA68BB"/>
    <w:rsid w:val="00BB228F"/>
    <w:rsid w:val="00BB50E9"/>
    <w:rsid w:val="00BC136A"/>
    <w:rsid w:val="00BC73B6"/>
    <w:rsid w:val="00BD18B4"/>
    <w:rsid w:val="00BD6FCC"/>
    <w:rsid w:val="00C15848"/>
    <w:rsid w:val="00C34AC0"/>
    <w:rsid w:val="00C35A08"/>
    <w:rsid w:val="00C47057"/>
    <w:rsid w:val="00C65320"/>
    <w:rsid w:val="00C675C0"/>
    <w:rsid w:val="00C83DE0"/>
    <w:rsid w:val="00CA2A55"/>
    <w:rsid w:val="00CC5B05"/>
    <w:rsid w:val="00CD5109"/>
    <w:rsid w:val="00D10D31"/>
    <w:rsid w:val="00D1727A"/>
    <w:rsid w:val="00D33B89"/>
    <w:rsid w:val="00D46EAD"/>
    <w:rsid w:val="00D815D7"/>
    <w:rsid w:val="00D92EB3"/>
    <w:rsid w:val="00DA2778"/>
    <w:rsid w:val="00DB0EAF"/>
    <w:rsid w:val="00DF40E9"/>
    <w:rsid w:val="00E326D0"/>
    <w:rsid w:val="00E32A09"/>
    <w:rsid w:val="00E46D8B"/>
    <w:rsid w:val="00E46D9F"/>
    <w:rsid w:val="00E65FE0"/>
    <w:rsid w:val="00E6707E"/>
    <w:rsid w:val="00E6715D"/>
    <w:rsid w:val="00E71968"/>
    <w:rsid w:val="00E71B7E"/>
    <w:rsid w:val="00E741E9"/>
    <w:rsid w:val="00E835DB"/>
    <w:rsid w:val="00E871A3"/>
    <w:rsid w:val="00EC4A68"/>
    <w:rsid w:val="00EC524B"/>
    <w:rsid w:val="00ED2082"/>
    <w:rsid w:val="00EF6C25"/>
    <w:rsid w:val="00F01442"/>
    <w:rsid w:val="00F03CCA"/>
    <w:rsid w:val="00F12EB5"/>
    <w:rsid w:val="00F213AF"/>
    <w:rsid w:val="00F4450C"/>
    <w:rsid w:val="00F572A7"/>
    <w:rsid w:val="00F651DD"/>
    <w:rsid w:val="00F80B49"/>
    <w:rsid w:val="00F95A10"/>
    <w:rsid w:val="00FB0DE8"/>
    <w:rsid w:val="00FB2C21"/>
    <w:rsid w:val="00FD6971"/>
    <w:rsid w:val="00FE4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B6FAB1"/>
  <w15:docId w15:val="{A075AB8F-0619-4A02-B3A1-C5BA39C35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67C3A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F213A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F213AF"/>
    <w:rPr>
      <w:sz w:val="18"/>
      <w:szCs w:val="18"/>
    </w:rPr>
  </w:style>
  <w:style w:type="paragraph" w:styleId="a5">
    <w:name w:val="footer"/>
    <w:basedOn w:val="a"/>
    <w:link w:val="a6"/>
    <w:uiPriority w:val="99"/>
    <w:rsid w:val="00F213A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213AF"/>
    <w:rPr>
      <w:sz w:val="18"/>
      <w:szCs w:val="18"/>
    </w:rPr>
  </w:style>
  <w:style w:type="character" w:styleId="a7">
    <w:name w:val="annotation reference"/>
    <w:basedOn w:val="a0"/>
    <w:rsid w:val="00015016"/>
    <w:rPr>
      <w:sz w:val="21"/>
      <w:szCs w:val="21"/>
    </w:rPr>
  </w:style>
  <w:style w:type="paragraph" w:styleId="a8">
    <w:name w:val="annotation text"/>
    <w:basedOn w:val="a"/>
    <w:link w:val="a9"/>
    <w:rsid w:val="00015016"/>
  </w:style>
  <w:style w:type="character" w:customStyle="1" w:styleId="a9">
    <w:name w:val="批注文字 字符"/>
    <w:basedOn w:val="a0"/>
    <w:link w:val="a8"/>
    <w:rsid w:val="00015016"/>
    <w:rPr>
      <w:sz w:val="24"/>
      <w:szCs w:val="24"/>
    </w:rPr>
  </w:style>
  <w:style w:type="paragraph" w:styleId="aa">
    <w:name w:val="annotation subject"/>
    <w:basedOn w:val="a8"/>
    <w:next w:val="a8"/>
    <w:link w:val="ab"/>
    <w:rsid w:val="00015016"/>
    <w:rPr>
      <w:b/>
      <w:bCs/>
    </w:rPr>
  </w:style>
  <w:style w:type="character" w:customStyle="1" w:styleId="ab">
    <w:name w:val="批注主题 字符"/>
    <w:basedOn w:val="a9"/>
    <w:link w:val="aa"/>
    <w:rsid w:val="00015016"/>
    <w:rPr>
      <w:b/>
      <w:bCs/>
      <w:sz w:val="24"/>
      <w:szCs w:val="24"/>
    </w:rPr>
  </w:style>
  <w:style w:type="table" w:styleId="ac">
    <w:name w:val="Table Grid"/>
    <w:basedOn w:val="a1"/>
    <w:uiPriority w:val="99"/>
    <w:rsid w:val="00C15848"/>
    <w:rPr>
      <w:rFonts w:ascii="等线 Light" w:eastAsia="等线 Light" w:hAnsi="等线 Light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basedOn w:val="a0"/>
    <w:uiPriority w:val="99"/>
    <w:unhideWhenUsed/>
    <w:rsid w:val="00C15848"/>
    <w:rPr>
      <w:color w:val="0000FF"/>
      <w:u w:val="single"/>
    </w:rPr>
  </w:style>
  <w:style w:type="paragraph" w:styleId="ae">
    <w:name w:val="Normal (Web)"/>
    <w:basedOn w:val="a"/>
    <w:uiPriority w:val="99"/>
    <w:unhideWhenUsed/>
    <w:rsid w:val="00C15848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f">
    <w:name w:val="Revision"/>
    <w:hidden/>
    <w:uiPriority w:val="99"/>
    <w:semiHidden/>
    <w:rsid w:val="0069137E"/>
    <w:rPr>
      <w:sz w:val="24"/>
      <w:szCs w:val="24"/>
    </w:rPr>
  </w:style>
  <w:style w:type="paragraph" w:styleId="af0">
    <w:name w:val="Balloon Text"/>
    <w:basedOn w:val="a"/>
    <w:link w:val="af1"/>
    <w:rsid w:val="00BB228F"/>
    <w:rPr>
      <w:sz w:val="18"/>
      <w:szCs w:val="18"/>
    </w:rPr>
  </w:style>
  <w:style w:type="character" w:customStyle="1" w:styleId="af1">
    <w:name w:val="批注框文本 字符"/>
    <w:basedOn w:val="a0"/>
    <w:link w:val="af0"/>
    <w:rsid w:val="00BB228F"/>
    <w:rPr>
      <w:sz w:val="18"/>
      <w:szCs w:val="18"/>
    </w:rPr>
  </w:style>
  <w:style w:type="character" w:styleId="af2">
    <w:name w:val="Unresolved Mention"/>
    <w:basedOn w:val="a0"/>
    <w:uiPriority w:val="99"/>
    <w:semiHidden/>
    <w:unhideWhenUsed/>
    <w:rsid w:val="00AF1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3</TotalTime>
  <Pages>59</Pages>
  <Words>13388</Words>
  <Characters>76313</Characters>
  <Application>Microsoft Office Word</Application>
  <DocSecurity>0</DocSecurity>
  <Lines>635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洋洋</dc:creator>
  <cp:lastModifiedBy>Chen YX</cp:lastModifiedBy>
  <cp:revision>26</cp:revision>
  <dcterms:created xsi:type="dcterms:W3CDTF">2023-10-01T22:28:00Z</dcterms:created>
  <dcterms:modified xsi:type="dcterms:W3CDTF">2023-11-14T04:36:00Z</dcterms:modified>
</cp:coreProperties>
</file>